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8A11F" w14:textId="77777777" w:rsidR="00490DB1" w:rsidRDefault="00B92827" w:rsidP="00DF171F">
      <w:pPr>
        <w:spacing w:after="0" w:line="259" w:lineRule="auto"/>
        <w:ind w:left="0" w:right="0" w:firstLine="0"/>
      </w:pPr>
      <w:bookmarkStart w:id="0" w:name="_GoBack"/>
      <w:bookmarkEnd w:id="0"/>
      <w:r>
        <w:rPr>
          <w:color w:val="181717"/>
          <w:sz w:val="40"/>
        </w:rPr>
        <w:t>Sample risk assessment form:</w:t>
      </w:r>
    </w:p>
    <w:tbl>
      <w:tblPr>
        <w:tblStyle w:val="TableGrid"/>
        <w:tblW w:w="10299" w:type="dxa"/>
        <w:tblInd w:w="4" w:type="dxa"/>
        <w:tblCellMar>
          <w:top w:w="125" w:type="dxa"/>
          <w:left w:w="124" w:type="dxa"/>
          <w:right w:w="101" w:type="dxa"/>
        </w:tblCellMar>
        <w:tblLook w:val="04A0" w:firstRow="1" w:lastRow="0" w:firstColumn="1" w:lastColumn="0" w:noHBand="0" w:noVBand="1"/>
      </w:tblPr>
      <w:tblGrid>
        <w:gridCol w:w="10376"/>
      </w:tblGrid>
      <w:tr w:rsidR="00490DB1" w14:paraId="108A32CB" w14:textId="77777777">
        <w:trPr>
          <w:trHeight w:val="2986"/>
        </w:trPr>
        <w:tc>
          <w:tcPr>
            <w:tcW w:w="10299" w:type="dxa"/>
            <w:tcBorders>
              <w:top w:val="nil"/>
              <w:left w:val="nil"/>
              <w:bottom w:val="nil"/>
              <w:right w:val="nil"/>
            </w:tcBorders>
            <w:shd w:val="clear" w:color="auto" w:fill="C6E4F3"/>
          </w:tcPr>
          <w:p w14:paraId="45F9E64C" w14:textId="77777777" w:rsidR="00490DB1" w:rsidRDefault="00490DB1">
            <w:pPr>
              <w:spacing w:after="0" w:line="259" w:lineRule="auto"/>
              <w:ind w:left="-919" w:right="10993" w:firstLine="0"/>
            </w:pPr>
          </w:p>
          <w:tbl>
            <w:tblPr>
              <w:tblStyle w:val="TableGrid"/>
              <w:tblW w:w="10074" w:type="dxa"/>
              <w:tblInd w:w="0" w:type="dxa"/>
              <w:tblCellMar>
                <w:top w:w="147" w:type="dxa"/>
                <w:left w:w="133" w:type="dxa"/>
                <w:right w:w="115" w:type="dxa"/>
              </w:tblCellMar>
              <w:tblLook w:val="04A0" w:firstRow="1" w:lastRow="0" w:firstColumn="1" w:lastColumn="0" w:noHBand="0" w:noVBand="1"/>
            </w:tblPr>
            <w:tblGrid>
              <w:gridCol w:w="7335"/>
              <w:gridCol w:w="254"/>
              <w:gridCol w:w="2485"/>
            </w:tblGrid>
            <w:tr w:rsidR="00490DB1" w14:paraId="4D44C58C" w14:textId="77777777">
              <w:trPr>
                <w:trHeight w:val="738"/>
              </w:trPr>
              <w:tc>
                <w:tcPr>
                  <w:tcW w:w="7434" w:type="dxa"/>
                  <w:tcBorders>
                    <w:top w:val="nil"/>
                    <w:left w:val="nil"/>
                    <w:bottom w:val="nil"/>
                    <w:right w:val="nil"/>
                  </w:tcBorders>
                  <w:shd w:val="clear" w:color="auto" w:fill="FFFEFD"/>
                </w:tcPr>
                <w:p w14:paraId="1F04C8C1" w14:textId="77777777" w:rsidR="00490DB1" w:rsidRDefault="00B92827">
                  <w:pPr>
                    <w:spacing w:after="0" w:line="259" w:lineRule="auto"/>
                    <w:ind w:left="0" w:right="0" w:firstLine="0"/>
                  </w:pPr>
                  <w:r>
                    <w:t xml:space="preserve">Name of Young Person: </w:t>
                  </w:r>
                </w:p>
              </w:tc>
              <w:tc>
                <w:tcPr>
                  <w:tcW w:w="126" w:type="dxa"/>
                  <w:tcBorders>
                    <w:top w:val="nil"/>
                    <w:left w:val="nil"/>
                    <w:bottom w:val="nil"/>
                    <w:right w:val="nil"/>
                  </w:tcBorders>
                </w:tcPr>
                <w:p w14:paraId="1596511C" w14:textId="77777777" w:rsidR="00490DB1" w:rsidRDefault="00490DB1">
                  <w:pPr>
                    <w:spacing w:after="160" w:line="259" w:lineRule="auto"/>
                    <w:ind w:left="0" w:right="0" w:firstLine="0"/>
                  </w:pPr>
                </w:p>
              </w:tc>
              <w:tc>
                <w:tcPr>
                  <w:tcW w:w="2513" w:type="dxa"/>
                  <w:tcBorders>
                    <w:top w:val="nil"/>
                    <w:left w:val="nil"/>
                    <w:bottom w:val="nil"/>
                    <w:right w:val="nil"/>
                  </w:tcBorders>
                  <w:shd w:val="clear" w:color="auto" w:fill="FFFEFD"/>
                </w:tcPr>
                <w:p w14:paraId="42B24D1A" w14:textId="77777777" w:rsidR="00490DB1" w:rsidRDefault="00B92827">
                  <w:pPr>
                    <w:spacing w:after="0" w:line="259" w:lineRule="auto"/>
                    <w:ind w:left="8" w:right="0" w:firstLine="0"/>
                  </w:pPr>
                  <w:r>
                    <w:t>Age:</w:t>
                  </w:r>
                </w:p>
              </w:tc>
            </w:tr>
            <w:tr w:rsidR="00490DB1" w14:paraId="66FD59D6" w14:textId="77777777">
              <w:tblPrEx>
                <w:tblCellMar>
                  <w:top w:w="161" w:type="dxa"/>
                </w:tblCellMar>
              </w:tblPrEx>
              <w:trPr>
                <w:trHeight w:val="861"/>
              </w:trPr>
              <w:tc>
                <w:tcPr>
                  <w:tcW w:w="10074" w:type="dxa"/>
                  <w:gridSpan w:val="3"/>
                  <w:tcBorders>
                    <w:top w:val="nil"/>
                    <w:left w:val="nil"/>
                    <w:bottom w:val="nil"/>
                    <w:right w:val="nil"/>
                  </w:tcBorders>
                  <w:shd w:val="clear" w:color="auto" w:fill="FFFEFD"/>
                </w:tcPr>
                <w:p w14:paraId="625B634D" w14:textId="77777777" w:rsidR="00490DB1" w:rsidRDefault="00B92827">
                  <w:pPr>
                    <w:spacing w:after="0" w:line="259" w:lineRule="auto"/>
                    <w:ind w:left="0" w:right="0" w:firstLine="0"/>
                  </w:pPr>
                  <w:r>
                    <w:t xml:space="preserve">Home Address: </w:t>
                  </w:r>
                </w:p>
              </w:tc>
            </w:tr>
            <w:tr w:rsidR="00490DB1" w14:paraId="7669099B" w14:textId="77777777">
              <w:tblPrEx>
                <w:tblCellMar>
                  <w:top w:w="132" w:type="dxa"/>
                  <w:left w:w="112" w:type="dxa"/>
                </w:tblCellMar>
              </w:tblPrEx>
              <w:trPr>
                <w:trHeight w:val="861"/>
              </w:trPr>
              <w:tc>
                <w:tcPr>
                  <w:tcW w:w="10074" w:type="dxa"/>
                  <w:gridSpan w:val="3"/>
                  <w:tcBorders>
                    <w:top w:val="nil"/>
                    <w:left w:val="nil"/>
                    <w:bottom w:val="nil"/>
                    <w:right w:val="nil"/>
                  </w:tcBorders>
                  <w:shd w:val="clear" w:color="auto" w:fill="FFFEFD"/>
                </w:tcPr>
                <w:p w14:paraId="206C50EB" w14:textId="77777777" w:rsidR="00490DB1" w:rsidRDefault="00B92827">
                  <w:pPr>
                    <w:spacing w:after="0" w:line="259" w:lineRule="auto"/>
                    <w:ind w:left="0" w:right="0" w:firstLine="0"/>
                  </w:pPr>
                  <w:r>
                    <w:t>Business/Organisation Address:</w:t>
                  </w:r>
                </w:p>
              </w:tc>
            </w:tr>
          </w:tbl>
          <w:p w14:paraId="36A26F07" w14:textId="77777777" w:rsidR="00490DB1" w:rsidRDefault="00490DB1">
            <w:pPr>
              <w:spacing w:after="160" w:line="259" w:lineRule="auto"/>
              <w:ind w:left="0" w:right="0" w:firstLine="0"/>
            </w:pPr>
          </w:p>
        </w:tc>
      </w:tr>
    </w:tbl>
    <w:p w14:paraId="20CB41A8" w14:textId="77777777" w:rsidR="00490DB1" w:rsidRDefault="00B92827">
      <w:pPr>
        <w:spacing w:after="10"/>
        <w:ind w:left="126" w:right="0"/>
      </w:pPr>
      <w:r>
        <w:t>I/we will ensure that:</w:t>
      </w:r>
    </w:p>
    <w:p w14:paraId="30A28E71" w14:textId="77777777" w:rsidR="00490DB1" w:rsidRDefault="00B92827">
      <w:pPr>
        <w:numPr>
          <w:ilvl w:val="0"/>
          <w:numId w:val="15"/>
        </w:numPr>
        <w:spacing w:after="10"/>
        <w:ind w:right="0" w:hanging="360"/>
      </w:pPr>
      <w:r>
        <w:t>The work is within the young person’s physical or psychological capability</w:t>
      </w:r>
    </w:p>
    <w:p w14:paraId="673F58AB" w14:textId="77777777" w:rsidR="00490DB1" w:rsidRDefault="00B92827">
      <w:pPr>
        <w:numPr>
          <w:ilvl w:val="0"/>
          <w:numId w:val="15"/>
        </w:numPr>
        <w:spacing w:after="1"/>
        <w:ind w:right="0" w:hanging="360"/>
      </w:pPr>
      <w:r>
        <w:t>Information on what to do in an emergency will be given i.e. fire procedures, first aid, accident reporting and other health and safety induction training</w:t>
      </w:r>
    </w:p>
    <w:p w14:paraId="04398D3D" w14:textId="77777777" w:rsidR="00490DB1" w:rsidRDefault="00B92827">
      <w:pPr>
        <w:numPr>
          <w:ilvl w:val="0"/>
          <w:numId w:val="15"/>
        </w:numPr>
        <w:spacing w:after="10"/>
        <w:ind w:right="0" w:hanging="360"/>
      </w:pPr>
      <w:r>
        <w:t>Any specific risks will be brought to his/her attention</w:t>
      </w:r>
    </w:p>
    <w:p w14:paraId="2EEC0CF7" w14:textId="77777777" w:rsidR="00490DB1" w:rsidRDefault="00B92827">
      <w:pPr>
        <w:numPr>
          <w:ilvl w:val="0"/>
          <w:numId w:val="15"/>
        </w:numPr>
        <w:spacing w:after="10"/>
        <w:ind w:right="0" w:hanging="360"/>
      </w:pPr>
      <w:r>
        <w:t>Adequate supervision will be provided at all times</w:t>
      </w:r>
    </w:p>
    <w:p w14:paraId="30BA353A" w14:textId="77777777" w:rsidR="00490DB1" w:rsidRDefault="00B92827">
      <w:pPr>
        <w:numPr>
          <w:ilvl w:val="0"/>
          <w:numId w:val="15"/>
        </w:numPr>
        <w:spacing w:after="1"/>
        <w:ind w:right="0" w:hanging="360"/>
      </w:pPr>
      <w:r>
        <w:t>Display screen equipment and manual handling training will be undertaken, and the appropriate risk assessments completed, if the young person is likely to undertake these types of duties</w:t>
      </w:r>
    </w:p>
    <w:p w14:paraId="7298AF36" w14:textId="77777777" w:rsidR="00490DB1" w:rsidRDefault="00B92827">
      <w:pPr>
        <w:numPr>
          <w:ilvl w:val="0"/>
          <w:numId w:val="15"/>
        </w:numPr>
        <w:spacing w:after="1"/>
        <w:ind w:right="0" w:hanging="360"/>
      </w:pPr>
      <w:r>
        <w:t>Exposure to hazardous substances will be reduced or eliminated (e.g. care will be taken when replacing toner in photocopiers and printers)</w:t>
      </w:r>
    </w:p>
    <w:p w14:paraId="66868CD9" w14:textId="77777777" w:rsidR="00490DB1" w:rsidRDefault="00B92827">
      <w:pPr>
        <w:numPr>
          <w:ilvl w:val="0"/>
          <w:numId w:val="15"/>
        </w:numPr>
        <w:spacing w:after="10"/>
        <w:ind w:right="0" w:hanging="360"/>
      </w:pPr>
      <w:r>
        <w:t>Any known physical needs have been/will be taken into account</w:t>
      </w:r>
    </w:p>
    <w:p w14:paraId="52D63FC4" w14:textId="77777777" w:rsidR="00490DB1" w:rsidRDefault="00B92827">
      <w:pPr>
        <w:numPr>
          <w:ilvl w:val="0"/>
          <w:numId w:val="15"/>
        </w:numPr>
        <w:spacing w:after="34"/>
        <w:ind w:right="0" w:hanging="360"/>
      </w:pPr>
      <w:r>
        <w:t>Colleagues will be made aware of his/her presence and reminded to keep a watchful eye over him/her and intervene if they feel safety is being compromised.</w:t>
      </w:r>
    </w:p>
    <w:tbl>
      <w:tblPr>
        <w:tblStyle w:val="TableGrid"/>
        <w:tblW w:w="10299" w:type="dxa"/>
        <w:tblInd w:w="4" w:type="dxa"/>
        <w:tblCellMar>
          <w:top w:w="145" w:type="dxa"/>
          <w:left w:w="121" w:type="dxa"/>
          <w:right w:w="115" w:type="dxa"/>
        </w:tblCellMar>
        <w:tblLook w:val="04A0" w:firstRow="1" w:lastRow="0" w:firstColumn="1" w:lastColumn="0" w:noHBand="0" w:noVBand="1"/>
      </w:tblPr>
      <w:tblGrid>
        <w:gridCol w:w="10299"/>
      </w:tblGrid>
      <w:tr w:rsidR="00490DB1" w14:paraId="68DE34E3" w14:textId="77777777">
        <w:trPr>
          <w:trHeight w:val="4623"/>
        </w:trPr>
        <w:tc>
          <w:tcPr>
            <w:tcW w:w="10299" w:type="dxa"/>
            <w:tcBorders>
              <w:top w:val="nil"/>
              <w:left w:val="nil"/>
              <w:bottom w:val="nil"/>
              <w:right w:val="nil"/>
            </w:tcBorders>
            <w:shd w:val="clear" w:color="auto" w:fill="C6E4F3"/>
          </w:tcPr>
          <w:p w14:paraId="0059215E" w14:textId="77777777" w:rsidR="00490DB1" w:rsidRDefault="00490DB1">
            <w:pPr>
              <w:spacing w:after="0" w:line="259" w:lineRule="auto"/>
              <w:ind w:left="-915" w:right="18" w:firstLine="0"/>
            </w:pPr>
          </w:p>
          <w:tbl>
            <w:tblPr>
              <w:tblStyle w:val="TableGrid"/>
              <w:tblW w:w="10045" w:type="dxa"/>
              <w:tblInd w:w="0" w:type="dxa"/>
              <w:tblCellMar>
                <w:top w:w="209" w:type="dxa"/>
                <w:left w:w="162" w:type="dxa"/>
                <w:right w:w="115" w:type="dxa"/>
              </w:tblCellMar>
              <w:tblLook w:val="04A0" w:firstRow="1" w:lastRow="0" w:firstColumn="1" w:lastColumn="0" w:noHBand="0" w:noVBand="1"/>
            </w:tblPr>
            <w:tblGrid>
              <w:gridCol w:w="6209"/>
              <w:gridCol w:w="3836"/>
            </w:tblGrid>
            <w:tr w:rsidR="00490DB1" w14:paraId="1E3C0EC0" w14:textId="77777777">
              <w:trPr>
                <w:trHeight w:val="952"/>
              </w:trPr>
              <w:tc>
                <w:tcPr>
                  <w:tcW w:w="10045" w:type="dxa"/>
                  <w:gridSpan w:val="2"/>
                  <w:tcBorders>
                    <w:top w:val="nil"/>
                    <w:left w:val="nil"/>
                    <w:bottom w:val="nil"/>
                    <w:right w:val="nil"/>
                  </w:tcBorders>
                  <w:shd w:val="clear" w:color="auto" w:fill="FFFEFD"/>
                </w:tcPr>
                <w:p w14:paraId="7661BA7C" w14:textId="77777777" w:rsidR="00490DB1" w:rsidRDefault="00B92827">
                  <w:pPr>
                    <w:spacing w:after="0" w:line="259" w:lineRule="auto"/>
                    <w:ind w:left="0" w:right="0" w:firstLine="0"/>
                  </w:pPr>
                  <w:r>
                    <w:t xml:space="preserve">Significant hazards to which the Young Person may be exposed: </w:t>
                  </w:r>
                </w:p>
              </w:tc>
            </w:tr>
            <w:tr w:rsidR="00490DB1" w14:paraId="2B00430C" w14:textId="77777777">
              <w:trPr>
                <w:trHeight w:val="952"/>
              </w:trPr>
              <w:tc>
                <w:tcPr>
                  <w:tcW w:w="10045" w:type="dxa"/>
                  <w:gridSpan w:val="2"/>
                  <w:tcBorders>
                    <w:top w:val="nil"/>
                    <w:left w:val="nil"/>
                    <w:bottom w:val="nil"/>
                    <w:right w:val="nil"/>
                  </w:tcBorders>
                  <w:shd w:val="clear" w:color="auto" w:fill="FFFEFD"/>
                </w:tcPr>
                <w:p w14:paraId="010EAC9A" w14:textId="77777777" w:rsidR="00490DB1" w:rsidRDefault="00B92827">
                  <w:pPr>
                    <w:spacing w:after="0" w:line="259" w:lineRule="auto"/>
                    <w:ind w:left="0" w:right="0" w:firstLine="0"/>
                  </w:pPr>
                  <w:r>
                    <w:t xml:space="preserve">Action required: </w:t>
                  </w:r>
                </w:p>
              </w:tc>
            </w:tr>
            <w:tr w:rsidR="00490DB1" w14:paraId="0D0432B9" w14:textId="77777777">
              <w:trPr>
                <w:trHeight w:val="952"/>
              </w:trPr>
              <w:tc>
                <w:tcPr>
                  <w:tcW w:w="10045" w:type="dxa"/>
                  <w:gridSpan w:val="2"/>
                  <w:tcBorders>
                    <w:top w:val="nil"/>
                    <w:left w:val="nil"/>
                    <w:bottom w:val="nil"/>
                    <w:right w:val="nil"/>
                  </w:tcBorders>
                  <w:shd w:val="clear" w:color="auto" w:fill="FFFEFD"/>
                </w:tcPr>
                <w:p w14:paraId="4418F88E" w14:textId="77777777" w:rsidR="00490DB1" w:rsidRDefault="00B92827">
                  <w:pPr>
                    <w:spacing w:after="0" w:line="259" w:lineRule="auto"/>
                    <w:ind w:left="0" w:right="0" w:firstLine="0"/>
                  </w:pPr>
                  <w:r>
                    <w:t xml:space="preserve">Additional comments: </w:t>
                  </w:r>
                </w:p>
              </w:tc>
            </w:tr>
            <w:tr w:rsidR="00490DB1" w14:paraId="7D2377ED" w14:textId="77777777">
              <w:tblPrEx>
                <w:tblCellMar>
                  <w:top w:w="0" w:type="dxa"/>
                  <w:left w:w="0" w:type="dxa"/>
                </w:tblCellMar>
              </w:tblPrEx>
              <w:trPr>
                <w:trHeight w:val="1080"/>
              </w:trPr>
              <w:tc>
                <w:tcPr>
                  <w:tcW w:w="6209" w:type="dxa"/>
                  <w:tcBorders>
                    <w:top w:val="nil"/>
                    <w:left w:val="nil"/>
                    <w:bottom w:val="nil"/>
                    <w:right w:val="nil"/>
                  </w:tcBorders>
                  <w:shd w:val="clear" w:color="auto" w:fill="FFFEFD"/>
                  <w:vAlign w:val="center"/>
                </w:tcPr>
                <w:p w14:paraId="751A97CE" w14:textId="77777777" w:rsidR="00490DB1" w:rsidRDefault="00B92827">
                  <w:pPr>
                    <w:spacing w:after="0" w:line="259" w:lineRule="auto"/>
                    <w:ind w:left="162" w:right="2757" w:firstLine="0"/>
                  </w:pPr>
                  <w:r>
                    <w:t xml:space="preserve">Risk assessment undertaken by Name (block capitals): </w:t>
                  </w:r>
                </w:p>
              </w:tc>
              <w:tc>
                <w:tcPr>
                  <w:tcW w:w="3836" w:type="dxa"/>
                  <w:tcBorders>
                    <w:top w:val="nil"/>
                    <w:left w:val="nil"/>
                    <w:bottom w:val="nil"/>
                    <w:right w:val="nil"/>
                  </w:tcBorders>
                  <w:shd w:val="clear" w:color="auto" w:fill="FFFEFD"/>
                  <w:vAlign w:val="center"/>
                </w:tcPr>
                <w:p w14:paraId="183EA74F" w14:textId="77777777" w:rsidR="00490DB1" w:rsidRDefault="00B92827">
                  <w:pPr>
                    <w:spacing w:after="136" w:line="259" w:lineRule="auto"/>
                    <w:ind w:left="0" w:right="0" w:firstLine="0"/>
                  </w:pPr>
                  <w:r>
                    <w:t xml:space="preserve">Signature: </w:t>
                  </w:r>
                </w:p>
                <w:p w14:paraId="36A543B6" w14:textId="77777777" w:rsidR="00490DB1" w:rsidRDefault="00B92827">
                  <w:pPr>
                    <w:spacing w:after="0" w:line="259" w:lineRule="auto"/>
                    <w:ind w:left="0" w:right="0" w:firstLine="0"/>
                  </w:pPr>
                  <w:r>
                    <w:t xml:space="preserve">Date: </w:t>
                  </w:r>
                </w:p>
              </w:tc>
            </w:tr>
          </w:tbl>
          <w:p w14:paraId="54BCC4FE" w14:textId="77777777" w:rsidR="00490DB1" w:rsidRDefault="00490DB1">
            <w:pPr>
              <w:spacing w:after="160" w:line="259" w:lineRule="auto"/>
              <w:ind w:left="0" w:right="0" w:firstLine="0"/>
            </w:pPr>
          </w:p>
        </w:tc>
      </w:tr>
    </w:tbl>
    <w:p w14:paraId="2F9FE8E5" w14:textId="77777777" w:rsidR="00490DB1" w:rsidRDefault="00B92827">
      <w:pPr>
        <w:pStyle w:val="Heading1"/>
        <w:ind w:left="13"/>
      </w:pPr>
      <w:r>
        <w:lastRenderedPageBreak/>
        <w:t>Sample confidentiality agreement</w:t>
      </w:r>
    </w:p>
    <w:tbl>
      <w:tblPr>
        <w:tblStyle w:val="TableGrid"/>
        <w:tblW w:w="10270" w:type="dxa"/>
        <w:tblInd w:w="18" w:type="dxa"/>
        <w:tblCellMar>
          <w:top w:w="529" w:type="dxa"/>
          <w:left w:w="344" w:type="dxa"/>
          <w:right w:w="115" w:type="dxa"/>
        </w:tblCellMar>
        <w:tblLook w:val="04A0" w:firstRow="1" w:lastRow="0" w:firstColumn="1" w:lastColumn="0" w:noHBand="0" w:noVBand="1"/>
      </w:tblPr>
      <w:tblGrid>
        <w:gridCol w:w="10270"/>
      </w:tblGrid>
      <w:tr w:rsidR="00490DB1" w14:paraId="12101984" w14:textId="77777777">
        <w:trPr>
          <w:trHeight w:val="10375"/>
        </w:trPr>
        <w:tc>
          <w:tcPr>
            <w:tcW w:w="10270" w:type="dxa"/>
            <w:tcBorders>
              <w:top w:val="nil"/>
              <w:left w:val="nil"/>
              <w:bottom w:val="nil"/>
              <w:right w:val="nil"/>
            </w:tcBorders>
            <w:shd w:val="clear" w:color="auto" w:fill="EEECEB"/>
          </w:tcPr>
          <w:p w14:paraId="24B65968" w14:textId="77777777" w:rsidR="00490DB1" w:rsidRDefault="00B92827">
            <w:pPr>
              <w:spacing w:after="1018" w:line="259" w:lineRule="auto"/>
              <w:ind w:left="0" w:right="249" w:firstLine="0"/>
              <w:jc w:val="center"/>
            </w:pPr>
            <w:r>
              <w:rPr>
                <w:sz w:val="32"/>
              </w:rPr>
              <w:t xml:space="preserve">Confidentiality Undertaking </w:t>
            </w:r>
          </w:p>
          <w:p w14:paraId="0290B7D0" w14:textId="77777777" w:rsidR="00490DB1" w:rsidRDefault="00B92827">
            <w:pPr>
              <w:spacing w:after="216" w:line="259" w:lineRule="auto"/>
              <w:ind w:left="0" w:right="0" w:firstLine="0"/>
            </w:pPr>
            <w:r>
              <w:t>To the provider of my work experience placement:</w:t>
            </w:r>
          </w:p>
          <w:p w14:paraId="04E84F8D" w14:textId="77777777" w:rsidR="00490DB1" w:rsidRDefault="00B92827">
            <w:pPr>
              <w:spacing w:after="240" w:line="236" w:lineRule="auto"/>
              <w:ind w:left="0" w:right="45" w:firstLine="0"/>
            </w:pPr>
            <w:r>
              <w:t>I recognise that during the period of my work placement at your workplace, confidential information relating to your business, its subsidiaries, holding companies and affiliates, clients and any third parties will come into my possession.</w:t>
            </w:r>
          </w:p>
          <w:p w14:paraId="5F409569" w14:textId="77777777" w:rsidR="00490DB1" w:rsidRDefault="00B92827">
            <w:pPr>
              <w:spacing w:after="240" w:line="236" w:lineRule="auto"/>
              <w:ind w:left="0" w:right="186" w:firstLine="0"/>
            </w:pPr>
            <w:r>
              <w:t>I accordingly agree that at all times during my work placement I shall treat all such information as confidential and at the end of my work placement I will not, whether alone or jointly with others, divulge, use or otherwise disseminate such information to any third party.</w:t>
            </w:r>
          </w:p>
          <w:p w14:paraId="4BB0CF07" w14:textId="77777777" w:rsidR="00490DB1" w:rsidRDefault="00B92827">
            <w:pPr>
              <w:spacing w:after="251" w:line="236" w:lineRule="auto"/>
              <w:ind w:left="0" w:right="0" w:firstLine="0"/>
            </w:pPr>
            <w:r>
              <w:t>I acknowledge that this confidentiality restriction is reasonable and necessary for the protection of your business and its clients provided always that this undertaking shall not apply to such parts of the information as:</w:t>
            </w:r>
          </w:p>
          <w:p w14:paraId="59030DB1" w14:textId="77777777" w:rsidR="00490DB1" w:rsidRDefault="00B92827">
            <w:pPr>
              <w:numPr>
                <w:ilvl w:val="0"/>
                <w:numId w:val="16"/>
              </w:numPr>
              <w:spacing w:after="0" w:line="259" w:lineRule="auto"/>
              <w:ind w:right="70" w:hanging="360"/>
            </w:pPr>
            <w:r>
              <w:t>Are or become publicly available otherwise than through any fault or action on my part</w:t>
            </w:r>
          </w:p>
          <w:p w14:paraId="65312A72" w14:textId="77777777" w:rsidR="00490DB1" w:rsidRDefault="00B92827">
            <w:pPr>
              <w:numPr>
                <w:ilvl w:val="0"/>
                <w:numId w:val="16"/>
              </w:numPr>
              <w:spacing w:after="11" w:line="236" w:lineRule="auto"/>
              <w:ind w:right="70" w:hanging="360"/>
            </w:pPr>
            <w:r>
              <w:t>Were known by or made available to me on a non-confidential basis before being supplied to me in the course of my work placement</w:t>
            </w:r>
          </w:p>
          <w:p w14:paraId="2A364DE1" w14:textId="77777777" w:rsidR="00490DB1" w:rsidRDefault="00B92827">
            <w:pPr>
              <w:numPr>
                <w:ilvl w:val="0"/>
                <w:numId w:val="16"/>
              </w:numPr>
              <w:spacing w:after="11" w:line="236" w:lineRule="auto"/>
              <w:ind w:right="70" w:hanging="360"/>
            </w:pPr>
            <w:r>
              <w:t>Becomes available to me on a non-confidential basis from a source which is not prohibited from disclosing that information to me by any contractual, legal or fiduciary obligation to you and/or</w:t>
            </w:r>
          </w:p>
          <w:p w14:paraId="00566AE3" w14:textId="77777777" w:rsidR="00490DB1" w:rsidRDefault="00B92827">
            <w:pPr>
              <w:numPr>
                <w:ilvl w:val="0"/>
                <w:numId w:val="16"/>
              </w:numPr>
              <w:spacing w:after="216" w:line="259" w:lineRule="auto"/>
              <w:ind w:right="70" w:hanging="360"/>
            </w:pPr>
            <w:r>
              <w:t>Are required by law, court order or any applicable regulatory body to be disclosed by me.</w:t>
            </w:r>
          </w:p>
          <w:p w14:paraId="0E4F3825" w14:textId="77777777" w:rsidR="00490DB1" w:rsidRDefault="00B92827">
            <w:pPr>
              <w:spacing w:after="0" w:line="259" w:lineRule="auto"/>
              <w:ind w:left="0" w:right="0" w:firstLine="0"/>
            </w:pPr>
            <w:r>
              <w:t>I agree to abide by all your relevant business policies as notified to me during my work placement.</w:t>
            </w:r>
          </w:p>
          <w:tbl>
            <w:tblPr>
              <w:tblStyle w:val="TableGrid"/>
              <w:tblW w:w="9562" w:type="dxa"/>
              <w:tblInd w:w="0" w:type="dxa"/>
              <w:tblCellMar>
                <w:left w:w="133" w:type="dxa"/>
                <w:right w:w="115" w:type="dxa"/>
              </w:tblCellMar>
              <w:tblLook w:val="04A0" w:firstRow="1" w:lastRow="0" w:firstColumn="1" w:lastColumn="0" w:noHBand="0" w:noVBand="1"/>
            </w:tblPr>
            <w:tblGrid>
              <w:gridCol w:w="6328"/>
              <w:gridCol w:w="254"/>
              <w:gridCol w:w="2980"/>
            </w:tblGrid>
            <w:tr w:rsidR="00490DB1" w14:paraId="781C3325" w14:textId="77777777">
              <w:trPr>
                <w:trHeight w:val="738"/>
              </w:trPr>
              <w:tc>
                <w:tcPr>
                  <w:tcW w:w="6463" w:type="dxa"/>
                  <w:tcBorders>
                    <w:top w:val="nil"/>
                    <w:left w:val="nil"/>
                    <w:bottom w:val="nil"/>
                    <w:right w:val="nil"/>
                  </w:tcBorders>
                  <w:shd w:val="clear" w:color="auto" w:fill="FFFEFD"/>
                  <w:vAlign w:val="center"/>
                </w:tcPr>
                <w:p w14:paraId="1029A755" w14:textId="77777777" w:rsidR="00490DB1" w:rsidRDefault="00B92827">
                  <w:pPr>
                    <w:spacing w:after="0" w:line="259" w:lineRule="auto"/>
                    <w:ind w:left="0" w:right="0" w:firstLine="0"/>
                  </w:pPr>
                  <w:r>
                    <w:t xml:space="preserve">Student’s signature:  </w:t>
                  </w:r>
                </w:p>
              </w:tc>
              <w:tc>
                <w:tcPr>
                  <w:tcW w:w="63" w:type="dxa"/>
                  <w:tcBorders>
                    <w:top w:val="nil"/>
                    <w:left w:val="nil"/>
                    <w:bottom w:val="nil"/>
                    <w:right w:val="nil"/>
                  </w:tcBorders>
                </w:tcPr>
                <w:p w14:paraId="29051917" w14:textId="77777777" w:rsidR="00490DB1" w:rsidRDefault="00490DB1">
                  <w:pPr>
                    <w:spacing w:after="160" w:line="259" w:lineRule="auto"/>
                    <w:ind w:left="0" w:right="0" w:firstLine="0"/>
                  </w:pPr>
                </w:p>
              </w:tc>
              <w:tc>
                <w:tcPr>
                  <w:tcW w:w="3036" w:type="dxa"/>
                  <w:tcBorders>
                    <w:top w:val="nil"/>
                    <w:left w:val="nil"/>
                    <w:bottom w:val="nil"/>
                    <w:right w:val="nil"/>
                  </w:tcBorders>
                  <w:shd w:val="clear" w:color="auto" w:fill="FFFEFD"/>
                  <w:vAlign w:val="center"/>
                </w:tcPr>
                <w:p w14:paraId="43A04FA5" w14:textId="77777777" w:rsidR="00490DB1" w:rsidRDefault="00B92827">
                  <w:pPr>
                    <w:spacing w:after="0" w:line="259" w:lineRule="auto"/>
                    <w:ind w:left="0" w:right="0" w:firstLine="0"/>
                  </w:pPr>
                  <w:r>
                    <w:t xml:space="preserve">Dated: </w:t>
                  </w:r>
                </w:p>
              </w:tc>
            </w:tr>
            <w:tr w:rsidR="00490DB1" w14:paraId="5F71688D" w14:textId="77777777">
              <w:trPr>
                <w:trHeight w:val="738"/>
              </w:trPr>
              <w:tc>
                <w:tcPr>
                  <w:tcW w:w="9562" w:type="dxa"/>
                  <w:gridSpan w:val="3"/>
                  <w:tcBorders>
                    <w:top w:val="nil"/>
                    <w:left w:val="nil"/>
                    <w:bottom w:val="nil"/>
                    <w:right w:val="nil"/>
                  </w:tcBorders>
                  <w:shd w:val="clear" w:color="auto" w:fill="FFFEFD"/>
                  <w:vAlign w:val="center"/>
                </w:tcPr>
                <w:p w14:paraId="6CE31A36" w14:textId="77777777" w:rsidR="00490DB1" w:rsidRDefault="00B92827">
                  <w:pPr>
                    <w:spacing w:after="0" w:line="259" w:lineRule="auto"/>
                    <w:ind w:left="0" w:right="0" w:firstLine="0"/>
                  </w:pPr>
                  <w:r>
                    <w:t xml:space="preserve">Print name here: </w:t>
                  </w:r>
                </w:p>
              </w:tc>
            </w:tr>
            <w:tr w:rsidR="00490DB1" w14:paraId="444B052C" w14:textId="77777777">
              <w:trPr>
                <w:trHeight w:val="738"/>
              </w:trPr>
              <w:tc>
                <w:tcPr>
                  <w:tcW w:w="9562" w:type="dxa"/>
                  <w:gridSpan w:val="3"/>
                  <w:tcBorders>
                    <w:top w:val="nil"/>
                    <w:left w:val="nil"/>
                    <w:bottom w:val="nil"/>
                    <w:right w:val="nil"/>
                  </w:tcBorders>
                  <w:shd w:val="clear" w:color="auto" w:fill="FFFEFD"/>
                  <w:vAlign w:val="center"/>
                </w:tcPr>
                <w:p w14:paraId="1CC4C876" w14:textId="77777777" w:rsidR="00490DB1" w:rsidRDefault="00B92827">
                  <w:pPr>
                    <w:spacing w:after="0" w:line="259" w:lineRule="auto"/>
                    <w:ind w:left="0" w:right="0" w:firstLine="0"/>
                  </w:pPr>
                  <w:r>
                    <w:t xml:space="preserve">Company providing the work experience placement: </w:t>
                  </w:r>
                </w:p>
              </w:tc>
            </w:tr>
          </w:tbl>
          <w:p w14:paraId="0D124C91" w14:textId="77777777" w:rsidR="00490DB1" w:rsidRDefault="00490DB1">
            <w:pPr>
              <w:spacing w:after="160" w:line="259" w:lineRule="auto"/>
              <w:ind w:left="0" w:right="0" w:firstLine="0"/>
            </w:pPr>
          </w:p>
        </w:tc>
      </w:tr>
    </w:tbl>
    <w:p w14:paraId="0EAF9155" w14:textId="77777777" w:rsidR="00490DB1" w:rsidRDefault="00490DB1">
      <w:pPr>
        <w:sectPr w:rsidR="00490DB1">
          <w:headerReference w:type="even" r:id="rId7"/>
          <w:headerReference w:type="default" r:id="rId8"/>
          <w:footerReference w:type="even" r:id="rId9"/>
          <w:footerReference w:type="default" r:id="rId10"/>
          <w:headerReference w:type="first" r:id="rId11"/>
          <w:footerReference w:type="first" r:id="rId12"/>
          <w:pgSz w:w="11906" w:h="16838"/>
          <w:pgMar w:top="2332" w:right="735" w:bottom="1557" w:left="791" w:header="567" w:footer="649" w:gutter="0"/>
          <w:cols w:space="720"/>
          <w:titlePg/>
        </w:sectPr>
      </w:pPr>
    </w:p>
    <w:p w14:paraId="00671C16" w14:textId="77777777" w:rsidR="00490DB1" w:rsidRDefault="00B92827">
      <w:pPr>
        <w:spacing w:after="0" w:line="365" w:lineRule="auto"/>
        <w:ind w:left="-647" w:right="6605" w:firstLine="0"/>
      </w:pPr>
      <w:r>
        <w:rPr>
          <w:noProof/>
          <w:color w:val="000000"/>
          <w:sz w:val="22"/>
        </w:rPr>
        <w:lastRenderedPageBreak/>
        <mc:AlternateContent>
          <mc:Choice Requires="wpg">
            <w:drawing>
              <wp:anchor distT="0" distB="0" distL="114300" distR="114300" simplePos="0" relativeHeight="251659264" behindDoc="0" locked="0" layoutInCell="1" allowOverlap="1" wp14:anchorId="2C136A93" wp14:editId="7FEC5740">
                <wp:simplePos x="0" y="0"/>
                <wp:positionH relativeFrom="page">
                  <wp:posOffset>1741686</wp:posOffset>
                </wp:positionH>
                <wp:positionV relativeFrom="page">
                  <wp:posOffset>452252</wp:posOffset>
                </wp:positionV>
                <wp:extent cx="142189" cy="202400"/>
                <wp:effectExtent l="0" t="0" r="0" b="0"/>
                <wp:wrapTopAndBottom/>
                <wp:docPr id="16938" name="Group 16938"/>
                <wp:cNvGraphicFramePr/>
                <a:graphic xmlns:a="http://schemas.openxmlformats.org/drawingml/2006/main">
                  <a:graphicData uri="http://schemas.microsoft.com/office/word/2010/wordprocessingGroup">
                    <wpg:wgp>
                      <wpg:cNvGrpSpPr/>
                      <wpg:grpSpPr>
                        <a:xfrm>
                          <a:off x="0" y="0"/>
                          <a:ext cx="142189" cy="202400"/>
                          <a:chOff x="0" y="0"/>
                          <a:chExt cx="142189" cy="202400"/>
                        </a:xfrm>
                      </wpg:grpSpPr>
                      <wps:wsp>
                        <wps:cNvPr id="2847" name="Shape 2847"/>
                        <wps:cNvSpPr/>
                        <wps:spPr>
                          <a:xfrm>
                            <a:off x="0" y="0"/>
                            <a:ext cx="142189" cy="202400"/>
                          </a:xfrm>
                          <a:custGeom>
                            <a:avLst/>
                            <a:gdLst/>
                            <a:ahLst/>
                            <a:cxnLst/>
                            <a:rect l="0" t="0" r="0" b="0"/>
                            <a:pathLst>
                              <a:path w="142189" h="202400">
                                <a:moveTo>
                                  <a:pt x="74333" y="0"/>
                                </a:moveTo>
                                <a:cubicBezTo>
                                  <a:pt x="99873" y="0"/>
                                  <a:pt x="122746" y="5334"/>
                                  <a:pt x="136855" y="11430"/>
                                </a:cubicBezTo>
                                <a:lnTo>
                                  <a:pt x="125032" y="43066"/>
                                </a:lnTo>
                                <a:cubicBezTo>
                                  <a:pt x="110173" y="36970"/>
                                  <a:pt x="93015" y="31636"/>
                                  <a:pt x="76238" y="31636"/>
                                </a:cubicBezTo>
                                <a:cubicBezTo>
                                  <a:pt x="52603" y="31636"/>
                                  <a:pt x="42697" y="38875"/>
                                  <a:pt x="42697" y="49936"/>
                                </a:cubicBezTo>
                                <a:cubicBezTo>
                                  <a:pt x="42697" y="61366"/>
                                  <a:pt x="49949" y="64795"/>
                                  <a:pt x="87300" y="80429"/>
                                </a:cubicBezTo>
                                <a:cubicBezTo>
                                  <a:pt x="129223" y="97955"/>
                                  <a:pt x="142189" y="115875"/>
                                  <a:pt x="142189" y="143700"/>
                                </a:cubicBezTo>
                                <a:cubicBezTo>
                                  <a:pt x="142189" y="173431"/>
                                  <a:pt x="124270" y="202400"/>
                                  <a:pt x="67475" y="202400"/>
                                </a:cubicBezTo>
                                <a:cubicBezTo>
                                  <a:pt x="41173" y="202400"/>
                                  <a:pt x="17158" y="198590"/>
                                  <a:pt x="0" y="192113"/>
                                </a:cubicBezTo>
                                <a:lnTo>
                                  <a:pt x="10681" y="160084"/>
                                </a:lnTo>
                                <a:cubicBezTo>
                                  <a:pt x="27457" y="166954"/>
                                  <a:pt x="47650" y="170383"/>
                                  <a:pt x="66332" y="170383"/>
                                </a:cubicBezTo>
                                <a:cubicBezTo>
                                  <a:pt x="85776" y="170383"/>
                                  <a:pt x="102540" y="163525"/>
                                  <a:pt x="102540" y="148654"/>
                                </a:cubicBezTo>
                                <a:cubicBezTo>
                                  <a:pt x="102540" y="134938"/>
                                  <a:pt x="89205" y="126543"/>
                                  <a:pt x="61379" y="115113"/>
                                </a:cubicBezTo>
                                <a:cubicBezTo>
                                  <a:pt x="28600" y="101765"/>
                                  <a:pt x="3823" y="89192"/>
                                  <a:pt x="3823" y="53746"/>
                                </a:cubicBezTo>
                                <a:cubicBezTo>
                                  <a:pt x="3823" y="30874"/>
                                  <a:pt x="17158" y="0"/>
                                  <a:pt x="74333"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g:wgp>
                  </a:graphicData>
                </a:graphic>
              </wp:anchor>
            </w:drawing>
          </mc:Choice>
          <mc:Fallback xmlns:a="http://schemas.openxmlformats.org/drawingml/2006/main">
            <w:pict>
              <v:group id="Group 16938" style="width:11.196pt;height:15.937pt;position:absolute;mso-position-horizontal-relative:page;mso-position-horizontal:absolute;margin-left:137.141pt;mso-position-vertical-relative:page;margin-top:35.6104pt;" coordsize="1421,2024">
                <v:shape id="Shape 2847" style="position:absolute;width:1421;height:2024;left:0;top:0;" coordsize="142189,202400" path="m74333,0c99873,0,122746,5334,136855,11430l125032,43066c110173,36970,93015,31636,76238,31636c52603,31636,42697,38875,42697,49936c42697,61366,49949,64795,87300,80429c129223,97955,142189,115875,142189,143700c142189,173431,124270,202400,67475,202400c41173,202400,17158,198590,0,192113l10681,160084c27457,166954,47650,170383,66332,170383c85776,170383,102540,163525,102540,148654c102540,134938,89205,126543,61379,115113c28600,101765,3823,89192,3823,53746c3823,30874,17158,0,74333,0x">
                  <v:stroke weight="0pt" endcap="flat" joinstyle="miter" miterlimit="10" on="false" color="#000000" opacity="0"/>
                  <v:fill on="true" color="#09415d"/>
                </v:shape>
                <w10:wrap type="topAndBottom"/>
              </v:group>
            </w:pict>
          </mc:Fallback>
        </mc:AlternateContent>
      </w:r>
      <w:r>
        <w:rPr>
          <w:color w:val="737473"/>
          <w:sz w:val="18"/>
        </w:rPr>
        <w:t xml:space="preserve">barclayslifeskills.com          </w:t>
      </w:r>
      <w:r>
        <w:rPr>
          <w:color w:val="737473"/>
          <w:sz w:val="16"/>
        </w:rPr>
        <w:t xml:space="preserve">Business guide to </w:t>
      </w:r>
      <w:proofErr w:type="spellStart"/>
      <w:r>
        <w:rPr>
          <w:color w:val="737473"/>
          <w:sz w:val="16"/>
        </w:rPr>
        <w:t>LifeSkills</w:t>
      </w:r>
      <w:proofErr w:type="spellEnd"/>
      <w:r>
        <w:rPr>
          <w:color w:val="737473"/>
          <w:sz w:val="18"/>
        </w:rPr>
        <w:t xml:space="preserve"> September 2013</w:t>
      </w:r>
    </w:p>
    <w:sectPr w:rsidR="00490DB1">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56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AAF53" w14:textId="77777777" w:rsidR="002F078C" w:rsidRDefault="00B92827">
      <w:pPr>
        <w:spacing w:after="0" w:line="240" w:lineRule="auto"/>
      </w:pPr>
      <w:r>
        <w:separator/>
      </w:r>
    </w:p>
  </w:endnote>
  <w:endnote w:type="continuationSeparator" w:id="0">
    <w:p w14:paraId="14195F13" w14:textId="77777777" w:rsidR="002F078C" w:rsidRDefault="00B92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64073" w14:textId="77777777" w:rsidR="00490DB1" w:rsidRDefault="00B92827">
    <w:pPr>
      <w:spacing w:after="0" w:line="259" w:lineRule="auto"/>
      <w:ind w:left="-2" w:right="0" w:firstLine="0"/>
    </w:pPr>
    <w:r>
      <w:rPr>
        <w:noProof/>
        <w:color w:val="000000"/>
        <w:sz w:val="22"/>
      </w:rPr>
      <mc:AlternateContent>
        <mc:Choice Requires="wpg">
          <w:drawing>
            <wp:anchor distT="0" distB="0" distL="114300" distR="114300" simplePos="0" relativeHeight="251675648" behindDoc="0" locked="0" layoutInCell="1" allowOverlap="1" wp14:anchorId="792E750B" wp14:editId="064D0E67">
              <wp:simplePos x="0" y="0"/>
              <wp:positionH relativeFrom="page">
                <wp:posOffset>508070</wp:posOffset>
              </wp:positionH>
              <wp:positionV relativeFrom="page">
                <wp:posOffset>9941733</wp:posOffset>
              </wp:positionV>
              <wp:extent cx="6552007" cy="254000"/>
              <wp:effectExtent l="0" t="0" r="0" b="0"/>
              <wp:wrapSquare wrapText="bothSides"/>
              <wp:docPr id="19016" name="Group 19016"/>
              <wp:cNvGraphicFramePr/>
              <a:graphic xmlns:a="http://schemas.openxmlformats.org/drawingml/2006/main">
                <a:graphicData uri="http://schemas.microsoft.com/office/word/2010/wordprocessingGroup">
                  <wpg:wgp>
                    <wpg:cNvGrpSpPr/>
                    <wpg:grpSpPr>
                      <a:xfrm>
                        <a:off x="0" y="0"/>
                        <a:ext cx="6552007" cy="254000"/>
                        <a:chOff x="0" y="0"/>
                        <a:chExt cx="6552007" cy="254000"/>
                      </a:xfrm>
                    </wpg:grpSpPr>
                    <wps:wsp>
                      <wps:cNvPr id="19017" name="Shape 19017"/>
                      <wps:cNvSpPr/>
                      <wps:spPr>
                        <a:xfrm>
                          <a:off x="0" y="0"/>
                          <a:ext cx="6552007" cy="0"/>
                        </a:xfrm>
                        <a:custGeom>
                          <a:avLst/>
                          <a:gdLst/>
                          <a:ahLst/>
                          <a:cxnLst/>
                          <a:rect l="0" t="0" r="0" b="0"/>
                          <a:pathLst>
                            <a:path w="6552007">
                              <a:moveTo>
                                <a:pt x="0" y="0"/>
                              </a:moveTo>
                              <a:lnTo>
                                <a:pt x="6552007"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9016" style="width:515.906pt;height:20pt;position:absolute;mso-position-horizontal-relative:page;mso-position-horizontal:absolute;margin-left:40.0055pt;mso-position-vertical-relative:page;margin-top:782.814pt;" coordsize="65520,2540">
              <v:shape id="Shape 19017" style="position:absolute;width:65520;height:0;left:0;top:0;" coordsize="6552007,0" path="m0,0l6552007,0">
                <v:stroke weight="20pt" endcap="flat" joinstyle="miter" miterlimit="10" on="true" color="#00aeef"/>
                <v:fill on="false" color="#000000" opacity="0"/>
              </v:shape>
              <w10:wrap type="square"/>
            </v:group>
          </w:pict>
        </mc:Fallback>
      </mc:AlternateContent>
    </w:r>
    <w:r>
      <w:rPr>
        <w:color w:val="737473"/>
        <w:sz w:val="16"/>
      </w:rPr>
      <w:t>barclayslifeskill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A9E35" w14:textId="77777777" w:rsidR="00490DB1" w:rsidRDefault="00B92827">
    <w:pPr>
      <w:spacing w:after="0" w:line="259" w:lineRule="auto"/>
      <w:ind w:left="-2" w:right="0" w:firstLine="0"/>
    </w:pPr>
    <w:r>
      <w:rPr>
        <w:noProof/>
        <w:color w:val="000000"/>
        <w:sz w:val="22"/>
      </w:rPr>
      <mc:AlternateContent>
        <mc:Choice Requires="wpg">
          <w:drawing>
            <wp:anchor distT="0" distB="0" distL="114300" distR="114300" simplePos="0" relativeHeight="251676672" behindDoc="0" locked="0" layoutInCell="1" allowOverlap="1" wp14:anchorId="552E2C01" wp14:editId="675B111B">
              <wp:simplePos x="0" y="0"/>
              <wp:positionH relativeFrom="page">
                <wp:posOffset>508070</wp:posOffset>
              </wp:positionH>
              <wp:positionV relativeFrom="page">
                <wp:posOffset>9941733</wp:posOffset>
              </wp:positionV>
              <wp:extent cx="6552007" cy="254000"/>
              <wp:effectExtent l="0" t="0" r="0" b="0"/>
              <wp:wrapSquare wrapText="bothSides"/>
              <wp:docPr id="18920" name="Group 18920"/>
              <wp:cNvGraphicFramePr/>
              <a:graphic xmlns:a="http://schemas.openxmlformats.org/drawingml/2006/main">
                <a:graphicData uri="http://schemas.microsoft.com/office/word/2010/wordprocessingGroup">
                  <wpg:wgp>
                    <wpg:cNvGrpSpPr/>
                    <wpg:grpSpPr>
                      <a:xfrm>
                        <a:off x="0" y="0"/>
                        <a:ext cx="6552007" cy="254000"/>
                        <a:chOff x="0" y="0"/>
                        <a:chExt cx="6552007" cy="254000"/>
                      </a:xfrm>
                    </wpg:grpSpPr>
                    <wps:wsp>
                      <wps:cNvPr id="18921" name="Shape 18921"/>
                      <wps:cNvSpPr/>
                      <wps:spPr>
                        <a:xfrm>
                          <a:off x="0" y="0"/>
                          <a:ext cx="6552007" cy="0"/>
                        </a:xfrm>
                        <a:custGeom>
                          <a:avLst/>
                          <a:gdLst/>
                          <a:ahLst/>
                          <a:cxnLst/>
                          <a:rect l="0" t="0" r="0" b="0"/>
                          <a:pathLst>
                            <a:path w="6552007">
                              <a:moveTo>
                                <a:pt x="0" y="0"/>
                              </a:moveTo>
                              <a:lnTo>
                                <a:pt x="6552007"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8920" style="width:515.906pt;height:20pt;position:absolute;mso-position-horizontal-relative:page;mso-position-horizontal:absolute;margin-left:40.0055pt;mso-position-vertical-relative:page;margin-top:782.814pt;" coordsize="65520,2540">
              <v:shape id="Shape 18921" style="position:absolute;width:65520;height:0;left:0;top:0;" coordsize="6552007,0" path="m0,0l6552007,0">
                <v:stroke weight="20pt" endcap="flat" joinstyle="miter" miterlimit="10" on="true" color="#00aeef"/>
                <v:fill on="false" color="#000000" opacity="0"/>
              </v:shape>
              <w10:wrap type="square"/>
            </v:group>
          </w:pict>
        </mc:Fallback>
      </mc:AlternateContent>
    </w:r>
    <w:r>
      <w:rPr>
        <w:color w:val="737473"/>
        <w:sz w:val="16"/>
      </w:rPr>
      <w:t>barclayslifeskills.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9E0B1" w14:textId="77777777" w:rsidR="00490DB1" w:rsidRDefault="00B92827">
    <w:pPr>
      <w:spacing w:after="0" w:line="259" w:lineRule="auto"/>
      <w:ind w:left="-2" w:right="0" w:firstLine="0"/>
    </w:pPr>
    <w:r>
      <w:rPr>
        <w:noProof/>
        <w:color w:val="000000"/>
        <w:sz w:val="22"/>
      </w:rPr>
      <mc:AlternateContent>
        <mc:Choice Requires="wpg">
          <w:drawing>
            <wp:anchor distT="0" distB="0" distL="114300" distR="114300" simplePos="0" relativeHeight="251677696" behindDoc="0" locked="0" layoutInCell="1" allowOverlap="1" wp14:anchorId="64988C0A" wp14:editId="4B41546B">
              <wp:simplePos x="0" y="0"/>
              <wp:positionH relativeFrom="page">
                <wp:posOffset>508070</wp:posOffset>
              </wp:positionH>
              <wp:positionV relativeFrom="page">
                <wp:posOffset>9941733</wp:posOffset>
              </wp:positionV>
              <wp:extent cx="6552007" cy="254000"/>
              <wp:effectExtent l="0" t="0" r="0" b="0"/>
              <wp:wrapSquare wrapText="bothSides"/>
              <wp:docPr id="18824" name="Group 18824"/>
              <wp:cNvGraphicFramePr/>
              <a:graphic xmlns:a="http://schemas.openxmlformats.org/drawingml/2006/main">
                <a:graphicData uri="http://schemas.microsoft.com/office/word/2010/wordprocessingGroup">
                  <wpg:wgp>
                    <wpg:cNvGrpSpPr/>
                    <wpg:grpSpPr>
                      <a:xfrm>
                        <a:off x="0" y="0"/>
                        <a:ext cx="6552007" cy="254000"/>
                        <a:chOff x="0" y="0"/>
                        <a:chExt cx="6552007" cy="254000"/>
                      </a:xfrm>
                    </wpg:grpSpPr>
                    <wps:wsp>
                      <wps:cNvPr id="18825" name="Shape 18825"/>
                      <wps:cNvSpPr/>
                      <wps:spPr>
                        <a:xfrm>
                          <a:off x="0" y="0"/>
                          <a:ext cx="6552007" cy="0"/>
                        </a:xfrm>
                        <a:custGeom>
                          <a:avLst/>
                          <a:gdLst/>
                          <a:ahLst/>
                          <a:cxnLst/>
                          <a:rect l="0" t="0" r="0" b="0"/>
                          <a:pathLst>
                            <a:path w="6552007">
                              <a:moveTo>
                                <a:pt x="0" y="0"/>
                              </a:moveTo>
                              <a:lnTo>
                                <a:pt x="6552007"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8824" style="width:515.906pt;height:20pt;position:absolute;mso-position-horizontal-relative:page;mso-position-horizontal:absolute;margin-left:40.0055pt;mso-position-vertical-relative:page;margin-top:782.814pt;" coordsize="65520,2540">
              <v:shape id="Shape 18825" style="position:absolute;width:65520;height:0;left:0;top:0;" coordsize="6552007,0" path="m0,0l6552007,0">
                <v:stroke weight="20pt" endcap="flat" joinstyle="miter" miterlimit="10" on="true" color="#00aeef"/>
                <v:fill on="false" color="#000000" opacity="0"/>
              </v:shape>
              <w10:wrap type="square"/>
            </v:group>
          </w:pict>
        </mc:Fallback>
      </mc:AlternateContent>
    </w:r>
    <w:r>
      <w:rPr>
        <w:color w:val="737473"/>
        <w:sz w:val="16"/>
      </w:rPr>
      <w:t>barclayslifeskills.co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2A76B" w14:textId="77777777" w:rsidR="00490DB1" w:rsidRDefault="00490DB1">
    <w:pPr>
      <w:spacing w:after="160" w:line="259" w:lineRule="auto"/>
      <w:ind w:left="0" w:righ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1B34E" w14:textId="77777777" w:rsidR="00490DB1" w:rsidRDefault="00490DB1">
    <w:pPr>
      <w:spacing w:after="160" w:line="259" w:lineRule="auto"/>
      <w:ind w:left="0" w:righ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2E23D" w14:textId="77777777" w:rsidR="00490DB1" w:rsidRDefault="00490DB1">
    <w:pPr>
      <w:spacing w:after="160" w:line="259" w:lineRule="auto"/>
      <w:ind w:left="0" w:righ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31033" w14:textId="77777777" w:rsidR="002F078C" w:rsidRDefault="00B92827">
      <w:pPr>
        <w:spacing w:after="0" w:line="240" w:lineRule="auto"/>
      </w:pPr>
      <w:r>
        <w:separator/>
      </w:r>
    </w:p>
  </w:footnote>
  <w:footnote w:type="continuationSeparator" w:id="0">
    <w:p w14:paraId="3B057F0F" w14:textId="77777777" w:rsidR="002F078C" w:rsidRDefault="00B92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9FFB" w14:textId="77777777" w:rsidR="00490DB1" w:rsidRDefault="00B92827">
    <w:pPr>
      <w:spacing w:after="0" w:line="259" w:lineRule="auto"/>
      <w:ind w:left="-791" w:right="53" w:firstLine="0"/>
    </w:pPr>
    <w:r>
      <w:rPr>
        <w:noProof/>
        <w:color w:val="000000"/>
        <w:sz w:val="22"/>
      </w:rPr>
      <mc:AlternateContent>
        <mc:Choice Requires="wpg">
          <w:drawing>
            <wp:anchor distT="0" distB="0" distL="114300" distR="114300" simplePos="0" relativeHeight="251667456" behindDoc="0" locked="0" layoutInCell="1" allowOverlap="1" wp14:anchorId="3FDA95F2" wp14:editId="3FB73860">
              <wp:simplePos x="0" y="0"/>
              <wp:positionH relativeFrom="page">
                <wp:posOffset>504000</wp:posOffset>
              </wp:positionH>
              <wp:positionV relativeFrom="page">
                <wp:posOffset>360007</wp:posOffset>
              </wp:positionV>
              <wp:extent cx="6556071" cy="851726"/>
              <wp:effectExtent l="0" t="0" r="0" b="0"/>
              <wp:wrapSquare wrapText="bothSides"/>
              <wp:docPr id="18926" name="Group 18926"/>
              <wp:cNvGraphicFramePr/>
              <a:graphic xmlns:a="http://schemas.openxmlformats.org/drawingml/2006/main">
                <a:graphicData uri="http://schemas.microsoft.com/office/word/2010/wordprocessingGroup">
                  <wpg:wgp>
                    <wpg:cNvGrpSpPr/>
                    <wpg:grpSpPr>
                      <a:xfrm>
                        <a:off x="0" y="0"/>
                        <a:ext cx="6556071" cy="851726"/>
                        <a:chOff x="0" y="0"/>
                        <a:chExt cx="6556071" cy="851726"/>
                      </a:xfrm>
                    </wpg:grpSpPr>
                    <wps:wsp>
                      <wps:cNvPr id="18927" name="Shape 18927"/>
                      <wps:cNvSpPr/>
                      <wps:spPr>
                        <a:xfrm>
                          <a:off x="470" y="851726"/>
                          <a:ext cx="6555601" cy="0"/>
                        </a:xfrm>
                        <a:custGeom>
                          <a:avLst/>
                          <a:gdLst/>
                          <a:ahLst/>
                          <a:cxnLst/>
                          <a:rect l="0" t="0" r="0" b="0"/>
                          <a:pathLst>
                            <a:path w="6555601">
                              <a:moveTo>
                                <a:pt x="0" y="0"/>
                              </a:moveTo>
                              <a:lnTo>
                                <a:pt x="6555601"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s:wsp>
                      <wps:cNvPr id="19004" name="Rectangle 19004"/>
                      <wps:cNvSpPr/>
                      <wps:spPr>
                        <a:xfrm>
                          <a:off x="5287598" y="462655"/>
                          <a:ext cx="1518028" cy="136646"/>
                        </a:xfrm>
                        <a:prstGeom prst="rect">
                          <a:avLst/>
                        </a:prstGeom>
                        <a:ln>
                          <a:noFill/>
                        </a:ln>
                      </wps:spPr>
                      <wps:txbx>
                        <w:txbxContent>
                          <w:p w14:paraId="688FDDC8" w14:textId="77777777" w:rsidR="00490DB1" w:rsidRDefault="00B92827">
                            <w:pPr>
                              <w:spacing w:after="160" w:line="259" w:lineRule="auto"/>
                              <w:ind w:left="0" w:right="0" w:firstLine="0"/>
                            </w:pPr>
                            <w:r>
                              <w:rPr>
                                <w:color w:val="737473"/>
                                <w:sz w:val="16"/>
                              </w:rPr>
                              <w:t>Business</w:t>
                            </w:r>
                            <w:r>
                              <w:rPr>
                                <w:color w:val="737473"/>
                                <w:spacing w:val="-3"/>
                                <w:sz w:val="16"/>
                              </w:rPr>
                              <w:t xml:space="preserve"> </w:t>
                            </w:r>
                            <w:r>
                              <w:rPr>
                                <w:color w:val="737473"/>
                                <w:sz w:val="16"/>
                              </w:rPr>
                              <w:t>guide</w:t>
                            </w:r>
                            <w:r>
                              <w:rPr>
                                <w:color w:val="737473"/>
                                <w:spacing w:val="-3"/>
                                <w:sz w:val="16"/>
                              </w:rPr>
                              <w:t xml:space="preserve"> </w:t>
                            </w:r>
                            <w:r>
                              <w:rPr>
                                <w:color w:val="737473"/>
                                <w:sz w:val="16"/>
                              </w:rPr>
                              <w:t>to</w:t>
                            </w:r>
                            <w:r>
                              <w:rPr>
                                <w:color w:val="737473"/>
                                <w:spacing w:val="-3"/>
                                <w:sz w:val="16"/>
                              </w:rPr>
                              <w:t xml:space="preserve"> </w:t>
                            </w:r>
                            <w:proofErr w:type="spellStart"/>
                            <w:r>
                              <w:rPr>
                                <w:color w:val="737473"/>
                                <w:sz w:val="16"/>
                              </w:rPr>
                              <w:t>LifeSkills</w:t>
                            </w:r>
                            <w:proofErr w:type="spellEnd"/>
                            <w:r>
                              <w:rPr>
                                <w:color w:val="737473"/>
                                <w:spacing w:val="-3"/>
                                <w:sz w:val="16"/>
                              </w:rPr>
                              <w:t xml:space="preserve"> </w:t>
                            </w:r>
                            <w:r>
                              <w:rPr>
                                <w:color w:val="737473"/>
                                <w:spacing w:val="3"/>
                                <w:sz w:val="16"/>
                              </w:rPr>
                              <w:t xml:space="preserve"> </w:t>
                            </w:r>
                          </w:p>
                        </w:txbxContent>
                      </wps:txbx>
                      <wps:bodyPr horzOverflow="overflow" vert="horz" lIns="0" tIns="0" rIns="0" bIns="0" rtlCol="0">
                        <a:noAutofit/>
                      </wps:bodyPr>
                    </wps:wsp>
                    <wps:wsp>
                      <wps:cNvPr id="19005" name="Rectangle 19005"/>
                      <wps:cNvSpPr/>
                      <wps:spPr>
                        <a:xfrm>
                          <a:off x="6426887" y="462655"/>
                          <a:ext cx="96481" cy="136646"/>
                        </a:xfrm>
                        <a:prstGeom prst="rect">
                          <a:avLst/>
                        </a:prstGeom>
                        <a:ln>
                          <a:noFill/>
                        </a:ln>
                      </wps:spPr>
                      <wps:txbx>
                        <w:txbxContent>
                          <w:p w14:paraId="08229B5D" w14:textId="77777777" w:rsidR="00490DB1" w:rsidRDefault="00B92827">
                            <w:pPr>
                              <w:spacing w:after="160" w:line="259" w:lineRule="auto"/>
                              <w:ind w:left="0" w:right="0" w:firstLine="0"/>
                            </w:pPr>
                            <w:r>
                              <w:rPr>
                                <w:color w:val="737473"/>
                                <w:spacing w:val="3"/>
                                <w:sz w:val="16"/>
                              </w:rPr>
                              <w:t xml:space="preserve"> </w:t>
                            </w:r>
                            <w:r>
                              <w:rPr>
                                <w:color w:val="737473"/>
                                <w:sz w:val="16"/>
                              </w:rPr>
                              <w:t>|</w:t>
                            </w:r>
                            <w:r>
                              <w:rPr>
                                <w:color w:val="737473"/>
                                <w:spacing w:val="3"/>
                                <w:sz w:val="16"/>
                              </w:rPr>
                              <w:t xml:space="preserve"> </w:t>
                            </w:r>
                          </w:p>
                        </w:txbxContent>
                      </wps:txbx>
                      <wps:bodyPr horzOverflow="overflow" vert="horz" lIns="0" tIns="0" rIns="0" bIns="0" rtlCol="0">
                        <a:noAutofit/>
                      </wps:bodyPr>
                    </wps:wsp>
                    <wps:wsp>
                      <wps:cNvPr id="19006" name="Rectangle 19006"/>
                      <wps:cNvSpPr/>
                      <wps:spPr>
                        <a:xfrm>
                          <a:off x="6499429" y="462655"/>
                          <a:ext cx="75267" cy="136646"/>
                        </a:xfrm>
                        <a:prstGeom prst="rect">
                          <a:avLst/>
                        </a:prstGeom>
                        <a:ln>
                          <a:noFill/>
                        </a:ln>
                      </wps:spPr>
                      <wps:txbx>
                        <w:txbxContent>
                          <w:p w14:paraId="7B8851E8" w14:textId="77777777" w:rsidR="00490DB1" w:rsidRDefault="00B92827">
                            <w:pPr>
                              <w:spacing w:after="160" w:line="259" w:lineRule="auto"/>
                              <w:ind w:left="0" w:right="0" w:firstLine="0"/>
                            </w:pPr>
                            <w:r>
                              <w:rPr>
                                <w:color w:val="737473"/>
                                <w:sz w:val="16"/>
                              </w:rPr>
                              <w:fldChar w:fldCharType="begin"/>
                            </w:r>
                            <w:r>
                              <w:rPr>
                                <w:color w:val="737473"/>
                                <w:sz w:val="16"/>
                              </w:rPr>
                              <w:instrText xml:space="preserve"> PAGE   \* MERGEFORMAT </w:instrText>
                            </w:r>
                            <w:r>
                              <w:rPr>
                                <w:color w:val="737473"/>
                                <w:sz w:val="16"/>
                              </w:rPr>
                              <w:fldChar w:fldCharType="separate"/>
                            </w:r>
                            <w:r>
                              <w:rPr>
                                <w:color w:val="737473"/>
                                <w:sz w:val="16"/>
                              </w:rPr>
                              <w:t>2</w:t>
                            </w:r>
                            <w:r>
                              <w:rPr>
                                <w:color w:val="737473"/>
                                <w:sz w:val="16"/>
                              </w:rPr>
                              <w:fldChar w:fldCharType="end"/>
                            </w:r>
                          </w:p>
                        </w:txbxContent>
                      </wps:txbx>
                      <wps:bodyPr horzOverflow="overflow" vert="horz" lIns="0" tIns="0" rIns="0" bIns="0" rtlCol="0">
                        <a:noAutofit/>
                      </wps:bodyPr>
                    </wps:wsp>
                    <wps:wsp>
                      <wps:cNvPr id="18928" name="Shape 18928"/>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29" name="Shape 18929"/>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0" name="Shape 18930"/>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1" name="Shape 18931"/>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2" name="Shape 18932"/>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3" name="Shape 18933"/>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4" name="Shape 18934"/>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5" name="Shape 18935"/>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6" name="Shape 18936"/>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7" name="Shape 18937"/>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8" name="Shape 18938"/>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39" name="Shape 18939"/>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0" name="Shape 18940"/>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1" name="Shape 18941"/>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2" name="Shape 18942"/>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3" name="Shape 18943"/>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4" name="Shape 18944"/>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5" name="Shape 18945"/>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6" name="Shape 18946"/>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7" name="Shape 18947"/>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8" name="Shape 18948"/>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49" name="Shape 18949"/>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50" name="Shape 18950"/>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51" name="Shape 18951"/>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52" name="Shape 18952"/>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53" name="Shape 18953"/>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54" name="Shape 18954"/>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55" name="Shape 18955"/>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56" name="Shape 18956"/>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57" name="Shape 18957"/>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58" name="Shape 18958"/>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59" name="Shape 18959"/>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60" name="Shape 18960"/>
                      <wps:cNvSpPr/>
                      <wps:spPr>
                        <a:xfrm>
                          <a:off x="1237686" y="92245"/>
                          <a:ext cx="142182" cy="202400"/>
                        </a:xfrm>
                        <a:custGeom>
                          <a:avLst/>
                          <a:gdLst/>
                          <a:ahLst/>
                          <a:cxnLst/>
                          <a:rect l="0" t="0" r="0" b="0"/>
                          <a:pathLst>
                            <a:path w="142182" h="202400">
                              <a:moveTo>
                                <a:pt x="74333" y="0"/>
                              </a:moveTo>
                              <a:cubicBezTo>
                                <a:pt x="99873" y="0"/>
                                <a:pt x="122746" y="5334"/>
                                <a:pt x="136855" y="11430"/>
                              </a:cubicBezTo>
                              <a:lnTo>
                                <a:pt x="125032" y="43066"/>
                              </a:lnTo>
                              <a:cubicBezTo>
                                <a:pt x="110173" y="36970"/>
                                <a:pt x="93015" y="31636"/>
                                <a:pt x="76238" y="31636"/>
                              </a:cubicBezTo>
                              <a:cubicBezTo>
                                <a:pt x="52603" y="31636"/>
                                <a:pt x="42697" y="38875"/>
                                <a:pt x="42697" y="49936"/>
                              </a:cubicBezTo>
                              <a:cubicBezTo>
                                <a:pt x="42697" y="61366"/>
                                <a:pt x="49949" y="64795"/>
                                <a:pt x="87300" y="80429"/>
                              </a:cubicBezTo>
                              <a:cubicBezTo>
                                <a:pt x="118742" y="93574"/>
                                <a:pt x="133896" y="106940"/>
                                <a:pt x="139508" y="124540"/>
                              </a:cubicBezTo>
                              <a:lnTo>
                                <a:pt x="142182" y="143646"/>
                              </a:lnTo>
                              <a:lnTo>
                                <a:pt x="142182" y="143745"/>
                              </a:lnTo>
                              <a:lnTo>
                                <a:pt x="138502" y="165415"/>
                              </a:lnTo>
                              <a:cubicBezTo>
                                <a:pt x="130800" y="186105"/>
                                <a:pt x="110071" y="202400"/>
                                <a:pt x="67475" y="202400"/>
                              </a:cubicBezTo>
                              <a:cubicBezTo>
                                <a:pt x="41173" y="202400"/>
                                <a:pt x="17158" y="198590"/>
                                <a:pt x="0" y="192113"/>
                              </a:cubicBezTo>
                              <a:lnTo>
                                <a:pt x="10681" y="160084"/>
                              </a:lnTo>
                              <a:cubicBezTo>
                                <a:pt x="27457" y="166954"/>
                                <a:pt x="47650" y="170383"/>
                                <a:pt x="66332" y="170383"/>
                              </a:cubicBezTo>
                              <a:cubicBezTo>
                                <a:pt x="85776" y="170383"/>
                                <a:pt x="102540" y="163525"/>
                                <a:pt x="102540" y="148654"/>
                              </a:cubicBezTo>
                              <a:cubicBezTo>
                                <a:pt x="102540" y="134938"/>
                                <a:pt x="89205" y="126543"/>
                                <a:pt x="61379" y="115113"/>
                              </a:cubicBezTo>
                              <a:cubicBezTo>
                                <a:pt x="28600" y="101765"/>
                                <a:pt x="3823" y="89192"/>
                                <a:pt x="3823" y="53746"/>
                              </a:cubicBezTo>
                              <a:cubicBezTo>
                                <a:pt x="3823" y="30874"/>
                                <a:pt x="17158" y="0"/>
                                <a:pt x="74333"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961" name="Shape 18961"/>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2" name="Shape 18962"/>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3" name="Shape 18963"/>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4" name="Shape 18964"/>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5" name="Shape 18965"/>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6" name="Shape 18966"/>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7" name="Shape 18967"/>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8" name="Shape 18968"/>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69" name="Shape 18969"/>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70" name="Shape 18970"/>
                      <wps:cNvSpPr/>
                      <wps:spPr>
                        <a:xfrm>
                          <a:off x="1209481" y="41952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71" name="Shape 18971"/>
                      <wps:cNvSpPr/>
                      <wps:spPr>
                        <a:xfrm>
                          <a:off x="1295930" y="41843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972" name="Shape 18972"/>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8973" name="Shape 18973"/>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8974" name="Shape 18974"/>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8975" name="Picture 18975"/>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76" name="Picture 18976"/>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77" name="Picture 18977"/>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78" name="Picture 18978"/>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79" name="Picture 18979"/>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80" name="Picture 18980"/>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981" name="Picture 18981"/>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982" name="Picture 18982"/>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983" name="Picture 18983"/>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8984" name="Picture 18984"/>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8985" name="Picture 18985"/>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8986" name="Picture 18986"/>
                        <pic:cNvPicPr/>
                      </pic:nvPicPr>
                      <pic:blipFill>
                        <a:blip r:embed="rId6"/>
                        <a:stretch>
                          <a:fillRect/>
                        </a:stretch>
                      </pic:blipFill>
                      <pic:spPr>
                        <a:xfrm>
                          <a:off x="609537" y="480225"/>
                          <a:ext cx="21336" cy="45720"/>
                        </a:xfrm>
                        <a:prstGeom prst="rect">
                          <a:avLst/>
                        </a:prstGeom>
                      </pic:spPr>
                    </pic:pic>
                    <wps:wsp>
                      <wps:cNvPr id="18987" name="Shape 18987"/>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988" name="Shape 18988"/>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989" name="Picture 18989"/>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8990" name="Picture 18990"/>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8991" name="Picture 18991"/>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8992" name="Picture 18992"/>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8993" name="Picture 18993"/>
                        <pic:cNvPicPr/>
                      </pic:nvPicPr>
                      <pic:blipFill>
                        <a:blip r:embed="rId11"/>
                        <a:stretch>
                          <a:fillRect/>
                        </a:stretch>
                      </pic:blipFill>
                      <pic:spPr>
                        <a:xfrm>
                          <a:off x="533337" y="416217"/>
                          <a:ext cx="18288" cy="12192"/>
                        </a:xfrm>
                        <a:prstGeom prst="rect">
                          <a:avLst/>
                        </a:prstGeom>
                      </pic:spPr>
                    </pic:pic>
                    <wps:wsp>
                      <wps:cNvPr id="18994" name="Shape 18994"/>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995" name="Shape 18995"/>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996" name="Picture 18996"/>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8997" name="Picture 18997"/>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8998" name="Picture 18998"/>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8999" name="Picture 18999"/>
                        <pic:cNvPicPr/>
                      </pic:nvPicPr>
                      <pic:blipFill>
                        <a:blip r:embed="rId15"/>
                        <a:stretch>
                          <a:fillRect/>
                        </a:stretch>
                      </pic:blipFill>
                      <pic:spPr>
                        <a:xfrm>
                          <a:off x="552640" y="520865"/>
                          <a:ext cx="42672" cy="27432"/>
                        </a:xfrm>
                        <a:prstGeom prst="rect">
                          <a:avLst/>
                        </a:prstGeom>
                      </pic:spPr>
                    </pic:pic>
                    <wps:wsp>
                      <wps:cNvPr id="19000" name="Shape 19000"/>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001" name="Picture 19001"/>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9002" name="Picture 19002"/>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9003" name="Picture 19003"/>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8926" style="width:516.226pt;height:67.0651pt;position:absolute;mso-position-horizontal-relative:page;mso-position-horizontal:absolute;margin-left:39.685pt;mso-position-vertical-relative:page;margin-top:28.347pt;" coordsize="65560,8517">
              <v:shape id="Shape 18927" style="position:absolute;width:65556;height:0;left:4;top:8517;" coordsize="6555601,0" path="m0,0l6555601,0">
                <v:stroke weight="20pt" endcap="flat" joinstyle="miter" miterlimit="10" on="true" color="#00aeef"/>
                <v:fill on="false" color="#000000" opacity="0"/>
              </v:shape>
              <v:rect id="Rectangle 19004" style="position:absolute;width:15180;height:1366;left:52875;top:4626;" filled="f" stroked="f">
                <v:textbox inset="0,0,0,0">
                  <w:txbxContent>
                    <w:p>
                      <w:pPr>
                        <w:spacing w:before="0" w:after="160" w:line="259" w:lineRule="auto"/>
                        <w:ind w:left="0" w:right="0" w:firstLine="0"/>
                      </w:pPr>
                      <w:r>
                        <w:rPr>
                          <w:color w:val="737473"/>
                          <w:sz w:val="16"/>
                        </w:rPr>
                        <w:t xml:space="preserve">Business</w:t>
                      </w:r>
                      <w:r>
                        <w:rPr>
                          <w:color w:val="737473"/>
                          <w:spacing w:val="-3"/>
                          <w:sz w:val="16"/>
                        </w:rPr>
                        <w:t xml:space="preserve"> </w:t>
                      </w:r>
                      <w:r>
                        <w:rPr>
                          <w:color w:val="737473"/>
                          <w:sz w:val="16"/>
                        </w:rPr>
                        <w:t xml:space="preserve">guide</w:t>
                      </w:r>
                      <w:r>
                        <w:rPr>
                          <w:color w:val="737473"/>
                          <w:spacing w:val="-3"/>
                          <w:sz w:val="16"/>
                        </w:rPr>
                        <w:t xml:space="preserve"> </w:t>
                      </w:r>
                      <w:r>
                        <w:rPr>
                          <w:color w:val="737473"/>
                          <w:sz w:val="16"/>
                        </w:rPr>
                        <w:t xml:space="preserve">to</w:t>
                      </w:r>
                      <w:r>
                        <w:rPr>
                          <w:color w:val="737473"/>
                          <w:spacing w:val="-3"/>
                          <w:sz w:val="16"/>
                        </w:rPr>
                        <w:t xml:space="preserve"> </w:t>
                      </w:r>
                      <w:r>
                        <w:rPr>
                          <w:color w:val="737473"/>
                          <w:sz w:val="16"/>
                        </w:rPr>
                        <w:t xml:space="preserve">LifeSkills</w:t>
                      </w:r>
                      <w:r>
                        <w:rPr>
                          <w:color w:val="737473"/>
                          <w:spacing w:val="-3"/>
                          <w:sz w:val="16"/>
                        </w:rPr>
                        <w:t xml:space="preserve"> </w:t>
                      </w:r>
                      <w:r>
                        <w:rPr>
                          <w:color w:val="737473"/>
                          <w:spacing w:val="3"/>
                          <w:sz w:val="16"/>
                        </w:rPr>
                        <w:t xml:space="preserve"> </w:t>
                      </w:r>
                    </w:p>
                  </w:txbxContent>
                </v:textbox>
              </v:rect>
              <v:rect id="Rectangle 19005" style="position:absolute;width:964;height:1366;left:64268;top:4626;" filled="f" stroked="f">
                <v:textbox inset="0,0,0,0">
                  <w:txbxContent>
                    <w:p>
                      <w:pPr>
                        <w:spacing w:before="0" w:after="160" w:line="259" w:lineRule="auto"/>
                        <w:ind w:left="0" w:right="0" w:firstLine="0"/>
                      </w:pPr>
                      <w:r>
                        <w:rPr>
                          <w:color w:val="737473"/>
                          <w:spacing w:val="3"/>
                          <w:sz w:val="16"/>
                        </w:rPr>
                        <w:t xml:space="preserve"> </w:t>
                      </w:r>
                      <w:r>
                        <w:rPr>
                          <w:color w:val="737473"/>
                          <w:sz w:val="16"/>
                        </w:rPr>
                        <w:t xml:space="preserve">|</w:t>
                      </w:r>
                      <w:r>
                        <w:rPr>
                          <w:color w:val="737473"/>
                          <w:spacing w:val="3"/>
                          <w:sz w:val="16"/>
                        </w:rPr>
                        <w:t xml:space="preserve"> </w:t>
                      </w:r>
                    </w:p>
                  </w:txbxContent>
                </v:textbox>
              </v:rect>
              <v:rect id="Rectangle 19006" style="position:absolute;width:752;height:1366;left:64994;top:4626;" filled="f" stroked="f">
                <v:textbox inset="0,0,0,0">
                  <w:txbxContent>
                    <w:p>
                      <w:pPr>
                        <w:spacing w:before="0" w:after="160" w:line="259" w:lineRule="auto"/>
                        <w:ind w:left="0" w:right="0" w:firstLine="0"/>
                      </w:pPr>
                      <w:fldSimple w:instr=" PAGE   \* MERGEFORMAT ">
                        <w:r>
                          <w:rPr>
                            <w:color w:val="737473"/>
                            <w:sz w:val="16"/>
                          </w:rPr>
                          <w:t xml:space="preserve">2</w:t>
                        </w:r>
                      </w:fldSimple>
                    </w:p>
                  </w:txbxContent>
                </v:textbox>
              </v:rect>
              <v:shape id="Shape 18928"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8929"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8930"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931"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8932"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933"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8934" style="position:absolute;width:152;height:99;left:1334;top:4807;" coordsize="15234,9932" path="m15234,0l15234,5623l3200,9932l0,4852l15234,0x">
                <v:stroke weight="0pt" endcap="flat" joinstyle="miter" miterlimit="10" on="false" color="#000000" opacity="0"/>
                <v:fill on="true" color="#009ed5"/>
              </v:shape>
              <v:shape id="Shape 18935"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8936"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937"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938"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8939"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940"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8941"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8942"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8943" style="position:absolute;width:68;height:447;left:3919;top:4802;" coordsize="6896,44780" path="m6896,0l6896,44780l0,44780l0,1981l6896,0x">
                <v:stroke weight="0pt" endcap="flat" joinstyle="miter" miterlimit="10" on="false" color="#000000" opacity="0"/>
                <v:fill on="true" color="#009ed5"/>
              </v:shape>
              <v:shape id="Shape 18944"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8945"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946"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8947" style="position:absolute;width:1574;height:2691;left:0;top:209;" coordsize="157429,269113" path="m0,0l33541,0l33541,239763l157429,239763l157429,269113l0,269113l0,0x">
                <v:stroke weight="0pt" endcap="flat" joinstyle="miter" miterlimit="10" on="false" color="#000000" opacity="0"/>
                <v:fill on="true" color="#009ed5"/>
              </v:shape>
              <v:shape id="Shape 18948" style="position:absolute;width:304;height:1978;left:1905;top:922;" coordsize="30493,197828" path="m30493,0l30493,197828l0,197828l0,8763l30493,0x">
                <v:stroke weight="0pt" endcap="flat" joinstyle="miter" miterlimit="10" on="false" color="#000000" opacity="0"/>
                <v:fill on="true" color="#009ed5"/>
              </v:shape>
              <v:shape id="Shape 18949"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8950"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8951"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8952"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8953"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8954"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8955"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8956" style="position:absolute;width:419;height:1978;left:9727;top:922;" coordsize="41923,197828" path="m41923,0l41923,197828l0,197828l0,10287l41923,0x">
                <v:stroke weight="0pt" endcap="flat" joinstyle="miter" miterlimit="10" on="false" color="#000000" opacity="0"/>
                <v:fill on="true" color="#09415d"/>
              </v:shape>
              <v:shape id="Shape 18957"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8958" style="position:absolute;width:419;height:2900;left:10657;top:0;" coordsize="41935,290070" path="m41893,0l41935,0l41935,290070l0,290070l0,10670l41893,0x">
                <v:stroke weight="0pt" endcap="flat" joinstyle="miter" miterlimit="10" on="false" color="#000000" opacity="0"/>
                <v:fill on="true" color="#09415d"/>
              </v:shape>
              <v:shape id="Shape 18959" style="position:absolute;width:419;height:2900;left:11591;top:0;" coordsize="41935,290070" path="m41893,0l41935,0l41935,290070l0,290070l0,10670l41893,0x">
                <v:stroke weight="0pt" endcap="flat" joinstyle="miter" miterlimit="10" on="false" color="#000000" opacity="0"/>
                <v:fill on="true" color="#09415d"/>
              </v:shape>
              <v:shape id="Shape 18960" style="position:absolute;width:1421;height:2024;left:12376;top:922;" coordsize="142182,202400" path="m74333,0c99873,0,122746,5334,136855,11430l125032,43066c110173,36970,93015,31636,76238,31636c52603,31636,42697,38875,42697,49936c42697,61366,49949,64795,87300,80429c118742,93574,133896,106940,139508,124540l142182,143646l142182,143745l138502,165415c130800,186105,110071,202400,67475,202400c41173,202400,17158,198590,0,192113l10681,160084c27457,166954,47650,170383,66332,170383c85776,170383,102540,163525,102540,148654c102540,134938,89205,126543,61379,115113c28600,101765,3823,89192,3823,53746c3823,30874,17158,0,74333,0x">
                <v:stroke weight="0pt" endcap="flat" joinstyle="miter" miterlimit="10" on="false" color="#000000" opacity="0"/>
                <v:fill on="true" color="#09415d"/>
              </v:shape>
              <v:shape id="Shape 18961"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8962"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8963"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8964"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8965"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8966"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8967"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8968"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8969"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8970" style="position:absolute;width:947;height:1055;left:12094;top:4195;"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8971" style="position:absolute;width:707;height:1086;left:12959;top:4184;"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shape id="Shape 18972"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8973"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8974"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8975" style="position:absolute;width:1310;height:1432;left:5262;top:4009;" filled="f">
                <v:imagedata r:id="rId38"/>
              </v:shape>
              <v:shape id="Picture 18976" style="position:absolute;width:1310;height:1432;left:5262;top:4009;" filled="f">
                <v:imagedata r:id="rId38"/>
              </v:shape>
              <v:shape id="Picture 18977" style="position:absolute;width:1310;height:1432;left:5262;top:4009;" filled="f">
                <v:imagedata r:id="rId38"/>
              </v:shape>
              <v:shape id="Picture 18978" style="position:absolute;width:1310;height:1432;left:5262;top:4009;" filled="f">
                <v:imagedata r:id="rId38"/>
              </v:shape>
              <v:shape id="Picture 18979" style="position:absolute;width:1310;height:1432;left:5262;top:4009;" filled="f">
                <v:imagedata r:id="rId38"/>
              </v:shape>
              <v:shape id="Picture 18980" style="position:absolute;width:1310;height:1432;left:5262;top:4009;" filled="f">
                <v:imagedata r:id="rId38"/>
              </v:shape>
              <v:shape id="Picture 18981" style="position:absolute;width:1341;height:1432;left:5262;top:4009;" filled="f">
                <v:imagedata r:id="rId39"/>
              </v:shape>
              <v:shape id="Picture 18982" style="position:absolute;width:1341;height:1432;left:5262;top:4009;" filled="f">
                <v:imagedata r:id="rId39"/>
              </v:shape>
              <v:shape id="Picture 18983" style="position:absolute;width:365;height:365;left:5516;top:4070;" filled="f">
                <v:imagedata r:id="rId40"/>
              </v:shape>
              <v:shape id="Picture 18984" style="position:absolute;width:335;height:274;left:5963;top:4162;" filled="f">
                <v:imagedata r:id="rId41"/>
              </v:shape>
              <v:shape id="Picture 18985" style="position:absolute;width:152;height:335;left:6247;top:4842;" filled="f">
                <v:imagedata r:id="rId42"/>
              </v:shape>
              <v:shape id="Picture 18986" style="position:absolute;width:213;height:457;left:6095;top:4802;" filled="f">
                <v:imagedata r:id="rId43"/>
              </v:shape>
              <v:shape id="Shape 18987"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8988"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8989" style="position:absolute;width:213;height:609;left:6410;top:4487;" filled="f">
                <v:imagedata r:id="rId44"/>
              </v:shape>
              <v:shape id="Picture 18990" style="position:absolute;width:426;height:396;left:5231;top:4162;" filled="f">
                <v:imagedata r:id="rId45"/>
              </v:shape>
              <v:shape id="Picture 18991" style="position:absolute;width:213;height:182;left:5648;top:4009;" filled="f">
                <v:imagedata r:id="rId46"/>
              </v:shape>
              <v:shape id="Picture 18992" style="position:absolute;width:274;height:213;left:5800;top:4009;" filled="f">
                <v:imagedata r:id="rId47"/>
              </v:shape>
              <v:shape id="Picture 18993" style="position:absolute;width:182;height:121;left:5333;top:4162;" filled="f">
                <v:imagedata r:id="rId48"/>
              </v:shape>
              <v:shape id="Shape 18994"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8995"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8996" style="position:absolute;width:274;height:396;left:5455;top:4802;" filled="f">
                <v:imagedata r:id="rId49"/>
              </v:shape>
              <v:shape id="Picture 18997" style="position:absolute;width:152;height:243;left:5394;top:4863;" filled="f">
                <v:imagedata r:id="rId50"/>
              </v:shape>
              <v:shape id="Picture 18998" style="position:absolute;width:213;height:609;left:5231;top:4487;" filled="f">
                <v:imagedata r:id="rId51"/>
              </v:shape>
              <v:shape id="Picture 18999" style="position:absolute;width:426;height:274;left:5526;top:5208;" filled="f">
                <v:imagedata r:id="rId52"/>
              </v:shape>
              <v:shape id="Shape 19000"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9001" style="position:absolute;width:365;height:365;left:5516;top:4080;" filled="f">
                <v:imagedata r:id="rId53"/>
              </v:shape>
              <v:shape id="Picture 19002" style="position:absolute;width:426;height:396;left:6186;top:4162;" filled="f">
                <v:imagedata r:id="rId54"/>
              </v:shape>
              <v:shape id="Picture 19003" style="position:absolute;width:426;height:274;left:5902;top:5208;" filled="f">
                <v:imagedata r:id="rId55"/>
              </v:shape>
              <w10:wrap type="square"/>
            </v:group>
          </w:pict>
        </mc:Fallback>
      </mc:AlternateContent>
    </w:r>
    <w:r>
      <w:rPr>
        <w:noProof/>
        <w:color w:val="000000"/>
        <w:sz w:val="22"/>
      </w:rPr>
      <mc:AlternateContent>
        <mc:Choice Requires="wpg">
          <w:drawing>
            <wp:anchor distT="0" distB="0" distL="114300" distR="114300" simplePos="0" relativeHeight="251668480" behindDoc="0" locked="0" layoutInCell="1" allowOverlap="1" wp14:anchorId="72FA92C3" wp14:editId="11DD4585">
              <wp:simplePos x="0" y="0"/>
              <wp:positionH relativeFrom="page">
                <wp:posOffset>504001</wp:posOffset>
              </wp:positionH>
              <wp:positionV relativeFrom="page">
                <wp:posOffset>1877943</wp:posOffset>
              </wp:positionV>
              <wp:extent cx="6552007" cy="3175"/>
              <wp:effectExtent l="0" t="0" r="0" b="0"/>
              <wp:wrapSquare wrapText="bothSides"/>
              <wp:docPr id="19007" name="Group 19007"/>
              <wp:cNvGraphicFramePr/>
              <a:graphic xmlns:a="http://schemas.openxmlformats.org/drawingml/2006/main">
                <a:graphicData uri="http://schemas.microsoft.com/office/word/2010/wordprocessingGroup">
                  <wpg:wgp>
                    <wpg:cNvGrpSpPr/>
                    <wpg:grpSpPr>
                      <a:xfrm>
                        <a:off x="0" y="0"/>
                        <a:ext cx="6552007" cy="3175"/>
                        <a:chOff x="0" y="0"/>
                        <a:chExt cx="6552007" cy="3175"/>
                      </a:xfrm>
                    </wpg:grpSpPr>
                    <wps:wsp>
                      <wps:cNvPr id="19008" name="Shape 19008"/>
                      <wps:cNvSpPr/>
                      <wps:spPr>
                        <a:xfrm>
                          <a:off x="0" y="0"/>
                          <a:ext cx="6552007" cy="0"/>
                        </a:xfrm>
                        <a:custGeom>
                          <a:avLst/>
                          <a:gdLst/>
                          <a:ahLst/>
                          <a:cxnLst/>
                          <a:rect l="0" t="0" r="0" b="0"/>
                          <a:pathLst>
                            <a:path w="6552007">
                              <a:moveTo>
                                <a:pt x="0" y="0"/>
                              </a:moveTo>
                              <a:lnTo>
                                <a:pt x="6552007" y="0"/>
                              </a:lnTo>
                            </a:path>
                          </a:pathLst>
                        </a:custGeom>
                        <a:ln w="3175" cap="flat">
                          <a:miter lim="127000"/>
                        </a:ln>
                      </wps:spPr>
                      <wps:style>
                        <a:lnRef idx="1">
                          <a:srgbClr val="181717"/>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9007" style="width:515.906pt;height:0.25pt;position:absolute;mso-position-horizontal-relative:page;mso-position-horizontal:absolute;margin-left:39.6851pt;mso-position-vertical-relative:page;margin-top:147.87pt;" coordsize="65520,31">
              <v:shape id="Shape 19008" style="position:absolute;width:65520;height:0;left:0;top:0;" coordsize="6552007,0" path="m0,0l6552007,0">
                <v:stroke weight="0.25pt" endcap="flat" joinstyle="miter" miterlimit="10" on="true" color="#181717"/>
                <v:fill on="false" color="#000000" opacity="0"/>
              </v:shape>
              <w10:wrap type="square"/>
            </v:group>
          </w:pict>
        </mc:Fallback>
      </mc:AlternateContent>
    </w:r>
  </w:p>
  <w:p w14:paraId="523332E7" w14:textId="77777777" w:rsidR="00490DB1" w:rsidRDefault="00B92827">
    <w:r>
      <w:rPr>
        <w:noProof/>
        <w:color w:val="000000"/>
        <w:sz w:val="22"/>
      </w:rPr>
      <mc:AlternateContent>
        <mc:Choice Requires="wpg">
          <w:drawing>
            <wp:anchor distT="0" distB="0" distL="114300" distR="114300" simplePos="0" relativeHeight="251669504" behindDoc="1" locked="0" layoutInCell="1" allowOverlap="1" wp14:anchorId="70C0AA66" wp14:editId="2A55F5E7">
              <wp:simplePos x="0" y="0"/>
              <wp:positionH relativeFrom="page">
                <wp:posOffset>0</wp:posOffset>
              </wp:positionH>
              <wp:positionV relativeFrom="page">
                <wp:posOffset>0</wp:posOffset>
              </wp:positionV>
              <wp:extent cx="1" cy="1"/>
              <wp:effectExtent l="0" t="0" r="0" b="0"/>
              <wp:wrapNone/>
              <wp:docPr id="19009" name="Group 1900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9009"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3DF9" w14:textId="77777777" w:rsidR="00490DB1" w:rsidRDefault="00B92827">
    <w:pPr>
      <w:spacing w:after="0" w:line="259" w:lineRule="auto"/>
      <w:ind w:left="-791" w:right="53" w:firstLine="0"/>
    </w:pPr>
    <w:r>
      <w:rPr>
        <w:noProof/>
        <w:color w:val="000000"/>
        <w:sz w:val="22"/>
      </w:rPr>
      <mc:AlternateContent>
        <mc:Choice Requires="wpg">
          <w:drawing>
            <wp:anchor distT="0" distB="0" distL="114300" distR="114300" simplePos="0" relativeHeight="251670528" behindDoc="0" locked="0" layoutInCell="1" allowOverlap="1" wp14:anchorId="3EC779A8" wp14:editId="0592FA9A">
              <wp:simplePos x="0" y="0"/>
              <wp:positionH relativeFrom="page">
                <wp:posOffset>504000</wp:posOffset>
              </wp:positionH>
              <wp:positionV relativeFrom="page">
                <wp:posOffset>360007</wp:posOffset>
              </wp:positionV>
              <wp:extent cx="6556071" cy="851726"/>
              <wp:effectExtent l="0" t="0" r="0" b="0"/>
              <wp:wrapSquare wrapText="bothSides"/>
              <wp:docPr id="18830" name="Group 18830"/>
              <wp:cNvGraphicFramePr/>
              <a:graphic xmlns:a="http://schemas.openxmlformats.org/drawingml/2006/main">
                <a:graphicData uri="http://schemas.microsoft.com/office/word/2010/wordprocessingGroup">
                  <wpg:wgp>
                    <wpg:cNvGrpSpPr/>
                    <wpg:grpSpPr>
                      <a:xfrm>
                        <a:off x="0" y="0"/>
                        <a:ext cx="6556071" cy="851726"/>
                        <a:chOff x="0" y="0"/>
                        <a:chExt cx="6556071" cy="851726"/>
                      </a:xfrm>
                    </wpg:grpSpPr>
                    <wps:wsp>
                      <wps:cNvPr id="18831" name="Shape 18831"/>
                      <wps:cNvSpPr/>
                      <wps:spPr>
                        <a:xfrm>
                          <a:off x="470" y="851726"/>
                          <a:ext cx="6555601" cy="0"/>
                        </a:xfrm>
                        <a:custGeom>
                          <a:avLst/>
                          <a:gdLst/>
                          <a:ahLst/>
                          <a:cxnLst/>
                          <a:rect l="0" t="0" r="0" b="0"/>
                          <a:pathLst>
                            <a:path w="6555601">
                              <a:moveTo>
                                <a:pt x="0" y="0"/>
                              </a:moveTo>
                              <a:lnTo>
                                <a:pt x="6555601"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s:wsp>
                      <wps:cNvPr id="18908" name="Rectangle 18908"/>
                      <wps:cNvSpPr/>
                      <wps:spPr>
                        <a:xfrm>
                          <a:off x="5287598" y="462655"/>
                          <a:ext cx="1518028" cy="136646"/>
                        </a:xfrm>
                        <a:prstGeom prst="rect">
                          <a:avLst/>
                        </a:prstGeom>
                        <a:ln>
                          <a:noFill/>
                        </a:ln>
                      </wps:spPr>
                      <wps:txbx>
                        <w:txbxContent>
                          <w:p w14:paraId="22A87C55" w14:textId="77777777" w:rsidR="00490DB1" w:rsidRDefault="00B92827">
                            <w:pPr>
                              <w:spacing w:after="160" w:line="259" w:lineRule="auto"/>
                              <w:ind w:left="0" w:right="0" w:firstLine="0"/>
                            </w:pPr>
                            <w:r>
                              <w:rPr>
                                <w:color w:val="737473"/>
                                <w:sz w:val="16"/>
                              </w:rPr>
                              <w:t>Business</w:t>
                            </w:r>
                            <w:r>
                              <w:rPr>
                                <w:color w:val="737473"/>
                                <w:spacing w:val="-3"/>
                                <w:sz w:val="16"/>
                              </w:rPr>
                              <w:t xml:space="preserve"> </w:t>
                            </w:r>
                            <w:r>
                              <w:rPr>
                                <w:color w:val="737473"/>
                                <w:sz w:val="16"/>
                              </w:rPr>
                              <w:t>guide</w:t>
                            </w:r>
                            <w:r>
                              <w:rPr>
                                <w:color w:val="737473"/>
                                <w:spacing w:val="-3"/>
                                <w:sz w:val="16"/>
                              </w:rPr>
                              <w:t xml:space="preserve"> </w:t>
                            </w:r>
                            <w:r>
                              <w:rPr>
                                <w:color w:val="737473"/>
                                <w:sz w:val="16"/>
                              </w:rPr>
                              <w:t>to</w:t>
                            </w:r>
                            <w:r>
                              <w:rPr>
                                <w:color w:val="737473"/>
                                <w:spacing w:val="-3"/>
                                <w:sz w:val="16"/>
                              </w:rPr>
                              <w:t xml:space="preserve"> </w:t>
                            </w:r>
                            <w:proofErr w:type="spellStart"/>
                            <w:r>
                              <w:rPr>
                                <w:color w:val="737473"/>
                                <w:sz w:val="16"/>
                              </w:rPr>
                              <w:t>LifeSkills</w:t>
                            </w:r>
                            <w:proofErr w:type="spellEnd"/>
                            <w:r>
                              <w:rPr>
                                <w:color w:val="737473"/>
                                <w:spacing w:val="-3"/>
                                <w:sz w:val="16"/>
                              </w:rPr>
                              <w:t xml:space="preserve"> </w:t>
                            </w:r>
                            <w:r>
                              <w:rPr>
                                <w:color w:val="737473"/>
                                <w:spacing w:val="3"/>
                                <w:sz w:val="16"/>
                              </w:rPr>
                              <w:t xml:space="preserve"> </w:t>
                            </w:r>
                          </w:p>
                        </w:txbxContent>
                      </wps:txbx>
                      <wps:bodyPr horzOverflow="overflow" vert="horz" lIns="0" tIns="0" rIns="0" bIns="0" rtlCol="0">
                        <a:noAutofit/>
                      </wps:bodyPr>
                    </wps:wsp>
                    <wps:wsp>
                      <wps:cNvPr id="18909" name="Rectangle 18909"/>
                      <wps:cNvSpPr/>
                      <wps:spPr>
                        <a:xfrm>
                          <a:off x="6426887" y="462655"/>
                          <a:ext cx="96481" cy="136646"/>
                        </a:xfrm>
                        <a:prstGeom prst="rect">
                          <a:avLst/>
                        </a:prstGeom>
                        <a:ln>
                          <a:noFill/>
                        </a:ln>
                      </wps:spPr>
                      <wps:txbx>
                        <w:txbxContent>
                          <w:p w14:paraId="594BCF87" w14:textId="77777777" w:rsidR="00490DB1" w:rsidRDefault="00B92827">
                            <w:pPr>
                              <w:spacing w:after="160" w:line="259" w:lineRule="auto"/>
                              <w:ind w:left="0" w:right="0" w:firstLine="0"/>
                            </w:pPr>
                            <w:r>
                              <w:rPr>
                                <w:color w:val="737473"/>
                                <w:spacing w:val="3"/>
                                <w:sz w:val="16"/>
                              </w:rPr>
                              <w:t xml:space="preserve"> </w:t>
                            </w:r>
                            <w:r>
                              <w:rPr>
                                <w:color w:val="737473"/>
                                <w:sz w:val="16"/>
                              </w:rPr>
                              <w:t>|</w:t>
                            </w:r>
                            <w:r>
                              <w:rPr>
                                <w:color w:val="737473"/>
                                <w:spacing w:val="3"/>
                                <w:sz w:val="16"/>
                              </w:rPr>
                              <w:t xml:space="preserve"> </w:t>
                            </w:r>
                          </w:p>
                        </w:txbxContent>
                      </wps:txbx>
                      <wps:bodyPr horzOverflow="overflow" vert="horz" lIns="0" tIns="0" rIns="0" bIns="0" rtlCol="0">
                        <a:noAutofit/>
                      </wps:bodyPr>
                    </wps:wsp>
                    <wps:wsp>
                      <wps:cNvPr id="18910" name="Rectangle 18910"/>
                      <wps:cNvSpPr/>
                      <wps:spPr>
                        <a:xfrm>
                          <a:off x="6499429" y="462655"/>
                          <a:ext cx="75267" cy="136646"/>
                        </a:xfrm>
                        <a:prstGeom prst="rect">
                          <a:avLst/>
                        </a:prstGeom>
                        <a:ln>
                          <a:noFill/>
                        </a:ln>
                      </wps:spPr>
                      <wps:txbx>
                        <w:txbxContent>
                          <w:p w14:paraId="688B6C58" w14:textId="77777777" w:rsidR="00490DB1" w:rsidRDefault="00B92827">
                            <w:pPr>
                              <w:spacing w:after="160" w:line="259" w:lineRule="auto"/>
                              <w:ind w:left="0" w:right="0" w:firstLine="0"/>
                            </w:pPr>
                            <w:r>
                              <w:rPr>
                                <w:color w:val="737473"/>
                                <w:sz w:val="16"/>
                              </w:rPr>
                              <w:fldChar w:fldCharType="begin"/>
                            </w:r>
                            <w:r>
                              <w:rPr>
                                <w:color w:val="737473"/>
                                <w:sz w:val="16"/>
                              </w:rPr>
                              <w:instrText xml:space="preserve"> PAGE   \* MERGEFORMAT </w:instrText>
                            </w:r>
                            <w:r>
                              <w:rPr>
                                <w:color w:val="737473"/>
                                <w:sz w:val="16"/>
                              </w:rPr>
                              <w:fldChar w:fldCharType="separate"/>
                            </w:r>
                            <w:r>
                              <w:rPr>
                                <w:color w:val="737473"/>
                                <w:sz w:val="16"/>
                              </w:rPr>
                              <w:t>2</w:t>
                            </w:r>
                            <w:r>
                              <w:rPr>
                                <w:color w:val="737473"/>
                                <w:sz w:val="16"/>
                              </w:rPr>
                              <w:fldChar w:fldCharType="end"/>
                            </w:r>
                          </w:p>
                        </w:txbxContent>
                      </wps:txbx>
                      <wps:bodyPr horzOverflow="overflow" vert="horz" lIns="0" tIns="0" rIns="0" bIns="0" rtlCol="0">
                        <a:noAutofit/>
                      </wps:bodyPr>
                    </wps:wsp>
                    <wps:wsp>
                      <wps:cNvPr id="18832" name="Shape 18832"/>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3" name="Shape 18833"/>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4" name="Shape 18834"/>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5" name="Shape 18835"/>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6" name="Shape 18836"/>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7" name="Shape 18837"/>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8" name="Shape 18838"/>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39" name="Shape 18839"/>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0" name="Shape 18840"/>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1" name="Shape 18841"/>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2" name="Shape 18842"/>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3" name="Shape 18843"/>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4" name="Shape 18844"/>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5" name="Shape 18845"/>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6" name="Shape 18846"/>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7" name="Shape 18847"/>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8" name="Shape 18848"/>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49" name="Shape 18849"/>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0" name="Shape 18850"/>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1" name="Shape 18851"/>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2" name="Shape 18852"/>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3" name="Shape 18853"/>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4" name="Shape 18854"/>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5" name="Shape 18855"/>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6" name="Shape 18856"/>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7" name="Shape 18857"/>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58" name="Shape 18858"/>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59" name="Shape 18859"/>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0" name="Shape 18860"/>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1" name="Shape 18861"/>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2" name="Shape 18862"/>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3" name="Shape 18863"/>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4" name="Shape 18864"/>
                      <wps:cNvSpPr/>
                      <wps:spPr>
                        <a:xfrm>
                          <a:off x="1237686" y="92245"/>
                          <a:ext cx="142182" cy="202400"/>
                        </a:xfrm>
                        <a:custGeom>
                          <a:avLst/>
                          <a:gdLst/>
                          <a:ahLst/>
                          <a:cxnLst/>
                          <a:rect l="0" t="0" r="0" b="0"/>
                          <a:pathLst>
                            <a:path w="142182" h="202400">
                              <a:moveTo>
                                <a:pt x="74333" y="0"/>
                              </a:moveTo>
                              <a:cubicBezTo>
                                <a:pt x="99873" y="0"/>
                                <a:pt x="122746" y="5334"/>
                                <a:pt x="136855" y="11430"/>
                              </a:cubicBezTo>
                              <a:lnTo>
                                <a:pt x="125032" y="43066"/>
                              </a:lnTo>
                              <a:cubicBezTo>
                                <a:pt x="110173" y="36970"/>
                                <a:pt x="93015" y="31636"/>
                                <a:pt x="76238" y="31636"/>
                              </a:cubicBezTo>
                              <a:cubicBezTo>
                                <a:pt x="52603" y="31636"/>
                                <a:pt x="42697" y="38875"/>
                                <a:pt x="42697" y="49936"/>
                              </a:cubicBezTo>
                              <a:cubicBezTo>
                                <a:pt x="42697" y="61366"/>
                                <a:pt x="49949" y="64795"/>
                                <a:pt x="87300" y="80429"/>
                              </a:cubicBezTo>
                              <a:cubicBezTo>
                                <a:pt x="118742" y="93574"/>
                                <a:pt x="133896" y="106940"/>
                                <a:pt x="139508" y="124540"/>
                              </a:cubicBezTo>
                              <a:lnTo>
                                <a:pt x="142182" y="143646"/>
                              </a:lnTo>
                              <a:lnTo>
                                <a:pt x="142182" y="143745"/>
                              </a:lnTo>
                              <a:lnTo>
                                <a:pt x="138502" y="165415"/>
                              </a:lnTo>
                              <a:cubicBezTo>
                                <a:pt x="130800" y="186105"/>
                                <a:pt x="110071" y="202400"/>
                                <a:pt x="67475" y="202400"/>
                              </a:cubicBezTo>
                              <a:cubicBezTo>
                                <a:pt x="41173" y="202400"/>
                                <a:pt x="17158" y="198590"/>
                                <a:pt x="0" y="192113"/>
                              </a:cubicBezTo>
                              <a:lnTo>
                                <a:pt x="10681" y="160084"/>
                              </a:lnTo>
                              <a:cubicBezTo>
                                <a:pt x="27457" y="166954"/>
                                <a:pt x="47650" y="170383"/>
                                <a:pt x="66332" y="170383"/>
                              </a:cubicBezTo>
                              <a:cubicBezTo>
                                <a:pt x="85776" y="170383"/>
                                <a:pt x="102540" y="163525"/>
                                <a:pt x="102540" y="148654"/>
                              </a:cubicBezTo>
                              <a:cubicBezTo>
                                <a:pt x="102540" y="134938"/>
                                <a:pt x="89205" y="126543"/>
                                <a:pt x="61379" y="115113"/>
                              </a:cubicBezTo>
                              <a:cubicBezTo>
                                <a:pt x="28600" y="101765"/>
                                <a:pt x="3823" y="89192"/>
                                <a:pt x="3823" y="53746"/>
                              </a:cubicBezTo>
                              <a:cubicBezTo>
                                <a:pt x="3823" y="30874"/>
                                <a:pt x="17158" y="0"/>
                                <a:pt x="74333"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865" name="Shape 18865"/>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66" name="Shape 18866"/>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67" name="Shape 18867"/>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68" name="Shape 18868"/>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69" name="Shape 18869"/>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0" name="Shape 18870"/>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1" name="Shape 18871"/>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2" name="Shape 18872"/>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3" name="Shape 18873"/>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4" name="Shape 18874"/>
                      <wps:cNvSpPr/>
                      <wps:spPr>
                        <a:xfrm>
                          <a:off x="1209481" y="41952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5" name="Shape 18875"/>
                      <wps:cNvSpPr/>
                      <wps:spPr>
                        <a:xfrm>
                          <a:off x="1295930" y="41843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876" name="Shape 18876"/>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8877" name="Shape 18877"/>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8878" name="Shape 18878"/>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8879" name="Picture 18879"/>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0" name="Picture 18880"/>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1" name="Picture 18881"/>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2" name="Picture 18882"/>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3" name="Picture 18883"/>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4" name="Picture 18884"/>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885" name="Picture 18885"/>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886" name="Picture 18886"/>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887" name="Picture 18887"/>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8888" name="Picture 18888"/>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8889" name="Picture 18889"/>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8890" name="Picture 18890"/>
                        <pic:cNvPicPr/>
                      </pic:nvPicPr>
                      <pic:blipFill>
                        <a:blip r:embed="rId6"/>
                        <a:stretch>
                          <a:fillRect/>
                        </a:stretch>
                      </pic:blipFill>
                      <pic:spPr>
                        <a:xfrm>
                          <a:off x="609537" y="480225"/>
                          <a:ext cx="21336" cy="45720"/>
                        </a:xfrm>
                        <a:prstGeom prst="rect">
                          <a:avLst/>
                        </a:prstGeom>
                      </pic:spPr>
                    </pic:pic>
                    <wps:wsp>
                      <wps:cNvPr id="18891" name="Shape 18891"/>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892" name="Shape 18892"/>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893" name="Picture 18893"/>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8894" name="Picture 18894"/>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8895" name="Picture 18895"/>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8896" name="Picture 18896"/>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8897" name="Picture 18897"/>
                        <pic:cNvPicPr/>
                      </pic:nvPicPr>
                      <pic:blipFill>
                        <a:blip r:embed="rId11"/>
                        <a:stretch>
                          <a:fillRect/>
                        </a:stretch>
                      </pic:blipFill>
                      <pic:spPr>
                        <a:xfrm>
                          <a:off x="533337" y="416217"/>
                          <a:ext cx="18288" cy="12192"/>
                        </a:xfrm>
                        <a:prstGeom prst="rect">
                          <a:avLst/>
                        </a:prstGeom>
                      </pic:spPr>
                    </pic:pic>
                    <wps:wsp>
                      <wps:cNvPr id="18898" name="Shape 18898"/>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899" name="Shape 18899"/>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900" name="Picture 18900"/>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8901" name="Picture 18901"/>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8902" name="Picture 18902"/>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8903" name="Picture 18903"/>
                        <pic:cNvPicPr/>
                      </pic:nvPicPr>
                      <pic:blipFill>
                        <a:blip r:embed="rId15"/>
                        <a:stretch>
                          <a:fillRect/>
                        </a:stretch>
                      </pic:blipFill>
                      <pic:spPr>
                        <a:xfrm>
                          <a:off x="552640" y="520865"/>
                          <a:ext cx="42672" cy="27432"/>
                        </a:xfrm>
                        <a:prstGeom prst="rect">
                          <a:avLst/>
                        </a:prstGeom>
                      </pic:spPr>
                    </pic:pic>
                    <wps:wsp>
                      <wps:cNvPr id="18904" name="Shape 18904"/>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905" name="Picture 18905"/>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8906" name="Picture 18906"/>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8907" name="Picture 18907"/>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8830" style="width:516.226pt;height:67.0651pt;position:absolute;mso-position-horizontal-relative:page;mso-position-horizontal:absolute;margin-left:39.685pt;mso-position-vertical-relative:page;margin-top:28.347pt;" coordsize="65560,8517">
              <v:shape id="Shape 18831" style="position:absolute;width:65556;height:0;left:4;top:8517;" coordsize="6555601,0" path="m0,0l6555601,0">
                <v:stroke weight="20pt" endcap="flat" joinstyle="miter" miterlimit="10" on="true" color="#00aeef"/>
                <v:fill on="false" color="#000000" opacity="0"/>
              </v:shape>
              <v:rect id="Rectangle 18908" style="position:absolute;width:15180;height:1366;left:52875;top:4626;" filled="f" stroked="f">
                <v:textbox inset="0,0,0,0">
                  <w:txbxContent>
                    <w:p>
                      <w:pPr>
                        <w:spacing w:before="0" w:after="160" w:line="259" w:lineRule="auto"/>
                        <w:ind w:left="0" w:right="0" w:firstLine="0"/>
                      </w:pPr>
                      <w:r>
                        <w:rPr>
                          <w:color w:val="737473"/>
                          <w:sz w:val="16"/>
                        </w:rPr>
                        <w:t xml:space="preserve">Business</w:t>
                      </w:r>
                      <w:r>
                        <w:rPr>
                          <w:color w:val="737473"/>
                          <w:spacing w:val="-3"/>
                          <w:sz w:val="16"/>
                        </w:rPr>
                        <w:t xml:space="preserve"> </w:t>
                      </w:r>
                      <w:r>
                        <w:rPr>
                          <w:color w:val="737473"/>
                          <w:sz w:val="16"/>
                        </w:rPr>
                        <w:t xml:space="preserve">guide</w:t>
                      </w:r>
                      <w:r>
                        <w:rPr>
                          <w:color w:val="737473"/>
                          <w:spacing w:val="-3"/>
                          <w:sz w:val="16"/>
                        </w:rPr>
                        <w:t xml:space="preserve"> </w:t>
                      </w:r>
                      <w:r>
                        <w:rPr>
                          <w:color w:val="737473"/>
                          <w:sz w:val="16"/>
                        </w:rPr>
                        <w:t xml:space="preserve">to</w:t>
                      </w:r>
                      <w:r>
                        <w:rPr>
                          <w:color w:val="737473"/>
                          <w:spacing w:val="-3"/>
                          <w:sz w:val="16"/>
                        </w:rPr>
                        <w:t xml:space="preserve"> </w:t>
                      </w:r>
                      <w:r>
                        <w:rPr>
                          <w:color w:val="737473"/>
                          <w:sz w:val="16"/>
                        </w:rPr>
                        <w:t xml:space="preserve">LifeSkills</w:t>
                      </w:r>
                      <w:r>
                        <w:rPr>
                          <w:color w:val="737473"/>
                          <w:spacing w:val="-3"/>
                          <w:sz w:val="16"/>
                        </w:rPr>
                        <w:t xml:space="preserve"> </w:t>
                      </w:r>
                      <w:r>
                        <w:rPr>
                          <w:color w:val="737473"/>
                          <w:spacing w:val="3"/>
                          <w:sz w:val="16"/>
                        </w:rPr>
                        <w:t xml:space="preserve"> </w:t>
                      </w:r>
                    </w:p>
                  </w:txbxContent>
                </v:textbox>
              </v:rect>
              <v:rect id="Rectangle 18909" style="position:absolute;width:964;height:1366;left:64268;top:4626;" filled="f" stroked="f">
                <v:textbox inset="0,0,0,0">
                  <w:txbxContent>
                    <w:p>
                      <w:pPr>
                        <w:spacing w:before="0" w:after="160" w:line="259" w:lineRule="auto"/>
                        <w:ind w:left="0" w:right="0" w:firstLine="0"/>
                      </w:pPr>
                      <w:r>
                        <w:rPr>
                          <w:color w:val="737473"/>
                          <w:spacing w:val="3"/>
                          <w:sz w:val="16"/>
                        </w:rPr>
                        <w:t xml:space="preserve"> </w:t>
                      </w:r>
                      <w:r>
                        <w:rPr>
                          <w:color w:val="737473"/>
                          <w:sz w:val="16"/>
                        </w:rPr>
                        <w:t xml:space="preserve">|</w:t>
                      </w:r>
                      <w:r>
                        <w:rPr>
                          <w:color w:val="737473"/>
                          <w:spacing w:val="3"/>
                          <w:sz w:val="16"/>
                        </w:rPr>
                        <w:t xml:space="preserve"> </w:t>
                      </w:r>
                    </w:p>
                  </w:txbxContent>
                </v:textbox>
              </v:rect>
              <v:rect id="Rectangle 18910" style="position:absolute;width:752;height:1366;left:64994;top:4626;" filled="f" stroked="f">
                <v:textbox inset="0,0,0,0">
                  <w:txbxContent>
                    <w:p>
                      <w:pPr>
                        <w:spacing w:before="0" w:after="160" w:line="259" w:lineRule="auto"/>
                        <w:ind w:left="0" w:right="0" w:firstLine="0"/>
                      </w:pPr>
                      <w:fldSimple w:instr=" PAGE   \* MERGEFORMAT ">
                        <w:r>
                          <w:rPr>
                            <w:color w:val="737473"/>
                            <w:sz w:val="16"/>
                          </w:rPr>
                          <w:t xml:space="preserve">2</w:t>
                        </w:r>
                      </w:fldSimple>
                    </w:p>
                  </w:txbxContent>
                </v:textbox>
              </v:rect>
              <v:shape id="Shape 18832"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8833"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8834"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835"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8836"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837"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8838" style="position:absolute;width:152;height:99;left:1334;top:4807;" coordsize="15234,9932" path="m15234,0l15234,5623l3200,9932l0,4852l15234,0x">
                <v:stroke weight="0pt" endcap="flat" joinstyle="miter" miterlimit="10" on="false" color="#000000" opacity="0"/>
                <v:fill on="true" color="#009ed5"/>
              </v:shape>
              <v:shape id="Shape 18839"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8840"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841"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842"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8843"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844"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8845"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8846"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8847" style="position:absolute;width:68;height:447;left:3919;top:4802;" coordsize="6896,44780" path="m6896,0l6896,44780l0,44780l0,1981l6896,0x">
                <v:stroke weight="0pt" endcap="flat" joinstyle="miter" miterlimit="10" on="false" color="#000000" opacity="0"/>
                <v:fill on="true" color="#009ed5"/>
              </v:shape>
              <v:shape id="Shape 18848"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8849"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850"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8851" style="position:absolute;width:1574;height:2691;left:0;top:209;" coordsize="157429,269113" path="m0,0l33541,0l33541,239763l157429,239763l157429,269113l0,269113l0,0x">
                <v:stroke weight="0pt" endcap="flat" joinstyle="miter" miterlimit="10" on="false" color="#000000" opacity="0"/>
                <v:fill on="true" color="#009ed5"/>
              </v:shape>
              <v:shape id="Shape 18852" style="position:absolute;width:304;height:1978;left:1905;top:922;" coordsize="30493,197828" path="m30493,0l30493,197828l0,197828l0,8763l30493,0x">
                <v:stroke weight="0pt" endcap="flat" joinstyle="miter" miterlimit="10" on="false" color="#000000" opacity="0"/>
                <v:fill on="true" color="#009ed5"/>
              </v:shape>
              <v:shape id="Shape 18853"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8854"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8855"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8856"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8857"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8858"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8859"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8860" style="position:absolute;width:419;height:1978;left:9727;top:922;" coordsize="41923,197828" path="m41923,0l41923,197828l0,197828l0,10287l41923,0x">
                <v:stroke weight="0pt" endcap="flat" joinstyle="miter" miterlimit="10" on="false" color="#000000" opacity="0"/>
                <v:fill on="true" color="#09415d"/>
              </v:shape>
              <v:shape id="Shape 18861"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8862" style="position:absolute;width:419;height:2900;left:10657;top:0;" coordsize="41935,290070" path="m41893,0l41935,0l41935,290070l0,290070l0,10670l41893,0x">
                <v:stroke weight="0pt" endcap="flat" joinstyle="miter" miterlimit="10" on="false" color="#000000" opacity="0"/>
                <v:fill on="true" color="#09415d"/>
              </v:shape>
              <v:shape id="Shape 18863" style="position:absolute;width:419;height:2900;left:11591;top:0;" coordsize="41935,290070" path="m41893,0l41935,0l41935,290070l0,290070l0,10670l41893,0x">
                <v:stroke weight="0pt" endcap="flat" joinstyle="miter" miterlimit="10" on="false" color="#000000" opacity="0"/>
                <v:fill on="true" color="#09415d"/>
              </v:shape>
              <v:shape id="Shape 18864" style="position:absolute;width:1421;height:2024;left:12376;top:922;" coordsize="142182,202400" path="m74333,0c99873,0,122746,5334,136855,11430l125032,43066c110173,36970,93015,31636,76238,31636c52603,31636,42697,38875,42697,49936c42697,61366,49949,64795,87300,80429c118742,93574,133896,106940,139508,124540l142182,143646l142182,143745l138502,165415c130800,186105,110071,202400,67475,202400c41173,202400,17158,198590,0,192113l10681,160084c27457,166954,47650,170383,66332,170383c85776,170383,102540,163525,102540,148654c102540,134938,89205,126543,61379,115113c28600,101765,3823,89192,3823,53746c3823,30874,17158,0,74333,0x">
                <v:stroke weight="0pt" endcap="flat" joinstyle="miter" miterlimit="10" on="false" color="#000000" opacity="0"/>
                <v:fill on="true" color="#09415d"/>
              </v:shape>
              <v:shape id="Shape 18865"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8866"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8867"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8868"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8869"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8870"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8871"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8872"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8873"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8874" style="position:absolute;width:947;height:1055;left:12094;top:4195;"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8875" style="position:absolute;width:707;height:1086;left:12959;top:4184;"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shape id="Shape 18876"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8877"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8878"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8879" style="position:absolute;width:1310;height:1432;left:5262;top:4009;" filled="f">
                <v:imagedata r:id="rId38"/>
              </v:shape>
              <v:shape id="Picture 18880" style="position:absolute;width:1310;height:1432;left:5262;top:4009;" filled="f">
                <v:imagedata r:id="rId38"/>
              </v:shape>
              <v:shape id="Picture 18881" style="position:absolute;width:1310;height:1432;left:5262;top:4009;" filled="f">
                <v:imagedata r:id="rId38"/>
              </v:shape>
              <v:shape id="Picture 18882" style="position:absolute;width:1310;height:1432;left:5262;top:4009;" filled="f">
                <v:imagedata r:id="rId38"/>
              </v:shape>
              <v:shape id="Picture 18883" style="position:absolute;width:1310;height:1432;left:5262;top:4009;" filled="f">
                <v:imagedata r:id="rId38"/>
              </v:shape>
              <v:shape id="Picture 18884" style="position:absolute;width:1310;height:1432;left:5262;top:4009;" filled="f">
                <v:imagedata r:id="rId38"/>
              </v:shape>
              <v:shape id="Picture 18885" style="position:absolute;width:1341;height:1432;left:5262;top:4009;" filled="f">
                <v:imagedata r:id="rId39"/>
              </v:shape>
              <v:shape id="Picture 18886" style="position:absolute;width:1341;height:1432;left:5262;top:4009;" filled="f">
                <v:imagedata r:id="rId39"/>
              </v:shape>
              <v:shape id="Picture 18887" style="position:absolute;width:365;height:365;left:5516;top:4070;" filled="f">
                <v:imagedata r:id="rId40"/>
              </v:shape>
              <v:shape id="Picture 18888" style="position:absolute;width:335;height:274;left:5963;top:4162;" filled="f">
                <v:imagedata r:id="rId41"/>
              </v:shape>
              <v:shape id="Picture 18889" style="position:absolute;width:152;height:335;left:6247;top:4842;" filled="f">
                <v:imagedata r:id="rId42"/>
              </v:shape>
              <v:shape id="Picture 18890" style="position:absolute;width:213;height:457;left:6095;top:4802;" filled="f">
                <v:imagedata r:id="rId43"/>
              </v:shape>
              <v:shape id="Shape 18891"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8892"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8893" style="position:absolute;width:213;height:609;left:6410;top:4487;" filled="f">
                <v:imagedata r:id="rId44"/>
              </v:shape>
              <v:shape id="Picture 18894" style="position:absolute;width:426;height:396;left:5231;top:4162;" filled="f">
                <v:imagedata r:id="rId45"/>
              </v:shape>
              <v:shape id="Picture 18895" style="position:absolute;width:213;height:182;left:5648;top:4009;" filled="f">
                <v:imagedata r:id="rId46"/>
              </v:shape>
              <v:shape id="Picture 18896" style="position:absolute;width:274;height:213;left:5800;top:4009;" filled="f">
                <v:imagedata r:id="rId47"/>
              </v:shape>
              <v:shape id="Picture 18897" style="position:absolute;width:182;height:121;left:5333;top:4162;" filled="f">
                <v:imagedata r:id="rId48"/>
              </v:shape>
              <v:shape id="Shape 18898"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8899"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8900" style="position:absolute;width:274;height:396;left:5455;top:4802;" filled="f">
                <v:imagedata r:id="rId49"/>
              </v:shape>
              <v:shape id="Picture 18901" style="position:absolute;width:152;height:243;left:5394;top:4863;" filled="f">
                <v:imagedata r:id="rId50"/>
              </v:shape>
              <v:shape id="Picture 18902" style="position:absolute;width:213;height:609;left:5231;top:4487;" filled="f">
                <v:imagedata r:id="rId51"/>
              </v:shape>
              <v:shape id="Picture 18903" style="position:absolute;width:426;height:274;left:5526;top:5208;" filled="f">
                <v:imagedata r:id="rId52"/>
              </v:shape>
              <v:shape id="Shape 18904"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8905" style="position:absolute;width:365;height:365;left:5516;top:4080;" filled="f">
                <v:imagedata r:id="rId53"/>
              </v:shape>
              <v:shape id="Picture 18906" style="position:absolute;width:426;height:396;left:6186;top:4162;" filled="f">
                <v:imagedata r:id="rId54"/>
              </v:shape>
              <v:shape id="Picture 18907" style="position:absolute;width:426;height:274;left:5902;top:5208;" filled="f">
                <v:imagedata r:id="rId55"/>
              </v:shape>
              <w10:wrap type="square"/>
            </v:group>
          </w:pict>
        </mc:Fallback>
      </mc:AlternateContent>
    </w:r>
    <w:r>
      <w:rPr>
        <w:noProof/>
        <w:color w:val="000000"/>
        <w:sz w:val="22"/>
      </w:rPr>
      <mc:AlternateContent>
        <mc:Choice Requires="wpg">
          <w:drawing>
            <wp:anchor distT="0" distB="0" distL="114300" distR="114300" simplePos="0" relativeHeight="251671552" behindDoc="0" locked="0" layoutInCell="1" allowOverlap="1" wp14:anchorId="72A48DE1" wp14:editId="2DE3E9D3">
              <wp:simplePos x="0" y="0"/>
              <wp:positionH relativeFrom="page">
                <wp:posOffset>504001</wp:posOffset>
              </wp:positionH>
              <wp:positionV relativeFrom="page">
                <wp:posOffset>1877943</wp:posOffset>
              </wp:positionV>
              <wp:extent cx="6552007" cy="3175"/>
              <wp:effectExtent l="0" t="0" r="0" b="0"/>
              <wp:wrapSquare wrapText="bothSides"/>
              <wp:docPr id="18911" name="Group 18911"/>
              <wp:cNvGraphicFramePr/>
              <a:graphic xmlns:a="http://schemas.openxmlformats.org/drawingml/2006/main">
                <a:graphicData uri="http://schemas.microsoft.com/office/word/2010/wordprocessingGroup">
                  <wpg:wgp>
                    <wpg:cNvGrpSpPr/>
                    <wpg:grpSpPr>
                      <a:xfrm>
                        <a:off x="0" y="0"/>
                        <a:ext cx="6552007" cy="3175"/>
                        <a:chOff x="0" y="0"/>
                        <a:chExt cx="6552007" cy="3175"/>
                      </a:xfrm>
                    </wpg:grpSpPr>
                    <wps:wsp>
                      <wps:cNvPr id="18912" name="Shape 18912"/>
                      <wps:cNvSpPr/>
                      <wps:spPr>
                        <a:xfrm>
                          <a:off x="0" y="0"/>
                          <a:ext cx="6552007" cy="0"/>
                        </a:xfrm>
                        <a:custGeom>
                          <a:avLst/>
                          <a:gdLst/>
                          <a:ahLst/>
                          <a:cxnLst/>
                          <a:rect l="0" t="0" r="0" b="0"/>
                          <a:pathLst>
                            <a:path w="6552007">
                              <a:moveTo>
                                <a:pt x="0" y="0"/>
                              </a:moveTo>
                              <a:lnTo>
                                <a:pt x="6552007" y="0"/>
                              </a:lnTo>
                            </a:path>
                          </a:pathLst>
                        </a:custGeom>
                        <a:ln w="3175" cap="flat">
                          <a:miter lim="127000"/>
                        </a:ln>
                      </wps:spPr>
                      <wps:style>
                        <a:lnRef idx="1">
                          <a:srgbClr val="181717"/>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8911" style="width:515.906pt;height:0.25pt;position:absolute;mso-position-horizontal-relative:page;mso-position-horizontal:absolute;margin-left:39.6851pt;mso-position-vertical-relative:page;margin-top:147.87pt;" coordsize="65520,31">
              <v:shape id="Shape 18912" style="position:absolute;width:65520;height:0;left:0;top:0;" coordsize="6552007,0" path="m0,0l6552007,0">
                <v:stroke weight="0.25pt" endcap="flat" joinstyle="miter" miterlimit="10" on="true" color="#181717"/>
                <v:fill on="false" color="#000000" opacity="0"/>
              </v:shape>
              <w10:wrap type="square"/>
            </v:group>
          </w:pict>
        </mc:Fallback>
      </mc:AlternateContent>
    </w:r>
  </w:p>
  <w:p w14:paraId="58224A74" w14:textId="77777777" w:rsidR="00490DB1" w:rsidRDefault="00B92827">
    <w:r>
      <w:rPr>
        <w:noProof/>
        <w:color w:val="000000"/>
        <w:sz w:val="22"/>
      </w:rPr>
      <mc:AlternateContent>
        <mc:Choice Requires="wpg">
          <w:drawing>
            <wp:anchor distT="0" distB="0" distL="114300" distR="114300" simplePos="0" relativeHeight="251672576" behindDoc="1" locked="0" layoutInCell="1" allowOverlap="1" wp14:anchorId="1B8E0B83" wp14:editId="335C5B7C">
              <wp:simplePos x="0" y="0"/>
              <wp:positionH relativeFrom="page">
                <wp:posOffset>0</wp:posOffset>
              </wp:positionH>
              <wp:positionV relativeFrom="page">
                <wp:posOffset>0</wp:posOffset>
              </wp:positionV>
              <wp:extent cx="1" cy="1"/>
              <wp:effectExtent l="0" t="0" r="0" b="0"/>
              <wp:wrapNone/>
              <wp:docPr id="18913" name="Group 1891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8913"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65871" w14:textId="77777777" w:rsidR="00490DB1" w:rsidRDefault="00B92827">
    <w:pPr>
      <w:spacing w:after="0" w:line="259" w:lineRule="auto"/>
      <w:ind w:left="-791" w:right="53" w:firstLine="0"/>
    </w:pPr>
    <w:r>
      <w:rPr>
        <w:noProof/>
        <w:color w:val="000000"/>
        <w:sz w:val="22"/>
      </w:rPr>
      <mc:AlternateContent>
        <mc:Choice Requires="wpg">
          <w:drawing>
            <wp:anchor distT="0" distB="0" distL="114300" distR="114300" simplePos="0" relativeHeight="251673600" behindDoc="0" locked="0" layoutInCell="1" allowOverlap="1" wp14:anchorId="2BAC247B" wp14:editId="06005D33">
              <wp:simplePos x="0" y="0"/>
              <wp:positionH relativeFrom="page">
                <wp:posOffset>504000</wp:posOffset>
              </wp:positionH>
              <wp:positionV relativeFrom="page">
                <wp:posOffset>360007</wp:posOffset>
              </wp:positionV>
              <wp:extent cx="6556071" cy="851726"/>
              <wp:effectExtent l="0" t="0" r="0" b="0"/>
              <wp:wrapSquare wrapText="bothSides"/>
              <wp:docPr id="18736" name="Group 18736"/>
              <wp:cNvGraphicFramePr/>
              <a:graphic xmlns:a="http://schemas.openxmlformats.org/drawingml/2006/main">
                <a:graphicData uri="http://schemas.microsoft.com/office/word/2010/wordprocessingGroup">
                  <wpg:wgp>
                    <wpg:cNvGrpSpPr/>
                    <wpg:grpSpPr>
                      <a:xfrm>
                        <a:off x="0" y="0"/>
                        <a:ext cx="6556071" cy="851726"/>
                        <a:chOff x="0" y="0"/>
                        <a:chExt cx="6556071" cy="851726"/>
                      </a:xfrm>
                    </wpg:grpSpPr>
                    <wps:wsp>
                      <wps:cNvPr id="18737" name="Shape 18737"/>
                      <wps:cNvSpPr/>
                      <wps:spPr>
                        <a:xfrm>
                          <a:off x="470" y="851726"/>
                          <a:ext cx="6555601" cy="0"/>
                        </a:xfrm>
                        <a:custGeom>
                          <a:avLst/>
                          <a:gdLst/>
                          <a:ahLst/>
                          <a:cxnLst/>
                          <a:rect l="0" t="0" r="0" b="0"/>
                          <a:pathLst>
                            <a:path w="6555601">
                              <a:moveTo>
                                <a:pt x="0" y="0"/>
                              </a:moveTo>
                              <a:lnTo>
                                <a:pt x="6555601" y="0"/>
                              </a:lnTo>
                            </a:path>
                          </a:pathLst>
                        </a:custGeom>
                        <a:ln w="254000" cap="flat">
                          <a:miter lim="127000"/>
                        </a:ln>
                      </wps:spPr>
                      <wps:style>
                        <a:lnRef idx="1">
                          <a:srgbClr val="00AEEF"/>
                        </a:lnRef>
                        <a:fillRef idx="0">
                          <a:srgbClr val="000000">
                            <a:alpha val="0"/>
                          </a:srgbClr>
                        </a:fillRef>
                        <a:effectRef idx="0">
                          <a:scrgbClr r="0" g="0" b="0"/>
                        </a:effectRef>
                        <a:fontRef idx="none"/>
                      </wps:style>
                      <wps:bodyPr/>
                    </wps:wsp>
                    <wps:wsp>
                      <wps:cNvPr id="18814" name="Rectangle 18814"/>
                      <wps:cNvSpPr/>
                      <wps:spPr>
                        <a:xfrm>
                          <a:off x="5242355" y="462655"/>
                          <a:ext cx="1518028" cy="136646"/>
                        </a:xfrm>
                        <a:prstGeom prst="rect">
                          <a:avLst/>
                        </a:prstGeom>
                        <a:ln>
                          <a:noFill/>
                        </a:ln>
                      </wps:spPr>
                      <wps:txbx>
                        <w:txbxContent>
                          <w:p w14:paraId="6B9AABCE" w14:textId="77777777" w:rsidR="00490DB1" w:rsidRDefault="00B92827">
                            <w:pPr>
                              <w:spacing w:after="160" w:line="259" w:lineRule="auto"/>
                              <w:ind w:left="0" w:right="0" w:firstLine="0"/>
                            </w:pPr>
                            <w:r>
                              <w:rPr>
                                <w:color w:val="737473"/>
                                <w:sz w:val="16"/>
                              </w:rPr>
                              <w:t>Business</w:t>
                            </w:r>
                            <w:r>
                              <w:rPr>
                                <w:color w:val="737473"/>
                                <w:spacing w:val="-3"/>
                                <w:sz w:val="16"/>
                              </w:rPr>
                              <w:t xml:space="preserve"> </w:t>
                            </w:r>
                            <w:r>
                              <w:rPr>
                                <w:color w:val="737473"/>
                                <w:sz w:val="16"/>
                              </w:rPr>
                              <w:t>guide</w:t>
                            </w:r>
                            <w:r>
                              <w:rPr>
                                <w:color w:val="737473"/>
                                <w:spacing w:val="-3"/>
                                <w:sz w:val="16"/>
                              </w:rPr>
                              <w:t xml:space="preserve"> </w:t>
                            </w:r>
                            <w:r>
                              <w:rPr>
                                <w:color w:val="737473"/>
                                <w:sz w:val="16"/>
                              </w:rPr>
                              <w:t>to</w:t>
                            </w:r>
                            <w:r>
                              <w:rPr>
                                <w:color w:val="737473"/>
                                <w:spacing w:val="-3"/>
                                <w:sz w:val="16"/>
                              </w:rPr>
                              <w:t xml:space="preserve"> </w:t>
                            </w:r>
                            <w:proofErr w:type="spellStart"/>
                            <w:r>
                              <w:rPr>
                                <w:color w:val="737473"/>
                                <w:sz w:val="16"/>
                              </w:rPr>
                              <w:t>LifeSkills</w:t>
                            </w:r>
                            <w:proofErr w:type="spellEnd"/>
                            <w:r>
                              <w:rPr>
                                <w:color w:val="737473"/>
                                <w:spacing w:val="-3"/>
                                <w:sz w:val="16"/>
                              </w:rPr>
                              <w:t xml:space="preserve"> </w:t>
                            </w:r>
                            <w:r>
                              <w:rPr>
                                <w:color w:val="737473"/>
                                <w:spacing w:val="3"/>
                                <w:sz w:val="16"/>
                              </w:rPr>
                              <w:t xml:space="preserve"> </w:t>
                            </w:r>
                          </w:p>
                        </w:txbxContent>
                      </wps:txbx>
                      <wps:bodyPr horzOverflow="overflow" vert="horz" lIns="0" tIns="0" rIns="0" bIns="0" rtlCol="0">
                        <a:noAutofit/>
                      </wps:bodyPr>
                    </wps:wsp>
                    <wps:wsp>
                      <wps:cNvPr id="18815" name="Rectangle 18815"/>
                      <wps:cNvSpPr/>
                      <wps:spPr>
                        <a:xfrm>
                          <a:off x="6381643" y="462655"/>
                          <a:ext cx="96481" cy="136646"/>
                        </a:xfrm>
                        <a:prstGeom prst="rect">
                          <a:avLst/>
                        </a:prstGeom>
                        <a:ln>
                          <a:noFill/>
                        </a:ln>
                      </wps:spPr>
                      <wps:txbx>
                        <w:txbxContent>
                          <w:p w14:paraId="3CED4CCB" w14:textId="77777777" w:rsidR="00490DB1" w:rsidRDefault="00B92827">
                            <w:pPr>
                              <w:spacing w:after="160" w:line="259" w:lineRule="auto"/>
                              <w:ind w:left="0" w:right="0" w:firstLine="0"/>
                            </w:pPr>
                            <w:r>
                              <w:rPr>
                                <w:color w:val="737473"/>
                                <w:spacing w:val="3"/>
                                <w:sz w:val="16"/>
                              </w:rPr>
                              <w:t xml:space="preserve"> </w:t>
                            </w:r>
                            <w:r>
                              <w:rPr>
                                <w:color w:val="737473"/>
                                <w:sz w:val="16"/>
                              </w:rPr>
                              <w:t>|</w:t>
                            </w:r>
                            <w:r>
                              <w:rPr>
                                <w:color w:val="737473"/>
                                <w:spacing w:val="3"/>
                                <w:sz w:val="16"/>
                              </w:rPr>
                              <w:t xml:space="preserve"> </w:t>
                            </w:r>
                          </w:p>
                        </w:txbxContent>
                      </wps:txbx>
                      <wps:bodyPr horzOverflow="overflow" vert="horz" lIns="0" tIns="0" rIns="0" bIns="0" rtlCol="0">
                        <a:noAutofit/>
                      </wps:bodyPr>
                    </wps:wsp>
                    <wps:wsp>
                      <wps:cNvPr id="18816" name="Rectangle 18816"/>
                      <wps:cNvSpPr/>
                      <wps:spPr>
                        <a:xfrm>
                          <a:off x="6454185" y="462655"/>
                          <a:ext cx="135399" cy="136646"/>
                        </a:xfrm>
                        <a:prstGeom prst="rect">
                          <a:avLst/>
                        </a:prstGeom>
                        <a:ln>
                          <a:noFill/>
                        </a:ln>
                      </wps:spPr>
                      <wps:txbx>
                        <w:txbxContent>
                          <w:p w14:paraId="21F6241F" w14:textId="77777777" w:rsidR="00490DB1" w:rsidRDefault="00B92827">
                            <w:pPr>
                              <w:spacing w:after="160" w:line="259" w:lineRule="auto"/>
                              <w:ind w:left="0" w:right="0" w:firstLine="0"/>
                            </w:pPr>
                            <w:r>
                              <w:rPr>
                                <w:color w:val="737473"/>
                                <w:sz w:val="16"/>
                              </w:rPr>
                              <w:fldChar w:fldCharType="begin"/>
                            </w:r>
                            <w:r>
                              <w:rPr>
                                <w:color w:val="737473"/>
                                <w:sz w:val="16"/>
                              </w:rPr>
                              <w:instrText xml:space="preserve"> PAGE   \* MERGEFORMAT </w:instrText>
                            </w:r>
                            <w:r>
                              <w:rPr>
                                <w:color w:val="737473"/>
                                <w:sz w:val="16"/>
                              </w:rPr>
                              <w:fldChar w:fldCharType="separate"/>
                            </w:r>
                            <w:r>
                              <w:rPr>
                                <w:color w:val="737473"/>
                                <w:sz w:val="16"/>
                              </w:rPr>
                              <w:t>13</w:t>
                            </w:r>
                            <w:r>
                              <w:rPr>
                                <w:color w:val="737473"/>
                                <w:sz w:val="16"/>
                              </w:rPr>
                              <w:fldChar w:fldCharType="end"/>
                            </w:r>
                          </w:p>
                        </w:txbxContent>
                      </wps:txbx>
                      <wps:bodyPr horzOverflow="overflow" vert="horz" lIns="0" tIns="0" rIns="0" bIns="0" rtlCol="0">
                        <a:noAutofit/>
                      </wps:bodyPr>
                    </wps:wsp>
                    <wps:wsp>
                      <wps:cNvPr id="18738" name="Shape 18738"/>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39" name="Shape 18739"/>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0" name="Shape 18740"/>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1" name="Shape 18741"/>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2" name="Shape 18742"/>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3" name="Shape 18743"/>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4" name="Shape 18744"/>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5" name="Shape 18745"/>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6" name="Shape 18746"/>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7" name="Shape 18747"/>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8" name="Shape 18748"/>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49" name="Shape 18749"/>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0" name="Shape 18750"/>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1" name="Shape 18751"/>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2" name="Shape 18752"/>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3" name="Shape 18753"/>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4" name="Shape 18754"/>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5" name="Shape 18755"/>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6" name="Shape 18756"/>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7" name="Shape 18757"/>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8" name="Shape 18758"/>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59" name="Shape 18759"/>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60" name="Shape 18760"/>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61" name="Shape 18761"/>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62" name="Shape 18762"/>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63" name="Shape 18763"/>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64" name="Shape 18764"/>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65" name="Shape 18765"/>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66" name="Shape 18766"/>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67" name="Shape 18767"/>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68" name="Shape 18768"/>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69" name="Shape 18769"/>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70" name="Shape 18770"/>
                      <wps:cNvSpPr/>
                      <wps:spPr>
                        <a:xfrm>
                          <a:off x="1237686" y="92245"/>
                          <a:ext cx="142182" cy="202400"/>
                        </a:xfrm>
                        <a:custGeom>
                          <a:avLst/>
                          <a:gdLst/>
                          <a:ahLst/>
                          <a:cxnLst/>
                          <a:rect l="0" t="0" r="0" b="0"/>
                          <a:pathLst>
                            <a:path w="142182" h="202400">
                              <a:moveTo>
                                <a:pt x="74333" y="0"/>
                              </a:moveTo>
                              <a:cubicBezTo>
                                <a:pt x="99873" y="0"/>
                                <a:pt x="122746" y="5334"/>
                                <a:pt x="136855" y="11430"/>
                              </a:cubicBezTo>
                              <a:lnTo>
                                <a:pt x="125032" y="43066"/>
                              </a:lnTo>
                              <a:cubicBezTo>
                                <a:pt x="110173" y="36970"/>
                                <a:pt x="93015" y="31636"/>
                                <a:pt x="76238" y="31636"/>
                              </a:cubicBezTo>
                              <a:cubicBezTo>
                                <a:pt x="52603" y="31636"/>
                                <a:pt x="42697" y="38875"/>
                                <a:pt x="42697" y="49936"/>
                              </a:cubicBezTo>
                              <a:cubicBezTo>
                                <a:pt x="42697" y="61366"/>
                                <a:pt x="49949" y="64795"/>
                                <a:pt x="87300" y="80429"/>
                              </a:cubicBezTo>
                              <a:cubicBezTo>
                                <a:pt x="118742" y="93574"/>
                                <a:pt x="133896" y="106940"/>
                                <a:pt x="139508" y="124540"/>
                              </a:cubicBezTo>
                              <a:lnTo>
                                <a:pt x="142182" y="143646"/>
                              </a:lnTo>
                              <a:lnTo>
                                <a:pt x="142182" y="143745"/>
                              </a:lnTo>
                              <a:lnTo>
                                <a:pt x="138502" y="165415"/>
                              </a:lnTo>
                              <a:cubicBezTo>
                                <a:pt x="130800" y="186105"/>
                                <a:pt x="110071" y="202400"/>
                                <a:pt x="67475" y="202400"/>
                              </a:cubicBezTo>
                              <a:cubicBezTo>
                                <a:pt x="41173" y="202400"/>
                                <a:pt x="17158" y="198590"/>
                                <a:pt x="0" y="192113"/>
                              </a:cubicBezTo>
                              <a:lnTo>
                                <a:pt x="10681" y="160084"/>
                              </a:lnTo>
                              <a:cubicBezTo>
                                <a:pt x="27457" y="166954"/>
                                <a:pt x="47650" y="170383"/>
                                <a:pt x="66332" y="170383"/>
                              </a:cubicBezTo>
                              <a:cubicBezTo>
                                <a:pt x="85776" y="170383"/>
                                <a:pt x="102540" y="163525"/>
                                <a:pt x="102540" y="148654"/>
                              </a:cubicBezTo>
                              <a:cubicBezTo>
                                <a:pt x="102540" y="134938"/>
                                <a:pt x="89205" y="126543"/>
                                <a:pt x="61379" y="115113"/>
                              </a:cubicBezTo>
                              <a:cubicBezTo>
                                <a:pt x="28600" y="101765"/>
                                <a:pt x="3823" y="89192"/>
                                <a:pt x="3823" y="53746"/>
                              </a:cubicBezTo>
                              <a:cubicBezTo>
                                <a:pt x="3823" y="30874"/>
                                <a:pt x="17158" y="0"/>
                                <a:pt x="74333"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8771" name="Shape 18771"/>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2" name="Shape 18772"/>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3" name="Shape 18773"/>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4" name="Shape 18774"/>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5" name="Shape 18775"/>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6" name="Shape 18776"/>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7" name="Shape 18777"/>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8" name="Shape 18778"/>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79" name="Shape 18779"/>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80" name="Shape 18780"/>
                      <wps:cNvSpPr/>
                      <wps:spPr>
                        <a:xfrm>
                          <a:off x="1209481" y="41952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81" name="Shape 18781"/>
                      <wps:cNvSpPr/>
                      <wps:spPr>
                        <a:xfrm>
                          <a:off x="1295930" y="41843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8782" name="Shape 18782"/>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8783" name="Shape 18783"/>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8784" name="Shape 18784"/>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8785" name="Picture 18785"/>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86" name="Picture 18786"/>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87" name="Picture 18787"/>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88" name="Picture 18788"/>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89" name="Picture 18789"/>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90" name="Picture 18790"/>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8791" name="Picture 18791"/>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792" name="Picture 18792"/>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8793" name="Picture 18793"/>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8794" name="Picture 18794"/>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8795" name="Picture 18795"/>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8796" name="Picture 18796"/>
                        <pic:cNvPicPr/>
                      </pic:nvPicPr>
                      <pic:blipFill>
                        <a:blip r:embed="rId6"/>
                        <a:stretch>
                          <a:fillRect/>
                        </a:stretch>
                      </pic:blipFill>
                      <pic:spPr>
                        <a:xfrm>
                          <a:off x="609537" y="480225"/>
                          <a:ext cx="21336" cy="45720"/>
                        </a:xfrm>
                        <a:prstGeom prst="rect">
                          <a:avLst/>
                        </a:prstGeom>
                      </pic:spPr>
                    </pic:pic>
                    <wps:wsp>
                      <wps:cNvPr id="18797" name="Shape 18797"/>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798" name="Shape 18798"/>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799" name="Picture 18799"/>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8800" name="Picture 18800"/>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8801" name="Picture 18801"/>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8802" name="Picture 18802"/>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8803" name="Picture 18803"/>
                        <pic:cNvPicPr/>
                      </pic:nvPicPr>
                      <pic:blipFill>
                        <a:blip r:embed="rId11"/>
                        <a:stretch>
                          <a:fillRect/>
                        </a:stretch>
                      </pic:blipFill>
                      <pic:spPr>
                        <a:xfrm>
                          <a:off x="533337" y="416217"/>
                          <a:ext cx="18288" cy="12192"/>
                        </a:xfrm>
                        <a:prstGeom prst="rect">
                          <a:avLst/>
                        </a:prstGeom>
                      </pic:spPr>
                    </pic:pic>
                    <wps:wsp>
                      <wps:cNvPr id="18804" name="Shape 18804"/>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8805" name="Shape 18805"/>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806" name="Picture 18806"/>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8807" name="Picture 18807"/>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8808" name="Picture 18808"/>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8809" name="Picture 18809"/>
                        <pic:cNvPicPr/>
                      </pic:nvPicPr>
                      <pic:blipFill>
                        <a:blip r:embed="rId15"/>
                        <a:stretch>
                          <a:fillRect/>
                        </a:stretch>
                      </pic:blipFill>
                      <pic:spPr>
                        <a:xfrm>
                          <a:off x="552640" y="520865"/>
                          <a:ext cx="42672" cy="27432"/>
                        </a:xfrm>
                        <a:prstGeom prst="rect">
                          <a:avLst/>
                        </a:prstGeom>
                      </pic:spPr>
                    </pic:pic>
                    <wps:wsp>
                      <wps:cNvPr id="18810" name="Shape 18810"/>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8811" name="Picture 18811"/>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8812" name="Picture 18812"/>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8813" name="Picture 18813"/>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8736" style="width:516.226pt;height:67.0651pt;position:absolute;mso-position-horizontal-relative:page;mso-position-horizontal:absolute;margin-left:39.685pt;mso-position-vertical-relative:page;margin-top:28.347pt;" coordsize="65560,8517">
              <v:shape id="Shape 18737" style="position:absolute;width:65556;height:0;left:4;top:8517;" coordsize="6555601,0" path="m0,0l6555601,0">
                <v:stroke weight="20pt" endcap="flat" joinstyle="miter" miterlimit="10" on="true" color="#00aeef"/>
                <v:fill on="false" color="#000000" opacity="0"/>
              </v:shape>
              <v:rect id="Rectangle 18814" style="position:absolute;width:15180;height:1366;left:52423;top:4626;" filled="f" stroked="f">
                <v:textbox inset="0,0,0,0">
                  <w:txbxContent>
                    <w:p>
                      <w:pPr>
                        <w:spacing w:before="0" w:after="160" w:line="259" w:lineRule="auto"/>
                        <w:ind w:left="0" w:right="0" w:firstLine="0"/>
                      </w:pPr>
                      <w:r>
                        <w:rPr>
                          <w:color w:val="737473"/>
                          <w:sz w:val="16"/>
                        </w:rPr>
                        <w:t xml:space="preserve">Business</w:t>
                      </w:r>
                      <w:r>
                        <w:rPr>
                          <w:color w:val="737473"/>
                          <w:spacing w:val="-3"/>
                          <w:sz w:val="16"/>
                        </w:rPr>
                        <w:t xml:space="preserve"> </w:t>
                      </w:r>
                      <w:r>
                        <w:rPr>
                          <w:color w:val="737473"/>
                          <w:sz w:val="16"/>
                        </w:rPr>
                        <w:t xml:space="preserve">guide</w:t>
                      </w:r>
                      <w:r>
                        <w:rPr>
                          <w:color w:val="737473"/>
                          <w:spacing w:val="-3"/>
                          <w:sz w:val="16"/>
                        </w:rPr>
                        <w:t xml:space="preserve"> </w:t>
                      </w:r>
                      <w:r>
                        <w:rPr>
                          <w:color w:val="737473"/>
                          <w:sz w:val="16"/>
                        </w:rPr>
                        <w:t xml:space="preserve">to</w:t>
                      </w:r>
                      <w:r>
                        <w:rPr>
                          <w:color w:val="737473"/>
                          <w:spacing w:val="-3"/>
                          <w:sz w:val="16"/>
                        </w:rPr>
                        <w:t xml:space="preserve"> </w:t>
                      </w:r>
                      <w:r>
                        <w:rPr>
                          <w:color w:val="737473"/>
                          <w:sz w:val="16"/>
                        </w:rPr>
                        <w:t xml:space="preserve">LifeSkills</w:t>
                      </w:r>
                      <w:r>
                        <w:rPr>
                          <w:color w:val="737473"/>
                          <w:spacing w:val="-3"/>
                          <w:sz w:val="16"/>
                        </w:rPr>
                        <w:t xml:space="preserve"> </w:t>
                      </w:r>
                      <w:r>
                        <w:rPr>
                          <w:color w:val="737473"/>
                          <w:spacing w:val="3"/>
                          <w:sz w:val="16"/>
                        </w:rPr>
                        <w:t xml:space="preserve"> </w:t>
                      </w:r>
                    </w:p>
                  </w:txbxContent>
                </v:textbox>
              </v:rect>
              <v:rect id="Rectangle 18815" style="position:absolute;width:964;height:1366;left:63816;top:4626;" filled="f" stroked="f">
                <v:textbox inset="0,0,0,0">
                  <w:txbxContent>
                    <w:p>
                      <w:pPr>
                        <w:spacing w:before="0" w:after="160" w:line="259" w:lineRule="auto"/>
                        <w:ind w:left="0" w:right="0" w:firstLine="0"/>
                      </w:pPr>
                      <w:r>
                        <w:rPr>
                          <w:color w:val="737473"/>
                          <w:spacing w:val="3"/>
                          <w:sz w:val="16"/>
                        </w:rPr>
                        <w:t xml:space="preserve"> </w:t>
                      </w:r>
                      <w:r>
                        <w:rPr>
                          <w:color w:val="737473"/>
                          <w:sz w:val="16"/>
                        </w:rPr>
                        <w:t xml:space="preserve">|</w:t>
                      </w:r>
                      <w:r>
                        <w:rPr>
                          <w:color w:val="737473"/>
                          <w:spacing w:val="3"/>
                          <w:sz w:val="16"/>
                        </w:rPr>
                        <w:t xml:space="preserve"> </w:t>
                      </w:r>
                    </w:p>
                  </w:txbxContent>
                </v:textbox>
              </v:rect>
              <v:rect id="Rectangle 18816" style="position:absolute;width:1353;height:1366;left:64541;top:4626;" filled="f" stroked="f">
                <v:textbox inset="0,0,0,0">
                  <w:txbxContent>
                    <w:p>
                      <w:pPr>
                        <w:spacing w:before="0" w:after="160" w:line="259" w:lineRule="auto"/>
                        <w:ind w:left="0" w:right="0" w:firstLine="0"/>
                      </w:pPr>
                      <w:fldSimple w:instr=" PAGE   \* MERGEFORMAT ">
                        <w:r>
                          <w:rPr>
                            <w:color w:val="737473"/>
                            <w:sz w:val="16"/>
                          </w:rPr>
                          <w:t xml:space="preserve">13</w:t>
                        </w:r>
                      </w:fldSimple>
                    </w:p>
                  </w:txbxContent>
                </v:textbox>
              </v:rect>
              <v:shape id="Shape 18738"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8739"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8740"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741"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8742"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743"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8744" style="position:absolute;width:152;height:99;left:1334;top:4807;" coordsize="15234,9932" path="m15234,0l15234,5623l3200,9932l0,4852l15234,0x">
                <v:stroke weight="0pt" endcap="flat" joinstyle="miter" miterlimit="10" on="false" color="#000000" opacity="0"/>
                <v:fill on="true" color="#009ed5"/>
              </v:shape>
              <v:shape id="Shape 18745"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8746"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747"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8748"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8749"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8750"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8751"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8752"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8753" style="position:absolute;width:68;height:447;left:3919;top:4802;" coordsize="6896,44780" path="m6896,0l6896,44780l0,44780l0,1981l6896,0x">
                <v:stroke weight="0pt" endcap="flat" joinstyle="miter" miterlimit="10" on="false" color="#000000" opacity="0"/>
                <v:fill on="true" color="#009ed5"/>
              </v:shape>
              <v:shape id="Shape 18754"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8755"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8756"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8757" style="position:absolute;width:1574;height:2691;left:0;top:209;" coordsize="157429,269113" path="m0,0l33541,0l33541,239763l157429,239763l157429,269113l0,269113l0,0x">
                <v:stroke weight="0pt" endcap="flat" joinstyle="miter" miterlimit="10" on="false" color="#000000" opacity="0"/>
                <v:fill on="true" color="#009ed5"/>
              </v:shape>
              <v:shape id="Shape 18758" style="position:absolute;width:304;height:1978;left:1905;top:922;" coordsize="30493,197828" path="m30493,0l30493,197828l0,197828l0,8763l30493,0x">
                <v:stroke weight="0pt" endcap="flat" joinstyle="miter" miterlimit="10" on="false" color="#000000" opacity="0"/>
                <v:fill on="true" color="#009ed5"/>
              </v:shape>
              <v:shape id="Shape 18759"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8760"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8761"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8762"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8763"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8764"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8765"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8766" style="position:absolute;width:419;height:1978;left:9727;top:922;" coordsize="41923,197828" path="m41923,0l41923,197828l0,197828l0,10287l41923,0x">
                <v:stroke weight="0pt" endcap="flat" joinstyle="miter" miterlimit="10" on="false" color="#000000" opacity="0"/>
                <v:fill on="true" color="#09415d"/>
              </v:shape>
              <v:shape id="Shape 18767"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8768" style="position:absolute;width:419;height:2900;left:10657;top:0;" coordsize="41935,290070" path="m41893,0l41935,0l41935,290070l0,290070l0,10670l41893,0x">
                <v:stroke weight="0pt" endcap="flat" joinstyle="miter" miterlimit="10" on="false" color="#000000" opacity="0"/>
                <v:fill on="true" color="#09415d"/>
              </v:shape>
              <v:shape id="Shape 18769" style="position:absolute;width:419;height:2900;left:11591;top:0;" coordsize="41935,290070" path="m41893,0l41935,0l41935,290070l0,290070l0,10670l41893,0x">
                <v:stroke weight="0pt" endcap="flat" joinstyle="miter" miterlimit="10" on="false" color="#000000" opacity="0"/>
                <v:fill on="true" color="#09415d"/>
              </v:shape>
              <v:shape id="Shape 18770" style="position:absolute;width:1421;height:2024;left:12376;top:922;" coordsize="142182,202400" path="m74333,0c99873,0,122746,5334,136855,11430l125032,43066c110173,36970,93015,31636,76238,31636c52603,31636,42697,38875,42697,49936c42697,61366,49949,64795,87300,80429c118742,93574,133896,106940,139508,124540l142182,143646l142182,143745l138502,165415c130800,186105,110071,202400,67475,202400c41173,202400,17158,198590,0,192113l10681,160084c27457,166954,47650,170383,66332,170383c85776,170383,102540,163525,102540,148654c102540,134938,89205,126543,61379,115113c28600,101765,3823,89192,3823,53746c3823,30874,17158,0,74333,0x">
                <v:stroke weight="0pt" endcap="flat" joinstyle="miter" miterlimit="10" on="false" color="#000000" opacity="0"/>
                <v:fill on="true" color="#09415d"/>
              </v:shape>
              <v:shape id="Shape 18771"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8772"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8773"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8774"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8775"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8776"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8777"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8778"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8779"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8780" style="position:absolute;width:947;height:1055;left:12094;top:4195;"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8781" style="position:absolute;width:707;height:1086;left:12959;top:4184;"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shape id="Shape 18782"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8783"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8784"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8785" style="position:absolute;width:1310;height:1432;left:5262;top:4009;" filled="f">
                <v:imagedata r:id="rId38"/>
              </v:shape>
              <v:shape id="Picture 18786" style="position:absolute;width:1310;height:1432;left:5262;top:4009;" filled="f">
                <v:imagedata r:id="rId38"/>
              </v:shape>
              <v:shape id="Picture 18787" style="position:absolute;width:1310;height:1432;left:5262;top:4009;" filled="f">
                <v:imagedata r:id="rId38"/>
              </v:shape>
              <v:shape id="Picture 18788" style="position:absolute;width:1310;height:1432;left:5262;top:4009;" filled="f">
                <v:imagedata r:id="rId38"/>
              </v:shape>
              <v:shape id="Picture 18789" style="position:absolute;width:1310;height:1432;left:5262;top:4009;" filled="f">
                <v:imagedata r:id="rId38"/>
              </v:shape>
              <v:shape id="Picture 18790" style="position:absolute;width:1310;height:1432;left:5262;top:4009;" filled="f">
                <v:imagedata r:id="rId38"/>
              </v:shape>
              <v:shape id="Picture 18791" style="position:absolute;width:1341;height:1432;left:5262;top:4009;" filled="f">
                <v:imagedata r:id="rId39"/>
              </v:shape>
              <v:shape id="Picture 18792" style="position:absolute;width:1341;height:1432;left:5262;top:4009;" filled="f">
                <v:imagedata r:id="rId39"/>
              </v:shape>
              <v:shape id="Picture 18793" style="position:absolute;width:365;height:365;left:5516;top:4070;" filled="f">
                <v:imagedata r:id="rId40"/>
              </v:shape>
              <v:shape id="Picture 18794" style="position:absolute;width:335;height:274;left:5963;top:4162;" filled="f">
                <v:imagedata r:id="rId41"/>
              </v:shape>
              <v:shape id="Picture 18795" style="position:absolute;width:152;height:335;left:6247;top:4842;" filled="f">
                <v:imagedata r:id="rId42"/>
              </v:shape>
              <v:shape id="Picture 18796" style="position:absolute;width:213;height:457;left:6095;top:4802;" filled="f">
                <v:imagedata r:id="rId43"/>
              </v:shape>
              <v:shape id="Shape 18797"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8798"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8799" style="position:absolute;width:213;height:609;left:6410;top:4487;" filled="f">
                <v:imagedata r:id="rId44"/>
              </v:shape>
              <v:shape id="Picture 18800" style="position:absolute;width:426;height:396;left:5231;top:4162;" filled="f">
                <v:imagedata r:id="rId45"/>
              </v:shape>
              <v:shape id="Picture 18801" style="position:absolute;width:213;height:182;left:5648;top:4009;" filled="f">
                <v:imagedata r:id="rId46"/>
              </v:shape>
              <v:shape id="Picture 18802" style="position:absolute;width:274;height:213;left:5800;top:4009;" filled="f">
                <v:imagedata r:id="rId47"/>
              </v:shape>
              <v:shape id="Picture 18803" style="position:absolute;width:182;height:121;left:5333;top:4162;" filled="f">
                <v:imagedata r:id="rId48"/>
              </v:shape>
              <v:shape id="Shape 18804"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8805"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8806" style="position:absolute;width:274;height:396;left:5455;top:4802;" filled="f">
                <v:imagedata r:id="rId49"/>
              </v:shape>
              <v:shape id="Picture 18807" style="position:absolute;width:152;height:243;left:5394;top:4863;" filled="f">
                <v:imagedata r:id="rId50"/>
              </v:shape>
              <v:shape id="Picture 18808" style="position:absolute;width:213;height:609;left:5231;top:4487;" filled="f">
                <v:imagedata r:id="rId51"/>
              </v:shape>
              <v:shape id="Picture 18809" style="position:absolute;width:426;height:274;left:5526;top:5208;" filled="f">
                <v:imagedata r:id="rId52"/>
              </v:shape>
              <v:shape id="Shape 18810"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8811" style="position:absolute;width:365;height:365;left:5516;top:4080;" filled="f">
                <v:imagedata r:id="rId53"/>
              </v:shape>
              <v:shape id="Picture 18812" style="position:absolute;width:426;height:396;left:6186;top:4162;" filled="f">
                <v:imagedata r:id="rId54"/>
              </v:shape>
              <v:shape id="Picture 18813" style="position:absolute;width:426;height:274;left:5902;top:5208;" filled="f">
                <v:imagedata r:id="rId55"/>
              </v:shape>
              <w10:wrap type="square"/>
            </v:group>
          </w:pict>
        </mc:Fallback>
      </mc:AlternateContent>
    </w:r>
  </w:p>
  <w:p w14:paraId="653BC1B6" w14:textId="77777777" w:rsidR="00490DB1" w:rsidRDefault="00B92827">
    <w:r>
      <w:rPr>
        <w:noProof/>
        <w:color w:val="000000"/>
        <w:sz w:val="22"/>
      </w:rPr>
      <mc:AlternateContent>
        <mc:Choice Requires="wpg">
          <w:drawing>
            <wp:anchor distT="0" distB="0" distL="114300" distR="114300" simplePos="0" relativeHeight="251674624" behindDoc="1" locked="0" layoutInCell="1" allowOverlap="1" wp14:anchorId="57043130" wp14:editId="56DFD91A">
              <wp:simplePos x="0" y="0"/>
              <wp:positionH relativeFrom="page">
                <wp:posOffset>0</wp:posOffset>
              </wp:positionH>
              <wp:positionV relativeFrom="page">
                <wp:posOffset>0</wp:posOffset>
              </wp:positionV>
              <wp:extent cx="1" cy="1"/>
              <wp:effectExtent l="0" t="0" r="0" b="0"/>
              <wp:wrapNone/>
              <wp:docPr id="18817" name="Group 18817"/>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18817" style="width:7.87402e-05pt;height:7.87402e-05pt;position:absolute;z-index:-2147483648;mso-position-horizontal-relative:page;mso-position-horizontal:absolute;margin-left:0pt;mso-position-vertical-relative:page;margin-top:0pt;" coordsize="0,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1C5E7" w14:textId="77777777" w:rsidR="00490DB1" w:rsidRDefault="00B92827">
    <w:pPr>
      <w:spacing w:after="0" w:line="259" w:lineRule="auto"/>
      <w:ind w:left="-1440" w:right="7751" w:firstLine="0"/>
    </w:pPr>
    <w:r>
      <w:rPr>
        <w:noProof/>
        <w:color w:val="000000"/>
        <w:sz w:val="22"/>
      </w:rPr>
      <mc:AlternateContent>
        <mc:Choice Requires="wpg">
          <w:drawing>
            <wp:anchor distT="0" distB="0" distL="114300" distR="114300" simplePos="0" relativeHeight="251678720" behindDoc="0" locked="0" layoutInCell="1" allowOverlap="1" wp14:anchorId="24505F38" wp14:editId="3A61B2B9">
              <wp:simplePos x="0" y="0"/>
              <wp:positionH relativeFrom="page">
                <wp:posOffset>504000</wp:posOffset>
              </wp:positionH>
              <wp:positionV relativeFrom="page">
                <wp:posOffset>360007</wp:posOffset>
              </wp:positionV>
              <wp:extent cx="1219641" cy="546862"/>
              <wp:effectExtent l="0" t="0" r="0" b="0"/>
              <wp:wrapSquare wrapText="bothSides"/>
              <wp:docPr id="19187" name="Group 19187"/>
              <wp:cNvGraphicFramePr/>
              <a:graphic xmlns:a="http://schemas.openxmlformats.org/drawingml/2006/main">
                <a:graphicData uri="http://schemas.microsoft.com/office/word/2010/wordprocessingGroup">
                  <wpg:wgp>
                    <wpg:cNvGrpSpPr/>
                    <wpg:grpSpPr>
                      <a:xfrm>
                        <a:off x="0" y="0"/>
                        <a:ext cx="1219641" cy="546862"/>
                        <a:chOff x="0" y="0"/>
                        <a:chExt cx="1219641" cy="546862"/>
                      </a:xfrm>
                    </wpg:grpSpPr>
                    <wps:wsp>
                      <wps:cNvPr id="19188" name="Shape 19188"/>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89" name="Shape 19189"/>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0" name="Shape 19190"/>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1" name="Shape 19191"/>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2" name="Shape 19192"/>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3" name="Shape 19193"/>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4" name="Shape 19194"/>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5" name="Shape 19195"/>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6" name="Shape 19196"/>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7" name="Shape 19197"/>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8" name="Shape 19198"/>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99" name="Shape 19199"/>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0" name="Shape 19200"/>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1" name="Shape 19201"/>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2" name="Shape 19202"/>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3" name="Shape 19203"/>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4" name="Shape 19204"/>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5" name="Shape 19205"/>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6" name="Shape 19206"/>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7" name="Shape 19207"/>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8" name="Shape 19208"/>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09" name="Shape 19209"/>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10" name="Shape 19210"/>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11" name="Shape 19211"/>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12" name="Shape 19212"/>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13" name="Shape 19213"/>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14" name="Shape 19214"/>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15" name="Shape 19215"/>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16" name="Shape 19216"/>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17" name="Shape 19217"/>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18" name="Shape 19218"/>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19" name="Shape 19219"/>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220" name="Shape 19220"/>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1" name="Shape 19221"/>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2" name="Shape 19222"/>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3" name="Shape 19223"/>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4" name="Shape 19224"/>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5" name="Shape 19225"/>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6" name="Shape 19226"/>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7" name="Shape 19227"/>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8" name="Shape 19228"/>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29" name="Shape 19229"/>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9230" name="Shape 19230"/>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9231" name="Shape 19231"/>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9232" name="Picture 19232"/>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3" name="Picture 19233"/>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4" name="Picture 19234"/>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5" name="Picture 19235"/>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6" name="Picture 19236"/>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7" name="Picture 19237"/>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238" name="Picture 19238"/>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239" name="Picture 19239"/>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240" name="Picture 19240"/>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9241" name="Picture 19241"/>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9242" name="Picture 19242"/>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9243" name="Picture 19243"/>
                        <pic:cNvPicPr/>
                      </pic:nvPicPr>
                      <pic:blipFill>
                        <a:blip r:embed="rId6"/>
                        <a:stretch>
                          <a:fillRect/>
                        </a:stretch>
                      </pic:blipFill>
                      <pic:spPr>
                        <a:xfrm>
                          <a:off x="609537" y="480225"/>
                          <a:ext cx="21336" cy="45720"/>
                        </a:xfrm>
                        <a:prstGeom prst="rect">
                          <a:avLst/>
                        </a:prstGeom>
                      </pic:spPr>
                    </pic:pic>
                    <wps:wsp>
                      <wps:cNvPr id="19244" name="Shape 19244"/>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245" name="Shape 19245"/>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246" name="Picture 19246"/>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9247" name="Picture 19247"/>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9248" name="Picture 19248"/>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9249" name="Picture 19249"/>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9250" name="Picture 19250"/>
                        <pic:cNvPicPr/>
                      </pic:nvPicPr>
                      <pic:blipFill>
                        <a:blip r:embed="rId11"/>
                        <a:stretch>
                          <a:fillRect/>
                        </a:stretch>
                      </pic:blipFill>
                      <pic:spPr>
                        <a:xfrm>
                          <a:off x="533337" y="416217"/>
                          <a:ext cx="18288" cy="12192"/>
                        </a:xfrm>
                        <a:prstGeom prst="rect">
                          <a:avLst/>
                        </a:prstGeom>
                      </pic:spPr>
                    </pic:pic>
                    <wps:wsp>
                      <wps:cNvPr id="19251" name="Shape 19251"/>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252" name="Shape 19252"/>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253" name="Picture 19253"/>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9254" name="Picture 19254"/>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9255" name="Picture 19255"/>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9256" name="Picture 19256"/>
                        <pic:cNvPicPr/>
                      </pic:nvPicPr>
                      <pic:blipFill>
                        <a:blip r:embed="rId15"/>
                        <a:stretch>
                          <a:fillRect/>
                        </a:stretch>
                      </pic:blipFill>
                      <pic:spPr>
                        <a:xfrm>
                          <a:off x="552640" y="520865"/>
                          <a:ext cx="42672" cy="27432"/>
                        </a:xfrm>
                        <a:prstGeom prst="rect">
                          <a:avLst/>
                        </a:prstGeom>
                      </pic:spPr>
                    </pic:pic>
                    <wps:wsp>
                      <wps:cNvPr id="19257" name="Shape 19257"/>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258" name="Picture 19258"/>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9259" name="Picture 19259"/>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9260" name="Picture 19260"/>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9187" style="width:96.0347pt;height:43.06pt;position:absolute;mso-position-horizontal-relative:page;mso-position-horizontal:absolute;margin-left:39.685pt;mso-position-vertical-relative:page;margin-top:28.347pt;" coordsize="12196,5468">
              <v:shape id="Shape 19188"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9189"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9190"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191"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9192"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193"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9194" style="position:absolute;width:152;height:99;left:1334;top:4807;" coordsize="15234,9932" path="m15234,0l15234,5623l3200,9932l0,4852l15234,0x">
                <v:stroke weight="0pt" endcap="flat" joinstyle="miter" miterlimit="10" on="false" color="#000000" opacity="0"/>
                <v:fill on="true" color="#009ed5"/>
              </v:shape>
              <v:shape id="Shape 19195"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9196"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197"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198"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9199"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200"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9201"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9202"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9203" style="position:absolute;width:68;height:447;left:3919;top:4802;" coordsize="6896,44780" path="m6896,0l6896,44780l0,44780l0,1981l6896,0x">
                <v:stroke weight="0pt" endcap="flat" joinstyle="miter" miterlimit="10" on="false" color="#000000" opacity="0"/>
                <v:fill on="true" color="#009ed5"/>
              </v:shape>
              <v:shape id="Shape 19204"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9205"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206"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9207" style="position:absolute;width:1574;height:2691;left:0;top:209;" coordsize="157429,269113" path="m0,0l33541,0l33541,239763l157429,239763l157429,269113l0,269113l0,0x">
                <v:stroke weight="0pt" endcap="flat" joinstyle="miter" miterlimit="10" on="false" color="#000000" opacity="0"/>
                <v:fill on="true" color="#009ed5"/>
              </v:shape>
              <v:shape id="Shape 19208" style="position:absolute;width:304;height:1978;left:1905;top:922;" coordsize="30493,197828" path="m30493,0l30493,197828l0,197828l0,8763l30493,0x">
                <v:stroke weight="0pt" endcap="flat" joinstyle="miter" miterlimit="10" on="false" color="#000000" opacity="0"/>
                <v:fill on="true" color="#009ed5"/>
              </v:shape>
              <v:shape id="Shape 19209"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9210"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9211"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9212"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9213"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9214"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9215"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9216" style="position:absolute;width:419;height:1978;left:9727;top:922;" coordsize="41923,197828" path="m41923,0l41923,197828l0,197828l0,10287l41923,0x">
                <v:stroke weight="0pt" endcap="flat" joinstyle="miter" miterlimit="10" on="false" color="#000000" opacity="0"/>
                <v:fill on="true" color="#09415d"/>
              </v:shape>
              <v:shape id="Shape 19217"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9218" style="position:absolute;width:419;height:2900;left:10657;top:0;" coordsize="41935,290070" path="m41893,0l41935,0l41935,290070l0,290070l0,10670l41893,0x">
                <v:stroke weight="0pt" endcap="flat" joinstyle="miter" miterlimit="10" on="false" color="#000000" opacity="0"/>
                <v:fill on="true" color="#09415d"/>
              </v:shape>
              <v:shape id="Shape 19219" style="position:absolute;width:419;height:2900;left:11591;top:0;" coordsize="41935,290070" path="m41893,0l41935,0l41935,290070l0,290070l0,10670l41893,0x">
                <v:stroke weight="0pt" endcap="flat" joinstyle="miter" miterlimit="10" on="false" color="#000000" opacity="0"/>
                <v:fill on="true" color="#09415d"/>
              </v:shape>
              <v:shape id="Shape 19220"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9221"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9222"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9223"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9224"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9225"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9226"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9227"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9228"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9229"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9230"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9231"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9232" style="position:absolute;width:1310;height:1432;left:5262;top:4009;" filled="f">
                <v:imagedata r:id="rId38"/>
              </v:shape>
              <v:shape id="Picture 19233" style="position:absolute;width:1310;height:1432;left:5262;top:4009;" filled="f">
                <v:imagedata r:id="rId38"/>
              </v:shape>
              <v:shape id="Picture 19234" style="position:absolute;width:1310;height:1432;left:5262;top:4009;" filled="f">
                <v:imagedata r:id="rId38"/>
              </v:shape>
              <v:shape id="Picture 19235" style="position:absolute;width:1310;height:1432;left:5262;top:4009;" filled="f">
                <v:imagedata r:id="rId38"/>
              </v:shape>
              <v:shape id="Picture 19236" style="position:absolute;width:1310;height:1432;left:5262;top:4009;" filled="f">
                <v:imagedata r:id="rId38"/>
              </v:shape>
              <v:shape id="Picture 19237" style="position:absolute;width:1310;height:1432;left:5262;top:4009;" filled="f">
                <v:imagedata r:id="rId38"/>
              </v:shape>
              <v:shape id="Picture 19238" style="position:absolute;width:1341;height:1432;left:5262;top:4009;" filled="f">
                <v:imagedata r:id="rId39"/>
              </v:shape>
              <v:shape id="Picture 19239" style="position:absolute;width:1341;height:1432;left:5262;top:4009;" filled="f">
                <v:imagedata r:id="rId39"/>
              </v:shape>
              <v:shape id="Picture 19240" style="position:absolute;width:365;height:365;left:5516;top:4070;" filled="f">
                <v:imagedata r:id="rId40"/>
              </v:shape>
              <v:shape id="Picture 19241" style="position:absolute;width:335;height:274;left:5963;top:4162;" filled="f">
                <v:imagedata r:id="rId41"/>
              </v:shape>
              <v:shape id="Picture 19242" style="position:absolute;width:152;height:335;left:6247;top:4842;" filled="f">
                <v:imagedata r:id="rId42"/>
              </v:shape>
              <v:shape id="Picture 19243" style="position:absolute;width:213;height:457;left:6095;top:4802;" filled="f">
                <v:imagedata r:id="rId43"/>
              </v:shape>
              <v:shape id="Shape 19244"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9245"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9246" style="position:absolute;width:213;height:609;left:6410;top:4487;" filled="f">
                <v:imagedata r:id="rId44"/>
              </v:shape>
              <v:shape id="Picture 19247" style="position:absolute;width:426;height:396;left:5231;top:4162;" filled="f">
                <v:imagedata r:id="rId45"/>
              </v:shape>
              <v:shape id="Picture 19248" style="position:absolute;width:213;height:182;left:5648;top:4009;" filled="f">
                <v:imagedata r:id="rId46"/>
              </v:shape>
              <v:shape id="Picture 19249" style="position:absolute;width:274;height:213;left:5800;top:4009;" filled="f">
                <v:imagedata r:id="rId47"/>
              </v:shape>
              <v:shape id="Picture 19250" style="position:absolute;width:182;height:121;left:5333;top:4162;" filled="f">
                <v:imagedata r:id="rId48"/>
              </v:shape>
              <v:shape id="Shape 19251"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9252"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9253" style="position:absolute;width:274;height:396;left:5455;top:4802;" filled="f">
                <v:imagedata r:id="rId49"/>
              </v:shape>
              <v:shape id="Picture 19254" style="position:absolute;width:152;height:243;left:5394;top:4863;" filled="f">
                <v:imagedata r:id="rId50"/>
              </v:shape>
              <v:shape id="Picture 19255" style="position:absolute;width:213;height:609;left:5231;top:4487;" filled="f">
                <v:imagedata r:id="rId51"/>
              </v:shape>
              <v:shape id="Picture 19256" style="position:absolute;width:426;height:274;left:5526;top:5208;" filled="f">
                <v:imagedata r:id="rId52"/>
              </v:shape>
              <v:shape id="Shape 19257"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9258" style="position:absolute;width:365;height:365;left:5516;top:4080;" filled="f">
                <v:imagedata r:id="rId53"/>
              </v:shape>
              <v:shape id="Picture 19259" style="position:absolute;width:426;height:396;left:6186;top:4162;" filled="f">
                <v:imagedata r:id="rId54"/>
              </v:shape>
              <v:shape id="Picture 19260" style="position:absolute;width:426;height:274;left:5902;top:5208;" filled="f">
                <v:imagedata r:id="rId55"/>
              </v:shape>
              <w10:wrap type="square"/>
            </v:group>
          </w:pict>
        </mc:Fallback>
      </mc:AlternateContent>
    </w:r>
  </w:p>
  <w:p w14:paraId="12B1D80F" w14:textId="77777777" w:rsidR="00490DB1" w:rsidRDefault="00B92827">
    <w:r>
      <w:rPr>
        <w:noProof/>
        <w:color w:val="000000"/>
        <w:sz w:val="22"/>
      </w:rPr>
      <mc:AlternateContent>
        <mc:Choice Requires="wpg">
          <w:drawing>
            <wp:anchor distT="0" distB="0" distL="114300" distR="114300" simplePos="0" relativeHeight="251679744" behindDoc="1" locked="0" layoutInCell="1" allowOverlap="1" wp14:anchorId="511232B5" wp14:editId="423018E1">
              <wp:simplePos x="0" y="0"/>
              <wp:positionH relativeFrom="page">
                <wp:posOffset>1713480</wp:posOffset>
              </wp:positionH>
              <wp:positionV relativeFrom="page">
                <wp:posOffset>778437</wp:posOffset>
              </wp:positionV>
              <wp:extent cx="157150" cy="108661"/>
              <wp:effectExtent l="0" t="0" r="0" b="0"/>
              <wp:wrapNone/>
              <wp:docPr id="19261" name="Group 19261"/>
              <wp:cNvGraphicFramePr/>
              <a:graphic xmlns:a="http://schemas.openxmlformats.org/drawingml/2006/main">
                <a:graphicData uri="http://schemas.microsoft.com/office/word/2010/wordprocessingGroup">
                  <wpg:wgp>
                    <wpg:cNvGrpSpPr/>
                    <wpg:grpSpPr>
                      <a:xfrm>
                        <a:off x="0" y="0"/>
                        <a:ext cx="157150" cy="108661"/>
                        <a:chOff x="0" y="0"/>
                        <a:chExt cx="157150" cy="108661"/>
                      </a:xfrm>
                    </wpg:grpSpPr>
                    <wps:wsp>
                      <wps:cNvPr id="19263" name="Shape 19263"/>
                      <wps:cNvSpPr/>
                      <wps:spPr>
                        <a:xfrm>
                          <a:off x="0" y="109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262" name="Shape 19262"/>
                      <wps:cNvSpPr/>
                      <wps:spPr>
                        <a:xfrm>
                          <a:off x="86449" y="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g:wgp>
                </a:graphicData>
              </a:graphic>
            </wp:anchor>
          </w:drawing>
        </mc:Choice>
        <mc:Fallback xmlns:a="http://schemas.openxmlformats.org/drawingml/2006/main">
          <w:pict>
            <v:group id="Group 19261" style="width:12.374pt;height:8.556pt;position:absolute;z-index:-2147483648;mso-position-horizontal-relative:page;mso-position-horizontal:absolute;margin-left:134.92pt;mso-position-vertical-relative:page;margin-top:61.2943pt;" coordsize="1571,1086">
              <v:shape id="Shape 19263" style="position:absolute;width:947;height:1055;left:0;top:10;"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9262" style="position:absolute;width:707;height:1086;left:864;top:0;"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9CA43" w14:textId="77777777" w:rsidR="00490DB1" w:rsidRDefault="00B92827">
    <w:pPr>
      <w:spacing w:after="0" w:line="259" w:lineRule="auto"/>
      <w:ind w:left="-1440" w:right="7751" w:firstLine="0"/>
    </w:pPr>
    <w:r>
      <w:rPr>
        <w:noProof/>
        <w:color w:val="000000"/>
        <w:sz w:val="22"/>
      </w:rPr>
      <mc:AlternateContent>
        <mc:Choice Requires="wpg">
          <w:drawing>
            <wp:anchor distT="0" distB="0" distL="114300" distR="114300" simplePos="0" relativeHeight="251680768" behindDoc="0" locked="0" layoutInCell="1" allowOverlap="1" wp14:anchorId="4A374262" wp14:editId="44FA90DA">
              <wp:simplePos x="0" y="0"/>
              <wp:positionH relativeFrom="page">
                <wp:posOffset>504000</wp:posOffset>
              </wp:positionH>
              <wp:positionV relativeFrom="page">
                <wp:posOffset>360007</wp:posOffset>
              </wp:positionV>
              <wp:extent cx="1219641" cy="546862"/>
              <wp:effectExtent l="0" t="0" r="0" b="0"/>
              <wp:wrapSquare wrapText="bothSides"/>
              <wp:docPr id="19105" name="Group 19105"/>
              <wp:cNvGraphicFramePr/>
              <a:graphic xmlns:a="http://schemas.openxmlformats.org/drawingml/2006/main">
                <a:graphicData uri="http://schemas.microsoft.com/office/word/2010/wordprocessingGroup">
                  <wpg:wgp>
                    <wpg:cNvGrpSpPr/>
                    <wpg:grpSpPr>
                      <a:xfrm>
                        <a:off x="0" y="0"/>
                        <a:ext cx="1219641" cy="546862"/>
                        <a:chOff x="0" y="0"/>
                        <a:chExt cx="1219641" cy="546862"/>
                      </a:xfrm>
                    </wpg:grpSpPr>
                    <wps:wsp>
                      <wps:cNvPr id="19106" name="Shape 19106"/>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07" name="Shape 19107"/>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08" name="Shape 19108"/>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09" name="Shape 19109"/>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0" name="Shape 19110"/>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1" name="Shape 19111"/>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2" name="Shape 19112"/>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3" name="Shape 19113"/>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4" name="Shape 19114"/>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5" name="Shape 19115"/>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6" name="Shape 19116"/>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7" name="Shape 19117"/>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8" name="Shape 19118"/>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19" name="Shape 19119"/>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0" name="Shape 19120"/>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1" name="Shape 19121"/>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2" name="Shape 19122"/>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3" name="Shape 19123"/>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4" name="Shape 19124"/>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5" name="Shape 19125"/>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6" name="Shape 19126"/>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7" name="Shape 19127"/>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8" name="Shape 19128"/>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29" name="Shape 19129"/>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30" name="Shape 19130"/>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31" name="Shape 19131"/>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32" name="Shape 19132"/>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3" name="Shape 19133"/>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4" name="Shape 19134"/>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5" name="Shape 19135"/>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6" name="Shape 19136"/>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7" name="Shape 19137"/>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138" name="Shape 19138"/>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39" name="Shape 19139"/>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0" name="Shape 19140"/>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1" name="Shape 19141"/>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2" name="Shape 19142"/>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3" name="Shape 19143"/>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4" name="Shape 19144"/>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5" name="Shape 19145"/>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6" name="Shape 19146"/>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47" name="Shape 19147"/>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9148" name="Shape 19148"/>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9149" name="Shape 19149"/>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9150" name="Picture 19150"/>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1" name="Picture 19151"/>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2" name="Picture 19152"/>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3" name="Picture 19153"/>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4" name="Picture 19154"/>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5" name="Picture 19155"/>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156" name="Picture 19156"/>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157" name="Picture 19157"/>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158" name="Picture 19158"/>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9159" name="Picture 19159"/>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9160" name="Picture 19160"/>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9161" name="Picture 19161"/>
                        <pic:cNvPicPr/>
                      </pic:nvPicPr>
                      <pic:blipFill>
                        <a:blip r:embed="rId6"/>
                        <a:stretch>
                          <a:fillRect/>
                        </a:stretch>
                      </pic:blipFill>
                      <pic:spPr>
                        <a:xfrm>
                          <a:off x="609537" y="480225"/>
                          <a:ext cx="21336" cy="45720"/>
                        </a:xfrm>
                        <a:prstGeom prst="rect">
                          <a:avLst/>
                        </a:prstGeom>
                      </pic:spPr>
                    </pic:pic>
                    <wps:wsp>
                      <wps:cNvPr id="19162" name="Shape 19162"/>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163" name="Shape 19163"/>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164" name="Picture 19164"/>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9165" name="Picture 19165"/>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9166" name="Picture 19166"/>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9167" name="Picture 19167"/>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9168" name="Picture 19168"/>
                        <pic:cNvPicPr/>
                      </pic:nvPicPr>
                      <pic:blipFill>
                        <a:blip r:embed="rId11"/>
                        <a:stretch>
                          <a:fillRect/>
                        </a:stretch>
                      </pic:blipFill>
                      <pic:spPr>
                        <a:xfrm>
                          <a:off x="533337" y="416217"/>
                          <a:ext cx="18288" cy="12192"/>
                        </a:xfrm>
                        <a:prstGeom prst="rect">
                          <a:avLst/>
                        </a:prstGeom>
                      </pic:spPr>
                    </pic:pic>
                    <wps:wsp>
                      <wps:cNvPr id="19169" name="Shape 19169"/>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170" name="Shape 19170"/>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171" name="Picture 19171"/>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9172" name="Picture 19172"/>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9173" name="Picture 19173"/>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9174" name="Picture 19174"/>
                        <pic:cNvPicPr/>
                      </pic:nvPicPr>
                      <pic:blipFill>
                        <a:blip r:embed="rId15"/>
                        <a:stretch>
                          <a:fillRect/>
                        </a:stretch>
                      </pic:blipFill>
                      <pic:spPr>
                        <a:xfrm>
                          <a:off x="552640" y="520865"/>
                          <a:ext cx="42672" cy="27432"/>
                        </a:xfrm>
                        <a:prstGeom prst="rect">
                          <a:avLst/>
                        </a:prstGeom>
                      </pic:spPr>
                    </pic:pic>
                    <wps:wsp>
                      <wps:cNvPr id="19175" name="Shape 19175"/>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176" name="Picture 19176"/>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9177" name="Picture 19177"/>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9178" name="Picture 19178"/>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9105" style="width:96.0347pt;height:43.06pt;position:absolute;mso-position-horizontal-relative:page;mso-position-horizontal:absolute;margin-left:39.685pt;mso-position-vertical-relative:page;margin-top:28.347pt;" coordsize="12196,5468">
              <v:shape id="Shape 19106"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9107"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9108"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109"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9110"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111"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9112" style="position:absolute;width:152;height:99;left:1334;top:4807;" coordsize="15234,9932" path="m15234,0l15234,5623l3200,9932l0,4852l15234,0x">
                <v:stroke weight="0pt" endcap="flat" joinstyle="miter" miterlimit="10" on="false" color="#000000" opacity="0"/>
                <v:fill on="true" color="#009ed5"/>
              </v:shape>
              <v:shape id="Shape 19113"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9114"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115"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116"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9117"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118"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9119"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9120"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9121" style="position:absolute;width:68;height:447;left:3919;top:4802;" coordsize="6896,44780" path="m6896,0l6896,44780l0,44780l0,1981l6896,0x">
                <v:stroke weight="0pt" endcap="flat" joinstyle="miter" miterlimit="10" on="false" color="#000000" opacity="0"/>
                <v:fill on="true" color="#009ed5"/>
              </v:shape>
              <v:shape id="Shape 19122"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9123"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124"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9125" style="position:absolute;width:1574;height:2691;left:0;top:209;" coordsize="157429,269113" path="m0,0l33541,0l33541,239763l157429,239763l157429,269113l0,269113l0,0x">
                <v:stroke weight="0pt" endcap="flat" joinstyle="miter" miterlimit="10" on="false" color="#000000" opacity="0"/>
                <v:fill on="true" color="#009ed5"/>
              </v:shape>
              <v:shape id="Shape 19126" style="position:absolute;width:304;height:1978;left:1905;top:922;" coordsize="30493,197828" path="m30493,0l30493,197828l0,197828l0,8763l30493,0x">
                <v:stroke weight="0pt" endcap="flat" joinstyle="miter" miterlimit="10" on="false" color="#000000" opacity="0"/>
                <v:fill on="true" color="#009ed5"/>
              </v:shape>
              <v:shape id="Shape 19127"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9128"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9129"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9130"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9131"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9132"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9133"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9134" style="position:absolute;width:419;height:1978;left:9727;top:922;" coordsize="41923,197828" path="m41923,0l41923,197828l0,197828l0,10287l41923,0x">
                <v:stroke weight="0pt" endcap="flat" joinstyle="miter" miterlimit="10" on="false" color="#000000" opacity="0"/>
                <v:fill on="true" color="#09415d"/>
              </v:shape>
              <v:shape id="Shape 19135"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9136" style="position:absolute;width:419;height:2900;left:10657;top:0;" coordsize="41935,290070" path="m41893,0l41935,0l41935,290070l0,290070l0,10670l41893,0x">
                <v:stroke weight="0pt" endcap="flat" joinstyle="miter" miterlimit="10" on="false" color="#000000" opacity="0"/>
                <v:fill on="true" color="#09415d"/>
              </v:shape>
              <v:shape id="Shape 19137" style="position:absolute;width:419;height:2900;left:11591;top:0;" coordsize="41935,290070" path="m41893,0l41935,0l41935,290070l0,290070l0,10670l41893,0x">
                <v:stroke weight="0pt" endcap="flat" joinstyle="miter" miterlimit="10" on="false" color="#000000" opacity="0"/>
                <v:fill on="true" color="#09415d"/>
              </v:shape>
              <v:shape id="Shape 19138"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9139"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9140"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9141"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9142"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9143"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9144"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9145"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9146"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9147"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9148"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9149"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9150" style="position:absolute;width:1310;height:1432;left:5262;top:4009;" filled="f">
                <v:imagedata r:id="rId38"/>
              </v:shape>
              <v:shape id="Picture 19151" style="position:absolute;width:1310;height:1432;left:5262;top:4009;" filled="f">
                <v:imagedata r:id="rId38"/>
              </v:shape>
              <v:shape id="Picture 19152" style="position:absolute;width:1310;height:1432;left:5262;top:4009;" filled="f">
                <v:imagedata r:id="rId38"/>
              </v:shape>
              <v:shape id="Picture 19153" style="position:absolute;width:1310;height:1432;left:5262;top:4009;" filled="f">
                <v:imagedata r:id="rId38"/>
              </v:shape>
              <v:shape id="Picture 19154" style="position:absolute;width:1310;height:1432;left:5262;top:4009;" filled="f">
                <v:imagedata r:id="rId38"/>
              </v:shape>
              <v:shape id="Picture 19155" style="position:absolute;width:1310;height:1432;left:5262;top:4009;" filled="f">
                <v:imagedata r:id="rId38"/>
              </v:shape>
              <v:shape id="Picture 19156" style="position:absolute;width:1341;height:1432;left:5262;top:4009;" filled="f">
                <v:imagedata r:id="rId39"/>
              </v:shape>
              <v:shape id="Picture 19157" style="position:absolute;width:1341;height:1432;left:5262;top:4009;" filled="f">
                <v:imagedata r:id="rId39"/>
              </v:shape>
              <v:shape id="Picture 19158" style="position:absolute;width:365;height:365;left:5516;top:4070;" filled="f">
                <v:imagedata r:id="rId40"/>
              </v:shape>
              <v:shape id="Picture 19159" style="position:absolute;width:335;height:274;left:5963;top:4162;" filled="f">
                <v:imagedata r:id="rId41"/>
              </v:shape>
              <v:shape id="Picture 19160" style="position:absolute;width:152;height:335;left:6247;top:4842;" filled="f">
                <v:imagedata r:id="rId42"/>
              </v:shape>
              <v:shape id="Picture 19161" style="position:absolute;width:213;height:457;left:6095;top:4802;" filled="f">
                <v:imagedata r:id="rId43"/>
              </v:shape>
              <v:shape id="Shape 19162"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9163"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9164" style="position:absolute;width:213;height:609;left:6410;top:4487;" filled="f">
                <v:imagedata r:id="rId44"/>
              </v:shape>
              <v:shape id="Picture 19165" style="position:absolute;width:426;height:396;left:5231;top:4162;" filled="f">
                <v:imagedata r:id="rId45"/>
              </v:shape>
              <v:shape id="Picture 19166" style="position:absolute;width:213;height:182;left:5648;top:4009;" filled="f">
                <v:imagedata r:id="rId46"/>
              </v:shape>
              <v:shape id="Picture 19167" style="position:absolute;width:274;height:213;left:5800;top:4009;" filled="f">
                <v:imagedata r:id="rId47"/>
              </v:shape>
              <v:shape id="Picture 19168" style="position:absolute;width:182;height:121;left:5333;top:4162;" filled="f">
                <v:imagedata r:id="rId48"/>
              </v:shape>
              <v:shape id="Shape 19169"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9170"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9171" style="position:absolute;width:274;height:396;left:5455;top:4802;" filled="f">
                <v:imagedata r:id="rId49"/>
              </v:shape>
              <v:shape id="Picture 19172" style="position:absolute;width:152;height:243;left:5394;top:4863;" filled="f">
                <v:imagedata r:id="rId50"/>
              </v:shape>
              <v:shape id="Picture 19173" style="position:absolute;width:213;height:609;left:5231;top:4487;" filled="f">
                <v:imagedata r:id="rId51"/>
              </v:shape>
              <v:shape id="Picture 19174" style="position:absolute;width:426;height:274;left:5526;top:5208;" filled="f">
                <v:imagedata r:id="rId52"/>
              </v:shape>
              <v:shape id="Shape 19175"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9176" style="position:absolute;width:365;height:365;left:5516;top:4080;" filled="f">
                <v:imagedata r:id="rId53"/>
              </v:shape>
              <v:shape id="Picture 19177" style="position:absolute;width:426;height:396;left:6186;top:4162;" filled="f">
                <v:imagedata r:id="rId54"/>
              </v:shape>
              <v:shape id="Picture 19178" style="position:absolute;width:426;height:274;left:5902;top:5208;" filled="f">
                <v:imagedata r:id="rId55"/>
              </v:shape>
              <w10:wrap type="square"/>
            </v:group>
          </w:pict>
        </mc:Fallback>
      </mc:AlternateContent>
    </w:r>
  </w:p>
  <w:p w14:paraId="3AA15397" w14:textId="77777777" w:rsidR="00490DB1" w:rsidRDefault="00B92827">
    <w:r>
      <w:rPr>
        <w:noProof/>
        <w:color w:val="000000"/>
        <w:sz w:val="22"/>
      </w:rPr>
      <mc:AlternateContent>
        <mc:Choice Requires="wpg">
          <w:drawing>
            <wp:anchor distT="0" distB="0" distL="114300" distR="114300" simplePos="0" relativeHeight="251681792" behindDoc="1" locked="0" layoutInCell="1" allowOverlap="1" wp14:anchorId="5B93E092" wp14:editId="531B3806">
              <wp:simplePos x="0" y="0"/>
              <wp:positionH relativeFrom="page">
                <wp:posOffset>1713480</wp:posOffset>
              </wp:positionH>
              <wp:positionV relativeFrom="page">
                <wp:posOffset>778437</wp:posOffset>
              </wp:positionV>
              <wp:extent cx="157150" cy="108661"/>
              <wp:effectExtent l="0" t="0" r="0" b="0"/>
              <wp:wrapNone/>
              <wp:docPr id="19179" name="Group 19179"/>
              <wp:cNvGraphicFramePr/>
              <a:graphic xmlns:a="http://schemas.openxmlformats.org/drawingml/2006/main">
                <a:graphicData uri="http://schemas.microsoft.com/office/word/2010/wordprocessingGroup">
                  <wpg:wgp>
                    <wpg:cNvGrpSpPr/>
                    <wpg:grpSpPr>
                      <a:xfrm>
                        <a:off x="0" y="0"/>
                        <a:ext cx="157150" cy="108661"/>
                        <a:chOff x="0" y="0"/>
                        <a:chExt cx="157150" cy="108661"/>
                      </a:xfrm>
                    </wpg:grpSpPr>
                    <wps:wsp>
                      <wps:cNvPr id="19181" name="Shape 19181"/>
                      <wps:cNvSpPr/>
                      <wps:spPr>
                        <a:xfrm>
                          <a:off x="0" y="109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180" name="Shape 19180"/>
                      <wps:cNvSpPr/>
                      <wps:spPr>
                        <a:xfrm>
                          <a:off x="86449" y="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g:wgp>
                </a:graphicData>
              </a:graphic>
            </wp:anchor>
          </w:drawing>
        </mc:Choice>
        <mc:Fallback xmlns:a="http://schemas.openxmlformats.org/drawingml/2006/main">
          <w:pict>
            <v:group id="Group 19179" style="width:12.374pt;height:8.556pt;position:absolute;z-index:-2147483648;mso-position-horizontal-relative:page;mso-position-horizontal:absolute;margin-left:134.92pt;mso-position-vertical-relative:page;margin-top:61.2943pt;" coordsize="1571,1086">
              <v:shape id="Shape 19181" style="position:absolute;width:947;height:1055;left:0;top:10;"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9180" style="position:absolute;width:707;height:1086;left:864;top:0;"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9E63" w14:textId="77777777" w:rsidR="00490DB1" w:rsidRDefault="00B92827">
    <w:pPr>
      <w:spacing w:after="0" w:line="259" w:lineRule="auto"/>
      <w:ind w:left="-1440" w:right="7751" w:firstLine="0"/>
    </w:pPr>
    <w:r>
      <w:rPr>
        <w:noProof/>
        <w:color w:val="000000"/>
        <w:sz w:val="22"/>
      </w:rPr>
      <mc:AlternateContent>
        <mc:Choice Requires="wpg">
          <w:drawing>
            <wp:anchor distT="0" distB="0" distL="114300" distR="114300" simplePos="0" relativeHeight="251682816" behindDoc="0" locked="0" layoutInCell="1" allowOverlap="1" wp14:anchorId="5641291A" wp14:editId="1CD2AC01">
              <wp:simplePos x="0" y="0"/>
              <wp:positionH relativeFrom="page">
                <wp:posOffset>504000</wp:posOffset>
              </wp:positionH>
              <wp:positionV relativeFrom="page">
                <wp:posOffset>360007</wp:posOffset>
              </wp:positionV>
              <wp:extent cx="1219641" cy="546862"/>
              <wp:effectExtent l="0" t="0" r="0" b="0"/>
              <wp:wrapSquare wrapText="bothSides"/>
              <wp:docPr id="19023" name="Group 19023"/>
              <wp:cNvGraphicFramePr/>
              <a:graphic xmlns:a="http://schemas.openxmlformats.org/drawingml/2006/main">
                <a:graphicData uri="http://schemas.microsoft.com/office/word/2010/wordprocessingGroup">
                  <wpg:wgp>
                    <wpg:cNvGrpSpPr/>
                    <wpg:grpSpPr>
                      <a:xfrm>
                        <a:off x="0" y="0"/>
                        <a:ext cx="1219641" cy="546862"/>
                        <a:chOff x="0" y="0"/>
                        <a:chExt cx="1219641" cy="546862"/>
                      </a:xfrm>
                    </wpg:grpSpPr>
                    <wps:wsp>
                      <wps:cNvPr id="19024" name="Shape 19024"/>
                      <wps:cNvSpPr/>
                      <wps:spPr>
                        <a:xfrm>
                          <a:off x="3823" y="463064"/>
                          <a:ext cx="47193" cy="62992"/>
                        </a:xfrm>
                        <a:custGeom>
                          <a:avLst/>
                          <a:gdLst/>
                          <a:ahLst/>
                          <a:cxnLst/>
                          <a:rect l="0" t="0" r="0" b="0"/>
                          <a:pathLst>
                            <a:path w="47193" h="62992">
                              <a:moveTo>
                                <a:pt x="29934" y="0"/>
                              </a:moveTo>
                              <a:cubicBezTo>
                                <a:pt x="37274" y="0"/>
                                <a:pt x="41758" y="1384"/>
                                <a:pt x="46330" y="3277"/>
                              </a:cubicBezTo>
                              <a:cubicBezTo>
                                <a:pt x="46330" y="3277"/>
                                <a:pt x="43917" y="9144"/>
                                <a:pt x="43828" y="9322"/>
                              </a:cubicBezTo>
                              <a:cubicBezTo>
                                <a:pt x="40030" y="7595"/>
                                <a:pt x="35712" y="6045"/>
                                <a:pt x="29502" y="6045"/>
                              </a:cubicBezTo>
                              <a:cubicBezTo>
                                <a:pt x="15443" y="6045"/>
                                <a:pt x="8369" y="15799"/>
                                <a:pt x="8369" y="31928"/>
                              </a:cubicBezTo>
                              <a:cubicBezTo>
                                <a:pt x="8369" y="47282"/>
                                <a:pt x="15443" y="56693"/>
                                <a:pt x="27775" y="56693"/>
                              </a:cubicBezTo>
                              <a:cubicBezTo>
                                <a:pt x="34163" y="56693"/>
                                <a:pt x="38392" y="55220"/>
                                <a:pt x="44171" y="52032"/>
                              </a:cubicBezTo>
                              <a:lnTo>
                                <a:pt x="47193" y="57810"/>
                              </a:lnTo>
                              <a:cubicBezTo>
                                <a:pt x="42189" y="60922"/>
                                <a:pt x="36411" y="62992"/>
                                <a:pt x="27089" y="62992"/>
                              </a:cubicBezTo>
                              <a:cubicBezTo>
                                <a:pt x="9309" y="62992"/>
                                <a:pt x="0" y="49962"/>
                                <a:pt x="0" y="32880"/>
                              </a:cubicBezTo>
                              <a:cubicBezTo>
                                <a:pt x="0" y="12510"/>
                                <a:pt x="10604" y="0"/>
                                <a:pt x="29934"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25" name="Shape 19025"/>
                      <wps:cNvSpPr/>
                      <wps:spPr>
                        <a:xfrm>
                          <a:off x="60438" y="480239"/>
                          <a:ext cx="23470" cy="44780"/>
                        </a:xfrm>
                        <a:custGeom>
                          <a:avLst/>
                          <a:gdLst/>
                          <a:ahLst/>
                          <a:cxnLst/>
                          <a:rect l="0" t="0" r="0" b="0"/>
                          <a:pathLst>
                            <a:path w="23470" h="44780">
                              <a:moveTo>
                                <a:pt x="6032" y="0"/>
                              </a:moveTo>
                              <a:lnTo>
                                <a:pt x="6032" y="8369"/>
                              </a:lnTo>
                              <a:cubicBezTo>
                                <a:pt x="10096" y="2070"/>
                                <a:pt x="14491" y="0"/>
                                <a:pt x="18974" y="0"/>
                              </a:cubicBezTo>
                              <a:cubicBezTo>
                                <a:pt x="21222" y="0"/>
                                <a:pt x="22428" y="165"/>
                                <a:pt x="23470" y="432"/>
                              </a:cubicBezTo>
                              <a:lnTo>
                                <a:pt x="22085" y="7074"/>
                              </a:lnTo>
                              <a:cubicBezTo>
                                <a:pt x="21044" y="6731"/>
                                <a:pt x="19494" y="6553"/>
                                <a:pt x="17945" y="6553"/>
                              </a:cubicBezTo>
                              <a:cubicBezTo>
                                <a:pt x="12941" y="6553"/>
                                <a:pt x="6896" y="12763"/>
                                <a:pt x="6896" y="19761"/>
                              </a:cubicBezTo>
                              <a:lnTo>
                                <a:pt x="6896" y="44780"/>
                              </a:lnTo>
                              <a:lnTo>
                                <a:pt x="0" y="44780"/>
                              </a:lnTo>
                              <a:lnTo>
                                <a:pt x="0" y="1727"/>
                              </a:lnTo>
                              <a:lnTo>
                                <a:pt x="60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26" name="Shape 19026"/>
                      <wps:cNvSpPr/>
                      <wps:spPr>
                        <a:xfrm>
                          <a:off x="87625"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27" name="Shape 19027"/>
                      <wps:cNvSpPr/>
                      <wps:spPr>
                        <a:xfrm>
                          <a:off x="106300"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28" name="Shape 19028"/>
                      <wps:cNvSpPr/>
                      <wps:spPr>
                        <a:xfrm>
                          <a:off x="106300"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29" name="Shape 19029"/>
                      <wps:cNvSpPr/>
                      <wps:spPr>
                        <a:xfrm>
                          <a:off x="131467" y="498834"/>
                          <a:ext cx="17215" cy="27221"/>
                        </a:xfrm>
                        <a:custGeom>
                          <a:avLst/>
                          <a:gdLst/>
                          <a:ahLst/>
                          <a:cxnLst/>
                          <a:rect l="0" t="0" r="0" b="0"/>
                          <a:pathLst>
                            <a:path w="17215" h="27221">
                              <a:moveTo>
                                <a:pt x="17215" y="0"/>
                              </a:moveTo>
                              <a:lnTo>
                                <a:pt x="17215" y="5718"/>
                              </a:lnTo>
                              <a:lnTo>
                                <a:pt x="9892" y="8800"/>
                              </a:lnTo>
                              <a:cubicBezTo>
                                <a:pt x="8049" y="10438"/>
                                <a:pt x="7252" y="12464"/>
                                <a:pt x="7252" y="14877"/>
                              </a:cubicBezTo>
                              <a:cubicBezTo>
                                <a:pt x="7252" y="19106"/>
                                <a:pt x="9830" y="21875"/>
                                <a:pt x="14834" y="21875"/>
                              </a:cubicBezTo>
                              <a:lnTo>
                                <a:pt x="17215" y="20659"/>
                              </a:lnTo>
                              <a:lnTo>
                                <a:pt x="17215" y="25651"/>
                              </a:lnTo>
                              <a:lnTo>
                                <a:pt x="13551" y="27221"/>
                              </a:lnTo>
                              <a:cubicBezTo>
                                <a:pt x="4826" y="27221"/>
                                <a:pt x="0" y="22129"/>
                                <a:pt x="0" y="15144"/>
                              </a:cubicBezTo>
                              <a:cubicBezTo>
                                <a:pt x="0" y="7981"/>
                                <a:pt x="4661" y="2202"/>
                                <a:pt x="16472" y="132"/>
                              </a:cubicBezTo>
                              <a:lnTo>
                                <a:pt x="1721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0" name="Shape 19030"/>
                      <wps:cNvSpPr/>
                      <wps:spPr>
                        <a:xfrm>
                          <a:off x="133448" y="480741"/>
                          <a:ext cx="15234" cy="9932"/>
                        </a:xfrm>
                        <a:custGeom>
                          <a:avLst/>
                          <a:gdLst/>
                          <a:ahLst/>
                          <a:cxnLst/>
                          <a:rect l="0" t="0" r="0" b="0"/>
                          <a:pathLst>
                            <a:path w="15234" h="9932">
                              <a:moveTo>
                                <a:pt x="15234" y="0"/>
                              </a:moveTo>
                              <a:lnTo>
                                <a:pt x="15234" y="5623"/>
                              </a:lnTo>
                              <a:lnTo>
                                <a:pt x="3200" y="9932"/>
                              </a:lnTo>
                              <a:lnTo>
                                <a:pt x="0" y="4852"/>
                              </a:lnTo>
                              <a:lnTo>
                                <a:pt x="1523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1" name="Shape 19031"/>
                      <wps:cNvSpPr/>
                      <wps:spPr>
                        <a:xfrm>
                          <a:off x="148681" y="480234"/>
                          <a:ext cx="19285" cy="45822"/>
                        </a:xfrm>
                        <a:custGeom>
                          <a:avLst/>
                          <a:gdLst/>
                          <a:ahLst/>
                          <a:cxnLst/>
                          <a:rect l="0" t="0" r="0" b="0"/>
                          <a:pathLst>
                            <a:path w="19285" h="45822">
                              <a:moveTo>
                                <a:pt x="1594" y="0"/>
                              </a:moveTo>
                              <a:cubicBezTo>
                                <a:pt x="10395" y="0"/>
                                <a:pt x="16872" y="3111"/>
                                <a:pt x="16872" y="15011"/>
                              </a:cubicBezTo>
                              <a:lnTo>
                                <a:pt x="16872" y="34519"/>
                              </a:lnTo>
                              <a:cubicBezTo>
                                <a:pt x="16872" y="39002"/>
                                <a:pt x="18155" y="42024"/>
                                <a:pt x="19285" y="44005"/>
                              </a:cubicBezTo>
                              <a:lnTo>
                                <a:pt x="13075" y="45822"/>
                              </a:lnTo>
                              <a:cubicBezTo>
                                <a:pt x="12122" y="44437"/>
                                <a:pt x="11081" y="41935"/>
                                <a:pt x="10649" y="39688"/>
                              </a:cubicBezTo>
                              <a:lnTo>
                                <a:pt x="0" y="44251"/>
                              </a:lnTo>
                              <a:lnTo>
                                <a:pt x="0" y="39260"/>
                              </a:lnTo>
                              <a:lnTo>
                                <a:pt x="9963" y="34176"/>
                              </a:lnTo>
                              <a:lnTo>
                                <a:pt x="9963" y="21920"/>
                              </a:lnTo>
                              <a:lnTo>
                                <a:pt x="1594" y="23647"/>
                              </a:lnTo>
                              <a:lnTo>
                                <a:pt x="0" y="24318"/>
                              </a:lnTo>
                              <a:lnTo>
                                <a:pt x="0" y="18600"/>
                              </a:lnTo>
                              <a:lnTo>
                                <a:pt x="9963" y="16827"/>
                              </a:lnTo>
                              <a:lnTo>
                                <a:pt x="9963" y="15443"/>
                              </a:lnTo>
                              <a:cubicBezTo>
                                <a:pt x="9963" y="7683"/>
                                <a:pt x="6775" y="5778"/>
                                <a:pt x="984" y="5778"/>
                              </a:cubicBezTo>
                              <a:lnTo>
                                <a:pt x="0" y="6131"/>
                              </a:lnTo>
                              <a:lnTo>
                                <a:pt x="0" y="508"/>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2" name="Shape 19032"/>
                      <wps:cNvSpPr/>
                      <wps:spPr>
                        <a:xfrm>
                          <a:off x="172811" y="468323"/>
                          <a:ext cx="27953" cy="57734"/>
                        </a:xfrm>
                        <a:custGeom>
                          <a:avLst/>
                          <a:gdLst/>
                          <a:ahLst/>
                          <a:cxnLst/>
                          <a:rect l="0" t="0" r="0" b="0"/>
                          <a:pathLst>
                            <a:path w="27953" h="57734">
                              <a:moveTo>
                                <a:pt x="15608" y="0"/>
                              </a:moveTo>
                              <a:lnTo>
                                <a:pt x="15608" y="12941"/>
                              </a:lnTo>
                              <a:lnTo>
                                <a:pt x="27953" y="12941"/>
                              </a:lnTo>
                              <a:lnTo>
                                <a:pt x="26225"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3" name="Shape 19033"/>
                      <wps:cNvSpPr/>
                      <wps:spPr>
                        <a:xfrm>
                          <a:off x="206037" y="480951"/>
                          <a:ext cx="18675" cy="44371"/>
                        </a:xfrm>
                        <a:custGeom>
                          <a:avLst/>
                          <a:gdLst/>
                          <a:ahLst/>
                          <a:cxnLst/>
                          <a:rect l="0" t="0" r="0" b="0"/>
                          <a:pathLst>
                            <a:path w="18675" h="44371">
                              <a:moveTo>
                                <a:pt x="18675" y="0"/>
                              </a:moveTo>
                              <a:lnTo>
                                <a:pt x="18675" y="5379"/>
                              </a:lnTo>
                              <a:lnTo>
                                <a:pt x="11352" y="8742"/>
                              </a:lnTo>
                              <a:cubicBezTo>
                                <a:pt x="9334" y="11126"/>
                                <a:pt x="8147" y="14343"/>
                                <a:pt x="7760" y="17670"/>
                              </a:cubicBezTo>
                              <a:lnTo>
                                <a:pt x="18675" y="17670"/>
                              </a:lnTo>
                              <a:lnTo>
                                <a:pt x="18675" y="22928"/>
                              </a:lnTo>
                              <a:lnTo>
                                <a:pt x="7506" y="22928"/>
                              </a:lnTo>
                              <a:cubicBezTo>
                                <a:pt x="7506" y="27716"/>
                                <a:pt x="8690" y="31837"/>
                                <a:pt x="10997" y="34761"/>
                              </a:cubicBezTo>
                              <a:lnTo>
                                <a:pt x="18675" y="38254"/>
                              </a:lnTo>
                              <a:lnTo>
                                <a:pt x="18675" y="44371"/>
                              </a:lnTo>
                              <a:lnTo>
                                <a:pt x="5080" y="38760"/>
                              </a:lnTo>
                              <a:cubicBezTo>
                                <a:pt x="1683" y="34834"/>
                                <a:pt x="0" y="29399"/>
                                <a:pt x="0" y="23360"/>
                              </a:cubicBezTo>
                              <a:cubicBezTo>
                                <a:pt x="0" y="16153"/>
                                <a:pt x="2026" y="10133"/>
                                <a:pt x="5572" y="5915"/>
                              </a:cubicBezTo>
                              <a:lnTo>
                                <a:pt x="18675"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4" name="Shape 19034"/>
                      <wps:cNvSpPr/>
                      <wps:spPr>
                        <a:xfrm>
                          <a:off x="224713" y="516655"/>
                          <a:ext cx="16605" cy="9398"/>
                        </a:xfrm>
                        <a:custGeom>
                          <a:avLst/>
                          <a:gdLst/>
                          <a:ahLst/>
                          <a:cxnLst/>
                          <a:rect l="0" t="0" r="0" b="0"/>
                          <a:pathLst>
                            <a:path w="16605" h="9398">
                              <a:moveTo>
                                <a:pt x="13595" y="0"/>
                              </a:moveTo>
                              <a:lnTo>
                                <a:pt x="16605" y="5169"/>
                              </a:lnTo>
                              <a:cubicBezTo>
                                <a:pt x="11868" y="8192"/>
                                <a:pt x="7029" y="9398"/>
                                <a:pt x="1772" y="9398"/>
                              </a:cubicBezTo>
                              <a:lnTo>
                                <a:pt x="0" y="8667"/>
                              </a:lnTo>
                              <a:lnTo>
                                <a:pt x="0" y="2550"/>
                              </a:lnTo>
                              <a:lnTo>
                                <a:pt x="2546" y="3708"/>
                              </a:lnTo>
                              <a:cubicBezTo>
                                <a:pt x="6255" y="3708"/>
                                <a:pt x="10306" y="2146"/>
                                <a:pt x="1359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5" name="Shape 19035"/>
                      <wps:cNvSpPr/>
                      <wps:spPr>
                        <a:xfrm>
                          <a:off x="224713" y="480231"/>
                          <a:ext cx="17824" cy="23647"/>
                        </a:xfrm>
                        <a:custGeom>
                          <a:avLst/>
                          <a:gdLst/>
                          <a:ahLst/>
                          <a:cxnLst/>
                          <a:rect l="0" t="0" r="0" b="0"/>
                          <a:pathLst>
                            <a:path w="17824" h="23647">
                              <a:moveTo>
                                <a:pt x="1594" y="0"/>
                              </a:moveTo>
                              <a:cubicBezTo>
                                <a:pt x="12033" y="0"/>
                                <a:pt x="17824" y="7341"/>
                                <a:pt x="17824" y="17437"/>
                              </a:cubicBezTo>
                              <a:lnTo>
                                <a:pt x="17824" y="23647"/>
                              </a:lnTo>
                              <a:lnTo>
                                <a:pt x="0" y="23647"/>
                              </a:lnTo>
                              <a:lnTo>
                                <a:pt x="0" y="18390"/>
                              </a:lnTo>
                              <a:lnTo>
                                <a:pt x="10916" y="18390"/>
                              </a:lnTo>
                              <a:lnTo>
                                <a:pt x="10916" y="15710"/>
                              </a:lnTo>
                              <a:cubicBezTo>
                                <a:pt x="10916" y="10020"/>
                                <a:pt x="6864" y="5524"/>
                                <a:pt x="1251" y="5524"/>
                              </a:cubicBezTo>
                              <a:lnTo>
                                <a:pt x="0" y="6099"/>
                              </a:lnTo>
                              <a:lnTo>
                                <a:pt x="0" y="719"/>
                              </a:lnTo>
                              <a:lnTo>
                                <a:pt x="15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6" name="Shape 19036"/>
                      <wps:cNvSpPr/>
                      <wps:spPr>
                        <a:xfrm>
                          <a:off x="249966" y="480359"/>
                          <a:ext cx="19494" cy="45699"/>
                        </a:xfrm>
                        <a:custGeom>
                          <a:avLst/>
                          <a:gdLst/>
                          <a:ahLst/>
                          <a:cxnLst/>
                          <a:rect l="0" t="0" r="0" b="0"/>
                          <a:pathLst>
                            <a:path w="19494" h="45699">
                              <a:moveTo>
                                <a:pt x="19494" y="0"/>
                              </a:moveTo>
                              <a:lnTo>
                                <a:pt x="19494" y="6058"/>
                              </a:lnTo>
                              <a:lnTo>
                                <a:pt x="10898" y="10514"/>
                              </a:lnTo>
                              <a:cubicBezTo>
                                <a:pt x="8773" y="13600"/>
                                <a:pt x="7671" y="18000"/>
                                <a:pt x="7671" y="23258"/>
                              </a:cubicBezTo>
                              <a:cubicBezTo>
                                <a:pt x="7671" y="28434"/>
                                <a:pt x="8880" y="32577"/>
                                <a:pt x="11060" y="35426"/>
                              </a:cubicBezTo>
                              <a:lnTo>
                                <a:pt x="19494" y="39461"/>
                              </a:lnTo>
                              <a:lnTo>
                                <a:pt x="19494" y="45592"/>
                              </a:lnTo>
                              <a:lnTo>
                                <a:pt x="19240" y="45699"/>
                              </a:lnTo>
                              <a:cubicBezTo>
                                <a:pt x="7506" y="45699"/>
                                <a:pt x="0" y="36809"/>
                                <a:pt x="0" y="23512"/>
                              </a:cubicBezTo>
                              <a:cubicBezTo>
                                <a:pt x="0" y="16222"/>
                                <a:pt x="2308" y="10314"/>
                                <a:pt x="5932" y="6228"/>
                              </a:cubicBezTo>
                              <a:lnTo>
                                <a:pt x="19494"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7" name="Shape 19037"/>
                      <wps:cNvSpPr/>
                      <wps:spPr>
                        <a:xfrm>
                          <a:off x="269461" y="459358"/>
                          <a:ext cx="21146" cy="66700"/>
                        </a:xfrm>
                        <a:custGeom>
                          <a:avLst/>
                          <a:gdLst/>
                          <a:ahLst/>
                          <a:cxnLst/>
                          <a:rect l="0" t="0" r="0" b="0"/>
                          <a:pathLst>
                            <a:path w="21146" h="66700">
                              <a:moveTo>
                                <a:pt x="18732" y="0"/>
                              </a:moveTo>
                              <a:lnTo>
                                <a:pt x="18732" y="55397"/>
                              </a:lnTo>
                              <a:cubicBezTo>
                                <a:pt x="18732" y="60223"/>
                                <a:pt x="20193" y="63246"/>
                                <a:pt x="21146" y="64884"/>
                              </a:cubicBezTo>
                              <a:lnTo>
                                <a:pt x="14935" y="66700"/>
                              </a:lnTo>
                              <a:cubicBezTo>
                                <a:pt x="14326" y="65837"/>
                                <a:pt x="13030" y="63246"/>
                                <a:pt x="12687" y="61265"/>
                              </a:cubicBezTo>
                              <a:lnTo>
                                <a:pt x="0" y="66594"/>
                              </a:lnTo>
                              <a:lnTo>
                                <a:pt x="0" y="60462"/>
                              </a:lnTo>
                              <a:lnTo>
                                <a:pt x="775" y="60833"/>
                              </a:lnTo>
                              <a:cubicBezTo>
                                <a:pt x="6210" y="60833"/>
                                <a:pt x="11824" y="56172"/>
                                <a:pt x="11824" y="52464"/>
                              </a:cubicBezTo>
                              <a:lnTo>
                                <a:pt x="11824" y="31407"/>
                              </a:lnTo>
                              <a:cubicBezTo>
                                <a:pt x="9068" y="28473"/>
                                <a:pt x="5093" y="26657"/>
                                <a:pt x="775" y="26657"/>
                              </a:cubicBezTo>
                              <a:lnTo>
                                <a:pt x="0" y="27059"/>
                              </a:lnTo>
                              <a:lnTo>
                                <a:pt x="0" y="21001"/>
                              </a:lnTo>
                              <a:lnTo>
                                <a:pt x="267" y="20879"/>
                              </a:lnTo>
                              <a:cubicBezTo>
                                <a:pt x="5778" y="20879"/>
                                <a:pt x="9144" y="22517"/>
                                <a:pt x="11824" y="24765"/>
                              </a:cubicBezTo>
                              <a:lnTo>
                                <a:pt x="11824" y="1981"/>
                              </a:lnTo>
                              <a:lnTo>
                                <a:pt x="1873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8" name="Shape 19038"/>
                      <wps:cNvSpPr/>
                      <wps:spPr>
                        <a:xfrm>
                          <a:off x="318153" y="481275"/>
                          <a:ext cx="66091" cy="44780"/>
                        </a:xfrm>
                        <a:custGeom>
                          <a:avLst/>
                          <a:gdLst/>
                          <a:ahLst/>
                          <a:cxnLst/>
                          <a:rect l="0" t="0" r="0" b="0"/>
                          <a:pathLst>
                            <a:path w="66091" h="44780">
                              <a:moveTo>
                                <a:pt x="0" y="0"/>
                              </a:moveTo>
                              <a:lnTo>
                                <a:pt x="6896" y="0"/>
                              </a:lnTo>
                              <a:lnTo>
                                <a:pt x="18542" y="32957"/>
                              </a:lnTo>
                              <a:lnTo>
                                <a:pt x="30620" y="2324"/>
                              </a:lnTo>
                              <a:lnTo>
                                <a:pt x="35204" y="1029"/>
                              </a:lnTo>
                              <a:lnTo>
                                <a:pt x="46939" y="32614"/>
                              </a:lnTo>
                              <a:lnTo>
                                <a:pt x="59614" y="0"/>
                              </a:lnTo>
                              <a:lnTo>
                                <a:pt x="66091" y="0"/>
                              </a:lnTo>
                              <a:lnTo>
                                <a:pt x="49174" y="43485"/>
                              </a:lnTo>
                              <a:lnTo>
                                <a:pt x="44768" y="44780"/>
                              </a:lnTo>
                              <a:lnTo>
                                <a:pt x="32779" y="13195"/>
                              </a:lnTo>
                              <a:lnTo>
                                <a:pt x="20790" y="43396"/>
                              </a:lnTo>
                              <a:lnTo>
                                <a:pt x="15951" y="44780"/>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39" name="Shape 19039"/>
                      <wps:cNvSpPr/>
                      <wps:spPr>
                        <a:xfrm>
                          <a:off x="391935" y="480239"/>
                          <a:ext cx="6896" cy="44780"/>
                        </a:xfrm>
                        <a:custGeom>
                          <a:avLst/>
                          <a:gdLst/>
                          <a:ahLst/>
                          <a:cxnLst/>
                          <a:rect l="0" t="0" r="0" b="0"/>
                          <a:pathLst>
                            <a:path w="6896" h="44780">
                              <a:moveTo>
                                <a:pt x="6896" y="0"/>
                              </a:moveTo>
                              <a:lnTo>
                                <a:pt x="6896" y="44780"/>
                              </a:lnTo>
                              <a:lnTo>
                                <a:pt x="0" y="44780"/>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0" name="Shape 19040"/>
                      <wps:cNvSpPr/>
                      <wps:spPr>
                        <a:xfrm>
                          <a:off x="391071" y="465824"/>
                          <a:ext cx="8547" cy="8547"/>
                        </a:xfrm>
                        <a:custGeom>
                          <a:avLst/>
                          <a:gdLst/>
                          <a:ahLst/>
                          <a:cxnLst/>
                          <a:rect l="0" t="0" r="0" b="0"/>
                          <a:pathLst>
                            <a:path w="8547" h="8547">
                              <a:moveTo>
                                <a:pt x="4318" y="0"/>
                              </a:moveTo>
                              <a:cubicBezTo>
                                <a:pt x="6642" y="0"/>
                                <a:pt x="8547" y="1905"/>
                                <a:pt x="8547" y="4229"/>
                              </a:cubicBezTo>
                              <a:cubicBezTo>
                                <a:pt x="8547" y="6566"/>
                                <a:pt x="6642" y="8547"/>
                                <a:pt x="4318" y="8547"/>
                              </a:cubicBezTo>
                              <a:cubicBezTo>
                                <a:pt x="1981" y="8547"/>
                                <a:pt x="0" y="6566"/>
                                <a:pt x="0" y="4229"/>
                              </a:cubicBezTo>
                              <a:cubicBezTo>
                                <a:pt x="0" y="1905"/>
                                <a:pt x="1981" y="0"/>
                                <a:pt x="431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1" name="Shape 19041"/>
                      <wps:cNvSpPr/>
                      <wps:spPr>
                        <a:xfrm>
                          <a:off x="406357" y="468323"/>
                          <a:ext cx="27953" cy="57734"/>
                        </a:xfrm>
                        <a:custGeom>
                          <a:avLst/>
                          <a:gdLst/>
                          <a:ahLst/>
                          <a:cxnLst/>
                          <a:rect l="0" t="0" r="0" b="0"/>
                          <a:pathLst>
                            <a:path w="27953" h="57734">
                              <a:moveTo>
                                <a:pt x="15608" y="0"/>
                              </a:moveTo>
                              <a:lnTo>
                                <a:pt x="15608" y="12941"/>
                              </a:lnTo>
                              <a:lnTo>
                                <a:pt x="27953" y="12941"/>
                              </a:lnTo>
                              <a:lnTo>
                                <a:pt x="26226" y="18123"/>
                              </a:lnTo>
                              <a:lnTo>
                                <a:pt x="15608" y="18123"/>
                              </a:lnTo>
                              <a:lnTo>
                                <a:pt x="15608" y="43663"/>
                              </a:lnTo>
                              <a:cubicBezTo>
                                <a:pt x="15608" y="49962"/>
                                <a:pt x="16472" y="51943"/>
                                <a:pt x="20015" y="51943"/>
                              </a:cubicBezTo>
                              <a:cubicBezTo>
                                <a:pt x="21996" y="51943"/>
                                <a:pt x="24155" y="51435"/>
                                <a:pt x="25883" y="50737"/>
                              </a:cubicBezTo>
                              <a:lnTo>
                                <a:pt x="27521" y="56007"/>
                              </a:lnTo>
                              <a:cubicBezTo>
                                <a:pt x="24930" y="56947"/>
                                <a:pt x="21311" y="57734"/>
                                <a:pt x="18034" y="57734"/>
                              </a:cubicBezTo>
                              <a:cubicBezTo>
                                <a:pt x="11735" y="57734"/>
                                <a:pt x="8712" y="54013"/>
                                <a:pt x="8712" y="45822"/>
                              </a:cubicBezTo>
                              <a:lnTo>
                                <a:pt x="8712" y="18123"/>
                              </a:lnTo>
                              <a:lnTo>
                                <a:pt x="0" y="18123"/>
                              </a:lnTo>
                              <a:lnTo>
                                <a:pt x="1892" y="12941"/>
                              </a:lnTo>
                              <a:lnTo>
                                <a:pt x="8712" y="12941"/>
                              </a:lnTo>
                              <a:lnTo>
                                <a:pt x="8712" y="1994"/>
                              </a:lnTo>
                              <a:lnTo>
                                <a:pt x="1560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2" name="Shape 19042"/>
                      <wps:cNvSpPr/>
                      <wps:spPr>
                        <a:xfrm>
                          <a:off x="442171" y="459360"/>
                          <a:ext cx="36919" cy="65659"/>
                        </a:xfrm>
                        <a:custGeom>
                          <a:avLst/>
                          <a:gdLst/>
                          <a:ahLst/>
                          <a:cxnLst/>
                          <a:rect l="0" t="0" r="0" b="0"/>
                          <a:pathLst>
                            <a:path w="36919" h="65659">
                              <a:moveTo>
                                <a:pt x="6896" y="0"/>
                              </a:moveTo>
                              <a:lnTo>
                                <a:pt x="6896" y="28042"/>
                              </a:lnTo>
                              <a:cubicBezTo>
                                <a:pt x="11125" y="23990"/>
                                <a:pt x="16561" y="20879"/>
                                <a:pt x="22517" y="20879"/>
                              </a:cubicBezTo>
                              <a:cubicBezTo>
                                <a:pt x="32525" y="20879"/>
                                <a:pt x="36919" y="25629"/>
                                <a:pt x="36919" y="36665"/>
                              </a:cubicBezTo>
                              <a:lnTo>
                                <a:pt x="36919" y="65659"/>
                              </a:lnTo>
                              <a:lnTo>
                                <a:pt x="30023" y="65659"/>
                              </a:lnTo>
                              <a:lnTo>
                                <a:pt x="30023" y="37960"/>
                              </a:lnTo>
                              <a:cubicBezTo>
                                <a:pt x="30023" y="30023"/>
                                <a:pt x="27864" y="26746"/>
                                <a:pt x="21311" y="26746"/>
                              </a:cubicBezTo>
                              <a:cubicBezTo>
                                <a:pt x="17335" y="26746"/>
                                <a:pt x="11989" y="29159"/>
                                <a:pt x="6896" y="35369"/>
                              </a:cubicBezTo>
                              <a:lnTo>
                                <a:pt x="6896" y="65659"/>
                              </a:lnTo>
                              <a:lnTo>
                                <a:pt x="0" y="65659"/>
                              </a:lnTo>
                              <a:lnTo>
                                <a:pt x="0" y="1981"/>
                              </a:lnTo>
                              <a:lnTo>
                                <a:pt x="6896"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3" name="Shape 19043"/>
                      <wps:cNvSpPr/>
                      <wps:spPr>
                        <a:xfrm>
                          <a:off x="0" y="20957"/>
                          <a:ext cx="157429" cy="269113"/>
                        </a:xfrm>
                        <a:custGeom>
                          <a:avLst/>
                          <a:gdLst/>
                          <a:ahLst/>
                          <a:cxnLst/>
                          <a:rect l="0" t="0" r="0" b="0"/>
                          <a:pathLst>
                            <a:path w="157429" h="269113">
                              <a:moveTo>
                                <a:pt x="0" y="0"/>
                              </a:moveTo>
                              <a:lnTo>
                                <a:pt x="33541" y="0"/>
                              </a:lnTo>
                              <a:lnTo>
                                <a:pt x="33541" y="239763"/>
                              </a:lnTo>
                              <a:lnTo>
                                <a:pt x="157429" y="239763"/>
                              </a:lnTo>
                              <a:lnTo>
                                <a:pt x="157429" y="269113"/>
                              </a:lnTo>
                              <a:lnTo>
                                <a:pt x="0" y="269113"/>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4" name="Shape 19044"/>
                      <wps:cNvSpPr/>
                      <wps:spPr>
                        <a:xfrm>
                          <a:off x="190586" y="92242"/>
                          <a:ext cx="30493" cy="197828"/>
                        </a:xfrm>
                        <a:custGeom>
                          <a:avLst/>
                          <a:gdLst/>
                          <a:ahLst/>
                          <a:cxnLst/>
                          <a:rect l="0" t="0" r="0" b="0"/>
                          <a:pathLst>
                            <a:path w="30493" h="197828">
                              <a:moveTo>
                                <a:pt x="30493" y="0"/>
                              </a:moveTo>
                              <a:lnTo>
                                <a:pt x="30493" y="197828"/>
                              </a:lnTo>
                              <a:lnTo>
                                <a:pt x="0" y="197828"/>
                              </a:lnTo>
                              <a:lnTo>
                                <a:pt x="0" y="8763"/>
                              </a:lnTo>
                              <a:lnTo>
                                <a:pt x="30493"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5" name="Shape 19045"/>
                      <wps:cNvSpPr/>
                      <wps:spPr>
                        <a:xfrm>
                          <a:off x="186776" y="28590"/>
                          <a:ext cx="37732" cy="37732"/>
                        </a:xfrm>
                        <a:custGeom>
                          <a:avLst/>
                          <a:gdLst/>
                          <a:ahLst/>
                          <a:cxnLst/>
                          <a:rect l="0" t="0" r="0" b="0"/>
                          <a:pathLst>
                            <a:path w="37732" h="37732">
                              <a:moveTo>
                                <a:pt x="19063" y="0"/>
                              </a:moveTo>
                              <a:cubicBezTo>
                                <a:pt x="29350" y="0"/>
                                <a:pt x="37732" y="8382"/>
                                <a:pt x="37732" y="18669"/>
                              </a:cubicBezTo>
                              <a:cubicBezTo>
                                <a:pt x="37732" y="28969"/>
                                <a:pt x="29350" y="37732"/>
                                <a:pt x="19063" y="37732"/>
                              </a:cubicBezTo>
                              <a:cubicBezTo>
                                <a:pt x="8763" y="37732"/>
                                <a:pt x="0" y="28969"/>
                                <a:pt x="0" y="18669"/>
                              </a:cubicBezTo>
                              <a:cubicBezTo>
                                <a:pt x="0" y="8382"/>
                                <a:pt x="8763" y="0"/>
                                <a:pt x="19063"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6" name="Shape 19046"/>
                      <wps:cNvSpPr/>
                      <wps:spPr>
                        <a:xfrm>
                          <a:off x="252335" y="0"/>
                          <a:ext cx="138747" cy="290067"/>
                        </a:xfrm>
                        <a:custGeom>
                          <a:avLst/>
                          <a:gdLst/>
                          <a:ahLst/>
                          <a:cxnLst/>
                          <a:rect l="0" t="0" r="0" b="0"/>
                          <a:pathLst>
                            <a:path w="138747" h="290067">
                              <a:moveTo>
                                <a:pt x="99488" y="0"/>
                              </a:moveTo>
                              <a:lnTo>
                                <a:pt x="99497" y="0"/>
                              </a:lnTo>
                              <a:lnTo>
                                <a:pt x="138747" y="5333"/>
                              </a:lnTo>
                              <a:lnTo>
                                <a:pt x="131128" y="28968"/>
                              </a:lnTo>
                              <a:cubicBezTo>
                                <a:pt x="121983" y="25920"/>
                                <a:pt x="112065" y="24015"/>
                                <a:pt x="104445" y="24015"/>
                              </a:cubicBezTo>
                              <a:cubicBezTo>
                                <a:pt x="78524" y="24015"/>
                                <a:pt x="67094" y="36969"/>
                                <a:pt x="67094" y="76225"/>
                              </a:cubicBezTo>
                              <a:lnTo>
                                <a:pt x="67094" y="96811"/>
                              </a:lnTo>
                              <a:lnTo>
                                <a:pt x="116256" y="96811"/>
                              </a:lnTo>
                              <a:lnTo>
                                <a:pt x="108636" y="119684"/>
                              </a:lnTo>
                              <a:lnTo>
                                <a:pt x="67094" y="119684"/>
                              </a:lnTo>
                              <a:lnTo>
                                <a:pt x="67094" y="290067"/>
                              </a:lnTo>
                              <a:lnTo>
                                <a:pt x="36601" y="290067"/>
                              </a:lnTo>
                              <a:lnTo>
                                <a:pt x="36601" y="119684"/>
                              </a:lnTo>
                              <a:lnTo>
                                <a:pt x="0" y="119684"/>
                              </a:lnTo>
                              <a:lnTo>
                                <a:pt x="8395" y="96811"/>
                              </a:lnTo>
                              <a:lnTo>
                                <a:pt x="36601" y="96811"/>
                              </a:lnTo>
                              <a:lnTo>
                                <a:pt x="36601" y="77380"/>
                              </a:lnTo>
                              <a:cubicBezTo>
                                <a:pt x="36601" y="40785"/>
                                <a:pt x="47317" y="15556"/>
                                <a:pt x="71170" y="5229"/>
                              </a:cubicBezTo>
                              <a:lnTo>
                                <a:pt x="99488"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7" name="Shape 19047"/>
                      <wps:cNvSpPr/>
                      <wps:spPr>
                        <a:xfrm>
                          <a:off x="375835" y="93719"/>
                          <a:ext cx="82531" cy="199452"/>
                        </a:xfrm>
                        <a:custGeom>
                          <a:avLst/>
                          <a:gdLst/>
                          <a:ahLst/>
                          <a:cxnLst/>
                          <a:rect l="0" t="0" r="0" b="0"/>
                          <a:pathLst>
                            <a:path w="82531" h="199452">
                              <a:moveTo>
                                <a:pt x="82531" y="0"/>
                              </a:moveTo>
                              <a:lnTo>
                                <a:pt x="82531" y="24117"/>
                              </a:lnTo>
                              <a:lnTo>
                                <a:pt x="66307" y="27659"/>
                              </a:lnTo>
                              <a:cubicBezTo>
                                <a:pt x="47388" y="36754"/>
                                <a:pt x="36887" y="57694"/>
                                <a:pt x="34315" y="79707"/>
                              </a:cubicBezTo>
                              <a:lnTo>
                                <a:pt x="82531" y="79707"/>
                              </a:lnTo>
                              <a:lnTo>
                                <a:pt x="82531" y="102960"/>
                              </a:lnTo>
                              <a:lnTo>
                                <a:pt x="33172" y="102960"/>
                              </a:lnTo>
                              <a:cubicBezTo>
                                <a:pt x="33172" y="134698"/>
                                <a:pt x="44960" y="159784"/>
                                <a:pt x="67580" y="170344"/>
                              </a:cubicBezTo>
                              <a:lnTo>
                                <a:pt x="82531" y="173440"/>
                              </a:lnTo>
                              <a:lnTo>
                                <a:pt x="82531" y="199452"/>
                              </a:lnTo>
                              <a:lnTo>
                                <a:pt x="50653" y="193423"/>
                              </a:lnTo>
                              <a:cubicBezTo>
                                <a:pt x="16723" y="178913"/>
                                <a:pt x="0" y="144889"/>
                                <a:pt x="0" y="104865"/>
                              </a:cubicBezTo>
                              <a:cubicBezTo>
                                <a:pt x="0" y="57126"/>
                                <a:pt x="20153" y="21181"/>
                                <a:pt x="52903" y="6192"/>
                              </a:cubicBezTo>
                              <a:lnTo>
                                <a:pt x="82531"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8" name="Shape 19048"/>
                      <wps:cNvSpPr/>
                      <wps:spPr>
                        <a:xfrm>
                          <a:off x="458366" y="253093"/>
                          <a:ext cx="73374" cy="41554"/>
                        </a:xfrm>
                        <a:custGeom>
                          <a:avLst/>
                          <a:gdLst/>
                          <a:ahLst/>
                          <a:cxnLst/>
                          <a:rect l="0" t="0" r="0" b="0"/>
                          <a:pathLst>
                            <a:path w="73374" h="41554">
                              <a:moveTo>
                                <a:pt x="60027" y="0"/>
                              </a:moveTo>
                              <a:lnTo>
                                <a:pt x="73374" y="22873"/>
                              </a:lnTo>
                              <a:cubicBezTo>
                                <a:pt x="52407" y="36220"/>
                                <a:pt x="31058" y="41554"/>
                                <a:pt x="7804" y="41554"/>
                              </a:cubicBezTo>
                              <a:lnTo>
                                <a:pt x="0" y="40078"/>
                              </a:lnTo>
                              <a:lnTo>
                                <a:pt x="0" y="14067"/>
                              </a:lnTo>
                              <a:lnTo>
                                <a:pt x="11246" y="16396"/>
                              </a:lnTo>
                              <a:cubicBezTo>
                                <a:pt x="27629" y="16396"/>
                                <a:pt x="45549" y="9538"/>
                                <a:pt x="6002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49" name="Shape 19049"/>
                      <wps:cNvSpPr/>
                      <wps:spPr>
                        <a:xfrm>
                          <a:off x="458366" y="92248"/>
                          <a:ext cx="78708" cy="104432"/>
                        </a:xfrm>
                        <a:custGeom>
                          <a:avLst/>
                          <a:gdLst/>
                          <a:ahLst/>
                          <a:cxnLst/>
                          <a:rect l="0" t="0" r="0" b="0"/>
                          <a:pathLst>
                            <a:path w="78708" h="104432">
                              <a:moveTo>
                                <a:pt x="7042" y="0"/>
                              </a:moveTo>
                              <a:cubicBezTo>
                                <a:pt x="53169" y="0"/>
                                <a:pt x="78708" y="32398"/>
                                <a:pt x="78708" y="76987"/>
                              </a:cubicBezTo>
                              <a:lnTo>
                                <a:pt x="78708" y="104432"/>
                              </a:lnTo>
                              <a:lnTo>
                                <a:pt x="0" y="104432"/>
                              </a:lnTo>
                              <a:lnTo>
                                <a:pt x="0" y="81178"/>
                              </a:lnTo>
                              <a:lnTo>
                                <a:pt x="48216" y="81178"/>
                              </a:lnTo>
                              <a:lnTo>
                                <a:pt x="48216" y="69367"/>
                              </a:lnTo>
                              <a:cubicBezTo>
                                <a:pt x="48216" y="44209"/>
                                <a:pt x="30296" y="24384"/>
                                <a:pt x="5518" y="24384"/>
                              </a:cubicBezTo>
                              <a:lnTo>
                                <a:pt x="0" y="25589"/>
                              </a:lnTo>
                              <a:lnTo>
                                <a:pt x="0" y="1472"/>
                              </a:lnTo>
                              <a:lnTo>
                                <a:pt x="7042"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50" name="Shape 19050"/>
                      <wps:cNvSpPr/>
                      <wps:spPr>
                        <a:xfrm>
                          <a:off x="564911" y="16388"/>
                          <a:ext cx="181826" cy="278257"/>
                        </a:xfrm>
                        <a:custGeom>
                          <a:avLst/>
                          <a:gdLst/>
                          <a:ahLst/>
                          <a:cxnLst/>
                          <a:rect l="0" t="0" r="0" b="0"/>
                          <a:pathLst>
                            <a:path w="181826" h="278257">
                              <a:moveTo>
                                <a:pt x="101016" y="0"/>
                              </a:moveTo>
                              <a:cubicBezTo>
                                <a:pt x="129985" y="0"/>
                                <a:pt x="152857" y="6096"/>
                                <a:pt x="171907" y="12586"/>
                              </a:cubicBezTo>
                              <a:lnTo>
                                <a:pt x="159715" y="46507"/>
                              </a:lnTo>
                              <a:cubicBezTo>
                                <a:pt x="141033" y="38875"/>
                                <a:pt x="121209" y="33541"/>
                                <a:pt x="98349" y="33541"/>
                              </a:cubicBezTo>
                              <a:cubicBezTo>
                                <a:pt x="60604" y="33541"/>
                                <a:pt x="48031" y="49174"/>
                                <a:pt x="48031" y="65938"/>
                              </a:cubicBezTo>
                              <a:cubicBezTo>
                                <a:pt x="48031" y="83858"/>
                                <a:pt x="56413" y="93764"/>
                                <a:pt x="107874" y="115875"/>
                              </a:cubicBezTo>
                              <a:cubicBezTo>
                                <a:pt x="154381" y="135700"/>
                                <a:pt x="181826" y="157810"/>
                                <a:pt x="181826" y="199352"/>
                              </a:cubicBezTo>
                              <a:cubicBezTo>
                                <a:pt x="181826" y="251193"/>
                                <a:pt x="147142" y="278257"/>
                                <a:pt x="83096" y="278257"/>
                              </a:cubicBezTo>
                              <a:cubicBezTo>
                                <a:pt x="53746" y="278257"/>
                                <a:pt x="22873" y="273304"/>
                                <a:pt x="0" y="264160"/>
                              </a:cubicBezTo>
                              <a:lnTo>
                                <a:pt x="11824" y="230226"/>
                              </a:lnTo>
                              <a:cubicBezTo>
                                <a:pt x="32017" y="239001"/>
                                <a:pt x="60604" y="244716"/>
                                <a:pt x="85763" y="244716"/>
                              </a:cubicBezTo>
                              <a:cubicBezTo>
                                <a:pt x="120460" y="244716"/>
                                <a:pt x="138366" y="229845"/>
                                <a:pt x="138366" y="207353"/>
                              </a:cubicBezTo>
                              <a:cubicBezTo>
                                <a:pt x="138366" y="187160"/>
                                <a:pt x="123507" y="172669"/>
                                <a:pt x="85382" y="156667"/>
                              </a:cubicBezTo>
                              <a:cubicBezTo>
                                <a:pt x="21730" y="129985"/>
                                <a:pt x="6096" y="108255"/>
                                <a:pt x="6096" y="71653"/>
                              </a:cubicBezTo>
                              <a:cubicBezTo>
                                <a:pt x="6096" y="35827"/>
                                <a:pt x="31255" y="0"/>
                                <a:pt x="101016"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1" name="Shape 19051"/>
                      <wps:cNvSpPr/>
                      <wps:spPr>
                        <a:xfrm>
                          <a:off x="777225" y="0"/>
                          <a:ext cx="174587" cy="290070"/>
                        </a:xfrm>
                        <a:custGeom>
                          <a:avLst/>
                          <a:gdLst/>
                          <a:ahLst/>
                          <a:cxnLst/>
                          <a:rect l="0" t="0" r="0" b="0"/>
                          <a:pathLst>
                            <a:path w="174587" h="290070">
                              <a:moveTo>
                                <a:pt x="41893" y="0"/>
                              </a:moveTo>
                              <a:lnTo>
                                <a:pt x="41935" y="0"/>
                              </a:lnTo>
                              <a:lnTo>
                                <a:pt x="41935" y="162384"/>
                              </a:lnTo>
                              <a:lnTo>
                                <a:pt x="114744" y="96814"/>
                              </a:lnTo>
                              <a:lnTo>
                                <a:pt x="169634" y="96814"/>
                              </a:lnTo>
                              <a:lnTo>
                                <a:pt x="75476" y="178005"/>
                              </a:lnTo>
                              <a:lnTo>
                                <a:pt x="174587" y="290070"/>
                              </a:lnTo>
                              <a:lnTo>
                                <a:pt x="123888" y="290070"/>
                              </a:lnTo>
                              <a:lnTo>
                                <a:pt x="41935" y="197449"/>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2" name="Shape 19052"/>
                      <wps:cNvSpPr/>
                      <wps:spPr>
                        <a:xfrm>
                          <a:off x="972776" y="92242"/>
                          <a:ext cx="41923" cy="197828"/>
                        </a:xfrm>
                        <a:custGeom>
                          <a:avLst/>
                          <a:gdLst/>
                          <a:ahLst/>
                          <a:cxnLst/>
                          <a:rect l="0" t="0" r="0" b="0"/>
                          <a:pathLst>
                            <a:path w="41923" h="197828">
                              <a:moveTo>
                                <a:pt x="41923" y="0"/>
                              </a:moveTo>
                              <a:lnTo>
                                <a:pt x="41923" y="197828"/>
                              </a:lnTo>
                              <a:lnTo>
                                <a:pt x="0" y="197828"/>
                              </a:lnTo>
                              <a:lnTo>
                                <a:pt x="0" y="10287"/>
                              </a:lnTo>
                              <a:lnTo>
                                <a:pt x="4192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3" name="Shape 19053"/>
                      <wps:cNvSpPr/>
                      <wps:spPr>
                        <a:xfrm>
                          <a:off x="968204" y="19433"/>
                          <a:ext cx="51460" cy="51460"/>
                        </a:xfrm>
                        <a:custGeom>
                          <a:avLst/>
                          <a:gdLst/>
                          <a:ahLst/>
                          <a:cxnLst/>
                          <a:rect l="0" t="0" r="0" b="0"/>
                          <a:pathLst>
                            <a:path w="51460" h="51460">
                              <a:moveTo>
                                <a:pt x="25921" y="0"/>
                              </a:moveTo>
                              <a:cubicBezTo>
                                <a:pt x="40780" y="0"/>
                                <a:pt x="51460" y="10681"/>
                                <a:pt x="51460" y="25540"/>
                              </a:cubicBezTo>
                              <a:cubicBezTo>
                                <a:pt x="51460" y="40411"/>
                                <a:pt x="40780" y="51460"/>
                                <a:pt x="25921" y="51460"/>
                              </a:cubicBezTo>
                              <a:cubicBezTo>
                                <a:pt x="11049" y="51460"/>
                                <a:pt x="0" y="40411"/>
                                <a:pt x="0" y="25540"/>
                              </a:cubicBezTo>
                              <a:cubicBezTo>
                                <a:pt x="0" y="10681"/>
                                <a:pt x="11049" y="0"/>
                                <a:pt x="25921" y="0"/>
                              </a:cubicBez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4" name="Shape 19054"/>
                      <wps:cNvSpPr/>
                      <wps:spPr>
                        <a:xfrm>
                          <a:off x="1065783"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5" name="Shape 19055"/>
                      <wps:cNvSpPr/>
                      <wps:spPr>
                        <a:xfrm>
                          <a:off x="1159170" y="0"/>
                          <a:ext cx="41935" cy="290070"/>
                        </a:xfrm>
                        <a:custGeom>
                          <a:avLst/>
                          <a:gdLst/>
                          <a:ahLst/>
                          <a:cxnLst/>
                          <a:rect l="0" t="0" r="0" b="0"/>
                          <a:pathLst>
                            <a:path w="41935" h="290070">
                              <a:moveTo>
                                <a:pt x="41893" y="0"/>
                              </a:moveTo>
                              <a:lnTo>
                                <a:pt x="41935" y="0"/>
                              </a:lnTo>
                              <a:lnTo>
                                <a:pt x="41935" y="290070"/>
                              </a:lnTo>
                              <a:lnTo>
                                <a:pt x="0" y="290070"/>
                              </a:lnTo>
                              <a:lnTo>
                                <a:pt x="0" y="10670"/>
                              </a:lnTo>
                              <a:lnTo>
                                <a:pt x="41893" y="0"/>
                              </a:lnTo>
                              <a:close/>
                            </a:path>
                          </a:pathLst>
                        </a:custGeom>
                        <a:ln w="0" cap="flat">
                          <a:miter lim="127000"/>
                        </a:ln>
                      </wps:spPr>
                      <wps:style>
                        <a:lnRef idx="0">
                          <a:srgbClr val="000000">
                            <a:alpha val="0"/>
                          </a:srgbClr>
                        </a:lnRef>
                        <a:fillRef idx="1">
                          <a:srgbClr val="09415D"/>
                        </a:fillRef>
                        <a:effectRef idx="0">
                          <a:scrgbClr r="0" g="0" b="0"/>
                        </a:effectRef>
                        <a:fontRef idx="none"/>
                      </wps:style>
                      <wps:bodyPr/>
                    </wps:wsp>
                    <wps:wsp>
                      <wps:cNvPr id="19056" name="Shape 19056"/>
                      <wps:cNvSpPr/>
                      <wps:spPr>
                        <a:xfrm>
                          <a:off x="697264" y="420462"/>
                          <a:ext cx="42602" cy="104597"/>
                        </a:xfrm>
                        <a:custGeom>
                          <a:avLst/>
                          <a:gdLst/>
                          <a:ahLst/>
                          <a:cxnLst/>
                          <a:rect l="0" t="0" r="0" b="0"/>
                          <a:pathLst>
                            <a:path w="42602" h="104597">
                              <a:moveTo>
                                <a:pt x="7036" y="0"/>
                              </a:moveTo>
                              <a:lnTo>
                                <a:pt x="42602" y="0"/>
                              </a:lnTo>
                              <a:lnTo>
                                <a:pt x="42602" y="13646"/>
                              </a:lnTo>
                              <a:lnTo>
                                <a:pt x="38329" y="12611"/>
                              </a:lnTo>
                              <a:cubicBezTo>
                                <a:pt x="36297" y="12611"/>
                                <a:pt x="33591" y="12611"/>
                                <a:pt x="31013" y="12878"/>
                              </a:cubicBezTo>
                              <a:cubicBezTo>
                                <a:pt x="29934" y="20193"/>
                                <a:pt x="29261" y="27242"/>
                                <a:pt x="28715" y="34950"/>
                              </a:cubicBezTo>
                              <a:cubicBezTo>
                                <a:pt x="28715" y="34950"/>
                                <a:pt x="28308" y="41605"/>
                                <a:pt x="28308" y="41326"/>
                              </a:cubicBezTo>
                              <a:lnTo>
                                <a:pt x="31013" y="41326"/>
                              </a:lnTo>
                              <a:lnTo>
                                <a:pt x="42602" y="38826"/>
                              </a:lnTo>
                              <a:lnTo>
                                <a:pt x="42602" y="55856"/>
                              </a:lnTo>
                              <a:lnTo>
                                <a:pt x="34950" y="54064"/>
                              </a:lnTo>
                              <a:lnTo>
                                <a:pt x="27495" y="54064"/>
                              </a:lnTo>
                              <a:lnTo>
                                <a:pt x="26403" y="69507"/>
                              </a:lnTo>
                              <a:cubicBezTo>
                                <a:pt x="25870" y="76276"/>
                                <a:pt x="25603" y="81966"/>
                                <a:pt x="25463" y="88748"/>
                              </a:cubicBezTo>
                              <a:cubicBezTo>
                                <a:pt x="25463" y="89700"/>
                                <a:pt x="28448" y="91719"/>
                                <a:pt x="35484" y="91719"/>
                              </a:cubicBezTo>
                              <a:lnTo>
                                <a:pt x="42602" y="89632"/>
                              </a:lnTo>
                              <a:lnTo>
                                <a:pt x="42602" y="103787"/>
                              </a:lnTo>
                              <a:lnTo>
                                <a:pt x="36576" y="104597"/>
                              </a:lnTo>
                              <a:lnTo>
                                <a:pt x="0" y="104597"/>
                              </a:lnTo>
                              <a:cubicBezTo>
                                <a:pt x="4597" y="100533"/>
                                <a:pt x="5817" y="84671"/>
                                <a:pt x="7849" y="56769"/>
                              </a:cubicBezTo>
                              <a:lnTo>
                                <a:pt x="8255" y="50267"/>
                              </a:lnTo>
                              <a:cubicBezTo>
                                <a:pt x="9347" y="34417"/>
                                <a:pt x="10147" y="22225"/>
                                <a:pt x="10020" y="13691"/>
                              </a:cubicBezTo>
                              <a:cubicBezTo>
                                <a:pt x="9881" y="6363"/>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57" name="Shape 19057"/>
                      <wps:cNvSpPr/>
                      <wps:spPr>
                        <a:xfrm>
                          <a:off x="774480" y="420462"/>
                          <a:ext cx="53988" cy="104597"/>
                        </a:xfrm>
                        <a:custGeom>
                          <a:avLst/>
                          <a:gdLst/>
                          <a:ahLst/>
                          <a:cxnLst/>
                          <a:rect l="0" t="0" r="0" b="0"/>
                          <a:pathLst>
                            <a:path w="53988" h="104597">
                              <a:moveTo>
                                <a:pt x="48489" y="0"/>
                              </a:moveTo>
                              <a:lnTo>
                                <a:pt x="53988" y="0"/>
                              </a:lnTo>
                              <a:lnTo>
                                <a:pt x="53988" y="31392"/>
                              </a:lnTo>
                              <a:lnTo>
                                <a:pt x="40234" y="60973"/>
                              </a:lnTo>
                              <a:lnTo>
                                <a:pt x="53988" y="60973"/>
                              </a:lnTo>
                              <a:lnTo>
                                <a:pt x="53988" y="74155"/>
                              </a:lnTo>
                              <a:lnTo>
                                <a:pt x="46330" y="74524"/>
                              </a:lnTo>
                              <a:lnTo>
                                <a:pt x="33871" y="74524"/>
                              </a:lnTo>
                              <a:lnTo>
                                <a:pt x="31699" y="79121"/>
                              </a:lnTo>
                              <a:cubicBezTo>
                                <a:pt x="29527" y="83998"/>
                                <a:pt x="24244" y="94031"/>
                                <a:pt x="24384" y="99860"/>
                              </a:cubicBezTo>
                              <a:cubicBezTo>
                                <a:pt x="24384" y="101206"/>
                                <a:pt x="24511" y="102565"/>
                                <a:pt x="25057" y="104597"/>
                              </a:cubicBezTo>
                              <a:lnTo>
                                <a:pt x="0" y="104597"/>
                              </a:lnTo>
                              <a:cubicBezTo>
                                <a:pt x="7175" y="97409"/>
                                <a:pt x="16256" y="80747"/>
                                <a:pt x="28842" y="53797"/>
                              </a:cubicBezTo>
                              <a:lnTo>
                                <a:pt x="36169" y="38214"/>
                              </a:lnTo>
                              <a:cubicBezTo>
                                <a:pt x="42812" y="24117"/>
                                <a:pt x="49847" y="8141"/>
                                <a:pt x="49847" y="5829"/>
                              </a:cubicBezTo>
                              <a:cubicBezTo>
                                <a:pt x="49847" y="3797"/>
                                <a:pt x="49314" y="1905"/>
                                <a:pt x="48489"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58" name="Shape 19058"/>
                      <wps:cNvSpPr/>
                      <wps:spPr>
                        <a:xfrm>
                          <a:off x="739866" y="420462"/>
                          <a:ext cx="38945" cy="103787"/>
                        </a:xfrm>
                        <a:custGeom>
                          <a:avLst/>
                          <a:gdLst/>
                          <a:ahLst/>
                          <a:cxnLst/>
                          <a:rect l="0" t="0" r="0" b="0"/>
                          <a:pathLst>
                            <a:path w="38945" h="103787">
                              <a:moveTo>
                                <a:pt x="0" y="0"/>
                              </a:moveTo>
                              <a:lnTo>
                                <a:pt x="5353" y="0"/>
                              </a:lnTo>
                              <a:cubicBezTo>
                                <a:pt x="15107" y="0"/>
                                <a:pt x="34614" y="546"/>
                                <a:pt x="34614" y="20866"/>
                              </a:cubicBezTo>
                              <a:cubicBezTo>
                                <a:pt x="34614" y="34417"/>
                                <a:pt x="22003" y="42812"/>
                                <a:pt x="10497" y="45796"/>
                              </a:cubicBezTo>
                              <a:cubicBezTo>
                                <a:pt x="26753" y="47422"/>
                                <a:pt x="38945" y="55283"/>
                                <a:pt x="38945" y="72085"/>
                              </a:cubicBezTo>
                              <a:cubicBezTo>
                                <a:pt x="38945" y="85696"/>
                                <a:pt x="29343" y="97179"/>
                                <a:pt x="12772" y="102069"/>
                              </a:cubicBezTo>
                              <a:lnTo>
                                <a:pt x="0" y="103787"/>
                              </a:lnTo>
                              <a:lnTo>
                                <a:pt x="0" y="89632"/>
                              </a:lnTo>
                              <a:lnTo>
                                <a:pt x="10497" y="86555"/>
                              </a:lnTo>
                              <a:cubicBezTo>
                                <a:pt x="14732" y="83220"/>
                                <a:pt x="17139" y="78378"/>
                                <a:pt x="17139" y="72352"/>
                              </a:cubicBezTo>
                              <a:cubicBezTo>
                                <a:pt x="17139" y="65646"/>
                                <a:pt x="14392" y="61074"/>
                                <a:pt x="9920" y="58179"/>
                              </a:cubicBezTo>
                              <a:lnTo>
                                <a:pt x="0" y="55856"/>
                              </a:lnTo>
                              <a:lnTo>
                                <a:pt x="0" y="38826"/>
                              </a:lnTo>
                              <a:lnTo>
                                <a:pt x="6131" y="37503"/>
                              </a:lnTo>
                              <a:cubicBezTo>
                                <a:pt x="10839" y="34830"/>
                                <a:pt x="13888" y="30632"/>
                                <a:pt x="13888" y="24536"/>
                              </a:cubicBezTo>
                              <a:cubicBezTo>
                                <a:pt x="13888" y="21012"/>
                                <a:pt x="12430" y="18031"/>
                                <a:pt x="9431" y="15931"/>
                              </a:cubicBezTo>
                              <a:lnTo>
                                <a:pt x="0" y="13646"/>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59" name="Shape 19059"/>
                      <wps:cNvSpPr/>
                      <wps:spPr>
                        <a:xfrm>
                          <a:off x="886659" y="420462"/>
                          <a:ext cx="41377" cy="104597"/>
                        </a:xfrm>
                        <a:custGeom>
                          <a:avLst/>
                          <a:gdLst/>
                          <a:ahLst/>
                          <a:cxnLst/>
                          <a:rect l="0" t="0" r="0" b="0"/>
                          <a:pathLst>
                            <a:path w="41377" h="104597">
                              <a:moveTo>
                                <a:pt x="7036" y="0"/>
                              </a:moveTo>
                              <a:lnTo>
                                <a:pt x="41377" y="0"/>
                              </a:lnTo>
                              <a:lnTo>
                                <a:pt x="41377" y="13397"/>
                              </a:lnTo>
                              <a:lnTo>
                                <a:pt x="39141" y="12738"/>
                              </a:lnTo>
                              <a:cubicBezTo>
                                <a:pt x="36563" y="12738"/>
                                <a:pt x="33452" y="12738"/>
                                <a:pt x="31013" y="13017"/>
                              </a:cubicBezTo>
                              <a:cubicBezTo>
                                <a:pt x="30201" y="17488"/>
                                <a:pt x="29515" y="25197"/>
                                <a:pt x="28575" y="37668"/>
                              </a:cubicBezTo>
                              <a:lnTo>
                                <a:pt x="28029" y="44996"/>
                              </a:lnTo>
                              <a:cubicBezTo>
                                <a:pt x="29388" y="45263"/>
                                <a:pt x="31140" y="45390"/>
                                <a:pt x="32766" y="45390"/>
                              </a:cubicBezTo>
                              <a:lnTo>
                                <a:pt x="41377" y="42447"/>
                              </a:lnTo>
                              <a:lnTo>
                                <a:pt x="41377" y="71862"/>
                              </a:lnTo>
                              <a:lnTo>
                                <a:pt x="35484" y="63678"/>
                              </a:lnTo>
                              <a:cubicBezTo>
                                <a:pt x="33185" y="60566"/>
                                <a:pt x="31420" y="57988"/>
                                <a:pt x="27762" y="57988"/>
                              </a:cubicBezTo>
                              <a:lnTo>
                                <a:pt x="27076" y="57988"/>
                              </a:lnTo>
                              <a:lnTo>
                                <a:pt x="26543" y="65850"/>
                              </a:lnTo>
                              <a:cubicBezTo>
                                <a:pt x="25870" y="76556"/>
                                <a:pt x="25451" y="85090"/>
                                <a:pt x="25451" y="91453"/>
                              </a:cubicBezTo>
                              <a:cubicBezTo>
                                <a:pt x="25590" y="98501"/>
                                <a:pt x="26403" y="102832"/>
                                <a:pt x="28308" y="104597"/>
                              </a:cubicBezTo>
                              <a:lnTo>
                                <a:pt x="0" y="104597"/>
                              </a:lnTo>
                              <a:cubicBezTo>
                                <a:pt x="4064" y="100940"/>
                                <a:pt x="5550" y="88748"/>
                                <a:pt x="7849" y="56769"/>
                              </a:cubicBezTo>
                              <a:lnTo>
                                <a:pt x="8255" y="50140"/>
                              </a:lnTo>
                              <a:cubicBezTo>
                                <a:pt x="9335" y="34417"/>
                                <a:pt x="10147" y="22225"/>
                                <a:pt x="10008" y="13691"/>
                              </a:cubicBezTo>
                              <a:cubicBezTo>
                                <a:pt x="9881" y="6236"/>
                                <a:pt x="9068" y="1626"/>
                                <a:pt x="7036"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0" name="Shape 19060"/>
                      <wps:cNvSpPr/>
                      <wps:spPr>
                        <a:xfrm>
                          <a:off x="828468" y="420462"/>
                          <a:ext cx="52083" cy="105537"/>
                        </a:xfrm>
                        <a:custGeom>
                          <a:avLst/>
                          <a:gdLst/>
                          <a:ahLst/>
                          <a:cxnLst/>
                          <a:rect l="0" t="0" r="0" b="0"/>
                          <a:pathLst>
                            <a:path w="52083" h="105537">
                              <a:moveTo>
                                <a:pt x="0" y="0"/>
                              </a:moveTo>
                              <a:lnTo>
                                <a:pt x="17272" y="0"/>
                              </a:lnTo>
                              <a:cubicBezTo>
                                <a:pt x="17272" y="0"/>
                                <a:pt x="23228" y="22631"/>
                                <a:pt x="28511" y="41465"/>
                              </a:cubicBezTo>
                              <a:lnTo>
                                <a:pt x="32982" y="57988"/>
                              </a:lnTo>
                              <a:cubicBezTo>
                                <a:pt x="40716" y="85763"/>
                                <a:pt x="45580" y="99314"/>
                                <a:pt x="52083" y="104597"/>
                              </a:cubicBezTo>
                              <a:cubicBezTo>
                                <a:pt x="46266" y="105270"/>
                                <a:pt x="38938" y="105537"/>
                                <a:pt x="36093" y="105537"/>
                              </a:cubicBezTo>
                              <a:cubicBezTo>
                                <a:pt x="27153" y="105537"/>
                                <a:pt x="26479" y="105270"/>
                                <a:pt x="19304" y="80620"/>
                              </a:cubicBezTo>
                              <a:lnTo>
                                <a:pt x="16726" y="71539"/>
                              </a:lnTo>
                              <a:cubicBezTo>
                                <a:pt x="14560" y="72555"/>
                                <a:pt x="11544" y="73301"/>
                                <a:pt x="7529" y="73793"/>
                              </a:cubicBezTo>
                              <a:lnTo>
                                <a:pt x="0" y="74155"/>
                              </a:lnTo>
                              <a:lnTo>
                                <a:pt x="0" y="60973"/>
                              </a:lnTo>
                              <a:lnTo>
                                <a:pt x="13754" y="60973"/>
                              </a:lnTo>
                              <a:lnTo>
                                <a:pt x="3188" y="24536"/>
                              </a:lnTo>
                              <a:lnTo>
                                <a:pt x="0" y="31392"/>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1" name="Shape 19061"/>
                      <wps:cNvSpPr/>
                      <wps:spPr>
                        <a:xfrm>
                          <a:off x="1064663" y="420462"/>
                          <a:ext cx="102959" cy="104597"/>
                        </a:xfrm>
                        <a:custGeom>
                          <a:avLst/>
                          <a:gdLst/>
                          <a:ahLst/>
                          <a:cxnLst/>
                          <a:rect l="0" t="0" r="0" b="0"/>
                          <a:pathLst>
                            <a:path w="102959" h="104597">
                              <a:moveTo>
                                <a:pt x="7048" y="0"/>
                              </a:moveTo>
                              <a:lnTo>
                                <a:pt x="35623" y="0"/>
                              </a:lnTo>
                              <a:cubicBezTo>
                                <a:pt x="31559" y="3124"/>
                                <a:pt x="30074" y="19914"/>
                                <a:pt x="28169" y="47701"/>
                              </a:cubicBezTo>
                              <a:lnTo>
                                <a:pt x="27635" y="54331"/>
                              </a:lnTo>
                              <a:cubicBezTo>
                                <a:pt x="26949" y="64630"/>
                                <a:pt x="25603" y="75197"/>
                                <a:pt x="25603" y="85496"/>
                              </a:cubicBezTo>
                              <a:cubicBezTo>
                                <a:pt x="25603" y="90233"/>
                                <a:pt x="27508" y="91313"/>
                                <a:pt x="32372" y="91313"/>
                              </a:cubicBezTo>
                              <a:cubicBezTo>
                                <a:pt x="49720" y="91313"/>
                                <a:pt x="54064" y="90919"/>
                                <a:pt x="61913" y="85623"/>
                              </a:cubicBezTo>
                              <a:cubicBezTo>
                                <a:pt x="66789" y="76683"/>
                                <a:pt x="72339" y="65443"/>
                                <a:pt x="77762" y="53797"/>
                              </a:cubicBezTo>
                              <a:lnTo>
                                <a:pt x="85077" y="38214"/>
                              </a:lnTo>
                              <a:cubicBezTo>
                                <a:pt x="91999" y="23571"/>
                                <a:pt x="98755" y="8674"/>
                                <a:pt x="98755" y="5829"/>
                              </a:cubicBezTo>
                              <a:cubicBezTo>
                                <a:pt x="98755" y="3797"/>
                                <a:pt x="98222" y="1905"/>
                                <a:pt x="97409" y="0"/>
                              </a:cubicBezTo>
                              <a:lnTo>
                                <a:pt x="102959" y="0"/>
                              </a:lnTo>
                              <a:lnTo>
                                <a:pt x="102959" y="31289"/>
                              </a:lnTo>
                              <a:lnTo>
                                <a:pt x="89281" y="60973"/>
                              </a:lnTo>
                              <a:lnTo>
                                <a:pt x="102959" y="60973"/>
                              </a:lnTo>
                              <a:lnTo>
                                <a:pt x="102959" y="74152"/>
                              </a:lnTo>
                              <a:lnTo>
                                <a:pt x="95237" y="74524"/>
                              </a:lnTo>
                              <a:lnTo>
                                <a:pt x="82766" y="74524"/>
                              </a:lnTo>
                              <a:lnTo>
                                <a:pt x="80607" y="79121"/>
                              </a:lnTo>
                              <a:cubicBezTo>
                                <a:pt x="77495" y="86042"/>
                                <a:pt x="73292" y="94158"/>
                                <a:pt x="73292" y="99860"/>
                              </a:cubicBezTo>
                              <a:cubicBezTo>
                                <a:pt x="73292" y="101206"/>
                                <a:pt x="73431" y="102692"/>
                                <a:pt x="73977" y="104597"/>
                              </a:cubicBezTo>
                              <a:lnTo>
                                <a:pt x="0" y="104597"/>
                              </a:lnTo>
                              <a:cubicBezTo>
                                <a:pt x="4191" y="99860"/>
                                <a:pt x="5550" y="84544"/>
                                <a:pt x="7582" y="56769"/>
                              </a:cubicBezTo>
                              <a:lnTo>
                                <a:pt x="8001" y="50140"/>
                              </a:lnTo>
                              <a:cubicBezTo>
                                <a:pt x="9080" y="34277"/>
                                <a:pt x="9893" y="22085"/>
                                <a:pt x="9754" y="13564"/>
                              </a:cubicBezTo>
                              <a:cubicBezTo>
                                <a:pt x="9627" y="6515"/>
                                <a:pt x="8941" y="2032"/>
                                <a:pt x="704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2" name="Shape 19062"/>
                      <wps:cNvSpPr/>
                      <wps:spPr>
                        <a:xfrm>
                          <a:off x="928036" y="420462"/>
                          <a:ext cx="54661" cy="109068"/>
                        </a:xfrm>
                        <a:custGeom>
                          <a:avLst/>
                          <a:gdLst/>
                          <a:ahLst/>
                          <a:cxnLst/>
                          <a:rect l="0" t="0" r="0" b="0"/>
                          <a:pathLst>
                            <a:path w="54661" h="109068">
                              <a:moveTo>
                                <a:pt x="0" y="0"/>
                              </a:moveTo>
                              <a:lnTo>
                                <a:pt x="4267" y="0"/>
                              </a:lnTo>
                              <a:cubicBezTo>
                                <a:pt x="16866" y="0"/>
                                <a:pt x="34214" y="2172"/>
                                <a:pt x="34214" y="22631"/>
                              </a:cubicBezTo>
                              <a:cubicBezTo>
                                <a:pt x="34214" y="39433"/>
                                <a:pt x="22962" y="48641"/>
                                <a:pt x="9017" y="52972"/>
                              </a:cubicBezTo>
                              <a:cubicBezTo>
                                <a:pt x="10363" y="54191"/>
                                <a:pt x="12789" y="57315"/>
                                <a:pt x="14288" y="59220"/>
                              </a:cubicBezTo>
                              <a:lnTo>
                                <a:pt x="35560" y="87389"/>
                              </a:lnTo>
                              <a:cubicBezTo>
                                <a:pt x="48832" y="104864"/>
                                <a:pt x="49924" y="105677"/>
                                <a:pt x="54661" y="108115"/>
                              </a:cubicBezTo>
                              <a:cubicBezTo>
                                <a:pt x="48704" y="108788"/>
                                <a:pt x="40716" y="109068"/>
                                <a:pt x="35560" y="109068"/>
                              </a:cubicBezTo>
                              <a:cubicBezTo>
                                <a:pt x="27838" y="109068"/>
                                <a:pt x="25946" y="107848"/>
                                <a:pt x="23368" y="104318"/>
                              </a:cubicBezTo>
                              <a:lnTo>
                                <a:pt x="0" y="71862"/>
                              </a:lnTo>
                              <a:lnTo>
                                <a:pt x="0" y="42447"/>
                              </a:lnTo>
                              <a:lnTo>
                                <a:pt x="7250" y="39970"/>
                              </a:lnTo>
                              <a:cubicBezTo>
                                <a:pt x="11113" y="36516"/>
                                <a:pt x="13348" y="31572"/>
                                <a:pt x="13348" y="25616"/>
                              </a:cubicBezTo>
                              <a:cubicBezTo>
                                <a:pt x="13348" y="21552"/>
                                <a:pt x="11922" y="18332"/>
                                <a:pt x="9261" y="16129"/>
                              </a:cubicBezTo>
                              <a:lnTo>
                                <a:pt x="0" y="13397"/>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3" name="Shape 19063"/>
                      <wps:cNvSpPr/>
                      <wps:spPr>
                        <a:xfrm>
                          <a:off x="976741" y="418430"/>
                          <a:ext cx="81280" cy="108661"/>
                        </a:xfrm>
                        <a:custGeom>
                          <a:avLst/>
                          <a:gdLst/>
                          <a:ahLst/>
                          <a:cxnLst/>
                          <a:rect l="0" t="0" r="0" b="0"/>
                          <a:pathLst>
                            <a:path w="81280" h="108661">
                              <a:moveTo>
                                <a:pt x="54737" y="0"/>
                              </a:moveTo>
                              <a:cubicBezTo>
                                <a:pt x="65977" y="0"/>
                                <a:pt x="71260" y="2032"/>
                                <a:pt x="80340" y="2032"/>
                              </a:cubicBezTo>
                              <a:lnTo>
                                <a:pt x="77622" y="28727"/>
                              </a:lnTo>
                              <a:cubicBezTo>
                                <a:pt x="72479" y="19380"/>
                                <a:pt x="64071" y="13017"/>
                                <a:pt x="52832" y="13017"/>
                              </a:cubicBezTo>
                              <a:cubicBezTo>
                                <a:pt x="30480" y="13017"/>
                                <a:pt x="21399" y="37135"/>
                                <a:pt x="21399" y="57861"/>
                              </a:cubicBezTo>
                              <a:cubicBezTo>
                                <a:pt x="21399" y="80353"/>
                                <a:pt x="34011" y="92672"/>
                                <a:pt x="50800" y="92672"/>
                              </a:cubicBezTo>
                              <a:cubicBezTo>
                                <a:pt x="59880" y="92672"/>
                                <a:pt x="67869" y="90233"/>
                                <a:pt x="81280" y="80886"/>
                              </a:cubicBezTo>
                              <a:cubicBezTo>
                                <a:pt x="75870" y="98235"/>
                                <a:pt x="63259" y="108661"/>
                                <a:pt x="42545" y="108661"/>
                              </a:cubicBezTo>
                              <a:cubicBezTo>
                                <a:pt x="15570" y="108661"/>
                                <a:pt x="0" y="86436"/>
                                <a:pt x="0" y="61519"/>
                              </a:cubicBezTo>
                              <a:cubicBezTo>
                                <a:pt x="0" y="26835"/>
                                <a:pt x="18834" y="0"/>
                                <a:pt x="54737"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4" name="Shape 19064"/>
                      <wps:cNvSpPr/>
                      <wps:spPr>
                        <a:xfrm>
                          <a:off x="1167622" y="420462"/>
                          <a:ext cx="52019" cy="105537"/>
                        </a:xfrm>
                        <a:custGeom>
                          <a:avLst/>
                          <a:gdLst/>
                          <a:ahLst/>
                          <a:cxnLst/>
                          <a:rect l="0" t="0" r="0" b="0"/>
                          <a:pathLst>
                            <a:path w="52019" h="105537">
                              <a:moveTo>
                                <a:pt x="0" y="0"/>
                              </a:moveTo>
                              <a:lnTo>
                                <a:pt x="17208" y="0"/>
                              </a:lnTo>
                              <a:cubicBezTo>
                                <a:pt x="17208" y="0"/>
                                <a:pt x="26416" y="34150"/>
                                <a:pt x="28448" y="41465"/>
                              </a:cubicBezTo>
                              <a:lnTo>
                                <a:pt x="32918" y="57988"/>
                              </a:lnTo>
                              <a:cubicBezTo>
                                <a:pt x="40640" y="85763"/>
                                <a:pt x="45517" y="99314"/>
                                <a:pt x="52019" y="104597"/>
                              </a:cubicBezTo>
                              <a:cubicBezTo>
                                <a:pt x="46596" y="105270"/>
                                <a:pt x="38875" y="105537"/>
                                <a:pt x="36043" y="105537"/>
                              </a:cubicBezTo>
                              <a:cubicBezTo>
                                <a:pt x="27089" y="105537"/>
                                <a:pt x="26416" y="105270"/>
                                <a:pt x="19240" y="80620"/>
                              </a:cubicBezTo>
                              <a:lnTo>
                                <a:pt x="16662" y="71539"/>
                              </a:lnTo>
                              <a:cubicBezTo>
                                <a:pt x="14497" y="72555"/>
                                <a:pt x="11484" y="73301"/>
                                <a:pt x="7471" y="73793"/>
                              </a:cubicBezTo>
                              <a:lnTo>
                                <a:pt x="0" y="74152"/>
                              </a:lnTo>
                              <a:lnTo>
                                <a:pt x="0" y="60973"/>
                              </a:lnTo>
                              <a:lnTo>
                                <a:pt x="13678" y="60973"/>
                              </a:lnTo>
                              <a:lnTo>
                                <a:pt x="3111" y="24536"/>
                              </a:lnTo>
                              <a:lnTo>
                                <a:pt x="0" y="31289"/>
                              </a:lnTo>
                              <a:lnTo>
                                <a:pt x="0" y="0"/>
                              </a:ln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65" name="Shape 19065"/>
                      <wps:cNvSpPr/>
                      <wps:spPr>
                        <a:xfrm>
                          <a:off x="584251" y="428751"/>
                          <a:ext cx="2591" cy="6998"/>
                        </a:xfrm>
                        <a:custGeom>
                          <a:avLst/>
                          <a:gdLst/>
                          <a:ahLst/>
                          <a:cxnLst/>
                          <a:rect l="0" t="0" r="0" b="0"/>
                          <a:pathLst>
                            <a:path w="2591" h="6998">
                              <a:moveTo>
                                <a:pt x="2553" y="0"/>
                              </a:moveTo>
                              <a:cubicBezTo>
                                <a:pt x="2578" y="0"/>
                                <a:pt x="2591" y="77"/>
                                <a:pt x="2565" y="305"/>
                              </a:cubicBezTo>
                              <a:cubicBezTo>
                                <a:pt x="2464" y="889"/>
                                <a:pt x="2324" y="1689"/>
                                <a:pt x="2095" y="2451"/>
                              </a:cubicBezTo>
                              <a:cubicBezTo>
                                <a:pt x="1486" y="4597"/>
                                <a:pt x="470" y="6363"/>
                                <a:pt x="279" y="6680"/>
                              </a:cubicBezTo>
                              <a:cubicBezTo>
                                <a:pt x="89" y="6998"/>
                                <a:pt x="0" y="6986"/>
                                <a:pt x="165" y="6718"/>
                              </a:cubicBezTo>
                              <a:cubicBezTo>
                                <a:pt x="1753" y="4052"/>
                                <a:pt x="2248" y="927"/>
                                <a:pt x="2337" y="483"/>
                              </a:cubicBezTo>
                              <a:cubicBezTo>
                                <a:pt x="2375" y="216"/>
                                <a:pt x="2489" y="0"/>
                                <a:pt x="2553" y="0"/>
                              </a:cubicBezTo>
                              <a:close/>
                            </a:path>
                          </a:pathLst>
                        </a:custGeom>
                        <a:ln w="0" cap="flat">
                          <a:miter lim="100000"/>
                        </a:ln>
                      </wps:spPr>
                      <wps:style>
                        <a:lnRef idx="0">
                          <a:srgbClr val="000000">
                            <a:alpha val="0"/>
                          </a:srgbClr>
                        </a:lnRef>
                        <a:fillRef idx="1">
                          <a:srgbClr val="00A7D8"/>
                        </a:fillRef>
                        <a:effectRef idx="0">
                          <a:scrgbClr r="0" g="0" b="0"/>
                        </a:effectRef>
                        <a:fontRef idx="none"/>
                      </wps:style>
                      <wps:bodyPr/>
                    </wps:wsp>
                    <wps:wsp>
                      <wps:cNvPr id="19066" name="Shape 19066"/>
                      <wps:cNvSpPr/>
                      <wps:spPr>
                        <a:xfrm>
                          <a:off x="526943" y="404108"/>
                          <a:ext cx="66850" cy="142754"/>
                        </a:xfrm>
                        <a:custGeom>
                          <a:avLst/>
                          <a:gdLst/>
                          <a:ahLst/>
                          <a:cxnLst/>
                          <a:rect l="0" t="0" r="0" b="0"/>
                          <a:pathLst>
                            <a:path w="66850" h="142754">
                              <a:moveTo>
                                <a:pt x="62040" y="13"/>
                              </a:moveTo>
                              <a:lnTo>
                                <a:pt x="66850" y="687"/>
                              </a:lnTo>
                              <a:lnTo>
                                <a:pt x="66850" y="3295"/>
                              </a:lnTo>
                              <a:lnTo>
                                <a:pt x="62103" y="2489"/>
                              </a:lnTo>
                              <a:cubicBezTo>
                                <a:pt x="59804" y="2286"/>
                                <a:pt x="58318" y="2921"/>
                                <a:pt x="57849" y="4445"/>
                              </a:cubicBezTo>
                              <a:cubicBezTo>
                                <a:pt x="54089" y="4051"/>
                                <a:pt x="51854" y="4432"/>
                                <a:pt x="50533" y="4674"/>
                              </a:cubicBezTo>
                              <a:cubicBezTo>
                                <a:pt x="49238" y="4902"/>
                                <a:pt x="47371" y="5398"/>
                                <a:pt x="45212" y="6960"/>
                              </a:cubicBezTo>
                              <a:cubicBezTo>
                                <a:pt x="44831" y="7226"/>
                                <a:pt x="44209" y="7836"/>
                                <a:pt x="43612" y="8649"/>
                              </a:cubicBezTo>
                              <a:cubicBezTo>
                                <a:pt x="48146" y="6350"/>
                                <a:pt x="54940" y="9081"/>
                                <a:pt x="57442" y="11836"/>
                              </a:cubicBezTo>
                              <a:cubicBezTo>
                                <a:pt x="60439" y="15138"/>
                                <a:pt x="60262" y="20828"/>
                                <a:pt x="59804" y="24117"/>
                              </a:cubicBezTo>
                              <a:cubicBezTo>
                                <a:pt x="59309" y="27711"/>
                                <a:pt x="56998" y="37465"/>
                                <a:pt x="46076" y="39319"/>
                              </a:cubicBezTo>
                              <a:cubicBezTo>
                                <a:pt x="42101" y="40005"/>
                                <a:pt x="31077" y="39624"/>
                                <a:pt x="28969" y="30277"/>
                              </a:cubicBezTo>
                              <a:lnTo>
                                <a:pt x="28956" y="30264"/>
                              </a:lnTo>
                              <a:cubicBezTo>
                                <a:pt x="32283" y="30747"/>
                                <a:pt x="35763" y="26759"/>
                                <a:pt x="33198" y="23012"/>
                              </a:cubicBezTo>
                              <a:cubicBezTo>
                                <a:pt x="30683" y="19329"/>
                                <a:pt x="24473" y="19469"/>
                                <a:pt x="20066" y="20714"/>
                              </a:cubicBezTo>
                              <a:cubicBezTo>
                                <a:pt x="14643" y="22225"/>
                                <a:pt x="10185" y="27813"/>
                                <a:pt x="8268" y="31725"/>
                              </a:cubicBezTo>
                              <a:cubicBezTo>
                                <a:pt x="5855" y="36652"/>
                                <a:pt x="4127" y="43510"/>
                                <a:pt x="3797" y="48920"/>
                              </a:cubicBezTo>
                              <a:cubicBezTo>
                                <a:pt x="3416" y="54902"/>
                                <a:pt x="3442" y="61519"/>
                                <a:pt x="3874" y="66459"/>
                              </a:cubicBezTo>
                              <a:cubicBezTo>
                                <a:pt x="4420" y="72644"/>
                                <a:pt x="5855" y="78981"/>
                                <a:pt x="7912" y="84468"/>
                              </a:cubicBezTo>
                              <a:cubicBezTo>
                                <a:pt x="9995" y="90018"/>
                                <a:pt x="12535" y="94920"/>
                                <a:pt x="15164" y="99974"/>
                              </a:cubicBezTo>
                              <a:cubicBezTo>
                                <a:pt x="15240" y="100127"/>
                                <a:pt x="15316" y="100279"/>
                                <a:pt x="15418" y="100470"/>
                              </a:cubicBezTo>
                              <a:cubicBezTo>
                                <a:pt x="15507" y="100381"/>
                                <a:pt x="15926" y="99987"/>
                                <a:pt x="16307" y="99543"/>
                              </a:cubicBezTo>
                              <a:cubicBezTo>
                                <a:pt x="17412" y="98323"/>
                                <a:pt x="19812" y="95402"/>
                                <a:pt x="20752" y="94082"/>
                              </a:cubicBezTo>
                              <a:cubicBezTo>
                                <a:pt x="21692" y="92761"/>
                                <a:pt x="24803" y="87236"/>
                                <a:pt x="25705" y="85306"/>
                              </a:cubicBezTo>
                              <a:cubicBezTo>
                                <a:pt x="29832" y="88049"/>
                                <a:pt x="30569" y="89891"/>
                                <a:pt x="30734" y="92621"/>
                              </a:cubicBezTo>
                              <a:cubicBezTo>
                                <a:pt x="30912" y="95529"/>
                                <a:pt x="28486" y="101918"/>
                                <a:pt x="24676" y="108750"/>
                              </a:cubicBezTo>
                              <a:cubicBezTo>
                                <a:pt x="24448" y="109157"/>
                                <a:pt x="24105" y="109753"/>
                                <a:pt x="23838" y="110249"/>
                              </a:cubicBezTo>
                              <a:cubicBezTo>
                                <a:pt x="24054" y="110033"/>
                                <a:pt x="24384" y="109677"/>
                                <a:pt x="25082" y="108928"/>
                              </a:cubicBezTo>
                              <a:cubicBezTo>
                                <a:pt x="25933" y="108026"/>
                                <a:pt x="29197" y="104356"/>
                                <a:pt x="32410" y="99771"/>
                              </a:cubicBezTo>
                              <a:cubicBezTo>
                                <a:pt x="35636" y="95199"/>
                                <a:pt x="40107" y="87795"/>
                                <a:pt x="42494" y="81242"/>
                              </a:cubicBezTo>
                              <a:cubicBezTo>
                                <a:pt x="45784" y="82601"/>
                                <a:pt x="47155" y="84417"/>
                                <a:pt x="48019" y="86233"/>
                              </a:cubicBezTo>
                              <a:cubicBezTo>
                                <a:pt x="49200" y="88722"/>
                                <a:pt x="48273" y="94171"/>
                                <a:pt x="44844" y="102146"/>
                              </a:cubicBezTo>
                              <a:cubicBezTo>
                                <a:pt x="42469" y="107671"/>
                                <a:pt x="39218" y="112840"/>
                                <a:pt x="35433" y="118262"/>
                              </a:cubicBezTo>
                              <a:cubicBezTo>
                                <a:pt x="34976" y="118910"/>
                                <a:pt x="34303" y="119786"/>
                                <a:pt x="33896" y="120371"/>
                              </a:cubicBezTo>
                              <a:cubicBezTo>
                                <a:pt x="34265" y="120650"/>
                                <a:pt x="34671" y="120980"/>
                                <a:pt x="35065" y="121285"/>
                              </a:cubicBezTo>
                              <a:cubicBezTo>
                                <a:pt x="39319" y="124587"/>
                                <a:pt x="44552" y="128207"/>
                                <a:pt x="49428" y="131039"/>
                              </a:cubicBezTo>
                              <a:lnTo>
                                <a:pt x="66850" y="138657"/>
                              </a:lnTo>
                              <a:lnTo>
                                <a:pt x="66850" y="142754"/>
                              </a:lnTo>
                              <a:lnTo>
                                <a:pt x="66836" y="142754"/>
                              </a:lnTo>
                              <a:lnTo>
                                <a:pt x="57020" y="139011"/>
                              </a:lnTo>
                              <a:cubicBezTo>
                                <a:pt x="53521" y="137408"/>
                                <a:pt x="50083" y="135630"/>
                                <a:pt x="47549" y="134214"/>
                              </a:cubicBezTo>
                              <a:cubicBezTo>
                                <a:pt x="41351" y="130746"/>
                                <a:pt x="36919" y="127584"/>
                                <a:pt x="32728" y="124143"/>
                              </a:cubicBezTo>
                              <a:cubicBezTo>
                                <a:pt x="30099" y="121971"/>
                                <a:pt x="29210" y="121336"/>
                                <a:pt x="29210" y="120929"/>
                              </a:cubicBezTo>
                              <a:cubicBezTo>
                                <a:pt x="29210" y="120421"/>
                                <a:pt x="30074" y="119583"/>
                                <a:pt x="30556" y="118936"/>
                              </a:cubicBezTo>
                              <a:cubicBezTo>
                                <a:pt x="34747" y="113475"/>
                                <a:pt x="38799" y="107417"/>
                                <a:pt x="41046" y="102171"/>
                              </a:cubicBezTo>
                              <a:cubicBezTo>
                                <a:pt x="43040" y="97511"/>
                                <a:pt x="44399" y="93510"/>
                                <a:pt x="44717" y="90970"/>
                              </a:cubicBezTo>
                              <a:cubicBezTo>
                                <a:pt x="44869" y="89789"/>
                                <a:pt x="44704" y="88849"/>
                                <a:pt x="44348" y="88176"/>
                              </a:cubicBezTo>
                              <a:cubicBezTo>
                                <a:pt x="44196" y="87922"/>
                                <a:pt x="43942" y="87681"/>
                                <a:pt x="43688" y="87579"/>
                              </a:cubicBezTo>
                              <a:cubicBezTo>
                                <a:pt x="41148" y="92926"/>
                                <a:pt x="38621" y="97244"/>
                                <a:pt x="35370" y="101803"/>
                              </a:cubicBezTo>
                              <a:cubicBezTo>
                                <a:pt x="30836" y="108153"/>
                                <a:pt x="27115" y="111138"/>
                                <a:pt x="26137" y="111874"/>
                              </a:cubicBezTo>
                              <a:cubicBezTo>
                                <a:pt x="25108" y="112674"/>
                                <a:pt x="22466" y="114516"/>
                                <a:pt x="21349" y="113614"/>
                              </a:cubicBezTo>
                              <a:lnTo>
                                <a:pt x="21336" y="113614"/>
                              </a:lnTo>
                              <a:cubicBezTo>
                                <a:pt x="19863" y="112560"/>
                                <a:pt x="21260" y="110642"/>
                                <a:pt x="22784" y="107823"/>
                              </a:cubicBezTo>
                              <a:cubicBezTo>
                                <a:pt x="24574" y="104508"/>
                                <a:pt x="25959" y="101079"/>
                                <a:pt x="26734" y="98387"/>
                              </a:cubicBezTo>
                              <a:cubicBezTo>
                                <a:pt x="27445" y="95949"/>
                                <a:pt x="27775" y="94437"/>
                                <a:pt x="27788" y="93193"/>
                              </a:cubicBezTo>
                              <a:cubicBezTo>
                                <a:pt x="27800" y="92139"/>
                                <a:pt x="27457" y="91046"/>
                                <a:pt x="26657" y="90411"/>
                              </a:cubicBezTo>
                              <a:cubicBezTo>
                                <a:pt x="25743" y="92354"/>
                                <a:pt x="24054" y="94971"/>
                                <a:pt x="23114" y="96291"/>
                              </a:cubicBezTo>
                              <a:cubicBezTo>
                                <a:pt x="22187" y="97625"/>
                                <a:pt x="18987" y="101790"/>
                                <a:pt x="17818" y="102959"/>
                              </a:cubicBezTo>
                              <a:cubicBezTo>
                                <a:pt x="15685" y="105093"/>
                                <a:pt x="15659" y="105308"/>
                                <a:pt x="15354" y="105308"/>
                              </a:cubicBezTo>
                              <a:cubicBezTo>
                                <a:pt x="14923" y="105308"/>
                                <a:pt x="14465" y="104546"/>
                                <a:pt x="12535" y="101384"/>
                              </a:cubicBezTo>
                              <a:cubicBezTo>
                                <a:pt x="9538" y="96495"/>
                                <a:pt x="7010" y="91072"/>
                                <a:pt x="4991" y="85700"/>
                              </a:cubicBezTo>
                              <a:cubicBezTo>
                                <a:pt x="2896" y="80086"/>
                                <a:pt x="1486" y="74917"/>
                                <a:pt x="749" y="66459"/>
                              </a:cubicBezTo>
                              <a:cubicBezTo>
                                <a:pt x="279" y="61011"/>
                                <a:pt x="0" y="55410"/>
                                <a:pt x="635" y="48908"/>
                              </a:cubicBezTo>
                              <a:cubicBezTo>
                                <a:pt x="1245" y="42520"/>
                                <a:pt x="2870" y="35789"/>
                                <a:pt x="5524" y="30493"/>
                              </a:cubicBezTo>
                              <a:cubicBezTo>
                                <a:pt x="8039" y="25476"/>
                                <a:pt x="12065" y="19571"/>
                                <a:pt x="19202" y="17577"/>
                              </a:cubicBezTo>
                              <a:cubicBezTo>
                                <a:pt x="23825" y="16281"/>
                                <a:pt x="31255" y="15748"/>
                                <a:pt x="36093" y="21196"/>
                              </a:cubicBezTo>
                              <a:cubicBezTo>
                                <a:pt x="39027" y="24498"/>
                                <a:pt x="38481" y="30709"/>
                                <a:pt x="33566" y="32474"/>
                              </a:cubicBezTo>
                              <a:lnTo>
                                <a:pt x="33579" y="32474"/>
                              </a:lnTo>
                              <a:cubicBezTo>
                                <a:pt x="36144" y="36576"/>
                                <a:pt x="42126" y="36538"/>
                                <a:pt x="45669" y="36043"/>
                              </a:cubicBezTo>
                              <a:cubicBezTo>
                                <a:pt x="53797" y="34912"/>
                                <a:pt x="55753" y="28042"/>
                                <a:pt x="56363" y="23457"/>
                              </a:cubicBezTo>
                              <a:cubicBezTo>
                                <a:pt x="56769" y="20472"/>
                                <a:pt x="57036" y="17539"/>
                                <a:pt x="54991" y="14592"/>
                              </a:cubicBezTo>
                              <a:cubicBezTo>
                                <a:pt x="52718" y="11328"/>
                                <a:pt x="44640" y="9855"/>
                                <a:pt x="41923" y="12776"/>
                              </a:cubicBezTo>
                              <a:cubicBezTo>
                                <a:pt x="41796" y="12560"/>
                                <a:pt x="41656" y="12370"/>
                                <a:pt x="41542" y="12065"/>
                              </a:cubicBezTo>
                              <a:cubicBezTo>
                                <a:pt x="41427" y="11760"/>
                                <a:pt x="41338" y="11443"/>
                                <a:pt x="41288" y="11125"/>
                              </a:cubicBezTo>
                              <a:cubicBezTo>
                                <a:pt x="41237" y="10795"/>
                                <a:pt x="41237" y="10351"/>
                                <a:pt x="41250" y="9970"/>
                              </a:cubicBezTo>
                              <a:cubicBezTo>
                                <a:pt x="41262" y="9652"/>
                                <a:pt x="41364" y="9296"/>
                                <a:pt x="41427" y="9030"/>
                              </a:cubicBezTo>
                              <a:cubicBezTo>
                                <a:pt x="41910" y="7201"/>
                                <a:pt x="43231" y="5855"/>
                                <a:pt x="44132" y="5131"/>
                              </a:cubicBezTo>
                              <a:cubicBezTo>
                                <a:pt x="45288" y="4204"/>
                                <a:pt x="47117" y="3061"/>
                                <a:pt x="50051" y="2438"/>
                              </a:cubicBezTo>
                              <a:cubicBezTo>
                                <a:pt x="51346" y="2146"/>
                                <a:pt x="53365" y="1867"/>
                                <a:pt x="56172" y="2019"/>
                              </a:cubicBezTo>
                              <a:cubicBezTo>
                                <a:pt x="57607" y="406"/>
                                <a:pt x="58585" y="0"/>
                                <a:pt x="62040" y="13"/>
                              </a:cubicBezTo>
                              <a:close/>
                            </a:path>
                          </a:pathLst>
                        </a:custGeom>
                        <a:ln w="0" cap="flat">
                          <a:miter lim="127000"/>
                        </a:ln>
                      </wps:spPr>
                      <wps:style>
                        <a:lnRef idx="0">
                          <a:srgbClr val="000000">
                            <a:alpha val="0"/>
                          </a:srgbClr>
                        </a:lnRef>
                        <a:fillRef idx="1">
                          <a:srgbClr val="0082AB"/>
                        </a:fillRef>
                        <a:effectRef idx="0">
                          <a:scrgbClr r="0" g="0" b="0"/>
                        </a:effectRef>
                        <a:fontRef idx="none"/>
                      </wps:style>
                      <wps:bodyPr/>
                    </wps:wsp>
                    <wps:wsp>
                      <wps:cNvPr id="19067" name="Shape 19067"/>
                      <wps:cNvSpPr/>
                      <wps:spPr>
                        <a:xfrm>
                          <a:off x="593793" y="404794"/>
                          <a:ext cx="66843" cy="142068"/>
                        </a:xfrm>
                        <a:custGeom>
                          <a:avLst/>
                          <a:gdLst/>
                          <a:ahLst/>
                          <a:cxnLst/>
                          <a:rect l="0" t="0" r="0" b="0"/>
                          <a:pathLst>
                            <a:path w="66843" h="142068">
                              <a:moveTo>
                                <a:pt x="0" y="0"/>
                              </a:moveTo>
                              <a:lnTo>
                                <a:pt x="2352" y="329"/>
                              </a:lnTo>
                              <a:cubicBezTo>
                                <a:pt x="4448" y="1041"/>
                                <a:pt x="5426" y="1688"/>
                                <a:pt x="6531" y="2501"/>
                              </a:cubicBezTo>
                              <a:cubicBezTo>
                                <a:pt x="7851" y="3479"/>
                                <a:pt x="8804" y="4813"/>
                                <a:pt x="9490" y="6857"/>
                              </a:cubicBezTo>
                              <a:cubicBezTo>
                                <a:pt x="10417" y="9575"/>
                                <a:pt x="10798" y="12407"/>
                                <a:pt x="10925" y="15900"/>
                              </a:cubicBezTo>
                              <a:cubicBezTo>
                                <a:pt x="11039" y="21589"/>
                                <a:pt x="11750" y="27342"/>
                                <a:pt x="13973" y="30289"/>
                              </a:cubicBezTo>
                              <a:cubicBezTo>
                                <a:pt x="17237" y="34594"/>
                                <a:pt x="20234" y="35559"/>
                                <a:pt x="23650" y="35597"/>
                              </a:cubicBezTo>
                              <a:cubicBezTo>
                                <a:pt x="30432" y="35699"/>
                                <a:pt x="32604" y="33108"/>
                                <a:pt x="33289" y="31787"/>
                              </a:cubicBezTo>
                              <a:cubicBezTo>
                                <a:pt x="28578" y="30162"/>
                                <a:pt x="27790" y="24002"/>
                                <a:pt x="30800" y="20535"/>
                              </a:cubicBezTo>
                              <a:cubicBezTo>
                                <a:pt x="33645" y="17221"/>
                                <a:pt x="37823" y="16103"/>
                                <a:pt x="41544" y="16052"/>
                              </a:cubicBezTo>
                              <a:cubicBezTo>
                                <a:pt x="43856" y="16014"/>
                                <a:pt x="45926" y="16382"/>
                                <a:pt x="47653" y="16928"/>
                              </a:cubicBezTo>
                              <a:cubicBezTo>
                                <a:pt x="50168" y="17728"/>
                                <a:pt x="52352" y="18846"/>
                                <a:pt x="54143" y="20268"/>
                              </a:cubicBezTo>
                              <a:cubicBezTo>
                                <a:pt x="57508" y="22961"/>
                                <a:pt x="59667" y="26542"/>
                                <a:pt x="61318" y="29806"/>
                              </a:cubicBezTo>
                              <a:cubicBezTo>
                                <a:pt x="63630" y="34327"/>
                                <a:pt x="65573" y="41033"/>
                                <a:pt x="66220" y="48234"/>
                              </a:cubicBezTo>
                              <a:cubicBezTo>
                                <a:pt x="66843" y="54736"/>
                                <a:pt x="66576" y="60337"/>
                                <a:pt x="66106" y="65773"/>
                              </a:cubicBezTo>
                              <a:cubicBezTo>
                                <a:pt x="65370" y="74231"/>
                                <a:pt x="63960" y="79400"/>
                                <a:pt x="61864" y="85013"/>
                              </a:cubicBezTo>
                              <a:cubicBezTo>
                                <a:pt x="59845" y="90385"/>
                                <a:pt x="57318" y="95808"/>
                                <a:pt x="54321" y="100698"/>
                              </a:cubicBezTo>
                              <a:cubicBezTo>
                                <a:pt x="52390" y="103860"/>
                                <a:pt x="51933" y="104622"/>
                                <a:pt x="51501" y="104622"/>
                              </a:cubicBezTo>
                              <a:cubicBezTo>
                                <a:pt x="51184" y="104622"/>
                                <a:pt x="51171" y="104406"/>
                                <a:pt x="49025" y="102272"/>
                              </a:cubicBezTo>
                              <a:cubicBezTo>
                                <a:pt x="47869" y="101104"/>
                                <a:pt x="44669" y="96938"/>
                                <a:pt x="43729" y="95605"/>
                              </a:cubicBezTo>
                              <a:cubicBezTo>
                                <a:pt x="42802" y="94284"/>
                                <a:pt x="41100" y="91668"/>
                                <a:pt x="40198" y="89725"/>
                              </a:cubicBezTo>
                              <a:cubicBezTo>
                                <a:pt x="39398" y="90360"/>
                                <a:pt x="39042" y="91452"/>
                                <a:pt x="39068" y="92506"/>
                              </a:cubicBezTo>
                              <a:cubicBezTo>
                                <a:pt x="39081" y="93751"/>
                                <a:pt x="39411" y="95262"/>
                                <a:pt x="40109" y="97700"/>
                              </a:cubicBezTo>
                              <a:cubicBezTo>
                                <a:pt x="40884" y="100393"/>
                                <a:pt x="42281" y="103822"/>
                                <a:pt x="44072" y="107137"/>
                              </a:cubicBezTo>
                              <a:cubicBezTo>
                                <a:pt x="45583" y="109956"/>
                                <a:pt x="46993" y="111874"/>
                                <a:pt x="45520" y="112928"/>
                              </a:cubicBezTo>
                              <a:cubicBezTo>
                                <a:pt x="44377" y="113829"/>
                                <a:pt x="41748" y="111988"/>
                                <a:pt x="40719" y="111188"/>
                              </a:cubicBezTo>
                              <a:cubicBezTo>
                                <a:pt x="39741" y="110451"/>
                                <a:pt x="36020" y="107467"/>
                                <a:pt x="31486" y="101117"/>
                              </a:cubicBezTo>
                              <a:cubicBezTo>
                                <a:pt x="28235" y="96557"/>
                                <a:pt x="25695" y="92239"/>
                                <a:pt x="23167" y="86893"/>
                              </a:cubicBezTo>
                              <a:cubicBezTo>
                                <a:pt x="22914" y="86994"/>
                                <a:pt x="22659" y="87236"/>
                                <a:pt x="22507" y="87490"/>
                              </a:cubicBezTo>
                              <a:cubicBezTo>
                                <a:pt x="22139" y="88163"/>
                                <a:pt x="21986" y="89102"/>
                                <a:pt x="22139" y="90284"/>
                              </a:cubicBezTo>
                              <a:cubicBezTo>
                                <a:pt x="22456" y="92824"/>
                                <a:pt x="23815" y="96824"/>
                                <a:pt x="25809" y="101485"/>
                              </a:cubicBezTo>
                              <a:cubicBezTo>
                                <a:pt x="28057" y="106730"/>
                                <a:pt x="32108" y="112788"/>
                                <a:pt x="36287" y="118249"/>
                              </a:cubicBezTo>
                              <a:cubicBezTo>
                                <a:pt x="36782" y="118897"/>
                                <a:pt x="37645" y="119735"/>
                                <a:pt x="37645" y="120243"/>
                              </a:cubicBezTo>
                              <a:cubicBezTo>
                                <a:pt x="37645" y="120649"/>
                                <a:pt x="36756" y="121284"/>
                                <a:pt x="34115" y="123456"/>
                              </a:cubicBezTo>
                              <a:cubicBezTo>
                                <a:pt x="29937" y="126898"/>
                                <a:pt x="25504" y="130060"/>
                                <a:pt x="19307" y="133527"/>
                              </a:cubicBezTo>
                              <a:cubicBezTo>
                                <a:pt x="16773" y="134943"/>
                                <a:pt x="13335" y="136721"/>
                                <a:pt x="9836" y="138324"/>
                              </a:cubicBezTo>
                              <a:lnTo>
                                <a:pt x="19" y="142068"/>
                              </a:lnTo>
                              <a:lnTo>
                                <a:pt x="3" y="142068"/>
                              </a:lnTo>
                              <a:lnTo>
                                <a:pt x="0" y="142068"/>
                              </a:lnTo>
                              <a:lnTo>
                                <a:pt x="0" y="137971"/>
                              </a:lnTo>
                              <a:lnTo>
                                <a:pt x="3" y="137972"/>
                              </a:lnTo>
                              <a:cubicBezTo>
                                <a:pt x="5311" y="136715"/>
                                <a:pt x="12131" y="133426"/>
                                <a:pt x="17427" y="130352"/>
                              </a:cubicBezTo>
                              <a:cubicBezTo>
                                <a:pt x="22304" y="127520"/>
                                <a:pt x="27524" y="123901"/>
                                <a:pt x="31791" y="120599"/>
                              </a:cubicBezTo>
                              <a:cubicBezTo>
                                <a:pt x="32184" y="120294"/>
                                <a:pt x="32591" y="119963"/>
                                <a:pt x="32959" y="119684"/>
                              </a:cubicBezTo>
                              <a:cubicBezTo>
                                <a:pt x="32553" y="119100"/>
                                <a:pt x="31880" y="118224"/>
                                <a:pt x="31423" y="117576"/>
                              </a:cubicBezTo>
                              <a:cubicBezTo>
                                <a:pt x="27638" y="112153"/>
                                <a:pt x="24374" y="106984"/>
                                <a:pt x="22012" y="101460"/>
                              </a:cubicBezTo>
                              <a:cubicBezTo>
                                <a:pt x="18570" y="93484"/>
                                <a:pt x="17656" y="88036"/>
                                <a:pt x="18837" y="85546"/>
                              </a:cubicBezTo>
                              <a:cubicBezTo>
                                <a:pt x="19700" y="83730"/>
                                <a:pt x="21072" y="81914"/>
                                <a:pt x="24361" y="80555"/>
                              </a:cubicBezTo>
                              <a:cubicBezTo>
                                <a:pt x="26736" y="87109"/>
                                <a:pt x="31219" y="94513"/>
                                <a:pt x="34432" y="99085"/>
                              </a:cubicBezTo>
                              <a:cubicBezTo>
                                <a:pt x="37658" y="103669"/>
                                <a:pt x="40922" y="107340"/>
                                <a:pt x="41760" y="108241"/>
                              </a:cubicBezTo>
                              <a:cubicBezTo>
                                <a:pt x="42472" y="108991"/>
                                <a:pt x="42802" y="109346"/>
                                <a:pt x="43018" y="109562"/>
                              </a:cubicBezTo>
                              <a:cubicBezTo>
                                <a:pt x="42751" y="109067"/>
                                <a:pt x="42421" y="108470"/>
                                <a:pt x="42179" y="108064"/>
                              </a:cubicBezTo>
                              <a:cubicBezTo>
                                <a:pt x="38369" y="101231"/>
                                <a:pt x="35944" y="94843"/>
                                <a:pt x="36122" y="91935"/>
                              </a:cubicBezTo>
                              <a:cubicBezTo>
                                <a:pt x="36287" y="89204"/>
                                <a:pt x="37011" y="87363"/>
                                <a:pt x="41138" y="84619"/>
                              </a:cubicBezTo>
                              <a:cubicBezTo>
                                <a:pt x="42052" y="86550"/>
                                <a:pt x="45164" y="92074"/>
                                <a:pt x="46104" y="93395"/>
                              </a:cubicBezTo>
                              <a:cubicBezTo>
                                <a:pt x="47031" y="94716"/>
                                <a:pt x="49456" y="97637"/>
                                <a:pt x="50549" y="98856"/>
                              </a:cubicBezTo>
                              <a:cubicBezTo>
                                <a:pt x="50930" y="99301"/>
                                <a:pt x="51349" y="99694"/>
                                <a:pt x="51438" y="99783"/>
                              </a:cubicBezTo>
                              <a:cubicBezTo>
                                <a:pt x="51539" y="99593"/>
                                <a:pt x="51616" y="99440"/>
                                <a:pt x="51692" y="99288"/>
                              </a:cubicBezTo>
                              <a:cubicBezTo>
                                <a:pt x="54321" y="94233"/>
                                <a:pt x="56861" y="89331"/>
                                <a:pt x="58931" y="83781"/>
                              </a:cubicBezTo>
                              <a:cubicBezTo>
                                <a:pt x="61001" y="78295"/>
                                <a:pt x="62436" y="71957"/>
                                <a:pt x="62969" y="65773"/>
                              </a:cubicBezTo>
                              <a:cubicBezTo>
                                <a:pt x="63401" y="60832"/>
                                <a:pt x="63439" y="54216"/>
                                <a:pt x="63058" y="48234"/>
                              </a:cubicBezTo>
                              <a:cubicBezTo>
                                <a:pt x="62715" y="42824"/>
                                <a:pt x="60988" y="35966"/>
                                <a:pt x="58588" y="31038"/>
                              </a:cubicBezTo>
                              <a:cubicBezTo>
                                <a:pt x="56670" y="27126"/>
                                <a:pt x="52200" y="21538"/>
                                <a:pt x="46789" y="20027"/>
                              </a:cubicBezTo>
                              <a:cubicBezTo>
                                <a:pt x="42383" y="18783"/>
                                <a:pt x="36172" y="18643"/>
                                <a:pt x="33645" y="22326"/>
                              </a:cubicBezTo>
                              <a:cubicBezTo>
                                <a:pt x="31105" y="26072"/>
                                <a:pt x="34559" y="30060"/>
                                <a:pt x="37900" y="29578"/>
                              </a:cubicBezTo>
                              <a:cubicBezTo>
                                <a:pt x="37874" y="29590"/>
                                <a:pt x="37861" y="29616"/>
                                <a:pt x="37849" y="29616"/>
                              </a:cubicBezTo>
                              <a:cubicBezTo>
                                <a:pt x="37861" y="29616"/>
                                <a:pt x="37874" y="29603"/>
                                <a:pt x="37900" y="29590"/>
                              </a:cubicBezTo>
                              <a:cubicBezTo>
                                <a:pt x="36884" y="34251"/>
                                <a:pt x="32578" y="38874"/>
                                <a:pt x="23675" y="38874"/>
                              </a:cubicBezTo>
                              <a:cubicBezTo>
                                <a:pt x="19535" y="38874"/>
                                <a:pt x="13947" y="36537"/>
                                <a:pt x="11382" y="32181"/>
                              </a:cubicBezTo>
                              <a:cubicBezTo>
                                <a:pt x="8029" y="26453"/>
                                <a:pt x="8131" y="20764"/>
                                <a:pt x="7737" y="15900"/>
                              </a:cubicBezTo>
                              <a:cubicBezTo>
                                <a:pt x="7458" y="13195"/>
                                <a:pt x="7267" y="10502"/>
                                <a:pt x="6416" y="7886"/>
                              </a:cubicBezTo>
                              <a:cubicBezTo>
                                <a:pt x="5565" y="5270"/>
                                <a:pt x="3927" y="3593"/>
                                <a:pt x="1463" y="2857"/>
                              </a:cubicBezTo>
                              <a:lnTo>
                                <a:pt x="0" y="2608"/>
                              </a:lnTo>
                              <a:lnTo>
                                <a:pt x="0" y="0"/>
                              </a:lnTo>
                              <a:close/>
                            </a:path>
                          </a:pathLst>
                        </a:custGeom>
                        <a:ln w="0" cap="flat">
                          <a:miter lim="127000"/>
                        </a:ln>
                      </wps:spPr>
                      <wps:style>
                        <a:lnRef idx="0">
                          <a:srgbClr val="000000">
                            <a:alpha val="0"/>
                          </a:srgbClr>
                        </a:lnRef>
                        <a:fillRef idx="1">
                          <a:srgbClr val="0082AB"/>
                        </a:fillRef>
                        <a:effectRef idx="0">
                          <a:scrgbClr r="0" g="0" b="0"/>
                        </a:effectRef>
                        <a:fontRef idx="none"/>
                      </wps:style>
                      <wps:bodyPr/>
                    </wps:wsp>
                    <pic:pic xmlns:pic="http://schemas.openxmlformats.org/drawingml/2006/picture">
                      <pic:nvPicPr>
                        <pic:cNvPr id="19068" name="Picture 19068"/>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69" name="Picture 19069"/>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70" name="Picture 19070"/>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71" name="Picture 19071"/>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72" name="Picture 19072"/>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73" name="Picture 19073"/>
                        <pic:cNvPicPr/>
                      </pic:nvPicPr>
                      <pic:blipFill>
                        <a:blip r:embed="rId1"/>
                        <a:stretch>
                          <a:fillRect/>
                        </a:stretch>
                      </pic:blipFill>
                      <pic:spPr>
                        <a:xfrm>
                          <a:off x="526225" y="400977"/>
                          <a:ext cx="131064" cy="143256"/>
                        </a:xfrm>
                        <a:prstGeom prst="rect">
                          <a:avLst/>
                        </a:prstGeom>
                      </pic:spPr>
                    </pic:pic>
                    <pic:pic xmlns:pic="http://schemas.openxmlformats.org/drawingml/2006/picture">
                      <pic:nvPicPr>
                        <pic:cNvPr id="19074" name="Picture 19074"/>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075" name="Picture 19075"/>
                        <pic:cNvPicPr/>
                      </pic:nvPicPr>
                      <pic:blipFill>
                        <a:blip r:embed="rId2"/>
                        <a:stretch>
                          <a:fillRect/>
                        </a:stretch>
                      </pic:blipFill>
                      <pic:spPr>
                        <a:xfrm>
                          <a:off x="526225" y="400977"/>
                          <a:ext cx="134112" cy="143256"/>
                        </a:xfrm>
                        <a:prstGeom prst="rect">
                          <a:avLst/>
                        </a:prstGeom>
                      </pic:spPr>
                    </pic:pic>
                    <pic:pic xmlns:pic="http://schemas.openxmlformats.org/drawingml/2006/picture">
                      <pic:nvPicPr>
                        <pic:cNvPr id="19076" name="Picture 19076"/>
                        <pic:cNvPicPr/>
                      </pic:nvPicPr>
                      <pic:blipFill>
                        <a:blip r:embed="rId3"/>
                        <a:stretch>
                          <a:fillRect/>
                        </a:stretch>
                      </pic:blipFill>
                      <pic:spPr>
                        <a:xfrm>
                          <a:off x="551625" y="407073"/>
                          <a:ext cx="36576" cy="36576"/>
                        </a:xfrm>
                        <a:prstGeom prst="rect">
                          <a:avLst/>
                        </a:prstGeom>
                      </pic:spPr>
                    </pic:pic>
                    <pic:pic xmlns:pic="http://schemas.openxmlformats.org/drawingml/2006/picture">
                      <pic:nvPicPr>
                        <pic:cNvPr id="19077" name="Picture 19077"/>
                        <pic:cNvPicPr/>
                      </pic:nvPicPr>
                      <pic:blipFill>
                        <a:blip r:embed="rId4"/>
                        <a:stretch>
                          <a:fillRect/>
                        </a:stretch>
                      </pic:blipFill>
                      <pic:spPr>
                        <a:xfrm>
                          <a:off x="596329" y="416217"/>
                          <a:ext cx="33528" cy="27432"/>
                        </a:xfrm>
                        <a:prstGeom prst="rect">
                          <a:avLst/>
                        </a:prstGeom>
                      </pic:spPr>
                    </pic:pic>
                    <pic:pic xmlns:pic="http://schemas.openxmlformats.org/drawingml/2006/picture">
                      <pic:nvPicPr>
                        <pic:cNvPr id="19078" name="Picture 19078"/>
                        <pic:cNvPicPr/>
                      </pic:nvPicPr>
                      <pic:blipFill>
                        <a:blip r:embed="rId5"/>
                        <a:stretch>
                          <a:fillRect/>
                        </a:stretch>
                      </pic:blipFill>
                      <pic:spPr>
                        <a:xfrm>
                          <a:off x="624777" y="484289"/>
                          <a:ext cx="15240" cy="33528"/>
                        </a:xfrm>
                        <a:prstGeom prst="rect">
                          <a:avLst/>
                        </a:prstGeom>
                      </pic:spPr>
                    </pic:pic>
                    <pic:pic xmlns:pic="http://schemas.openxmlformats.org/drawingml/2006/picture">
                      <pic:nvPicPr>
                        <pic:cNvPr id="19079" name="Picture 19079"/>
                        <pic:cNvPicPr/>
                      </pic:nvPicPr>
                      <pic:blipFill>
                        <a:blip r:embed="rId6"/>
                        <a:stretch>
                          <a:fillRect/>
                        </a:stretch>
                      </pic:blipFill>
                      <pic:spPr>
                        <a:xfrm>
                          <a:off x="609537" y="480225"/>
                          <a:ext cx="21336" cy="45720"/>
                        </a:xfrm>
                        <a:prstGeom prst="rect">
                          <a:avLst/>
                        </a:prstGeom>
                      </pic:spPr>
                    </pic:pic>
                    <wps:wsp>
                      <wps:cNvPr id="19080" name="Shape 19080"/>
                      <wps:cNvSpPr/>
                      <wps:spPr>
                        <a:xfrm>
                          <a:off x="616966" y="485342"/>
                          <a:ext cx="22327" cy="33287"/>
                        </a:xfrm>
                        <a:custGeom>
                          <a:avLst/>
                          <a:gdLst/>
                          <a:ahLst/>
                          <a:cxnLst/>
                          <a:rect l="0" t="0" r="0" b="0"/>
                          <a:pathLst>
                            <a:path w="22327" h="33287">
                              <a:moveTo>
                                <a:pt x="1181" y="0"/>
                              </a:moveTo>
                              <a:cubicBezTo>
                                <a:pt x="3569" y="6566"/>
                                <a:pt x="8052" y="13957"/>
                                <a:pt x="11265" y="18542"/>
                              </a:cubicBezTo>
                              <a:cubicBezTo>
                                <a:pt x="14478" y="23127"/>
                                <a:pt x="17755" y="26784"/>
                                <a:pt x="18593" y="27687"/>
                              </a:cubicBezTo>
                              <a:cubicBezTo>
                                <a:pt x="19304" y="28449"/>
                                <a:pt x="19621" y="28791"/>
                                <a:pt x="19850" y="29020"/>
                              </a:cubicBezTo>
                              <a:cubicBezTo>
                                <a:pt x="20028" y="29261"/>
                                <a:pt x="20256" y="29553"/>
                                <a:pt x="20460" y="29820"/>
                              </a:cubicBezTo>
                              <a:cubicBezTo>
                                <a:pt x="20663" y="30112"/>
                                <a:pt x="20866" y="30391"/>
                                <a:pt x="21069" y="30671"/>
                              </a:cubicBezTo>
                              <a:cubicBezTo>
                                <a:pt x="21285" y="30950"/>
                                <a:pt x="21488" y="31230"/>
                                <a:pt x="21692" y="31509"/>
                              </a:cubicBezTo>
                              <a:cubicBezTo>
                                <a:pt x="21895" y="31789"/>
                                <a:pt x="22174" y="32144"/>
                                <a:pt x="22327" y="32386"/>
                              </a:cubicBezTo>
                              <a:cubicBezTo>
                                <a:pt x="21209" y="33287"/>
                                <a:pt x="18580" y="31433"/>
                                <a:pt x="17539" y="30645"/>
                              </a:cubicBezTo>
                              <a:cubicBezTo>
                                <a:pt x="16561" y="29896"/>
                                <a:pt x="12840" y="26912"/>
                                <a:pt x="8306" y="20575"/>
                              </a:cubicBezTo>
                              <a:lnTo>
                                <a:pt x="0" y="6350"/>
                              </a:lnTo>
                              <a:lnTo>
                                <a:pt x="0" y="6350"/>
                              </a:lnTo>
                              <a:lnTo>
                                <a:pt x="292" y="4750"/>
                              </a:lnTo>
                              <a:cubicBezTo>
                                <a:pt x="394" y="4217"/>
                                <a:pt x="483" y="3747"/>
                                <a:pt x="597" y="3175"/>
                              </a:cubicBezTo>
                              <a:cubicBezTo>
                                <a:pt x="686" y="2642"/>
                                <a:pt x="787" y="2146"/>
                                <a:pt x="889" y="1588"/>
                              </a:cubicBezTo>
                              <a:cubicBezTo>
                                <a:pt x="991" y="1054"/>
                                <a:pt x="1079" y="572"/>
                                <a:pt x="1181"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081" name="Shape 19081"/>
                      <wps:cNvSpPr/>
                      <wps:spPr>
                        <a:xfrm>
                          <a:off x="633997" y="489420"/>
                          <a:ext cx="11290" cy="19988"/>
                        </a:xfrm>
                        <a:custGeom>
                          <a:avLst/>
                          <a:gdLst/>
                          <a:ahLst/>
                          <a:cxnLst/>
                          <a:rect l="0" t="0" r="0" b="0"/>
                          <a:pathLst>
                            <a:path w="11290" h="19988">
                              <a:moveTo>
                                <a:pt x="940" y="0"/>
                              </a:moveTo>
                              <a:cubicBezTo>
                                <a:pt x="1854" y="1930"/>
                                <a:pt x="4953" y="7455"/>
                                <a:pt x="5893" y="8763"/>
                              </a:cubicBezTo>
                              <a:cubicBezTo>
                                <a:pt x="6832" y="10096"/>
                                <a:pt x="9245" y="13017"/>
                                <a:pt x="10338" y="14224"/>
                              </a:cubicBezTo>
                              <a:cubicBezTo>
                                <a:pt x="10731" y="14668"/>
                                <a:pt x="11138" y="15062"/>
                                <a:pt x="11239" y="15151"/>
                              </a:cubicBezTo>
                              <a:cubicBezTo>
                                <a:pt x="11239" y="15519"/>
                                <a:pt x="11239" y="15989"/>
                                <a:pt x="11252" y="16370"/>
                              </a:cubicBezTo>
                              <a:cubicBezTo>
                                <a:pt x="11252" y="16751"/>
                                <a:pt x="11252" y="17170"/>
                                <a:pt x="11265" y="17564"/>
                              </a:cubicBezTo>
                              <a:cubicBezTo>
                                <a:pt x="11265" y="17958"/>
                                <a:pt x="11278" y="18364"/>
                                <a:pt x="11278" y="18758"/>
                              </a:cubicBezTo>
                              <a:lnTo>
                                <a:pt x="11290" y="19988"/>
                              </a:lnTo>
                              <a:lnTo>
                                <a:pt x="11289" y="19988"/>
                              </a:lnTo>
                              <a:lnTo>
                                <a:pt x="8826" y="17640"/>
                              </a:lnTo>
                              <a:cubicBezTo>
                                <a:pt x="7671" y="16497"/>
                                <a:pt x="4470" y="12306"/>
                                <a:pt x="3531" y="10972"/>
                              </a:cubicBezTo>
                              <a:lnTo>
                                <a:pt x="0" y="5093"/>
                              </a:lnTo>
                              <a:lnTo>
                                <a:pt x="0" y="5092"/>
                              </a:lnTo>
                              <a:lnTo>
                                <a:pt x="228" y="3860"/>
                              </a:lnTo>
                              <a:cubicBezTo>
                                <a:pt x="292" y="3454"/>
                                <a:pt x="368" y="2997"/>
                                <a:pt x="470" y="2565"/>
                              </a:cubicBezTo>
                              <a:cubicBezTo>
                                <a:pt x="546" y="2133"/>
                                <a:pt x="609" y="1715"/>
                                <a:pt x="698" y="1282"/>
                              </a:cubicBezTo>
                              <a:cubicBezTo>
                                <a:pt x="762" y="901"/>
                                <a:pt x="851" y="457"/>
                                <a:pt x="940"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082" name="Picture 19082"/>
                        <pic:cNvPicPr/>
                      </pic:nvPicPr>
                      <pic:blipFill>
                        <a:blip r:embed="rId7"/>
                        <a:stretch>
                          <a:fillRect/>
                        </a:stretch>
                      </pic:blipFill>
                      <pic:spPr>
                        <a:xfrm>
                          <a:off x="641033" y="448729"/>
                          <a:ext cx="21336" cy="60960"/>
                        </a:xfrm>
                        <a:prstGeom prst="rect">
                          <a:avLst/>
                        </a:prstGeom>
                      </pic:spPr>
                    </pic:pic>
                    <pic:pic xmlns:pic="http://schemas.openxmlformats.org/drawingml/2006/picture">
                      <pic:nvPicPr>
                        <pic:cNvPr id="19083" name="Picture 19083"/>
                        <pic:cNvPicPr/>
                      </pic:nvPicPr>
                      <pic:blipFill>
                        <a:blip r:embed="rId8"/>
                        <a:stretch>
                          <a:fillRect/>
                        </a:stretch>
                      </pic:blipFill>
                      <pic:spPr>
                        <a:xfrm>
                          <a:off x="523177" y="416217"/>
                          <a:ext cx="42672" cy="39624"/>
                        </a:xfrm>
                        <a:prstGeom prst="rect">
                          <a:avLst/>
                        </a:prstGeom>
                      </pic:spPr>
                    </pic:pic>
                    <pic:pic xmlns:pic="http://schemas.openxmlformats.org/drawingml/2006/picture">
                      <pic:nvPicPr>
                        <pic:cNvPr id="19084" name="Picture 19084"/>
                        <pic:cNvPicPr/>
                      </pic:nvPicPr>
                      <pic:blipFill>
                        <a:blip r:embed="rId9"/>
                        <a:stretch>
                          <a:fillRect/>
                        </a:stretch>
                      </pic:blipFill>
                      <pic:spPr>
                        <a:xfrm>
                          <a:off x="564833" y="400977"/>
                          <a:ext cx="21336" cy="18288"/>
                        </a:xfrm>
                        <a:prstGeom prst="rect">
                          <a:avLst/>
                        </a:prstGeom>
                      </pic:spPr>
                    </pic:pic>
                    <pic:pic xmlns:pic="http://schemas.openxmlformats.org/drawingml/2006/picture">
                      <pic:nvPicPr>
                        <pic:cNvPr id="19085" name="Picture 19085"/>
                        <pic:cNvPicPr/>
                      </pic:nvPicPr>
                      <pic:blipFill>
                        <a:blip r:embed="rId10"/>
                        <a:stretch>
                          <a:fillRect/>
                        </a:stretch>
                      </pic:blipFill>
                      <pic:spPr>
                        <a:xfrm>
                          <a:off x="580073" y="400977"/>
                          <a:ext cx="27432" cy="21336"/>
                        </a:xfrm>
                        <a:prstGeom prst="rect">
                          <a:avLst/>
                        </a:prstGeom>
                      </pic:spPr>
                    </pic:pic>
                    <pic:pic xmlns:pic="http://schemas.openxmlformats.org/drawingml/2006/picture">
                      <pic:nvPicPr>
                        <pic:cNvPr id="19086" name="Picture 19086"/>
                        <pic:cNvPicPr/>
                      </pic:nvPicPr>
                      <pic:blipFill>
                        <a:blip r:embed="rId11"/>
                        <a:stretch>
                          <a:fillRect/>
                        </a:stretch>
                      </pic:blipFill>
                      <pic:spPr>
                        <a:xfrm>
                          <a:off x="533337" y="416217"/>
                          <a:ext cx="18288" cy="12192"/>
                        </a:xfrm>
                        <a:prstGeom prst="rect">
                          <a:avLst/>
                        </a:prstGeom>
                      </pic:spPr>
                    </pic:pic>
                    <wps:wsp>
                      <wps:cNvPr id="19087" name="Shape 19087"/>
                      <wps:cNvSpPr/>
                      <wps:spPr>
                        <a:xfrm>
                          <a:off x="548297" y="489420"/>
                          <a:ext cx="9563" cy="28308"/>
                        </a:xfrm>
                        <a:custGeom>
                          <a:avLst/>
                          <a:gdLst/>
                          <a:ahLst/>
                          <a:cxnLst/>
                          <a:rect l="0" t="0" r="0" b="0"/>
                          <a:pathLst>
                            <a:path w="9563" h="28308">
                              <a:moveTo>
                                <a:pt x="4356" y="0"/>
                              </a:moveTo>
                              <a:cubicBezTo>
                                <a:pt x="8483" y="2743"/>
                                <a:pt x="9220" y="4584"/>
                                <a:pt x="9385" y="7302"/>
                              </a:cubicBezTo>
                              <a:cubicBezTo>
                                <a:pt x="9563" y="10223"/>
                                <a:pt x="7124" y="16611"/>
                                <a:pt x="3327" y="23444"/>
                              </a:cubicBezTo>
                              <a:cubicBezTo>
                                <a:pt x="3099" y="23850"/>
                                <a:pt x="2756" y="24435"/>
                                <a:pt x="2489" y="24943"/>
                              </a:cubicBezTo>
                              <a:cubicBezTo>
                                <a:pt x="2286" y="25197"/>
                                <a:pt x="2083" y="25476"/>
                                <a:pt x="1867" y="25743"/>
                              </a:cubicBezTo>
                              <a:cubicBezTo>
                                <a:pt x="1663" y="26035"/>
                                <a:pt x="1473" y="26314"/>
                                <a:pt x="1257" y="26594"/>
                              </a:cubicBezTo>
                              <a:cubicBezTo>
                                <a:pt x="1041" y="26873"/>
                                <a:pt x="838" y="27153"/>
                                <a:pt x="635" y="27432"/>
                              </a:cubicBezTo>
                              <a:lnTo>
                                <a:pt x="0" y="28308"/>
                              </a:lnTo>
                              <a:lnTo>
                                <a:pt x="0" y="28308"/>
                              </a:lnTo>
                              <a:lnTo>
                                <a:pt x="1435" y="22517"/>
                              </a:lnTo>
                              <a:cubicBezTo>
                                <a:pt x="3213" y="19202"/>
                                <a:pt x="4610" y="15773"/>
                                <a:pt x="5385" y="13081"/>
                              </a:cubicBezTo>
                              <a:cubicBezTo>
                                <a:pt x="6083" y="10630"/>
                                <a:pt x="6413" y="9118"/>
                                <a:pt x="6439" y="7874"/>
                              </a:cubicBezTo>
                              <a:cubicBezTo>
                                <a:pt x="6451" y="6820"/>
                                <a:pt x="6096" y="5740"/>
                                <a:pt x="5296" y="5093"/>
                              </a:cubicBezTo>
                              <a:cubicBezTo>
                                <a:pt x="5232" y="4673"/>
                                <a:pt x="5156" y="4280"/>
                                <a:pt x="5067" y="3860"/>
                              </a:cubicBezTo>
                              <a:cubicBezTo>
                                <a:pt x="5004" y="3428"/>
                                <a:pt x="4915" y="2997"/>
                                <a:pt x="4838" y="2565"/>
                              </a:cubicBezTo>
                              <a:cubicBezTo>
                                <a:pt x="4762" y="2146"/>
                                <a:pt x="4686" y="1715"/>
                                <a:pt x="4597" y="1282"/>
                              </a:cubicBezTo>
                              <a:cubicBezTo>
                                <a:pt x="4534" y="889"/>
                                <a:pt x="4445" y="432"/>
                                <a:pt x="4356"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wps:wsp>
                      <wps:cNvPr id="19088" name="Shape 19088"/>
                      <wps:cNvSpPr/>
                      <wps:spPr>
                        <a:xfrm>
                          <a:off x="556159" y="485342"/>
                          <a:ext cx="19989" cy="39687"/>
                        </a:xfrm>
                        <a:custGeom>
                          <a:avLst/>
                          <a:gdLst/>
                          <a:ahLst/>
                          <a:cxnLst/>
                          <a:rect l="0" t="0" r="0" b="0"/>
                          <a:pathLst>
                            <a:path w="19989" h="39687">
                              <a:moveTo>
                                <a:pt x="13284" y="0"/>
                              </a:moveTo>
                              <a:cubicBezTo>
                                <a:pt x="16573" y="1372"/>
                                <a:pt x="17945" y="3188"/>
                                <a:pt x="18796" y="4991"/>
                              </a:cubicBezTo>
                              <a:cubicBezTo>
                                <a:pt x="19989" y="7481"/>
                                <a:pt x="19062" y="12942"/>
                                <a:pt x="15633" y="20917"/>
                              </a:cubicBezTo>
                              <a:cubicBezTo>
                                <a:pt x="13271" y="26429"/>
                                <a:pt x="9994" y="31610"/>
                                <a:pt x="6210" y="37033"/>
                              </a:cubicBezTo>
                              <a:cubicBezTo>
                                <a:pt x="5765" y="37668"/>
                                <a:pt x="5080" y="38545"/>
                                <a:pt x="4686" y="39116"/>
                              </a:cubicBezTo>
                              <a:cubicBezTo>
                                <a:pt x="4279" y="39180"/>
                                <a:pt x="3886" y="39231"/>
                                <a:pt x="3492" y="39269"/>
                              </a:cubicBezTo>
                              <a:cubicBezTo>
                                <a:pt x="3111" y="39307"/>
                                <a:pt x="2743" y="39357"/>
                                <a:pt x="2324" y="39408"/>
                              </a:cubicBezTo>
                              <a:cubicBezTo>
                                <a:pt x="1930" y="39460"/>
                                <a:pt x="1574" y="39498"/>
                                <a:pt x="1181" y="39548"/>
                              </a:cubicBezTo>
                              <a:lnTo>
                                <a:pt x="6" y="39687"/>
                              </a:lnTo>
                              <a:lnTo>
                                <a:pt x="0" y="39687"/>
                              </a:lnTo>
                              <a:lnTo>
                                <a:pt x="1346" y="37707"/>
                              </a:lnTo>
                              <a:cubicBezTo>
                                <a:pt x="5524" y="32233"/>
                                <a:pt x="9588" y="26175"/>
                                <a:pt x="11823" y="20930"/>
                              </a:cubicBezTo>
                              <a:cubicBezTo>
                                <a:pt x="13830" y="16282"/>
                                <a:pt x="15189" y="12281"/>
                                <a:pt x="15494" y="9729"/>
                              </a:cubicBezTo>
                              <a:cubicBezTo>
                                <a:pt x="15646" y="8560"/>
                                <a:pt x="15494" y="7620"/>
                                <a:pt x="15125" y="6947"/>
                              </a:cubicBezTo>
                              <a:cubicBezTo>
                                <a:pt x="14986" y="6680"/>
                                <a:pt x="14732" y="6439"/>
                                <a:pt x="14465" y="6338"/>
                              </a:cubicBezTo>
                              <a:cubicBezTo>
                                <a:pt x="14376" y="5830"/>
                                <a:pt x="14274" y="5258"/>
                                <a:pt x="14173" y="4750"/>
                              </a:cubicBezTo>
                              <a:cubicBezTo>
                                <a:pt x="14071" y="4217"/>
                                <a:pt x="13970" y="3734"/>
                                <a:pt x="13868" y="3188"/>
                              </a:cubicBezTo>
                              <a:cubicBezTo>
                                <a:pt x="13766" y="2642"/>
                                <a:pt x="13665" y="2108"/>
                                <a:pt x="13576" y="1588"/>
                              </a:cubicBezTo>
                              <a:cubicBezTo>
                                <a:pt x="13474" y="1054"/>
                                <a:pt x="13385" y="534"/>
                                <a:pt x="1328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089" name="Picture 19089"/>
                        <pic:cNvPicPr/>
                      </pic:nvPicPr>
                      <pic:blipFill>
                        <a:blip r:embed="rId12"/>
                        <a:stretch>
                          <a:fillRect/>
                        </a:stretch>
                      </pic:blipFill>
                      <pic:spPr>
                        <a:xfrm>
                          <a:off x="545529" y="480225"/>
                          <a:ext cx="27432" cy="39624"/>
                        </a:xfrm>
                        <a:prstGeom prst="rect">
                          <a:avLst/>
                        </a:prstGeom>
                      </pic:spPr>
                    </pic:pic>
                    <pic:pic xmlns:pic="http://schemas.openxmlformats.org/drawingml/2006/picture">
                      <pic:nvPicPr>
                        <pic:cNvPr id="19090" name="Picture 19090"/>
                        <pic:cNvPicPr/>
                      </pic:nvPicPr>
                      <pic:blipFill>
                        <a:blip r:embed="rId13"/>
                        <a:stretch>
                          <a:fillRect/>
                        </a:stretch>
                      </pic:blipFill>
                      <pic:spPr>
                        <a:xfrm>
                          <a:off x="539433" y="486321"/>
                          <a:ext cx="15240" cy="24384"/>
                        </a:xfrm>
                        <a:prstGeom prst="rect">
                          <a:avLst/>
                        </a:prstGeom>
                      </pic:spPr>
                    </pic:pic>
                    <pic:pic xmlns:pic="http://schemas.openxmlformats.org/drawingml/2006/picture">
                      <pic:nvPicPr>
                        <pic:cNvPr id="19091" name="Picture 19091"/>
                        <pic:cNvPicPr/>
                      </pic:nvPicPr>
                      <pic:blipFill>
                        <a:blip r:embed="rId14"/>
                        <a:stretch>
                          <a:fillRect/>
                        </a:stretch>
                      </pic:blipFill>
                      <pic:spPr>
                        <a:xfrm>
                          <a:off x="523177" y="448729"/>
                          <a:ext cx="21336" cy="60960"/>
                        </a:xfrm>
                        <a:prstGeom prst="rect">
                          <a:avLst/>
                        </a:prstGeom>
                      </pic:spPr>
                    </pic:pic>
                    <pic:pic xmlns:pic="http://schemas.openxmlformats.org/drawingml/2006/picture">
                      <pic:nvPicPr>
                        <pic:cNvPr id="19092" name="Picture 19092"/>
                        <pic:cNvPicPr/>
                      </pic:nvPicPr>
                      <pic:blipFill>
                        <a:blip r:embed="rId15"/>
                        <a:stretch>
                          <a:fillRect/>
                        </a:stretch>
                      </pic:blipFill>
                      <pic:spPr>
                        <a:xfrm>
                          <a:off x="552640" y="520865"/>
                          <a:ext cx="42672" cy="27432"/>
                        </a:xfrm>
                        <a:prstGeom prst="rect">
                          <a:avLst/>
                        </a:prstGeom>
                      </pic:spPr>
                    </pic:pic>
                    <wps:wsp>
                      <wps:cNvPr id="19093" name="Shape 19093"/>
                      <wps:cNvSpPr/>
                      <wps:spPr>
                        <a:xfrm>
                          <a:off x="570422" y="408330"/>
                          <a:ext cx="14388" cy="4507"/>
                        </a:xfrm>
                        <a:custGeom>
                          <a:avLst/>
                          <a:gdLst/>
                          <a:ahLst/>
                          <a:cxnLst/>
                          <a:rect l="0" t="0" r="0" b="0"/>
                          <a:pathLst>
                            <a:path w="14388" h="4507">
                              <a:moveTo>
                                <a:pt x="11264" y="0"/>
                              </a:moveTo>
                              <a:cubicBezTo>
                                <a:pt x="12419" y="0"/>
                                <a:pt x="13524" y="89"/>
                                <a:pt x="14388" y="241"/>
                              </a:cubicBezTo>
                              <a:cubicBezTo>
                                <a:pt x="14337" y="508"/>
                                <a:pt x="14274" y="750"/>
                                <a:pt x="14236" y="1016"/>
                              </a:cubicBezTo>
                              <a:cubicBezTo>
                                <a:pt x="10934" y="724"/>
                                <a:pt x="8521" y="1016"/>
                                <a:pt x="6349" y="1536"/>
                              </a:cubicBezTo>
                              <a:cubicBezTo>
                                <a:pt x="4647" y="1930"/>
                                <a:pt x="4088" y="2298"/>
                                <a:pt x="3568" y="2616"/>
                              </a:cubicBezTo>
                              <a:lnTo>
                                <a:pt x="0" y="4507"/>
                              </a:lnTo>
                              <a:lnTo>
                                <a:pt x="0" y="4507"/>
                              </a:lnTo>
                              <a:lnTo>
                                <a:pt x="6095" y="584"/>
                              </a:lnTo>
                              <a:cubicBezTo>
                                <a:pt x="7606" y="203"/>
                                <a:pt x="9511" y="0"/>
                                <a:pt x="11264" y="0"/>
                              </a:cubicBezTo>
                              <a:close/>
                            </a:path>
                          </a:pathLst>
                        </a:custGeom>
                        <a:ln w="0" cap="flat">
                          <a:miter lim="100000"/>
                        </a:ln>
                      </wps:spPr>
                      <wps:style>
                        <a:lnRef idx="0">
                          <a:srgbClr val="000000">
                            <a:alpha val="0"/>
                          </a:srgbClr>
                        </a:lnRef>
                        <a:fillRef idx="1">
                          <a:srgbClr val="000000">
                            <a:alpha val="0"/>
                          </a:srgbClr>
                        </a:fillRef>
                        <a:effectRef idx="0">
                          <a:scrgbClr r="0" g="0" b="0"/>
                        </a:effectRef>
                        <a:fontRef idx="none"/>
                      </wps:style>
                      <wps:bodyPr/>
                    </wps:wsp>
                    <pic:pic xmlns:pic="http://schemas.openxmlformats.org/drawingml/2006/picture">
                      <pic:nvPicPr>
                        <pic:cNvPr id="19094" name="Picture 19094"/>
                        <pic:cNvPicPr/>
                      </pic:nvPicPr>
                      <pic:blipFill>
                        <a:blip r:embed="rId16"/>
                        <a:stretch>
                          <a:fillRect/>
                        </a:stretch>
                      </pic:blipFill>
                      <pic:spPr>
                        <a:xfrm>
                          <a:off x="551625" y="408089"/>
                          <a:ext cx="36576" cy="36576"/>
                        </a:xfrm>
                        <a:prstGeom prst="rect">
                          <a:avLst/>
                        </a:prstGeom>
                      </pic:spPr>
                    </pic:pic>
                    <pic:pic xmlns:pic="http://schemas.openxmlformats.org/drawingml/2006/picture">
                      <pic:nvPicPr>
                        <pic:cNvPr id="19095" name="Picture 19095"/>
                        <pic:cNvPicPr/>
                      </pic:nvPicPr>
                      <pic:blipFill>
                        <a:blip r:embed="rId17"/>
                        <a:stretch>
                          <a:fillRect/>
                        </a:stretch>
                      </pic:blipFill>
                      <pic:spPr>
                        <a:xfrm>
                          <a:off x="618681" y="416217"/>
                          <a:ext cx="42672" cy="39624"/>
                        </a:xfrm>
                        <a:prstGeom prst="rect">
                          <a:avLst/>
                        </a:prstGeom>
                      </pic:spPr>
                    </pic:pic>
                    <pic:pic xmlns:pic="http://schemas.openxmlformats.org/drawingml/2006/picture">
                      <pic:nvPicPr>
                        <pic:cNvPr id="19096" name="Picture 19096"/>
                        <pic:cNvPicPr/>
                      </pic:nvPicPr>
                      <pic:blipFill>
                        <a:blip r:embed="rId18"/>
                        <a:stretch>
                          <a:fillRect/>
                        </a:stretch>
                      </pic:blipFill>
                      <pic:spPr>
                        <a:xfrm>
                          <a:off x="590233" y="520865"/>
                          <a:ext cx="42672" cy="27432"/>
                        </a:xfrm>
                        <a:prstGeom prst="rect">
                          <a:avLst/>
                        </a:prstGeom>
                      </pic:spPr>
                    </pic:pic>
                  </wpg:wgp>
                </a:graphicData>
              </a:graphic>
            </wp:anchor>
          </w:drawing>
        </mc:Choice>
        <mc:Fallback xmlns:a="http://schemas.openxmlformats.org/drawingml/2006/main">
          <w:pict>
            <v:group id="Group 19023" style="width:96.0347pt;height:43.06pt;position:absolute;mso-position-horizontal-relative:page;mso-position-horizontal:absolute;margin-left:39.685pt;mso-position-vertical-relative:page;margin-top:28.347pt;" coordsize="12196,5468">
              <v:shape id="Shape 19024" style="position:absolute;width:471;height:629;left:38;top:4630;" coordsize="47193,62992" path="m29934,0c37274,0,41758,1384,46330,3277c46330,3277,43917,9144,43828,9322c40030,7595,35712,6045,29502,6045c15443,6045,8369,15799,8369,31928c8369,47282,15443,56693,27775,56693c34163,56693,38392,55220,44171,52032l47193,57810c42189,60922,36411,62992,27089,62992c9309,62992,0,49962,0,32880c0,12510,10604,0,29934,0x">
                <v:stroke weight="0pt" endcap="flat" joinstyle="miter" miterlimit="10" on="false" color="#000000" opacity="0"/>
                <v:fill on="true" color="#009ed5"/>
              </v:shape>
              <v:shape id="Shape 19025" style="position:absolute;width:234;height:447;left:604;top:4802;" coordsize="23470,44780" path="m6032,0l6032,8369c10096,2070,14491,0,18974,0c21222,0,22428,165,23470,432l22085,7074c21044,6731,19494,6553,17945,6553c12941,6553,6896,12763,6896,19761l6896,44780l0,44780l0,1727l6032,0x">
                <v:stroke weight="0pt" endcap="flat" joinstyle="miter" miterlimit="10" on="false" color="#000000" opacity="0"/>
                <v:fill on="true" color="#009ed5"/>
              </v:shape>
              <v:shape id="Shape 19026" style="position:absolute;width:186;height:443;left:876;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027" style="position:absolute;width:166;height:93;left:1063;top:5166;" coordsize="16605,9398" path="m13595,0l16605,5169c11868,8192,7029,9398,1772,9398l0,8667l0,2550l2546,3708c6255,3708,10306,2146,13595,0x">
                <v:stroke weight="0pt" endcap="flat" joinstyle="miter" miterlimit="10" on="false" color="#000000" opacity="0"/>
                <v:fill on="true" color="#009ed5"/>
              </v:shape>
              <v:shape id="Shape 19028" style="position:absolute;width:178;height:236;left:1063;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029" style="position:absolute;width:172;height:272;left:1314;top:4988;" coordsize="17215,27221" path="m17215,0l17215,5718l9892,8800c8049,10438,7252,12464,7252,14877c7252,19106,9830,21875,14834,21875l17215,20659l17215,25651l13551,27221c4826,27221,0,22129,0,15144c0,7981,4661,2202,16472,132l17215,0x">
                <v:stroke weight="0pt" endcap="flat" joinstyle="miter" miterlimit="10" on="false" color="#000000" opacity="0"/>
                <v:fill on="true" color="#009ed5"/>
              </v:shape>
              <v:shape id="Shape 19030" style="position:absolute;width:152;height:99;left:1334;top:4807;" coordsize="15234,9932" path="m15234,0l15234,5623l3200,9932l0,4852l15234,0x">
                <v:stroke weight="0pt" endcap="flat" joinstyle="miter" miterlimit="10" on="false" color="#000000" opacity="0"/>
                <v:fill on="true" color="#009ed5"/>
              </v:shape>
              <v:shape id="Shape 19031" style="position:absolute;width:192;height:458;left:1486;top:4802;" coordsize="19285,45822" path="m1594,0c10395,0,16872,3111,16872,15011l16872,34519c16872,39002,18155,42024,19285,44005l13075,45822c12122,44437,11081,41935,10649,39688l0,44251l0,39260l9963,34176l9963,21920l1594,23647l0,24318l0,18600l9963,16827l9963,15443c9963,7683,6775,5778,984,5778l0,6131l0,508l1594,0x">
                <v:stroke weight="0pt" endcap="flat" joinstyle="miter" miterlimit="10" on="false" color="#000000" opacity="0"/>
                <v:fill on="true" color="#009ed5"/>
              </v:shape>
              <v:shape id="Shape 19032" style="position:absolute;width:279;height:577;left:1728;top:4683;" coordsize="27953,57734" path="m15608,0l15608,12941l27953,12941l26225,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033" style="position:absolute;width:186;height:443;left:2060;top:4809;" coordsize="18675,44371" path="m18675,0l18675,5379l11352,8742c9334,11126,8147,14343,7760,17670l18675,17670l18675,22928l7506,22928c7506,27716,8690,31837,10997,34761l18675,38254l18675,44371l5080,38760c1683,34834,0,29399,0,23360c0,16153,2026,10133,5572,5915l18675,0x">
                <v:stroke weight="0pt" endcap="flat" joinstyle="miter" miterlimit="10" on="false" color="#000000" opacity="0"/>
                <v:fill on="true" color="#009ed5"/>
              </v:shape>
              <v:shape id="Shape 19034" style="position:absolute;width:166;height:93;left:2247;top:5166;" coordsize="16605,9398" path="m13595,0l16605,5169c11868,8192,7029,9398,1772,9398l0,8667l0,2550l2546,3708c6255,3708,10306,2146,13595,0x">
                <v:stroke weight="0pt" endcap="flat" joinstyle="miter" miterlimit="10" on="false" color="#000000" opacity="0"/>
                <v:fill on="true" color="#009ed5"/>
              </v:shape>
              <v:shape id="Shape 19035" style="position:absolute;width:178;height:236;left:2247;top:4802;" coordsize="17824,23647" path="m1594,0c12033,0,17824,7341,17824,17437l17824,23647l0,23647l0,18390l10916,18390l10916,15710c10916,10020,6864,5524,1251,5524l0,6099l0,719l1594,0x">
                <v:stroke weight="0pt" endcap="flat" joinstyle="miter" miterlimit="10" on="false" color="#000000" opacity="0"/>
                <v:fill on="true" color="#009ed5"/>
              </v:shape>
              <v:shape id="Shape 19036" style="position:absolute;width:194;height:456;left:2499;top:4803;" coordsize="19494,45699" path="m19494,0l19494,6058l10898,10514c8773,13600,7671,18000,7671,23258c7671,28434,8880,32577,11060,35426l19494,39461l19494,45592l19240,45699c7506,45699,0,36809,0,23512c0,16222,2308,10314,5932,6228l19494,0x">
                <v:stroke weight="0pt" endcap="flat" joinstyle="miter" miterlimit="10" on="false" color="#000000" opacity="0"/>
                <v:fill on="true" color="#009ed5"/>
              </v:shape>
              <v:shape id="Shape 19037" style="position:absolute;width:211;height:667;left:2694;top:4593;" coordsize="21146,66700" path="m18732,0l18732,55397c18732,60223,20193,63246,21146,64884l14935,66700c14326,65837,13030,63246,12687,61265l0,66594l0,60462l775,60833c6210,60833,11824,56172,11824,52464l11824,31407c9068,28473,5093,26657,775,26657l0,27059l0,21001l267,20879c5778,20879,9144,22517,11824,24765l11824,1981l18732,0x">
                <v:stroke weight="0pt" endcap="flat" joinstyle="miter" miterlimit="10" on="false" color="#000000" opacity="0"/>
                <v:fill on="true" color="#009ed5"/>
              </v:shape>
              <v:shape id="Shape 19038" style="position:absolute;width:660;height:447;left:3181;top:4812;" coordsize="66091,44780" path="m0,0l6896,0l18542,32957l30620,2324l35204,1029l46939,32614l59614,0l66091,0l49174,43485l44768,44780l32779,13195l20790,43396l15951,44780l0,0x">
                <v:stroke weight="0pt" endcap="flat" joinstyle="miter" miterlimit="10" on="false" color="#000000" opacity="0"/>
                <v:fill on="true" color="#009ed5"/>
              </v:shape>
              <v:shape id="Shape 19039" style="position:absolute;width:68;height:447;left:3919;top:4802;" coordsize="6896,44780" path="m6896,0l6896,44780l0,44780l0,1981l6896,0x">
                <v:stroke weight="0pt" endcap="flat" joinstyle="miter" miterlimit="10" on="false" color="#000000" opacity="0"/>
                <v:fill on="true" color="#009ed5"/>
              </v:shape>
              <v:shape id="Shape 19040" style="position:absolute;width:85;height:85;left:3910;top:4658;" coordsize="8547,8547" path="m4318,0c6642,0,8547,1905,8547,4229c8547,6566,6642,8547,4318,8547c1981,8547,0,6566,0,4229c0,1905,1981,0,4318,0x">
                <v:stroke weight="0pt" endcap="flat" joinstyle="miter" miterlimit="10" on="false" color="#000000" opacity="0"/>
                <v:fill on="true" color="#009ed5"/>
              </v:shape>
              <v:shape id="Shape 19041" style="position:absolute;width:279;height:577;left:4063;top:4683;" coordsize="27953,57734" path="m15608,0l15608,12941l27953,12941l26226,18123l15608,18123l15608,43663c15608,49962,16472,51943,20015,51943c21996,51943,24155,51435,25883,50737l27521,56007c24930,56947,21311,57734,18034,57734c11735,57734,8712,54013,8712,45822l8712,18123l0,18123l1892,12941l8712,12941l8712,1994l15608,0x">
                <v:stroke weight="0pt" endcap="flat" joinstyle="miter" miterlimit="10" on="false" color="#000000" opacity="0"/>
                <v:fill on="true" color="#009ed5"/>
              </v:shape>
              <v:shape id="Shape 19042" style="position:absolute;width:369;height:656;left:4421;top:4593;" coordsize="36919,65659" path="m6896,0l6896,28042c11125,23990,16561,20879,22517,20879c32525,20879,36919,25629,36919,36665l36919,65659l30023,65659l30023,37960c30023,30023,27864,26746,21311,26746c17335,26746,11989,29159,6896,35369l6896,65659l0,65659l0,1981l6896,0x">
                <v:stroke weight="0pt" endcap="flat" joinstyle="miter" miterlimit="10" on="false" color="#000000" opacity="0"/>
                <v:fill on="true" color="#009ed5"/>
              </v:shape>
              <v:shape id="Shape 19043" style="position:absolute;width:1574;height:2691;left:0;top:209;" coordsize="157429,269113" path="m0,0l33541,0l33541,239763l157429,239763l157429,269113l0,269113l0,0x">
                <v:stroke weight="0pt" endcap="flat" joinstyle="miter" miterlimit="10" on="false" color="#000000" opacity="0"/>
                <v:fill on="true" color="#009ed5"/>
              </v:shape>
              <v:shape id="Shape 19044" style="position:absolute;width:304;height:1978;left:1905;top:922;" coordsize="30493,197828" path="m30493,0l30493,197828l0,197828l0,8763l30493,0x">
                <v:stroke weight="0pt" endcap="flat" joinstyle="miter" miterlimit="10" on="false" color="#000000" opacity="0"/>
                <v:fill on="true" color="#009ed5"/>
              </v:shape>
              <v:shape id="Shape 19045" style="position:absolute;width:377;height:377;left:1867;top:285;" coordsize="37732,37732" path="m19063,0c29350,0,37732,8382,37732,18669c37732,28969,29350,37732,19063,37732c8763,37732,0,28969,0,18669c0,8382,8763,0,19063,0x">
                <v:stroke weight="0pt" endcap="flat" joinstyle="miter" miterlimit="10" on="false" color="#000000" opacity="0"/>
                <v:fill on="true" color="#009ed5"/>
              </v:shape>
              <v:shape id="Shape 19046" style="position:absolute;width:1387;height:2900;left:2523;top:0;" coordsize="138747,290067" path="m99488,0l99497,0l138747,5333l131128,28968c121983,25920,112065,24015,104445,24015c78524,24015,67094,36969,67094,76225l67094,96811l116256,96811l108636,119684l67094,119684l67094,290067l36601,290067l36601,119684l0,119684l8395,96811l36601,96811l36601,77380c36601,40785,47317,15556,71170,5229l99488,0x">
                <v:stroke weight="0pt" endcap="flat" joinstyle="miter" miterlimit="10" on="false" color="#000000" opacity="0"/>
                <v:fill on="true" color="#009ed5"/>
              </v:shape>
              <v:shape id="Shape 19047" style="position:absolute;width:825;height:1994;left:3758;top:937;" coordsize="82531,199452" path="m82531,0l82531,24117l66307,27659c47388,36754,36887,57694,34315,79707l82531,79707l82531,102960l33172,102960c33172,134698,44960,159784,67580,170344l82531,173440l82531,199452l50653,193423c16723,178913,0,144889,0,104865c0,57126,20153,21181,52903,6192l82531,0x">
                <v:stroke weight="0pt" endcap="flat" joinstyle="miter" miterlimit="10" on="false" color="#000000" opacity="0"/>
                <v:fill on="true" color="#009ed5"/>
              </v:shape>
              <v:shape id="Shape 19048" style="position:absolute;width:733;height:415;left:4583;top:2530;" coordsize="73374,41554" path="m60027,0l73374,22873c52407,36220,31058,41554,7804,41554l0,40078l0,14067l11246,16396c27629,16396,45549,9538,60027,0x">
                <v:stroke weight="0pt" endcap="flat" joinstyle="miter" miterlimit="10" on="false" color="#000000" opacity="0"/>
                <v:fill on="true" color="#009ed5"/>
              </v:shape>
              <v:shape id="Shape 19049" style="position:absolute;width:787;height:1044;left:4583;top:922;" coordsize="78708,104432" path="m7042,0c53169,0,78708,32398,78708,76987l78708,104432l0,104432l0,81178l48216,81178l48216,69367c48216,44209,30296,24384,5518,24384l0,25589l0,1472l7042,0x">
                <v:stroke weight="0pt" endcap="flat" joinstyle="miter" miterlimit="10" on="false" color="#000000" opacity="0"/>
                <v:fill on="true" color="#009ed5"/>
              </v:shape>
              <v:shape id="Shape 19050" style="position:absolute;width:1818;height:2782;left:5649;top:163;" coordsize="181826,278257" path="m101016,0c129985,0,152857,6096,171907,12586l159715,46507c141033,38875,121209,33541,98349,33541c60604,33541,48031,49174,48031,65938c48031,83858,56413,93764,107874,115875c154381,135700,181826,157810,181826,199352c181826,251193,147142,278257,83096,278257c53746,278257,22873,273304,0,264160l11824,230226c32017,239001,60604,244716,85763,244716c120460,244716,138366,229845,138366,207353c138366,187160,123507,172669,85382,156667c21730,129985,6096,108255,6096,71653c6096,35827,31255,0,101016,0x">
                <v:stroke weight="0pt" endcap="flat" joinstyle="miter" miterlimit="10" on="false" color="#000000" opacity="0"/>
                <v:fill on="true" color="#09415d"/>
              </v:shape>
              <v:shape id="Shape 19051" style="position:absolute;width:1745;height:2900;left:7772;top:0;" coordsize="174587,290070" path="m41893,0l41935,0l41935,162384l114744,96814l169634,96814l75476,178005l174587,290070l123888,290070l41935,197449l41935,290070l0,290070l0,10670l41893,0x">
                <v:stroke weight="0pt" endcap="flat" joinstyle="miter" miterlimit="10" on="false" color="#000000" opacity="0"/>
                <v:fill on="true" color="#09415d"/>
              </v:shape>
              <v:shape id="Shape 19052" style="position:absolute;width:419;height:1978;left:9727;top:922;" coordsize="41923,197828" path="m41923,0l41923,197828l0,197828l0,10287l41923,0x">
                <v:stroke weight="0pt" endcap="flat" joinstyle="miter" miterlimit="10" on="false" color="#000000" opacity="0"/>
                <v:fill on="true" color="#09415d"/>
              </v:shape>
              <v:shape id="Shape 19053" style="position:absolute;width:514;height:514;left:9682;top:194;" coordsize="51460,51460" path="m25921,0c40780,0,51460,10681,51460,25540c51460,40411,40780,51460,25921,51460c11049,51460,0,40411,0,25540c0,10681,11049,0,25921,0x">
                <v:stroke weight="0pt" endcap="flat" joinstyle="miter" miterlimit="10" on="false" color="#000000" opacity="0"/>
                <v:fill on="true" color="#09415d"/>
              </v:shape>
              <v:shape id="Shape 19054" style="position:absolute;width:419;height:2900;left:10657;top:0;" coordsize="41935,290070" path="m41893,0l41935,0l41935,290070l0,290070l0,10670l41893,0x">
                <v:stroke weight="0pt" endcap="flat" joinstyle="miter" miterlimit="10" on="false" color="#000000" opacity="0"/>
                <v:fill on="true" color="#09415d"/>
              </v:shape>
              <v:shape id="Shape 19055" style="position:absolute;width:419;height:2900;left:11591;top:0;" coordsize="41935,290070" path="m41893,0l41935,0l41935,290070l0,290070l0,10670l41893,0x">
                <v:stroke weight="0pt" endcap="flat" joinstyle="miter" miterlimit="10" on="false" color="#000000" opacity="0"/>
                <v:fill on="true" color="#09415d"/>
              </v:shape>
              <v:shape id="Shape 19056" style="position:absolute;width:426;height:1045;left:6972;top:4204;" coordsize="42602,104597" path="m7036,0l42602,0l42602,13646l38329,12611c36297,12611,33591,12611,31013,12878c29934,20193,29261,27242,28715,34950c28715,34950,28308,41605,28308,41326l31013,41326l42602,38826l42602,55856l34950,54064l27495,54064l26403,69507c25870,76276,25603,81966,25463,88748c25463,89700,28448,91719,35484,91719l42602,89632l42602,103787l36576,104597l0,104597c4597,100533,5817,84671,7849,56769l8255,50267c9347,34417,10147,22225,10020,13691c9881,6363,9068,1626,7036,0x">
                <v:stroke weight="0pt" endcap="flat" joinstyle="miter" miterlimit="10" on="false" color="#000000" opacity="0"/>
                <v:fill on="true" color="#009ed5"/>
              </v:shape>
              <v:shape id="Shape 19057" style="position:absolute;width:539;height:1045;left:7744;top:4204;" coordsize="53988,104597" path="m48489,0l53988,0l53988,31392l40234,60973l53988,60973l53988,74155l46330,74524l33871,74524l31699,79121c29527,83998,24244,94031,24384,99860c24384,101206,24511,102565,25057,104597l0,104597c7175,97409,16256,80747,28842,53797l36169,38214c42812,24117,49847,8141,49847,5829c49847,3797,49314,1905,48489,0x">
                <v:stroke weight="0pt" endcap="flat" joinstyle="miter" miterlimit="10" on="false" color="#000000" opacity="0"/>
                <v:fill on="true" color="#009ed5"/>
              </v:shape>
              <v:shape id="Shape 19058" style="position:absolute;width:389;height:1037;left:7398;top:4204;" coordsize="38945,103787" path="m0,0l5353,0c15107,0,34614,546,34614,20866c34614,34417,22003,42812,10497,45796c26753,47422,38945,55283,38945,72085c38945,85696,29343,97179,12772,102069l0,103787l0,89632l10497,86555c14732,83220,17139,78378,17139,72352c17139,65646,14392,61074,9920,58179l0,55856l0,38826l6131,37503c10839,34830,13888,30632,13888,24536c13888,21012,12430,18031,9431,15931l0,13646l0,0x">
                <v:stroke weight="0pt" endcap="flat" joinstyle="miter" miterlimit="10" on="false" color="#000000" opacity="0"/>
                <v:fill on="true" color="#009ed5"/>
              </v:shape>
              <v:shape id="Shape 19059" style="position:absolute;width:413;height:1045;left:8866;top:4204;" coordsize="41377,104597" path="m7036,0l41377,0l41377,13397l39141,12738c36563,12738,33452,12738,31013,13017c30201,17488,29515,25197,28575,37668l28029,44996c29388,45263,31140,45390,32766,45390l41377,42447l41377,71862l35484,63678c33185,60566,31420,57988,27762,57988l27076,57988l26543,65850c25870,76556,25451,85090,25451,91453c25590,98501,26403,102832,28308,104597l0,104597c4064,100940,5550,88748,7849,56769l8255,50140c9335,34417,10147,22225,10008,13691c9881,6236,9068,1626,7036,0x">
                <v:stroke weight="0pt" endcap="flat" joinstyle="miter" miterlimit="10" on="false" color="#000000" opacity="0"/>
                <v:fill on="true" color="#009ed5"/>
              </v:shape>
              <v:shape id="Shape 19060" style="position:absolute;width:520;height:1055;left:8284;top:4204;" coordsize="52083,105537" path="m0,0l17272,0c17272,0,23228,22631,28511,41465l32982,57988c40716,85763,45580,99314,52083,104597c46266,105270,38938,105537,36093,105537c27153,105537,26479,105270,19304,80620l16726,71539c14560,72555,11544,73301,7529,73793l0,74155l0,60973l13754,60973l3188,24536l0,31392l0,0x">
                <v:stroke weight="0pt" endcap="flat" joinstyle="miter" miterlimit="10" on="false" color="#000000" opacity="0"/>
                <v:fill on="true" color="#009ed5"/>
              </v:shape>
              <v:shape id="Shape 19061" style="position:absolute;width:1029;height:1045;left:10646;top:4204;" coordsize="102959,104597" path="m7048,0l35623,0c31559,3124,30074,19914,28169,47701l27635,54331c26949,64630,25603,75197,25603,85496c25603,90233,27508,91313,32372,91313c49720,91313,54064,90919,61913,85623c66789,76683,72339,65443,77762,53797l85077,38214c91999,23571,98755,8674,98755,5829c98755,3797,98222,1905,97409,0l102959,0l102959,31289l89281,60973l102959,60973l102959,74152l95237,74524l82766,74524l80607,79121c77495,86042,73292,94158,73292,99860c73292,101206,73431,102692,73977,104597l0,104597c4191,99860,5550,84544,7582,56769l8001,50140c9080,34277,9893,22085,9754,13564c9627,6515,8941,2032,7048,0x">
                <v:stroke weight="0pt" endcap="flat" joinstyle="miter" miterlimit="10" on="false" color="#000000" opacity="0"/>
                <v:fill on="true" color="#009ed5"/>
              </v:shape>
              <v:shape id="Shape 19062" style="position:absolute;width:546;height:1090;left:9280;top:4204;" coordsize="54661,109068" path="m0,0l4267,0c16866,0,34214,2172,34214,22631c34214,39433,22962,48641,9017,52972c10363,54191,12789,57315,14288,59220l35560,87389c48832,104864,49924,105677,54661,108115c48704,108788,40716,109068,35560,109068c27838,109068,25946,107848,23368,104318l0,71862l0,42447l7250,39970c11113,36516,13348,31572,13348,25616c13348,21552,11922,18332,9261,16129l0,13397l0,0x">
                <v:stroke weight="0pt" endcap="flat" joinstyle="miter" miterlimit="10" on="false" color="#000000" opacity="0"/>
                <v:fill on="true" color="#009ed5"/>
              </v:shape>
              <v:shape id="Shape 19063" style="position:absolute;width:812;height:1086;left:9767;top:4184;" coordsize="81280,108661" path="m54737,0c65977,0,71260,2032,80340,2032l77622,28727c72479,19380,64071,13017,52832,13017c30480,13017,21399,37135,21399,57861c21399,80353,34011,92672,50800,92672c59880,92672,67869,90233,81280,80886c75870,98235,63259,108661,42545,108661c15570,108661,0,86436,0,61519c0,26835,18834,0,54737,0x">
                <v:stroke weight="0pt" endcap="flat" joinstyle="miter" miterlimit="10" on="false" color="#000000" opacity="0"/>
                <v:fill on="true" color="#009ed5"/>
              </v:shape>
              <v:shape id="Shape 19064" style="position:absolute;width:520;height:1055;left:11676;top:4204;" coordsize="52019,105537" path="m0,0l17208,0c17208,0,26416,34150,28448,41465l32918,57988c40640,85763,45517,99314,52019,104597c46596,105270,38875,105537,36043,105537c27089,105537,26416,105270,19240,80620l16662,71539c14497,72555,11484,73301,7471,73793l0,74152l0,60973l13678,60973l3111,24536l0,31289l0,0x">
                <v:stroke weight="0pt" endcap="flat" joinstyle="miter" miterlimit="10" on="false" color="#000000" opacity="0"/>
                <v:fill on="true" color="#009ed5"/>
              </v:shape>
              <v:shape id="Shape 19065" style="position:absolute;width:25;height:69;left:5842;top:4287;" coordsize="2591,6998" path="m2553,0c2578,0,2591,77,2565,305c2464,889,2324,1689,2095,2451c1486,4597,470,6363,279,6680c89,6998,0,6986,165,6718c1753,4052,2248,927,2337,483c2375,216,2489,0,2553,0x">
                <v:stroke weight="0pt" endcap="flat" joinstyle="miter" miterlimit="1" on="false" color="#000000" opacity="0"/>
                <v:fill on="true" color="#00a7d8"/>
              </v:shape>
              <v:shape id="Shape 19066" style="position:absolute;width:668;height:1427;left:5269;top:4041;" coordsize="66850,142754" path="m62040,13l66850,687l66850,3295l62103,2489c59804,2286,58318,2921,57849,4445c54089,4051,51854,4432,50533,4674c49238,4902,47371,5398,45212,6960c44831,7226,44209,7836,43612,8649c48146,6350,54940,9081,57442,11836c60439,15138,60262,20828,59804,24117c59309,27711,56998,37465,46076,39319c42101,40005,31077,39624,28969,30277l28956,30264c32283,30747,35763,26759,33198,23012c30683,19329,24473,19469,20066,20714c14643,22225,10185,27813,8268,31725c5855,36652,4127,43510,3797,48920c3416,54902,3442,61519,3874,66459c4420,72644,5855,78981,7912,84468c9995,90018,12535,94920,15164,99974c15240,100127,15316,100279,15418,100470c15507,100381,15926,99987,16307,99543c17412,98323,19812,95402,20752,94082c21692,92761,24803,87236,25705,85306c29832,88049,30569,89891,30734,92621c30912,95529,28486,101918,24676,108750c24448,109157,24105,109753,23838,110249c24054,110033,24384,109677,25082,108928c25933,108026,29197,104356,32410,99771c35636,95199,40107,87795,42494,81242c45784,82601,47155,84417,48019,86233c49200,88722,48273,94171,44844,102146c42469,107671,39218,112840,35433,118262c34976,118910,34303,119786,33896,120371c34265,120650,34671,120980,35065,121285c39319,124587,44552,128207,49428,131039l66850,138657l66850,142754l66836,142754l57020,139011c53521,137408,50083,135630,47549,134214c41351,130746,36919,127584,32728,124143c30099,121971,29210,121336,29210,120929c29210,120421,30074,119583,30556,118936c34747,113475,38799,107417,41046,102171c43040,97511,44399,93510,44717,90970c44869,89789,44704,88849,44348,88176c44196,87922,43942,87681,43688,87579c41148,92926,38621,97244,35370,101803c30836,108153,27115,111138,26137,111874c25108,112674,22466,114516,21349,113614l21336,113614c19863,112560,21260,110642,22784,107823c24574,104508,25959,101079,26734,98387c27445,95949,27775,94437,27788,93193c27800,92139,27457,91046,26657,90411c25743,92354,24054,94971,23114,96291c22187,97625,18987,101790,17818,102959c15685,105093,15659,105308,15354,105308c14923,105308,14465,104546,12535,101384c9538,96495,7010,91072,4991,85700c2896,80086,1486,74917,749,66459c279,61011,0,55410,635,48908c1245,42520,2870,35789,5524,30493c8039,25476,12065,19571,19202,17577c23825,16281,31255,15748,36093,21196c39027,24498,38481,30709,33566,32474l33579,32474c36144,36576,42126,36538,45669,36043c53797,34912,55753,28042,56363,23457c56769,20472,57036,17539,54991,14592c52718,11328,44640,9855,41923,12776c41796,12560,41656,12370,41542,12065c41427,11760,41338,11443,41288,11125c41237,10795,41237,10351,41250,9970c41262,9652,41364,9296,41427,9030c41910,7201,43231,5855,44132,5131c45288,4204,47117,3061,50051,2438c51346,2146,53365,1867,56172,2019c57607,406,58585,0,62040,13x">
                <v:stroke weight="0pt" endcap="flat" joinstyle="miter" miterlimit="10" on="false" color="#000000" opacity="0"/>
                <v:fill on="true" color="#0082ab"/>
              </v:shape>
              <v:shape id="Shape 19067" style="position:absolute;width:668;height:1420;left:5937;top:4047;" coordsize="66843,142068" path="m0,0l2352,329c4448,1041,5426,1688,6531,2501c7851,3479,8804,4813,9490,6857c10417,9575,10798,12407,10925,15900c11039,21589,11750,27342,13973,30289c17237,34594,20234,35559,23650,35597c30432,35699,32604,33108,33289,31787c28578,30162,27790,24002,30800,20535c33645,17221,37823,16103,41544,16052c43856,16014,45926,16382,47653,16928c50168,17728,52352,18846,54143,20268c57508,22961,59667,26542,61318,29806c63630,34327,65573,41033,66220,48234c66843,54736,66576,60337,66106,65773c65370,74231,63960,79400,61864,85013c59845,90385,57318,95808,54321,100698c52390,103860,51933,104622,51501,104622c51184,104622,51171,104406,49025,102272c47869,101104,44669,96938,43729,95605c42802,94284,41100,91668,40198,89725c39398,90360,39042,91452,39068,92506c39081,93751,39411,95262,40109,97700c40884,100393,42281,103822,44072,107137c45583,109956,46993,111874,45520,112928c44377,113829,41748,111988,40719,111188c39741,110451,36020,107467,31486,101117c28235,96557,25695,92239,23167,86893c22914,86994,22659,87236,22507,87490c22139,88163,21986,89102,22139,90284c22456,92824,23815,96824,25809,101485c28057,106730,32108,112788,36287,118249c36782,118897,37645,119735,37645,120243c37645,120649,36756,121284,34115,123456c29937,126898,25504,130060,19307,133527c16773,134943,13335,136721,9836,138324l19,142068l3,142068l0,142068l0,137971l3,137972c5311,136715,12131,133426,17427,130352c22304,127520,27524,123901,31791,120599c32184,120294,32591,119963,32959,119684c32553,119100,31880,118224,31423,117576c27638,112153,24374,106984,22012,101460c18570,93484,17656,88036,18837,85546c19700,83730,21072,81914,24361,80555c26736,87109,31219,94513,34432,99085c37658,103669,40922,107340,41760,108241c42472,108991,42802,109346,43018,109562c42751,109067,42421,108470,42179,108064c38369,101231,35944,94843,36122,91935c36287,89204,37011,87363,41138,84619c42052,86550,45164,92074,46104,93395c47031,94716,49456,97637,50549,98856c50930,99301,51349,99694,51438,99783c51539,99593,51616,99440,51692,99288c54321,94233,56861,89331,58931,83781c61001,78295,62436,71957,62969,65773c63401,60832,63439,54216,63058,48234c62715,42824,60988,35966,58588,31038c56670,27126,52200,21538,46789,20027c42383,18783,36172,18643,33645,22326c31105,26072,34559,30060,37900,29578c37874,29590,37861,29616,37849,29616c37861,29616,37874,29603,37900,29590c36884,34251,32578,38874,23675,38874c19535,38874,13947,36537,11382,32181c8029,26453,8131,20764,7737,15900c7458,13195,7267,10502,6416,7886c5565,5270,3927,3593,1463,2857l0,2608l0,0x">
                <v:stroke weight="0pt" endcap="flat" joinstyle="miter" miterlimit="10" on="false" color="#000000" opacity="0"/>
                <v:fill on="true" color="#0082ab"/>
              </v:shape>
              <v:shape id="Picture 19068" style="position:absolute;width:1310;height:1432;left:5262;top:4009;" filled="f">
                <v:imagedata r:id="rId38"/>
              </v:shape>
              <v:shape id="Picture 19069" style="position:absolute;width:1310;height:1432;left:5262;top:4009;" filled="f">
                <v:imagedata r:id="rId38"/>
              </v:shape>
              <v:shape id="Picture 19070" style="position:absolute;width:1310;height:1432;left:5262;top:4009;" filled="f">
                <v:imagedata r:id="rId38"/>
              </v:shape>
              <v:shape id="Picture 19071" style="position:absolute;width:1310;height:1432;left:5262;top:4009;" filled="f">
                <v:imagedata r:id="rId38"/>
              </v:shape>
              <v:shape id="Picture 19072" style="position:absolute;width:1310;height:1432;left:5262;top:4009;" filled="f">
                <v:imagedata r:id="rId38"/>
              </v:shape>
              <v:shape id="Picture 19073" style="position:absolute;width:1310;height:1432;left:5262;top:4009;" filled="f">
                <v:imagedata r:id="rId38"/>
              </v:shape>
              <v:shape id="Picture 19074" style="position:absolute;width:1341;height:1432;left:5262;top:4009;" filled="f">
                <v:imagedata r:id="rId39"/>
              </v:shape>
              <v:shape id="Picture 19075" style="position:absolute;width:1341;height:1432;left:5262;top:4009;" filled="f">
                <v:imagedata r:id="rId39"/>
              </v:shape>
              <v:shape id="Picture 19076" style="position:absolute;width:365;height:365;left:5516;top:4070;" filled="f">
                <v:imagedata r:id="rId40"/>
              </v:shape>
              <v:shape id="Picture 19077" style="position:absolute;width:335;height:274;left:5963;top:4162;" filled="f">
                <v:imagedata r:id="rId41"/>
              </v:shape>
              <v:shape id="Picture 19078" style="position:absolute;width:152;height:335;left:6247;top:4842;" filled="f">
                <v:imagedata r:id="rId42"/>
              </v:shape>
              <v:shape id="Picture 19079" style="position:absolute;width:213;height:457;left:6095;top:4802;" filled="f">
                <v:imagedata r:id="rId43"/>
              </v:shape>
              <v:shape id="Shape 19080" style="position:absolute;width:223;height:332;left:6169;top:4853;" coordsize="22327,33287" path="m1181,0c3569,6566,8052,13957,11265,18542c14478,23127,17755,26784,18593,27687c19304,28449,19621,28791,19850,29020c20028,29261,20256,29553,20460,29820c20663,30112,20866,30391,21069,30671c21285,30950,21488,31230,21692,31509c21895,31789,22174,32144,22327,32386c21209,33287,18580,31433,17539,30645c16561,29896,12840,26912,8306,20575l0,6350l0,6350l292,4750c394,4217,483,3747,597,3175c686,2642,787,2146,889,1588c991,1054,1079,572,1181,0x">
                <v:stroke weight="0pt" endcap="flat" joinstyle="miter" miterlimit="1" on="false" color="#000000" opacity="0"/>
                <v:fill on="true" color="#000000" opacity="0"/>
              </v:shape>
              <v:shape id="Shape 19081" style="position:absolute;width:112;height:199;left:6339;top:4894;" coordsize="11290,19988" path="m940,0c1854,1930,4953,7455,5893,8763c6832,10096,9245,13017,10338,14224c10731,14668,11138,15062,11239,15151c11239,15519,11239,15989,11252,16370c11252,16751,11252,17170,11265,17564c11265,17958,11278,18364,11278,18758l11290,19988l11289,19988l8826,17640c7671,16497,4470,12306,3531,10972l0,5093l0,5092l228,3860c292,3454,368,2997,470,2565c546,2133,609,1715,698,1282c762,901,851,457,940,0x">
                <v:stroke weight="0pt" endcap="flat" joinstyle="miter" miterlimit="1" on="false" color="#000000" opacity="0"/>
                <v:fill on="true" color="#000000" opacity="0"/>
              </v:shape>
              <v:shape id="Picture 19082" style="position:absolute;width:213;height:609;left:6410;top:4487;" filled="f">
                <v:imagedata r:id="rId44"/>
              </v:shape>
              <v:shape id="Picture 19083" style="position:absolute;width:426;height:396;left:5231;top:4162;" filled="f">
                <v:imagedata r:id="rId45"/>
              </v:shape>
              <v:shape id="Picture 19084" style="position:absolute;width:213;height:182;left:5648;top:4009;" filled="f">
                <v:imagedata r:id="rId46"/>
              </v:shape>
              <v:shape id="Picture 19085" style="position:absolute;width:274;height:213;left:5800;top:4009;" filled="f">
                <v:imagedata r:id="rId47"/>
              </v:shape>
              <v:shape id="Picture 19086" style="position:absolute;width:182;height:121;left:5333;top:4162;" filled="f">
                <v:imagedata r:id="rId48"/>
              </v:shape>
              <v:shape id="Shape 19087" style="position:absolute;width:95;height:283;left:5482;top:4894;" coordsize="9563,28308" path="m4356,0c8483,2743,9220,4584,9385,7302c9563,10223,7124,16611,3327,23444c3099,23850,2756,24435,2489,24943c2286,25197,2083,25476,1867,25743c1663,26035,1473,26314,1257,26594c1041,26873,838,27153,635,27432l0,28308l0,28308l1435,22517c3213,19202,4610,15773,5385,13081c6083,10630,6413,9118,6439,7874c6451,6820,6096,5740,5296,5093c5232,4673,5156,4280,5067,3860c5004,3428,4915,2997,4838,2565c4762,2146,4686,1715,4597,1282c4534,889,4445,432,4356,0x">
                <v:stroke weight="0pt" endcap="flat" joinstyle="miter" miterlimit="1" on="false" color="#000000" opacity="0"/>
                <v:fill on="true" color="#000000" opacity="0"/>
              </v:shape>
              <v:shape id="Shape 19088" style="position:absolute;width:199;height:396;left:5561;top:4853;" coordsize="19989,39687" path="m13284,0c16573,1372,17945,3188,18796,4991c19989,7481,19062,12942,15633,20917c13271,26429,9994,31610,6210,37033c5765,37668,5080,38545,4686,39116c4279,39180,3886,39231,3492,39269c3111,39307,2743,39357,2324,39408c1930,39460,1574,39498,1181,39548l6,39687l0,39687l1346,37707c5524,32233,9588,26175,11823,20930c13830,16282,15189,12281,15494,9729c15646,8560,15494,7620,15125,6947c14986,6680,14732,6439,14465,6338c14376,5830,14274,5258,14173,4750c14071,4217,13970,3734,13868,3188c13766,2642,13665,2108,13576,1588c13474,1054,13385,534,13284,0x">
                <v:stroke weight="0pt" endcap="flat" joinstyle="miter" miterlimit="1" on="false" color="#000000" opacity="0"/>
                <v:fill on="true" color="#000000" opacity="0"/>
              </v:shape>
              <v:shape id="Picture 19089" style="position:absolute;width:274;height:396;left:5455;top:4802;" filled="f">
                <v:imagedata r:id="rId49"/>
              </v:shape>
              <v:shape id="Picture 19090" style="position:absolute;width:152;height:243;left:5394;top:4863;" filled="f">
                <v:imagedata r:id="rId50"/>
              </v:shape>
              <v:shape id="Picture 19091" style="position:absolute;width:213;height:609;left:5231;top:4487;" filled="f">
                <v:imagedata r:id="rId51"/>
              </v:shape>
              <v:shape id="Picture 19092" style="position:absolute;width:426;height:274;left:5526;top:5208;" filled="f">
                <v:imagedata r:id="rId52"/>
              </v:shape>
              <v:shape id="Shape 19093" style="position:absolute;width:143;height:45;left:5704;top:4083;" coordsize="14388,4507" path="m11264,0c12419,0,13524,89,14388,241c14337,508,14274,750,14236,1016c10934,724,8521,1016,6349,1536c4647,1930,4088,2298,3568,2616l0,4507l0,4507l6095,584c7606,203,9511,0,11264,0x">
                <v:stroke weight="0pt" endcap="flat" joinstyle="miter" miterlimit="1" on="false" color="#000000" opacity="0"/>
                <v:fill on="true" color="#000000" opacity="0"/>
              </v:shape>
              <v:shape id="Picture 19094" style="position:absolute;width:365;height:365;left:5516;top:4080;" filled="f">
                <v:imagedata r:id="rId53"/>
              </v:shape>
              <v:shape id="Picture 19095" style="position:absolute;width:426;height:396;left:6186;top:4162;" filled="f">
                <v:imagedata r:id="rId54"/>
              </v:shape>
              <v:shape id="Picture 19096" style="position:absolute;width:426;height:274;left:5902;top:5208;" filled="f">
                <v:imagedata r:id="rId55"/>
              </v:shape>
              <w10:wrap type="square"/>
            </v:group>
          </w:pict>
        </mc:Fallback>
      </mc:AlternateContent>
    </w:r>
  </w:p>
  <w:p w14:paraId="5EC90A6A" w14:textId="77777777" w:rsidR="00490DB1" w:rsidRDefault="00B92827">
    <w:r>
      <w:rPr>
        <w:noProof/>
        <w:color w:val="000000"/>
        <w:sz w:val="22"/>
      </w:rPr>
      <mc:AlternateContent>
        <mc:Choice Requires="wpg">
          <w:drawing>
            <wp:anchor distT="0" distB="0" distL="114300" distR="114300" simplePos="0" relativeHeight="251683840" behindDoc="1" locked="0" layoutInCell="1" allowOverlap="1" wp14:anchorId="591D68DF" wp14:editId="584D09ED">
              <wp:simplePos x="0" y="0"/>
              <wp:positionH relativeFrom="page">
                <wp:posOffset>1713480</wp:posOffset>
              </wp:positionH>
              <wp:positionV relativeFrom="page">
                <wp:posOffset>778437</wp:posOffset>
              </wp:positionV>
              <wp:extent cx="157150" cy="108661"/>
              <wp:effectExtent l="0" t="0" r="0" b="0"/>
              <wp:wrapNone/>
              <wp:docPr id="19097" name="Group 19097"/>
              <wp:cNvGraphicFramePr/>
              <a:graphic xmlns:a="http://schemas.openxmlformats.org/drawingml/2006/main">
                <a:graphicData uri="http://schemas.microsoft.com/office/word/2010/wordprocessingGroup">
                  <wpg:wgp>
                    <wpg:cNvGrpSpPr/>
                    <wpg:grpSpPr>
                      <a:xfrm>
                        <a:off x="0" y="0"/>
                        <a:ext cx="157150" cy="108661"/>
                        <a:chOff x="0" y="0"/>
                        <a:chExt cx="157150" cy="108661"/>
                      </a:xfrm>
                    </wpg:grpSpPr>
                    <wps:wsp>
                      <wps:cNvPr id="19099" name="Shape 19099"/>
                      <wps:cNvSpPr/>
                      <wps:spPr>
                        <a:xfrm>
                          <a:off x="0" y="1092"/>
                          <a:ext cx="94704" cy="105537"/>
                        </a:xfrm>
                        <a:custGeom>
                          <a:avLst/>
                          <a:gdLst/>
                          <a:ahLst/>
                          <a:cxnLst/>
                          <a:rect l="0" t="0" r="0" b="0"/>
                          <a:pathLst>
                            <a:path w="94704" h="105537">
                              <a:moveTo>
                                <a:pt x="18428" y="0"/>
                              </a:moveTo>
                              <a:cubicBezTo>
                                <a:pt x="25476" y="0"/>
                                <a:pt x="27368" y="940"/>
                                <a:pt x="31712" y="10439"/>
                              </a:cubicBezTo>
                              <a:cubicBezTo>
                                <a:pt x="38481" y="25743"/>
                                <a:pt x="43485" y="37249"/>
                                <a:pt x="46469" y="45796"/>
                              </a:cubicBezTo>
                              <a:cubicBezTo>
                                <a:pt x="53657" y="34544"/>
                                <a:pt x="58661" y="26822"/>
                                <a:pt x="65176" y="16256"/>
                              </a:cubicBezTo>
                              <a:cubicBezTo>
                                <a:pt x="66789" y="13678"/>
                                <a:pt x="68148" y="10439"/>
                                <a:pt x="68148" y="7303"/>
                              </a:cubicBezTo>
                              <a:cubicBezTo>
                                <a:pt x="68148" y="4877"/>
                                <a:pt x="67729" y="2159"/>
                                <a:pt x="66650" y="940"/>
                              </a:cubicBezTo>
                              <a:lnTo>
                                <a:pt x="94704" y="940"/>
                              </a:lnTo>
                              <a:cubicBezTo>
                                <a:pt x="89294" y="2159"/>
                                <a:pt x="64897" y="40513"/>
                                <a:pt x="59754" y="49174"/>
                              </a:cubicBezTo>
                              <a:cubicBezTo>
                                <a:pt x="57315" y="53238"/>
                                <a:pt x="54203" y="58788"/>
                                <a:pt x="52299" y="62865"/>
                              </a:cubicBezTo>
                              <a:cubicBezTo>
                                <a:pt x="50673" y="70587"/>
                                <a:pt x="49860" y="80874"/>
                                <a:pt x="49860" y="92253"/>
                              </a:cubicBezTo>
                              <a:cubicBezTo>
                                <a:pt x="49860" y="97003"/>
                                <a:pt x="50673" y="103365"/>
                                <a:pt x="52845" y="105537"/>
                              </a:cubicBezTo>
                              <a:lnTo>
                                <a:pt x="24524" y="105537"/>
                              </a:lnTo>
                              <a:cubicBezTo>
                                <a:pt x="29527" y="100800"/>
                                <a:pt x="31572" y="71679"/>
                                <a:pt x="31305" y="62459"/>
                              </a:cubicBezTo>
                              <a:cubicBezTo>
                                <a:pt x="27508" y="49314"/>
                                <a:pt x="22352" y="36716"/>
                                <a:pt x="14503" y="21400"/>
                              </a:cubicBezTo>
                              <a:cubicBezTo>
                                <a:pt x="9500" y="11786"/>
                                <a:pt x="3658" y="2705"/>
                                <a:pt x="0" y="940"/>
                              </a:cubicBezTo>
                              <a:cubicBezTo>
                                <a:pt x="6363" y="406"/>
                                <a:pt x="14503" y="0"/>
                                <a:pt x="18428"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s:wsp>
                      <wps:cNvPr id="19098" name="Shape 19098"/>
                      <wps:cNvSpPr/>
                      <wps:spPr>
                        <a:xfrm>
                          <a:off x="86449" y="0"/>
                          <a:ext cx="70701" cy="108661"/>
                        </a:xfrm>
                        <a:custGeom>
                          <a:avLst/>
                          <a:gdLst/>
                          <a:ahLst/>
                          <a:cxnLst/>
                          <a:rect l="0" t="0" r="0" b="0"/>
                          <a:pathLst>
                            <a:path w="70701" h="108661">
                              <a:moveTo>
                                <a:pt x="45225" y="0"/>
                              </a:moveTo>
                              <a:cubicBezTo>
                                <a:pt x="56477" y="0"/>
                                <a:pt x="63525" y="2032"/>
                                <a:pt x="70701" y="2032"/>
                              </a:cubicBezTo>
                              <a:lnTo>
                                <a:pt x="67996" y="26835"/>
                              </a:lnTo>
                              <a:cubicBezTo>
                                <a:pt x="63653" y="18974"/>
                                <a:pt x="54318" y="13017"/>
                                <a:pt x="44145" y="13017"/>
                              </a:cubicBezTo>
                              <a:cubicBezTo>
                                <a:pt x="35204" y="13017"/>
                                <a:pt x="27343" y="16662"/>
                                <a:pt x="27343" y="26149"/>
                              </a:cubicBezTo>
                              <a:cubicBezTo>
                                <a:pt x="27343" y="34150"/>
                                <a:pt x="37236" y="39560"/>
                                <a:pt x="47536" y="46203"/>
                              </a:cubicBezTo>
                              <a:cubicBezTo>
                                <a:pt x="58788" y="53251"/>
                                <a:pt x="70447" y="61913"/>
                                <a:pt x="70447" y="76949"/>
                              </a:cubicBezTo>
                              <a:cubicBezTo>
                                <a:pt x="70447" y="96596"/>
                                <a:pt x="51333" y="108661"/>
                                <a:pt x="29248" y="108661"/>
                              </a:cubicBezTo>
                              <a:cubicBezTo>
                                <a:pt x="20168" y="108661"/>
                                <a:pt x="10694" y="106896"/>
                                <a:pt x="0" y="102832"/>
                              </a:cubicBezTo>
                              <a:lnTo>
                                <a:pt x="1753" y="76683"/>
                              </a:lnTo>
                              <a:cubicBezTo>
                                <a:pt x="6896" y="87122"/>
                                <a:pt x="16523" y="95390"/>
                                <a:pt x="30734" y="95390"/>
                              </a:cubicBezTo>
                              <a:cubicBezTo>
                                <a:pt x="41720" y="95390"/>
                                <a:pt x="49835" y="90107"/>
                                <a:pt x="49835" y="80886"/>
                              </a:cubicBezTo>
                              <a:cubicBezTo>
                                <a:pt x="49835" y="73025"/>
                                <a:pt x="43193" y="68148"/>
                                <a:pt x="35078" y="63271"/>
                              </a:cubicBezTo>
                              <a:cubicBezTo>
                                <a:pt x="17996" y="52972"/>
                                <a:pt x="7163" y="44717"/>
                                <a:pt x="7163" y="29807"/>
                              </a:cubicBezTo>
                              <a:cubicBezTo>
                                <a:pt x="7163" y="7455"/>
                                <a:pt x="25857" y="0"/>
                                <a:pt x="45225" y="0"/>
                              </a:cubicBezTo>
                              <a:close/>
                            </a:path>
                          </a:pathLst>
                        </a:custGeom>
                        <a:ln w="0" cap="flat">
                          <a:miter lim="127000"/>
                        </a:ln>
                      </wps:spPr>
                      <wps:style>
                        <a:lnRef idx="0">
                          <a:srgbClr val="000000">
                            <a:alpha val="0"/>
                          </a:srgbClr>
                        </a:lnRef>
                        <a:fillRef idx="1">
                          <a:srgbClr val="009ED5"/>
                        </a:fillRef>
                        <a:effectRef idx="0">
                          <a:scrgbClr r="0" g="0" b="0"/>
                        </a:effectRef>
                        <a:fontRef idx="none"/>
                      </wps:style>
                      <wps:bodyPr/>
                    </wps:wsp>
                  </wpg:wgp>
                </a:graphicData>
              </a:graphic>
            </wp:anchor>
          </w:drawing>
        </mc:Choice>
        <mc:Fallback xmlns:a="http://schemas.openxmlformats.org/drawingml/2006/main">
          <w:pict>
            <v:group id="Group 19097" style="width:12.374pt;height:8.556pt;position:absolute;z-index:-2147483648;mso-position-horizontal-relative:page;mso-position-horizontal:absolute;margin-left:134.92pt;mso-position-vertical-relative:page;margin-top:61.2943pt;" coordsize="1571,1086">
              <v:shape id="Shape 19099" style="position:absolute;width:947;height:1055;left:0;top:10;" coordsize="94704,105537" path="m18428,0c25476,0,27368,940,31712,10439c38481,25743,43485,37249,46469,45796c53657,34544,58661,26822,65176,16256c66789,13678,68148,10439,68148,7303c68148,4877,67729,2159,66650,940l94704,940c89294,2159,64897,40513,59754,49174c57315,53238,54203,58788,52299,62865c50673,70587,49860,80874,49860,92253c49860,97003,50673,103365,52845,105537l24524,105537c29527,100800,31572,71679,31305,62459c27508,49314,22352,36716,14503,21400c9500,11786,3658,2705,0,940c6363,406,14503,0,18428,0x">
                <v:stroke weight="0pt" endcap="flat" joinstyle="miter" miterlimit="10" on="false" color="#000000" opacity="0"/>
                <v:fill on="true" color="#009ed5"/>
              </v:shape>
              <v:shape id="Shape 19098" style="position:absolute;width:707;height:1086;left:864;top:0;" coordsize="70701,108661" path="m45225,0c56477,0,63525,2032,70701,2032l67996,26835c63653,18974,54318,13017,44145,13017c35204,13017,27343,16662,27343,26149c27343,34150,37236,39560,47536,46203c58788,53251,70447,61913,70447,76949c70447,96596,51333,108661,29248,108661c20168,108661,10694,106896,0,102832l1753,76683c6896,87122,16523,95390,30734,95390c41720,95390,49835,90107,49835,80886c49835,73025,43193,68148,35078,63271c17996,52972,7163,44717,7163,29807c7163,7455,25857,0,45225,0x">
                <v:stroke weight="0pt" endcap="flat" joinstyle="miter" miterlimit="10" on="false" color="#000000" opacity="0"/>
                <v:fill on="true" color="#009ed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46525"/>
    <w:multiLevelType w:val="hybridMultilevel"/>
    <w:tmpl w:val="01927C6E"/>
    <w:lvl w:ilvl="0" w:tplc="FBCC8C44">
      <w:start w:val="1"/>
      <w:numFmt w:val="decimal"/>
      <w:lvlText w:val="%1."/>
      <w:lvlJc w:val="left"/>
      <w:pPr>
        <w:ind w:left="21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1" w:tplc="984E6F04">
      <w:start w:val="1"/>
      <w:numFmt w:val="lowerLetter"/>
      <w:lvlText w:val="%2"/>
      <w:lvlJc w:val="left"/>
      <w:pPr>
        <w:ind w:left="10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2" w:tplc="6FD6EDF8">
      <w:start w:val="1"/>
      <w:numFmt w:val="lowerRoman"/>
      <w:lvlText w:val="%3"/>
      <w:lvlJc w:val="left"/>
      <w:pPr>
        <w:ind w:left="18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3" w:tplc="E8360124">
      <w:start w:val="1"/>
      <w:numFmt w:val="decimal"/>
      <w:lvlText w:val="%4"/>
      <w:lvlJc w:val="left"/>
      <w:pPr>
        <w:ind w:left="25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4" w:tplc="35CC1F92">
      <w:start w:val="1"/>
      <w:numFmt w:val="lowerLetter"/>
      <w:lvlText w:val="%5"/>
      <w:lvlJc w:val="left"/>
      <w:pPr>
        <w:ind w:left="324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5" w:tplc="68505490">
      <w:start w:val="1"/>
      <w:numFmt w:val="lowerRoman"/>
      <w:lvlText w:val="%6"/>
      <w:lvlJc w:val="left"/>
      <w:pPr>
        <w:ind w:left="396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6" w:tplc="84C883A4">
      <w:start w:val="1"/>
      <w:numFmt w:val="decimal"/>
      <w:lvlText w:val="%7"/>
      <w:lvlJc w:val="left"/>
      <w:pPr>
        <w:ind w:left="46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7" w:tplc="8A72D0AE">
      <w:start w:val="1"/>
      <w:numFmt w:val="lowerLetter"/>
      <w:lvlText w:val="%8"/>
      <w:lvlJc w:val="left"/>
      <w:pPr>
        <w:ind w:left="54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8" w:tplc="3FD06AE8">
      <w:start w:val="1"/>
      <w:numFmt w:val="lowerRoman"/>
      <w:lvlText w:val="%9"/>
      <w:lvlJc w:val="left"/>
      <w:pPr>
        <w:ind w:left="61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abstractNum>
  <w:abstractNum w:abstractNumId="1" w15:restartNumberingAfterBreak="0">
    <w:nsid w:val="08E143AE"/>
    <w:multiLevelType w:val="hybridMultilevel"/>
    <w:tmpl w:val="6FC8C28C"/>
    <w:lvl w:ilvl="0" w:tplc="2056FFC8">
      <w:start w:val="6"/>
      <w:numFmt w:val="decimalZero"/>
      <w:lvlText w:val="%1"/>
      <w:lvlJc w:val="left"/>
      <w:pPr>
        <w:ind w:left="1567"/>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3F0C2EC4">
      <w:start w:val="1"/>
      <w:numFmt w:val="lowerLetter"/>
      <w:lvlText w:val="%2"/>
      <w:lvlJc w:val="left"/>
      <w:pPr>
        <w:ind w:left="36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72DCCE68">
      <w:start w:val="1"/>
      <w:numFmt w:val="lowerRoman"/>
      <w:lvlText w:val="%3"/>
      <w:lvlJc w:val="left"/>
      <w:pPr>
        <w:ind w:left="43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05A024F4">
      <w:start w:val="1"/>
      <w:numFmt w:val="decimal"/>
      <w:lvlText w:val="%4"/>
      <w:lvlJc w:val="left"/>
      <w:pPr>
        <w:ind w:left="50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F992FAD0">
      <w:start w:val="1"/>
      <w:numFmt w:val="lowerLetter"/>
      <w:lvlText w:val="%5"/>
      <w:lvlJc w:val="left"/>
      <w:pPr>
        <w:ind w:left="57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AB601F2C">
      <w:start w:val="1"/>
      <w:numFmt w:val="lowerRoman"/>
      <w:lvlText w:val="%6"/>
      <w:lvlJc w:val="left"/>
      <w:pPr>
        <w:ind w:left="65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537AEE14">
      <w:start w:val="1"/>
      <w:numFmt w:val="decimal"/>
      <w:lvlText w:val="%7"/>
      <w:lvlJc w:val="left"/>
      <w:pPr>
        <w:ind w:left="72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25BE3B3E">
      <w:start w:val="1"/>
      <w:numFmt w:val="lowerLetter"/>
      <w:lvlText w:val="%8"/>
      <w:lvlJc w:val="left"/>
      <w:pPr>
        <w:ind w:left="79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33AE28B2">
      <w:start w:val="1"/>
      <w:numFmt w:val="lowerRoman"/>
      <w:lvlText w:val="%9"/>
      <w:lvlJc w:val="left"/>
      <w:pPr>
        <w:ind w:left="86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2" w15:restartNumberingAfterBreak="0">
    <w:nsid w:val="0FDA49D4"/>
    <w:multiLevelType w:val="hybridMultilevel"/>
    <w:tmpl w:val="FF6A4414"/>
    <w:lvl w:ilvl="0" w:tplc="400A40B2">
      <w:start w:val="1"/>
      <w:numFmt w:val="bullet"/>
      <w:lvlText w:val="•"/>
      <w:lvlJc w:val="left"/>
      <w:pPr>
        <w:ind w:left="36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8178430A">
      <w:start w:val="1"/>
      <w:numFmt w:val="bullet"/>
      <w:lvlText w:val="o"/>
      <w:lvlJc w:val="left"/>
      <w:pPr>
        <w:ind w:left="10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667E899A">
      <w:start w:val="1"/>
      <w:numFmt w:val="bullet"/>
      <w:lvlText w:val="▪"/>
      <w:lvlJc w:val="left"/>
      <w:pPr>
        <w:ind w:left="18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7B260820">
      <w:start w:val="1"/>
      <w:numFmt w:val="bullet"/>
      <w:lvlText w:val="•"/>
      <w:lvlJc w:val="left"/>
      <w:pPr>
        <w:ind w:left="25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FA80A8A0">
      <w:start w:val="1"/>
      <w:numFmt w:val="bullet"/>
      <w:lvlText w:val="o"/>
      <w:lvlJc w:val="left"/>
      <w:pPr>
        <w:ind w:left="32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7858690A">
      <w:start w:val="1"/>
      <w:numFmt w:val="bullet"/>
      <w:lvlText w:val="▪"/>
      <w:lvlJc w:val="left"/>
      <w:pPr>
        <w:ind w:left="39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249CBDCE">
      <w:start w:val="1"/>
      <w:numFmt w:val="bullet"/>
      <w:lvlText w:val="•"/>
      <w:lvlJc w:val="left"/>
      <w:pPr>
        <w:ind w:left="46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04BE65E6">
      <w:start w:val="1"/>
      <w:numFmt w:val="bullet"/>
      <w:lvlText w:val="o"/>
      <w:lvlJc w:val="left"/>
      <w:pPr>
        <w:ind w:left="54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A4DC149E">
      <w:start w:val="1"/>
      <w:numFmt w:val="bullet"/>
      <w:lvlText w:val="▪"/>
      <w:lvlJc w:val="left"/>
      <w:pPr>
        <w:ind w:left="61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3" w15:restartNumberingAfterBreak="0">
    <w:nsid w:val="194B1727"/>
    <w:multiLevelType w:val="hybridMultilevel"/>
    <w:tmpl w:val="DC8A43C4"/>
    <w:lvl w:ilvl="0" w:tplc="23B8A43C">
      <w:start w:val="1"/>
      <w:numFmt w:val="bullet"/>
      <w:lvlText w:val="•"/>
      <w:lvlJc w:val="left"/>
      <w:pPr>
        <w:ind w:left="72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2C867E78">
      <w:start w:val="1"/>
      <w:numFmt w:val="bullet"/>
      <w:lvlText w:val="o"/>
      <w:lvlJc w:val="left"/>
      <w:pPr>
        <w:ind w:left="109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5AB08A7E">
      <w:start w:val="1"/>
      <w:numFmt w:val="bullet"/>
      <w:lvlText w:val="▪"/>
      <w:lvlJc w:val="left"/>
      <w:pPr>
        <w:ind w:left="181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AF5834D8">
      <w:start w:val="1"/>
      <w:numFmt w:val="bullet"/>
      <w:lvlText w:val="•"/>
      <w:lvlJc w:val="left"/>
      <w:pPr>
        <w:ind w:left="253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9B4AF1A4">
      <w:start w:val="1"/>
      <w:numFmt w:val="bullet"/>
      <w:lvlText w:val="o"/>
      <w:lvlJc w:val="left"/>
      <w:pPr>
        <w:ind w:left="325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BF384FCC">
      <w:start w:val="1"/>
      <w:numFmt w:val="bullet"/>
      <w:lvlText w:val="▪"/>
      <w:lvlJc w:val="left"/>
      <w:pPr>
        <w:ind w:left="397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C568CE32">
      <w:start w:val="1"/>
      <w:numFmt w:val="bullet"/>
      <w:lvlText w:val="•"/>
      <w:lvlJc w:val="left"/>
      <w:pPr>
        <w:ind w:left="469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E3586512">
      <w:start w:val="1"/>
      <w:numFmt w:val="bullet"/>
      <w:lvlText w:val="o"/>
      <w:lvlJc w:val="left"/>
      <w:pPr>
        <w:ind w:left="541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037E7080">
      <w:start w:val="1"/>
      <w:numFmt w:val="bullet"/>
      <w:lvlText w:val="▪"/>
      <w:lvlJc w:val="left"/>
      <w:pPr>
        <w:ind w:left="613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4" w15:restartNumberingAfterBreak="0">
    <w:nsid w:val="1F4A032C"/>
    <w:multiLevelType w:val="hybridMultilevel"/>
    <w:tmpl w:val="BAF82A92"/>
    <w:lvl w:ilvl="0" w:tplc="7EA62F02">
      <w:start w:val="1"/>
      <w:numFmt w:val="bullet"/>
      <w:lvlText w:val="•"/>
      <w:lvlJc w:val="left"/>
      <w:pPr>
        <w:ind w:left="363"/>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1" w:tplc="BC443346">
      <w:start w:val="1"/>
      <w:numFmt w:val="bullet"/>
      <w:lvlText w:val="o"/>
      <w:lvlJc w:val="left"/>
      <w:pPr>
        <w:ind w:left="10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2" w:tplc="79E47FC8">
      <w:start w:val="1"/>
      <w:numFmt w:val="bullet"/>
      <w:lvlText w:val="▪"/>
      <w:lvlJc w:val="left"/>
      <w:pPr>
        <w:ind w:left="18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3" w:tplc="7FBCC282">
      <w:start w:val="1"/>
      <w:numFmt w:val="bullet"/>
      <w:lvlText w:val="•"/>
      <w:lvlJc w:val="left"/>
      <w:pPr>
        <w:ind w:left="25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4" w:tplc="8BA8223A">
      <w:start w:val="1"/>
      <w:numFmt w:val="bullet"/>
      <w:lvlText w:val="o"/>
      <w:lvlJc w:val="left"/>
      <w:pPr>
        <w:ind w:left="324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5" w:tplc="861EA5D6">
      <w:start w:val="1"/>
      <w:numFmt w:val="bullet"/>
      <w:lvlText w:val="▪"/>
      <w:lvlJc w:val="left"/>
      <w:pPr>
        <w:ind w:left="396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6" w:tplc="94F29FE6">
      <w:start w:val="1"/>
      <w:numFmt w:val="bullet"/>
      <w:lvlText w:val="•"/>
      <w:lvlJc w:val="left"/>
      <w:pPr>
        <w:ind w:left="46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7" w:tplc="DC36B262">
      <w:start w:val="1"/>
      <w:numFmt w:val="bullet"/>
      <w:lvlText w:val="o"/>
      <w:lvlJc w:val="left"/>
      <w:pPr>
        <w:ind w:left="54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8" w:tplc="0C0CA6D8">
      <w:start w:val="1"/>
      <w:numFmt w:val="bullet"/>
      <w:lvlText w:val="▪"/>
      <w:lvlJc w:val="left"/>
      <w:pPr>
        <w:ind w:left="61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abstractNum>
  <w:abstractNum w:abstractNumId="5" w15:restartNumberingAfterBreak="0">
    <w:nsid w:val="25067E24"/>
    <w:multiLevelType w:val="hybridMultilevel"/>
    <w:tmpl w:val="EB2EC9CE"/>
    <w:lvl w:ilvl="0" w:tplc="77928ECC">
      <w:start w:val="3"/>
      <w:numFmt w:val="decimalZero"/>
      <w:lvlText w:val="%1"/>
      <w:lvlJc w:val="left"/>
      <w:pPr>
        <w:ind w:left="1567"/>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CD04B176">
      <w:start w:val="1"/>
      <w:numFmt w:val="lowerLetter"/>
      <w:lvlText w:val="%2"/>
      <w:lvlJc w:val="left"/>
      <w:pPr>
        <w:ind w:left="36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A2121344">
      <w:start w:val="1"/>
      <w:numFmt w:val="lowerRoman"/>
      <w:lvlText w:val="%3"/>
      <w:lvlJc w:val="left"/>
      <w:pPr>
        <w:ind w:left="43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60647602">
      <w:start w:val="1"/>
      <w:numFmt w:val="decimal"/>
      <w:lvlText w:val="%4"/>
      <w:lvlJc w:val="left"/>
      <w:pPr>
        <w:ind w:left="50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98D22EA6">
      <w:start w:val="1"/>
      <w:numFmt w:val="lowerLetter"/>
      <w:lvlText w:val="%5"/>
      <w:lvlJc w:val="left"/>
      <w:pPr>
        <w:ind w:left="57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1B5633A4">
      <w:start w:val="1"/>
      <w:numFmt w:val="lowerRoman"/>
      <w:lvlText w:val="%6"/>
      <w:lvlJc w:val="left"/>
      <w:pPr>
        <w:ind w:left="65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ABD6B6F4">
      <w:start w:val="1"/>
      <w:numFmt w:val="decimal"/>
      <w:lvlText w:val="%7"/>
      <w:lvlJc w:val="left"/>
      <w:pPr>
        <w:ind w:left="72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631EE886">
      <w:start w:val="1"/>
      <w:numFmt w:val="lowerLetter"/>
      <w:lvlText w:val="%8"/>
      <w:lvlJc w:val="left"/>
      <w:pPr>
        <w:ind w:left="79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E368C092">
      <w:start w:val="1"/>
      <w:numFmt w:val="lowerRoman"/>
      <w:lvlText w:val="%9"/>
      <w:lvlJc w:val="left"/>
      <w:pPr>
        <w:ind w:left="86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6" w15:restartNumberingAfterBreak="0">
    <w:nsid w:val="2AAD5FD4"/>
    <w:multiLevelType w:val="hybridMultilevel"/>
    <w:tmpl w:val="2EF6177C"/>
    <w:lvl w:ilvl="0" w:tplc="52760192">
      <w:start w:val="1"/>
      <w:numFmt w:val="bullet"/>
      <w:lvlText w:val="•"/>
      <w:lvlJc w:val="left"/>
      <w:pPr>
        <w:ind w:left="3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B04CEE48">
      <w:start w:val="1"/>
      <w:numFmt w:val="bullet"/>
      <w:lvlText w:val="o"/>
      <w:lvlJc w:val="left"/>
      <w:pPr>
        <w:ind w:left="142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013A6DE2">
      <w:start w:val="1"/>
      <w:numFmt w:val="bullet"/>
      <w:lvlText w:val="▪"/>
      <w:lvlJc w:val="left"/>
      <w:pPr>
        <w:ind w:left="214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F3C8F71A">
      <w:start w:val="1"/>
      <w:numFmt w:val="bullet"/>
      <w:lvlText w:val="•"/>
      <w:lvlJc w:val="left"/>
      <w:pPr>
        <w:ind w:left="286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482E8442">
      <w:start w:val="1"/>
      <w:numFmt w:val="bullet"/>
      <w:lvlText w:val="o"/>
      <w:lvlJc w:val="left"/>
      <w:pPr>
        <w:ind w:left="358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5DC85086">
      <w:start w:val="1"/>
      <w:numFmt w:val="bullet"/>
      <w:lvlText w:val="▪"/>
      <w:lvlJc w:val="left"/>
      <w:pPr>
        <w:ind w:left="430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8BA022B4">
      <w:start w:val="1"/>
      <w:numFmt w:val="bullet"/>
      <w:lvlText w:val="•"/>
      <w:lvlJc w:val="left"/>
      <w:pPr>
        <w:ind w:left="502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AD58A822">
      <w:start w:val="1"/>
      <w:numFmt w:val="bullet"/>
      <w:lvlText w:val="o"/>
      <w:lvlJc w:val="left"/>
      <w:pPr>
        <w:ind w:left="574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926E21FC">
      <w:start w:val="1"/>
      <w:numFmt w:val="bullet"/>
      <w:lvlText w:val="▪"/>
      <w:lvlJc w:val="left"/>
      <w:pPr>
        <w:ind w:left="6464"/>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7" w15:restartNumberingAfterBreak="0">
    <w:nsid w:val="2BE76F92"/>
    <w:multiLevelType w:val="hybridMultilevel"/>
    <w:tmpl w:val="1B2830B8"/>
    <w:lvl w:ilvl="0" w:tplc="70AE2A6A">
      <w:start w:val="1"/>
      <w:numFmt w:val="bullet"/>
      <w:lvlText w:val="•"/>
      <w:lvlJc w:val="left"/>
      <w:pPr>
        <w:ind w:left="36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9E522F76">
      <w:start w:val="1"/>
      <w:numFmt w:val="bullet"/>
      <w:lvlText w:val="o"/>
      <w:lvlJc w:val="left"/>
      <w:pPr>
        <w:ind w:left="10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4EC40EC8">
      <w:start w:val="1"/>
      <w:numFmt w:val="bullet"/>
      <w:lvlText w:val="▪"/>
      <w:lvlJc w:val="left"/>
      <w:pPr>
        <w:ind w:left="18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4EDE1514">
      <w:start w:val="1"/>
      <w:numFmt w:val="bullet"/>
      <w:lvlText w:val="•"/>
      <w:lvlJc w:val="left"/>
      <w:pPr>
        <w:ind w:left="25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FDB47278">
      <w:start w:val="1"/>
      <w:numFmt w:val="bullet"/>
      <w:lvlText w:val="o"/>
      <w:lvlJc w:val="left"/>
      <w:pPr>
        <w:ind w:left="32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DB284204">
      <w:start w:val="1"/>
      <w:numFmt w:val="bullet"/>
      <w:lvlText w:val="▪"/>
      <w:lvlJc w:val="left"/>
      <w:pPr>
        <w:ind w:left="39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03D8E520">
      <w:start w:val="1"/>
      <w:numFmt w:val="bullet"/>
      <w:lvlText w:val="•"/>
      <w:lvlJc w:val="left"/>
      <w:pPr>
        <w:ind w:left="46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B29C89EC">
      <w:start w:val="1"/>
      <w:numFmt w:val="bullet"/>
      <w:lvlText w:val="o"/>
      <w:lvlJc w:val="left"/>
      <w:pPr>
        <w:ind w:left="54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A4C49584">
      <w:start w:val="1"/>
      <w:numFmt w:val="bullet"/>
      <w:lvlText w:val="▪"/>
      <w:lvlJc w:val="left"/>
      <w:pPr>
        <w:ind w:left="61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8" w15:restartNumberingAfterBreak="0">
    <w:nsid w:val="30532666"/>
    <w:multiLevelType w:val="hybridMultilevel"/>
    <w:tmpl w:val="914C96AC"/>
    <w:lvl w:ilvl="0" w:tplc="D82EEE82">
      <w:start w:val="1"/>
      <w:numFmt w:val="bullet"/>
      <w:lvlText w:val="•"/>
      <w:lvlJc w:val="left"/>
      <w:pPr>
        <w:ind w:left="36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7422B5D4">
      <w:start w:val="1"/>
      <w:numFmt w:val="bullet"/>
      <w:lvlText w:val="o"/>
      <w:lvlJc w:val="left"/>
      <w:pPr>
        <w:ind w:left="113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22BA884A">
      <w:start w:val="1"/>
      <w:numFmt w:val="bullet"/>
      <w:lvlText w:val="▪"/>
      <w:lvlJc w:val="left"/>
      <w:pPr>
        <w:ind w:left="185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251CEADC">
      <w:start w:val="1"/>
      <w:numFmt w:val="bullet"/>
      <w:lvlText w:val="•"/>
      <w:lvlJc w:val="left"/>
      <w:pPr>
        <w:ind w:left="257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84FAEC94">
      <w:start w:val="1"/>
      <w:numFmt w:val="bullet"/>
      <w:lvlText w:val="o"/>
      <w:lvlJc w:val="left"/>
      <w:pPr>
        <w:ind w:left="329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97CC0CCC">
      <w:start w:val="1"/>
      <w:numFmt w:val="bullet"/>
      <w:lvlText w:val="▪"/>
      <w:lvlJc w:val="left"/>
      <w:pPr>
        <w:ind w:left="401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2C94B416">
      <w:start w:val="1"/>
      <w:numFmt w:val="bullet"/>
      <w:lvlText w:val="•"/>
      <w:lvlJc w:val="left"/>
      <w:pPr>
        <w:ind w:left="473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4A0035B4">
      <w:start w:val="1"/>
      <w:numFmt w:val="bullet"/>
      <w:lvlText w:val="o"/>
      <w:lvlJc w:val="left"/>
      <w:pPr>
        <w:ind w:left="545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AD622DB2">
      <w:start w:val="1"/>
      <w:numFmt w:val="bullet"/>
      <w:lvlText w:val="▪"/>
      <w:lvlJc w:val="left"/>
      <w:pPr>
        <w:ind w:left="617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9" w15:restartNumberingAfterBreak="0">
    <w:nsid w:val="4E84608C"/>
    <w:multiLevelType w:val="hybridMultilevel"/>
    <w:tmpl w:val="43F2F7BC"/>
    <w:lvl w:ilvl="0" w:tplc="A4C49576">
      <w:start w:val="1"/>
      <w:numFmt w:val="bullet"/>
      <w:lvlText w:val="•"/>
      <w:lvlJc w:val="left"/>
      <w:pPr>
        <w:ind w:left="363"/>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1" w:tplc="47E22826">
      <w:start w:val="1"/>
      <w:numFmt w:val="bullet"/>
      <w:lvlText w:val="o"/>
      <w:lvlJc w:val="left"/>
      <w:pPr>
        <w:ind w:left="108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2" w:tplc="B2FCDC12">
      <w:start w:val="1"/>
      <w:numFmt w:val="bullet"/>
      <w:lvlText w:val="▪"/>
      <w:lvlJc w:val="left"/>
      <w:pPr>
        <w:ind w:left="180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3" w:tplc="607877A8">
      <w:start w:val="1"/>
      <w:numFmt w:val="bullet"/>
      <w:lvlText w:val="•"/>
      <w:lvlJc w:val="left"/>
      <w:pPr>
        <w:ind w:left="252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4" w:tplc="F1060BBA">
      <w:start w:val="1"/>
      <w:numFmt w:val="bullet"/>
      <w:lvlText w:val="o"/>
      <w:lvlJc w:val="left"/>
      <w:pPr>
        <w:ind w:left="324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5" w:tplc="4B5EA74E">
      <w:start w:val="1"/>
      <w:numFmt w:val="bullet"/>
      <w:lvlText w:val="▪"/>
      <w:lvlJc w:val="left"/>
      <w:pPr>
        <w:ind w:left="396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6" w:tplc="E11A3080">
      <w:start w:val="1"/>
      <w:numFmt w:val="bullet"/>
      <w:lvlText w:val="•"/>
      <w:lvlJc w:val="left"/>
      <w:pPr>
        <w:ind w:left="468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7" w:tplc="2D987B3C">
      <w:start w:val="1"/>
      <w:numFmt w:val="bullet"/>
      <w:lvlText w:val="o"/>
      <w:lvlJc w:val="left"/>
      <w:pPr>
        <w:ind w:left="540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8" w:tplc="2D4C04D8">
      <w:start w:val="1"/>
      <w:numFmt w:val="bullet"/>
      <w:lvlText w:val="▪"/>
      <w:lvlJc w:val="left"/>
      <w:pPr>
        <w:ind w:left="612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abstractNum>
  <w:abstractNum w:abstractNumId="10" w15:restartNumberingAfterBreak="0">
    <w:nsid w:val="54045A67"/>
    <w:multiLevelType w:val="hybridMultilevel"/>
    <w:tmpl w:val="F1E6AA3A"/>
    <w:lvl w:ilvl="0" w:tplc="EDA2134C">
      <w:start w:val="5"/>
      <w:numFmt w:val="decimal"/>
      <w:lvlText w:val="%1."/>
      <w:lvlJc w:val="left"/>
      <w:pPr>
        <w:ind w:left="214"/>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1" w:tplc="C576B51A">
      <w:start w:val="1"/>
      <w:numFmt w:val="lowerLetter"/>
      <w:lvlText w:val="%2"/>
      <w:lvlJc w:val="left"/>
      <w:pPr>
        <w:ind w:left="10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2" w:tplc="24309702">
      <w:start w:val="1"/>
      <w:numFmt w:val="lowerRoman"/>
      <w:lvlText w:val="%3"/>
      <w:lvlJc w:val="left"/>
      <w:pPr>
        <w:ind w:left="18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3" w:tplc="A06609D8">
      <w:start w:val="1"/>
      <w:numFmt w:val="decimal"/>
      <w:lvlText w:val="%4"/>
      <w:lvlJc w:val="left"/>
      <w:pPr>
        <w:ind w:left="25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4" w:tplc="26CEFA96">
      <w:start w:val="1"/>
      <w:numFmt w:val="lowerLetter"/>
      <w:lvlText w:val="%5"/>
      <w:lvlJc w:val="left"/>
      <w:pPr>
        <w:ind w:left="324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5" w:tplc="007E4370">
      <w:start w:val="1"/>
      <w:numFmt w:val="lowerRoman"/>
      <w:lvlText w:val="%6"/>
      <w:lvlJc w:val="left"/>
      <w:pPr>
        <w:ind w:left="396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6" w:tplc="8CEA80EC">
      <w:start w:val="1"/>
      <w:numFmt w:val="decimal"/>
      <w:lvlText w:val="%7"/>
      <w:lvlJc w:val="left"/>
      <w:pPr>
        <w:ind w:left="468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7" w:tplc="3EDA98A6">
      <w:start w:val="1"/>
      <w:numFmt w:val="lowerLetter"/>
      <w:lvlText w:val="%8"/>
      <w:lvlJc w:val="left"/>
      <w:pPr>
        <w:ind w:left="540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8" w:tplc="C51C5F50">
      <w:start w:val="1"/>
      <w:numFmt w:val="lowerRoman"/>
      <w:lvlText w:val="%9"/>
      <w:lvlJc w:val="left"/>
      <w:pPr>
        <w:ind w:left="6120"/>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abstractNum>
  <w:abstractNum w:abstractNumId="11" w15:restartNumberingAfterBreak="0">
    <w:nsid w:val="5FBE47DD"/>
    <w:multiLevelType w:val="hybridMultilevel"/>
    <w:tmpl w:val="5D060E3C"/>
    <w:lvl w:ilvl="0" w:tplc="5CB4D6BC">
      <w:start w:val="9"/>
      <w:numFmt w:val="decimalZero"/>
      <w:lvlText w:val="%1"/>
      <w:lvlJc w:val="left"/>
      <w:pPr>
        <w:ind w:left="1567"/>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A19C8596">
      <w:start w:val="1"/>
      <w:numFmt w:val="lowerLetter"/>
      <w:lvlText w:val="%2"/>
      <w:lvlJc w:val="left"/>
      <w:pPr>
        <w:ind w:left="36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702E307C">
      <w:start w:val="1"/>
      <w:numFmt w:val="lowerRoman"/>
      <w:lvlText w:val="%3"/>
      <w:lvlJc w:val="left"/>
      <w:pPr>
        <w:ind w:left="43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86DC2D14">
      <w:start w:val="1"/>
      <w:numFmt w:val="decimal"/>
      <w:lvlText w:val="%4"/>
      <w:lvlJc w:val="left"/>
      <w:pPr>
        <w:ind w:left="50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DE702050">
      <w:start w:val="1"/>
      <w:numFmt w:val="lowerLetter"/>
      <w:lvlText w:val="%5"/>
      <w:lvlJc w:val="left"/>
      <w:pPr>
        <w:ind w:left="57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0B68E87C">
      <w:start w:val="1"/>
      <w:numFmt w:val="lowerRoman"/>
      <w:lvlText w:val="%6"/>
      <w:lvlJc w:val="left"/>
      <w:pPr>
        <w:ind w:left="65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99E8C206">
      <w:start w:val="1"/>
      <w:numFmt w:val="decimal"/>
      <w:lvlText w:val="%7"/>
      <w:lvlJc w:val="left"/>
      <w:pPr>
        <w:ind w:left="72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D22C5A5C">
      <w:start w:val="1"/>
      <w:numFmt w:val="lowerLetter"/>
      <w:lvlText w:val="%8"/>
      <w:lvlJc w:val="left"/>
      <w:pPr>
        <w:ind w:left="79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EC58B576">
      <w:start w:val="1"/>
      <w:numFmt w:val="lowerRoman"/>
      <w:lvlText w:val="%9"/>
      <w:lvlJc w:val="left"/>
      <w:pPr>
        <w:ind w:left="86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12" w15:restartNumberingAfterBreak="0">
    <w:nsid w:val="6A382150"/>
    <w:multiLevelType w:val="hybridMultilevel"/>
    <w:tmpl w:val="77E85C54"/>
    <w:lvl w:ilvl="0" w:tplc="621089D2">
      <w:start w:val="13"/>
      <w:numFmt w:val="decimal"/>
      <w:lvlText w:val="%1"/>
      <w:lvlJc w:val="left"/>
      <w:pPr>
        <w:ind w:left="2848"/>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E24041D2">
      <w:start w:val="1"/>
      <w:numFmt w:val="lowerLetter"/>
      <w:lvlText w:val="%2"/>
      <w:lvlJc w:val="left"/>
      <w:pPr>
        <w:ind w:left="36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77D2167E">
      <w:start w:val="1"/>
      <w:numFmt w:val="lowerRoman"/>
      <w:lvlText w:val="%3"/>
      <w:lvlJc w:val="left"/>
      <w:pPr>
        <w:ind w:left="43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31B69160">
      <w:start w:val="1"/>
      <w:numFmt w:val="decimal"/>
      <w:lvlText w:val="%4"/>
      <w:lvlJc w:val="left"/>
      <w:pPr>
        <w:ind w:left="50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BA725658">
      <w:start w:val="1"/>
      <w:numFmt w:val="lowerLetter"/>
      <w:lvlText w:val="%5"/>
      <w:lvlJc w:val="left"/>
      <w:pPr>
        <w:ind w:left="57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DE1A431A">
      <w:start w:val="1"/>
      <w:numFmt w:val="lowerRoman"/>
      <w:lvlText w:val="%6"/>
      <w:lvlJc w:val="left"/>
      <w:pPr>
        <w:ind w:left="65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AC7A6DD2">
      <w:start w:val="1"/>
      <w:numFmt w:val="decimal"/>
      <w:lvlText w:val="%7"/>
      <w:lvlJc w:val="left"/>
      <w:pPr>
        <w:ind w:left="72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A82C19E4">
      <w:start w:val="1"/>
      <w:numFmt w:val="lowerLetter"/>
      <w:lvlText w:val="%8"/>
      <w:lvlJc w:val="left"/>
      <w:pPr>
        <w:ind w:left="79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AC34E4D2">
      <w:start w:val="1"/>
      <w:numFmt w:val="lowerRoman"/>
      <w:lvlText w:val="%9"/>
      <w:lvlJc w:val="left"/>
      <w:pPr>
        <w:ind w:left="86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13" w15:restartNumberingAfterBreak="0">
    <w:nsid w:val="74C330C2"/>
    <w:multiLevelType w:val="hybridMultilevel"/>
    <w:tmpl w:val="99E0CAF6"/>
    <w:lvl w:ilvl="0" w:tplc="D33A0924">
      <w:start w:val="1"/>
      <w:numFmt w:val="decimal"/>
      <w:lvlText w:val="%1."/>
      <w:lvlJc w:val="left"/>
      <w:pPr>
        <w:ind w:left="363"/>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1" w:tplc="00ECC0B6">
      <w:start w:val="1"/>
      <w:numFmt w:val="lowerLetter"/>
      <w:lvlText w:val="%2"/>
      <w:lvlJc w:val="left"/>
      <w:pPr>
        <w:ind w:left="109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2" w:tplc="85A0F1F2">
      <w:start w:val="1"/>
      <w:numFmt w:val="lowerRoman"/>
      <w:lvlText w:val="%3"/>
      <w:lvlJc w:val="left"/>
      <w:pPr>
        <w:ind w:left="181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3" w:tplc="73F27AB4">
      <w:start w:val="1"/>
      <w:numFmt w:val="decimal"/>
      <w:lvlText w:val="%4"/>
      <w:lvlJc w:val="left"/>
      <w:pPr>
        <w:ind w:left="253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4" w:tplc="B26416FE">
      <w:start w:val="1"/>
      <w:numFmt w:val="lowerLetter"/>
      <w:lvlText w:val="%5"/>
      <w:lvlJc w:val="left"/>
      <w:pPr>
        <w:ind w:left="325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5" w:tplc="8AA08996">
      <w:start w:val="1"/>
      <w:numFmt w:val="lowerRoman"/>
      <w:lvlText w:val="%6"/>
      <w:lvlJc w:val="left"/>
      <w:pPr>
        <w:ind w:left="397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6" w:tplc="A30EBAEA">
      <w:start w:val="1"/>
      <w:numFmt w:val="decimal"/>
      <w:lvlText w:val="%7"/>
      <w:lvlJc w:val="left"/>
      <w:pPr>
        <w:ind w:left="469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7" w:tplc="24AC30DA">
      <w:start w:val="1"/>
      <w:numFmt w:val="lowerLetter"/>
      <w:lvlText w:val="%8"/>
      <w:lvlJc w:val="left"/>
      <w:pPr>
        <w:ind w:left="541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lvl w:ilvl="8" w:tplc="990CC868">
      <w:start w:val="1"/>
      <w:numFmt w:val="lowerRoman"/>
      <w:lvlText w:val="%9"/>
      <w:lvlJc w:val="left"/>
      <w:pPr>
        <w:ind w:left="6136"/>
      </w:pPr>
      <w:rPr>
        <w:rFonts w:ascii="Calibri" w:eastAsia="Calibri" w:hAnsi="Calibri" w:cs="Calibri"/>
        <w:b/>
        <w:bCs/>
        <w:i w:val="0"/>
        <w:strike w:val="0"/>
        <w:dstrike w:val="0"/>
        <w:color w:val="555655"/>
        <w:sz w:val="20"/>
        <w:szCs w:val="20"/>
        <w:u w:val="none" w:color="000000"/>
        <w:bdr w:val="none" w:sz="0" w:space="0" w:color="auto"/>
        <w:shd w:val="clear" w:color="auto" w:fill="auto"/>
        <w:vertAlign w:val="baseline"/>
      </w:rPr>
    </w:lvl>
  </w:abstractNum>
  <w:abstractNum w:abstractNumId="14" w15:restartNumberingAfterBreak="0">
    <w:nsid w:val="772637BD"/>
    <w:multiLevelType w:val="hybridMultilevel"/>
    <w:tmpl w:val="2E7822B8"/>
    <w:lvl w:ilvl="0" w:tplc="572CC2B6">
      <w:start w:val="1"/>
      <w:numFmt w:val="bullet"/>
      <w:lvlText w:val="•"/>
      <w:lvlJc w:val="left"/>
      <w:pPr>
        <w:ind w:left="363"/>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4826384C">
      <w:start w:val="1"/>
      <w:numFmt w:val="bullet"/>
      <w:lvlText w:val="o"/>
      <w:lvlJc w:val="left"/>
      <w:pPr>
        <w:ind w:left="10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26BED544">
      <w:start w:val="1"/>
      <w:numFmt w:val="bullet"/>
      <w:lvlText w:val="▪"/>
      <w:lvlJc w:val="left"/>
      <w:pPr>
        <w:ind w:left="18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53B822AC">
      <w:start w:val="1"/>
      <w:numFmt w:val="bullet"/>
      <w:lvlText w:val="•"/>
      <w:lvlJc w:val="left"/>
      <w:pPr>
        <w:ind w:left="25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864476D0">
      <w:start w:val="1"/>
      <w:numFmt w:val="bullet"/>
      <w:lvlText w:val="o"/>
      <w:lvlJc w:val="left"/>
      <w:pPr>
        <w:ind w:left="32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ABBA7D38">
      <w:start w:val="1"/>
      <w:numFmt w:val="bullet"/>
      <w:lvlText w:val="▪"/>
      <w:lvlJc w:val="left"/>
      <w:pPr>
        <w:ind w:left="39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2ADA3728">
      <w:start w:val="1"/>
      <w:numFmt w:val="bullet"/>
      <w:lvlText w:val="•"/>
      <w:lvlJc w:val="left"/>
      <w:pPr>
        <w:ind w:left="46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55A89C88">
      <w:start w:val="1"/>
      <w:numFmt w:val="bullet"/>
      <w:lvlText w:val="o"/>
      <w:lvlJc w:val="left"/>
      <w:pPr>
        <w:ind w:left="54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9FF2B1BA">
      <w:start w:val="1"/>
      <w:numFmt w:val="bullet"/>
      <w:lvlText w:val="▪"/>
      <w:lvlJc w:val="left"/>
      <w:pPr>
        <w:ind w:left="61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abstractNum w:abstractNumId="15" w15:restartNumberingAfterBreak="0">
    <w:nsid w:val="7F3A1549"/>
    <w:multiLevelType w:val="hybridMultilevel"/>
    <w:tmpl w:val="946C9714"/>
    <w:lvl w:ilvl="0" w:tplc="7374A852">
      <w:start w:val="10"/>
      <w:numFmt w:val="decimal"/>
      <w:lvlText w:val="%1"/>
      <w:lvlJc w:val="left"/>
      <w:pPr>
        <w:ind w:left="296"/>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1" w:tplc="CE7C0F96">
      <w:start w:val="1"/>
      <w:numFmt w:val="lowerLetter"/>
      <w:lvlText w:val="%2"/>
      <w:lvlJc w:val="left"/>
      <w:pPr>
        <w:ind w:left="36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2" w:tplc="4C9ED758">
      <w:start w:val="1"/>
      <w:numFmt w:val="lowerRoman"/>
      <w:lvlText w:val="%3"/>
      <w:lvlJc w:val="left"/>
      <w:pPr>
        <w:ind w:left="43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3" w:tplc="025CDEF6">
      <w:start w:val="1"/>
      <w:numFmt w:val="decimal"/>
      <w:lvlText w:val="%4"/>
      <w:lvlJc w:val="left"/>
      <w:pPr>
        <w:ind w:left="50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4" w:tplc="1B3C4B50">
      <w:start w:val="1"/>
      <w:numFmt w:val="lowerLetter"/>
      <w:lvlText w:val="%5"/>
      <w:lvlJc w:val="left"/>
      <w:pPr>
        <w:ind w:left="578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5" w:tplc="C298EE72">
      <w:start w:val="1"/>
      <w:numFmt w:val="lowerRoman"/>
      <w:lvlText w:val="%6"/>
      <w:lvlJc w:val="left"/>
      <w:pPr>
        <w:ind w:left="650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6" w:tplc="2FB23B66">
      <w:start w:val="1"/>
      <w:numFmt w:val="decimal"/>
      <w:lvlText w:val="%7"/>
      <w:lvlJc w:val="left"/>
      <w:pPr>
        <w:ind w:left="722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7" w:tplc="2494CBA8">
      <w:start w:val="1"/>
      <w:numFmt w:val="lowerLetter"/>
      <w:lvlText w:val="%8"/>
      <w:lvlJc w:val="left"/>
      <w:pPr>
        <w:ind w:left="794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lvl w:ilvl="8" w:tplc="9A8A17C8">
      <w:start w:val="1"/>
      <w:numFmt w:val="lowerRoman"/>
      <w:lvlText w:val="%9"/>
      <w:lvlJc w:val="left"/>
      <w:pPr>
        <w:ind w:left="8660"/>
      </w:pPr>
      <w:rPr>
        <w:rFonts w:ascii="Calibri" w:eastAsia="Calibri" w:hAnsi="Calibri" w:cs="Calibri"/>
        <w:b w:val="0"/>
        <w:i w:val="0"/>
        <w:strike w:val="0"/>
        <w:dstrike w:val="0"/>
        <w:color w:val="555655"/>
        <w:sz w:val="20"/>
        <w:szCs w:val="20"/>
        <w:u w:val="none" w:color="000000"/>
        <w:bdr w:val="none" w:sz="0" w:space="0" w:color="auto"/>
        <w:shd w:val="clear" w:color="auto" w:fill="auto"/>
        <w:vertAlign w:val="baseline"/>
      </w:rPr>
    </w:lvl>
  </w:abstractNum>
  <w:num w:numId="1">
    <w:abstractNumId w:val="5"/>
  </w:num>
  <w:num w:numId="2">
    <w:abstractNumId w:val="1"/>
  </w:num>
  <w:num w:numId="3">
    <w:abstractNumId w:val="11"/>
  </w:num>
  <w:num w:numId="4">
    <w:abstractNumId w:val="15"/>
  </w:num>
  <w:num w:numId="5">
    <w:abstractNumId w:val="12"/>
  </w:num>
  <w:num w:numId="6">
    <w:abstractNumId w:val="0"/>
  </w:num>
  <w:num w:numId="7">
    <w:abstractNumId w:val="10"/>
  </w:num>
  <w:num w:numId="8">
    <w:abstractNumId w:val="13"/>
  </w:num>
  <w:num w:numId="9">
    <w:abstractNumId w:val="14"/>
  </w:num>
  <w:num w:numId="10">
    <w:abstractNumId w:val="9"/>
  </w:num>
  <w:num w:numId="11">
    <w:abstractNumId w:val="2"/>
  </w:num>
  <w:num w:numId="12">
    <w:abstractNumId w:val="4"/>
  </w:num>
  <w:num w:numId="13">
    <w:abstractNumId w:val="3"/>
  </w:num>
  <w:num w:numId="14">
    <w:abstractNumId w:val="7"/>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NzQ3MjUxMDYzNTRQ0lEKTi0uzszPAykwrAUA6YA9OSwAAAA="/>
  </w:docVars>
  <w:rsids>
    <w:rsidRoot w:val="00490DB1"/>
    <w:rsid w:val="002F078C"/>
    <w:rsid w:val="003C2596"/>
    <w:rsid w:val="00490DB1"/>
    <w:rsid w:val="00B92827"/>
    <w:rsid w:val="00DF17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6766C"/>
  <w15:docId w15:val="{0B926E15-C978-43F0-B00D-EB42462B7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29" w:line="248" w:lineRule="auto"/>
      <w:ind w:left="10" w:right="3175" w:hanging="10"/>
    </w:pPr>
    <w:rPr>
      <w:rFonts w:ascii="Calibri" w:eastAsia="Calibri" w:hAnsi="Calibri" w:cs="Calibri"/>
      <w:color w:val="555655"/>
      <w:sz w:val="20"/>
    </w:rPr>
  </w:style>
  <w:style w:type="paragraph" w:styleId="Heading1">
    <w:name w:val="heading 1"/>
    <w:next w:val="Normal"/>
    <w:link w:val="Heading1Char"/>
    <w:uiPriority w:val="9"/>
    <w:qFormat/>
    <w:pPr>
      <w:keepNext/>
      <w:keepLines/>
      <w:spacing w:after="0"/>
      <w:ind w:left="15" w:hanging="10"/>
      <w:outlineLvl w:val="0"/>
    </w:pPr>
    <w:rPr>
      <w:rFonts w:ascii="Calibri" w:eastAsia="Calibri" w:hAnsi="Calibri" w:cs="Calibri"/>
      <w:color w:val="181717"/>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181717"/>
      <w:sz w:val="4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_rels/header2.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_rels/header4.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_rels/header5.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_rels/header6.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10.png"/><Relationship Id="rId51" Type="http://schemas.openxmlformats.org/officeDocument/2006/relationships/image" Target="media/image150.png"/><Relationship Id="rId3" Type="http://schemas.openxmlformats.org/officeDocument/2006/relationships/image" Target="media/image3.png"/><Relationship Id="rId42" Type="http://schemas.openxmlformats.org/officeDocument/2006/relationships/image" Target="media/image60.png"/><Relationship Id="rId47" Type="http://schemas.openxmlformats.org/officeDocument/2006/relationships/image" Target="media/image111.png"/><Relationship Id="rId50" Type="http://schemas.openxmlformats.org/officeDocument/2006/relationships/image" Target="media/image140.png"/><Relationship Id="rId55" Type="http://schemas.openxmlformats.org/officeDocument/2006/relationships/image" Target="media/image190.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38" Type="http://schemas.openxmlformats.org/officeDocument/2006/relationships/image" Target="media/image210.png"/><Relationship Id="rId46"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image" Target="media/image16.png"/><Relationship Id="rId41" Type="http://schemas.openxmlformats.org/officeDocument/2006/relationships/image" Target="media/image56.png"/><Relationship Id="rId54" Type="http://schemas.openxmlformats.org/officeDocument/2006/relationships/image" Target="media/image18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40" Type="http://schemas.openxmlformats.org/officeDocument/2006/relationships/image" Target="media/image410.png"/><Relationship Id="rId45" Type="http://schemas.openxmlformats.org/officeDocument/2006/relationships/image" Target="media/image90.png"/><Relationship Id="rId53" Type="http://schemas.openxmlformats.org/officeDocument/2006/relationships/image" Target="media/image170.png"/><Relationship Id="rId5" Type="http://schemas.openxmlformats.org/officeDocument/2006/relationships/image" Target="media/image5.png"/><Relationship Id="rId15" Type="http://schemas.openxmlformats.org/officeDocument/2006/relationships/image" Target="media/image15.png"/><Relationship Id="rId49" Type="http://schemas.openxmlformats.org/officeDocument/2006/relationships/image" Target="media/image130.png"/><Relationship Id="rId10" Type="http://schemas.openxmlformats.org/officeDocument/2006/relationships/image" Target="media/image10.png"/><Relationship Id="rId44" Type="http://schemas.openxmlformats.org/officeDocument/2006/relationships/image" Target="media/image80.png"/><Relationship Id="rId52" Type="http://schemas.openxmlformats.org/officeDocument/2006/relationships/image" Target="media/image16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43" Type="http://schemas.openxmlformats.org/officeDocument/2006/relationships/image" Target="media/image70.png"/><Relationship Id="rId4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Harrison</dc:creator>
  <cp:keywords/>
  <cp:lastModifiedBy>Debbie Sharp</cp:lastModifiedBy>
  <cp:revision>2</cp:revision>
  <dcterms:created xsi:type="dcterms:W3CDTF">2019-10-27T17:42:00Z</dcterms:created>
  <dcterms:modified xsi:type="dcterms:W3CDTF">2019-10-27T17:42:00Z</dcterms:modified>
</cp:coreProperties>
</file>